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BB45DD" w14:textId="42BB6F29" w:rsidR="002A45FF" w:rsidRPr="002A45FF" w:rsidRDefault="002A45FF" w:rsidP="002A45FF">
      <w:pPr>
        <w:keepNext/>
        <w:keepLines/>
        <w:widowControl w:val="0"/>
        <w:autoSpaceDE w:val="0"/>
        <w:autoSpaceDN w:val="0"/>
        <w:spacing w:before="240"/>
        <w:outlineLvl w:val="0"/>
        <w:rPr>
          <w:rFonts w:ascii="Arial" w:hAnsi="Arial"/>
          <w:b/>
          <w:color w:val="0070C0"/>
          <w:sz w:val="32"/>
          <w:szCs w:val="32"/>
          <w:lang w:val="en-GB" w:eastAsia="en-US"/>
        </w:rPr>
      </w:pPr>
      <w:r>
        <w:rPr>
          <w:rFonts w:ascii="Arial" w:hAnsi="Arial"/>
          <w:b/>
          <w:color w:val="0070C0"/>
          <w:sz w:val="32"/>
          <w:szCs w:val="32"/>
          <w:lang w:val="en-GB" w:eastAsia="en-US"/>
        </w:rPr>
        <w:t xml:space="preserve">Acute Safety Plan </w:t>
      </w:r>
      <w:r w:rsidRPr="002A45FF">
        <w:rPr>
          <w:rFonts w:ascii="Arial" w:hAnsi="Arial"/>
          <w:b/>
          <w:color w:val="0070C0"/>
          <w:sz w:val="32"/>
          <w:szCs w:val="32"/>
          <w:lang w:val="en-GB" w:eastAsia="en-US"/>
        </w:rPr>
        <w:t xml:space="preserve"> </w:t>
      </w:r>
    </w:p>
    <w:p w14:paraId="5E7410C4" w14:textId="77777777" w:rsidR="002A45FF" w:rsidRPr="002A45FF" w:rsidRDefault="002A45FF" w:rsidP="002A45FF">
      <w:pPr>
        <w:spacing w:line="259" w:lineRule="auto"/>
        <w:jc w:val="both"/>
        <w:rPr>
          <w:rFonts w:ascii="Arial" w:eastAsia="Calibri" w:hAnsi="Arial"/>
          <w:b/>
          <w:lang w:eastAsia="en-GB"/>
        </w:rPr>
      </w:pPr>
    </w:p>
    <w:p w14:paraId="25B4151C" w14:textId="2898194C" w:rsidR="002A45FF" w:rsidRPr="00582F6D" w:rsidRDefault="002A45FF" w:rsidP="003A74D4">
      <w:pPr>
        <w:widowControl w:val="0"/>
        <w:autoSpaceDE w:val="0"/>
        <w:autoSpaceDN w:val="0"/>
        <w:ind w:right="-142"/>
        <w:jc w:val="both"/>
        <w:rPr>
          <w:rFonts w:ascii="Arial" w:eastAsia="Calibri" w:hAnsi="Arial"/>
          <w:lang w:eastAsia="en-GB"/>
        </w:rPr>
      </w:pPr>
      <w:r w:rsidRPr="002A45FF">
        <w:rPr>
          <w:rFonts w:ascii="Arial" w:hAnsi="Arial"/>
          <w:b/>
          <w:color w:val="0070C0"/>
          <w:kern w:val="2"/>
          <w:lang w:val="en-GB" w:eastAsia="en-US"/>
          <w14:ligatures w14:val="standardContextual"/>
        </w:rPr>
        <w:t>Purpose:</w:t>
      </w:r>
      <w:r w:rsidRPr="002A45FF">
        <w:rPr>
          <w:rFonts w:ascii="Arial" w:eastAsia="Calibri" w:hAnsi="Arial"/>
          <w:kern w:val="2"/>
          <w:lang w:eastAsia="en-GB"/>
          <w14:ligatures w14:val="standardContextual"/>
        </w:rPr>
        <w:t xml:space="preserve"> </w:t>
      </w:r>
      <w:r w:rsidR="001A75D3" w:rsidRPr="00582F6D">
        <w:rPr>
          <w:rFonts w:ascii="Arial" w:eastAsia="Calibri" w:hAnsi="Arial"/>
          <w:lang w:eastAsia="en-GB"/>
        </w:rPr>
        <w:t>Th</w:t>
      </w:r>
      <w:r w:rsidRPr="00582F6D">
        <w:rPr>
          <w:rFonts w:ascii="Arial" w:eastAsia="Calibri" w:hAnsi="Arial"/>
          <w:lang w:eastAsia="en-GB"/>
        </w:rPr>
        <w:t xml:space="preserve">is safety plan aims to identify current areas of concern, identify areas of strength, and </w:t>
      </w:r>
      <w:r w:rsidR="00987CC4" w:rsidRPr="00582F6D">
        <w:rPr>
          <w:rFonts w:ascii="Arial" w:eastAsia="Calibri" w:hAnsi="Arial"/>
          <w:lang w:eastAsia="en-GB"/>
        </w:rPr>
        <w:t xml:space="preserve">outline </w:t>
      </w:r>
      <w:r w:rsidRPr="00582F6D">
        <w:rPr>
          <w:rFonts w:ascii="Arial" w:eastAsia="Calibri" w:hAnsi="Arial"/>
          <w:lang w:eastAsia="en-GB"/>
        </w:rPr>
        <w:t>targeted strategies and resources to support appropriate behaviour within the home</w:t>
      </w:r>
      <w:r w:rsidR="00987CC4" w:rsidRPr="00582F6D">
        <w:rPr>
          <w:rFonts w:ascii="Arial" w:eastAsia="Calibri" w:hAnsi="Arial"/>
          <w:lang w:eastAsia="en-GB"/>
        </w:rPr>
        <w:t xml:space="preserve">, </w:t>
      </w:r>
      <w:r w:rsidRPr="00582F6D">
        <w:rPr>
          <w:rFonts w:ascii="Arial" w:eastAsia="Calibri" w:hAnsi="Arial"/>
          <w:lang w:eastAsia="en-GB"/>
        </w:rPr>
        <w:t>promote healthy relationships</w:t>
      </w:r>
      <w:r w:rsidR="00987CC4" w:rsidRPr="00582F6D">
        <w:rPr>
          <w:rFonts w:ascii="Arial" w:eastAsia="Calibri" w:hAnsi="Arial"/>
          <w:lang w:eastAsia="en-GB"/>
        </w:rPr>
        <w:t xml:space="preserve"> and </w:t>
      </w:r>
      <w:r w:rsidR="009B3FC3" w:rsidRPr="00582F6D">
        <w:rPr>
          <w:rFonts w:ascii="Arial" w:eastAsia="Calibri" w:hAnsi="Arial"/>
          <w:lang w:eastAsia="en-GB"/>
        </w:rPr>
        <w:t xml:space="preserve">enhance the </w:t>
      </w:r>
      <w:r w:rsidR="00113A29" w:rsidRPr="00582F6D">
        <w:rPr>
          <w:rFonts w:ascii="Arial" w:eastAsia="Calibri" w:hAnsi="Arial"/>
          <w:lang w:eastAsia="en-GB"/>
        </w:rPr>
        <w:t xml:space="preserve">acute </w:t>
      </w:r>
      <w:r w:rsidR="009B3FC3" w:rsidRPr="00582F6D">
        <w:rPr>
          <w:rFonts w:ascii="Arial" w:eastAsia="Calibri" w:hAnsi="Arial"/>
          <w:lang w:eastAsia="en-GB"/>
        </w:rPr>
        <w:t xml:space="preserve">safety and wellbeing of </w:t>
      </w:r>
      <w:r w:rsidR="00113A29" w:rsidRPr="00582F6D">
        <w:rPr>
          <w:rFonts w:ascii="Arial" w:eastAsia="Calibri" w:hAnsi="Arial"/>
          <w:lang w:eastAsia="en-GB"/>
        </w:rPr>
        <w:t xml:space="preserve">the </w:t>
      </w:r>
      <w:r w:rsidR="009B3FC3" w:rsidRPr="00582F6D">
        <w:rPr>
          <w:rFonts w:ascii="Arial" w:eastAsia="Calibri" w:hAnsi="Arial"/>
          <w:lang w:eastAsia="en-GB"/>
        </w:rPr>
        <w:t>child</w:t>
      </w:r>
      <w:r w:rsidR="00113A29" w:rsidRPr="00582F6D">
        <w:rPr>
          <w:rFonts w:ascii="Arial" w:eastAsia="Calibri" w:hAnsi="Arial"/>
          <w:lang w:eastAsia="en-GB"/>
        </w:rPr>
        <w:t xml:space="preserve"> or y</w:t>
      </w:r>
      <w:r w:rsidR="009B3FC3" w:rsidRPr="00582F6D">
        <w:rPr>
          <w:rFonts w:ascii="Arial" w:eastAsia="Calibri" w:hAnsi="Arial"/>
          <w:lang w:eastAsia="en-GB"/>
        </w:rPr>
        <w:t>oung pe</w:t>
      </w:r>
      <w:r w:rsidR="00113A29" w:rsidRPr="00582F6D">
        <w:rPr>
          <w:rFonts w:ascii="Arial" w:eastAsia="Calibri" w:hAnsi="Arial"/>
          <w:lang w:eastAsia="en-GB"/>
        </w:rPr>
        <w:t>rson</w:t>
      </w:r>
      <w:r w:rsidRPr="002A45FF">
        <w:rPr>
          <w:rFonts w:ascii="Arial" w:eastAsia="Calibri" w:hAnsi="Arial"/>
          <w:lang w:eastAsia="en-GB"/>
        </w:rPr>
        <w:t>.</w:t>
      </w:r>
    </w:p>
    <w:p w14:paraId="2D6A5AF8" w14:textId="77777777" w:rsidR="009B3FC3" w:rsidRPr="003A74D4" w:rsidRDefault="009B3FC3" w:rsidP="003A74D4">
      <w:pPr>
        <w:widowControl w:val="0"/>
        <w:autoSpaceDE w:val="0"/>
        <w:autoSpaceDN w:val="0"/>
        <w:ind w:right="-142"/>
        <w:jc w:val="both"/>
        <w:rPr>
          <w:rFonts w:ascii="Arial" w:eastAsia="Calibri" w:hAnsi="Arial"/>
          <w:lang w:eastAsia="en-GB"/>
        </w:rPr>
      </w:pPr>
    </w:p>
    <w:tbl>
      <w:tblPr>
        <w:tblStyle w:val="TableGrid1"/>
        <w:tblW w:w="10348" w:type="dxa"/>
        <w:tblInd w:w="-5" w:type="dxa"/>
        <w:tblBorders>
          <w:right w:val="none" w:sz="0" w:space="0" w:color="auto"/>
        </w:tblBorders>
        <w:shd w:val="clear" w:color="auto" w:fill="DBE5F1" w:themeFill="accent1" w:themeFillTint="33"/>
        <w:tblLayout w:type="fixed"/>
        <w:tblCellMar>
          <w:top w:w="57" w:type="dxa"/>
          <w:left w:w="57" w:type="dxa"/>
          <w:bottom w:w="57" w:type="dxa"/>
          <w:right w:w="57" w:type="dxa"/>
        </w:tblCellMar>
        <w:tblLook w:val="04A0" w:firstRow="1" w:lastRow="0" w:firstColumn="1" w:lastColumn="0" w:noHBand="0" w:noVBand="1"/>
      </w:tblPr>
      <w:tblGrid>
        <w:gridCol w:w="3668"/>
        <w:gridCol w:w="6680"/>
      </w:tblGrid>
      <w:tr w:rsidR="00582F6D" w:rsidRPr="00582F6D" w14:paraId="1B9520B9" w14:textId="77777777">
        <w:trPr>
          <w:trHeight w:val="264"/>
        </w:trPr>
        <w:tc>
          <w:tcPr>
            <w:tcW w:w="10348" w:type="dxa"/>
            <w:gridSpan w:val="2"/>
            <w:tcBorders>
              <w:right w:val="single" w:sz="4" w:space="0" w:color="auto"/>
            </w:tcBorders>
            <w:shd w:val="clear" w:color="auto" w:fill="C2E4E2"/>
          </w:tcPr>
          <w:p w14:paraId="0EC44B9B" w14:textId="77777777" w:rsidR="00C0341D" w:rsidRPr="00582F6D" w:rsidRDefault="00C0341D" w:rsidP="003A74D4">
            <w:pPr>
              <w:pStyle w:val="ListParagraph"/>
              <w:numPr>
                <w:ilvl w:val="0"/>
                <w:numId w:val="32"/>
              </w:numPr>
              <w:jc w:val="both"/>
              <w:rPr>
                <w:rFonts w:ascii="Arial" w:eastAsia="Calibri" w:hAnsi="Arial" w:cs="Arial"/>
                <w:b/>
                <w:lang w:eastAsia="en-GB"/>
              </w:rPr>
            </w:pPr>
            <w:bookmarkStart w:id="0" w:name="_Hlk172667614"/>
            <w:r w:rsidRPr="00582F6D">
              <w:rPr>
                <w:rFonts w:ascii="Arial" w:eastAsia="Calibri" w:hAnsi="Arial" w:cs="Arial"/>
                <w:b/>
                <w:lang w:eastAsia="en-GB"/>
              </w:rPr>
              <w:t>Child/ Young Person’s Information</w:t>
            </w:r>
          </w:p>
        </w:tc>
      </w:tr>
      <w:tr w:rsidR="00582F6D" w:rsidRPr="00582F6D" w14:paraId="2DC0B2E2" w14:textId="77777777" w:rsidTr="003A74D4">
        <w:tblPrEx>
          <w:shd w:val="clear" w:color="auto" w:fill="auto"/>
        </w:tblPrEx>
        <w:trPr>
          <w:trHeight w:val="231"/>
        </w:trPr>
        <w:tc>
          <w:tcPr>
            <w:tcW w:w="3668" w:type="dxa"/>
            <w:shd w:val="clear" w:color="auto" w:fill="DFF1F0"/>
          </w:tcPr>
          <w:p w14:paraId="43152183" w14:textId="77777777" w:rsidR="00C0341D" w:rsidRPr="00582F6D" w:rsidRDefault="00C0341D" w:rsidP="003A74D4">
            <w:pPr>
              <w:ind w:firstLine="179"/>
              <w:contextualSpacing/>
              <w:jc w:val="both"/>
              <w:rPr>
                <w:rFonts w:ascii="Arial" w:eastAsia="Calibri" w:hAnsi="Arial" w:cs="Arial"/>
                <w:lang w:eastAsia="en-GB"/>
              </w:rPr>
            </w:pPr>
            <w:bookmarkStart w:id="1" w:name="_Hlk176188268"/>
            <w:r w:rsidRPr="00582F6D">
              <w:rPr>
                <w:rFonts w:ascii="Arial" w:eastAsia="Calibri" w:hAnsi="Arial" w:cs="Arial"/>
                <w:lang w:eastAsia="en-GB"/>
              </w:rPr>
              <w:t>Child’s name:</w:t>
            </w:r>
          </w:p>
        </w:tc>
        <w:tc>
          <w:tcPr>
            <w:tcW w:w="6680" w:type="dxa"/>
            <w:tcBorders>
              <w:right w:val="single" w:sz="4" w:space="0" w:color="auto"/>
            </w:tcBorders>
          </w:tcPr>
          <w:p w14:paraId="1CB3834C" w14:textId="2A1B10B3" w:rsidR="00C0341D" w:rsidRPr="00770889" w:rsidRDefault="008D256E" w:rsidP="003A74D4">
            <w:pPr>
              <w:contextualSpacing/>
              <w:jc w:val="both"/>
              <w:rPr>
                <w:rFonts w:ascii="Aptos" w:hAnsi="Aptos" w:cs="Arial"/>
              </w:rPr>
            </w:pPr>
            <w:sdt>
              <w:sdtPr>
                <w:rPr>
                  <w:rFonts w:eastAsia="Calibri"/>
                  <w:lang w:eastAsia="en-GB"/>
                </w:rPr>
                <w:id w:val="1227573412"/>
                <w:placeholder>
                  <w:docPart w:val="50AD498E0C1146C48A83F7E1DAF627FB"/>
                </w:placeholder>
                <w:showingPlcHdr/>
                <w15:appearance w15:val="hidden"/>
                <w:text/>
              </w:sdtPr>
              <w:sdtEndPr>
                <w:rPr>
                  <w:rStyle w:val="PlaceholderText"/>
                  <w:rFonts w:eastAsiaTheme="majorEastAsia"/>
                  <w:color w:val="808080"/>
                  <w:lang w:eastAsia="en-US"/>
                </w:rPr>
              </w:sdtEndPr>
              <w:sdtContent>
                <w:r w:rsidR="00C0341D" w:rsidRPr="00770889">
                  <w:rPr>
                    <w:rStyle w:val="PlaceholderText"/>
                    <w:rFonts w:ascii="Aptos" w:eastAsiaTheme="majorEastAsia" w:hAnsi="Aptos" w:cs="Arial"/>
                    <w:color w:val="auto"/>
                  </w:rPr>
                  <w:t>Click or tap here.</w:t>
                </w:r>
              </w:sdtContent>
            </w:sdt>
          </w:p>
        </w:tc>
      </w:tr>
      <w:bookmarkEnd w:id="0"/>
      <w:bookmarkEnd w:id="1"/>
      <w:tr w:rsidR="00582F6D" w:rsidRPr="00582F6D" w14:paraId="1A27DF02" w14:textId="77777777" w:rsidTr="003A74D4">
        <w:tblPrEx>
          <w:shd w:val="clear" w:color="auto" w:fill="auto"/>
        </w:tblPrEx>
        <w:trPr>
          <w:trHeight w:val="137"/>
        </w:trPr>
        <w:tc>
          <w:tcPr>
            <w:tcW w:w="3668" w:type="dxa"/>
            <w:shd w:val="clear" w:color="auto" w:fill="DFF1F0"/>
          </w:tcPr>
          <w:p w14:paraId="549B4B63" w14:textId="77777777" w:rsidR="00C0341D" w:rsidRPr="00582F6D" w:rsidRDefault="00C0341D" w:rsidP="003A74D4">
            <w:pPr>
              <w:ind w:firstLine="179"/>
              <w:jc w:val="both"/>
              <w:rPr>
                <w:rFonts w:ascii="Arial" w:eastAsia="Calibri" w:hAnsi="Arial" w:cs="Arial"/>
                <w:lang w:eastAsia="en-GB"/>
              </w:rPr>
            </w:pPr>
            <w:r w:rsidRPr="00582F6D">
              <w:rPr>
                <w:rFonts w:ascii="Arial" w:eastAsia="Calibri" w:hAnsi="Arial" w:cs="Arial"/>
                <w:lang w:eastAsia="en-GB"/>
              </w:rPr>
              <w:t>Child’s DOB:</w:t>
            </w:r>
            <w:r w:rsidRPr="00582F6D">
              <w:rPr>
                <w:rFonts w:ascii="Arial" w:eastAsia="Calibri" w:hAnsi="Arial" w:cs="Arial"/>
                <w:lang w:eastAsia="en-GB"/>
              </w:rPr>
              <w:tab/>
            </w:r>
          </w:p>
        </w:tc>
        <w:tc>
          <w:tcPr>
            <w:tcW w:w="6680" w:type="dxa"/>
            <w:tcBorders>
              <w:right w:val="single" w:sz="4" w:space="0" w:color="auto"/>
            </w:tcBorders>
          </w:tcPr>
          <w:p w14:paraId="64A7F326" w14:textId="77777777" w:rsidR="00C0341D" w:rsidRPr="00770889" w:rsidRDefault="008D256E" w:rsidP="003A74D4">
            <w:pPr>
              <w:rPr>
                <w:rFonts w:ascii="Aptos" w:eastAsia="Calibri" w:hAnsi="Aptos" w:cs="Arial"/>
                <w:lang w:eastAsia="en-GB"/>
              </w:rPr>
            </w:pPr>
            <w:sdt>
              <w:sdtPr>
                <w:rPr>
                  <w:rFonts w:eastAsia="Calibri"/>
                  <w:lang w:eastAsia="en-GB"/>
                </w:rPr>
                <w:id w:val="-1589995608"/>
                <w:placeholder>
                  <w:docPart w:val="AA08F5AEEB8C47ED8622FD0B17B87C86"/>
                </w:placeholder>
                <w:showingPlcHdr/>
                <w:date>
                  <w:dateFormat w:val="d/MM/yyyy"/>
                  <w:lid w:val="en-AU"/>
                  <w:storeMappedDataAs w:val="dateTime"/>
                  <w:calendar w:val="gregorian"/>
                </w:date>
              </w:sdtPr>
              <w:sdtEndPr/>
              <w:sdtContent>
                <w:r w:rsidR="00C0341D" w:rsidRPr="00770889">
                  <w:rPr>
                    <w:rStyle w:val="PlaceholderText"/>
                    <w:rFonts w:ascii="Aptos" w:eastAsiaTheme="majorEastAsia" w:hAnsi="Aptos" w:cs="Arial"/>
                    <w:color w:val="auto"/>
                  </w:rPr>
                  <w:t>Click or tap here to select DOB (if known).</w:t>
                </w:r>
              </w:sdtContent>
            </w:sdt>
          </w:p>
        </w:tc>
      </w:tr>
      <w:tr w:rsidR="00582F6D" w:rsidRPr="00582F6D" w14:paraId="6FB3F247" w14:textId="77777777" w:rsidTr="003A74D4">
        <w:tblPrEx>
          <w:shd w:val="clear" w:color="auto" w:fill="auto"/>
        </w:tblPrEx>
        <w:trPr>
          <w:trHeight w:val="184"/>
        </w:trPr>
        <w:tc>
          <w:tcPr>
            <w:tcW w:w="3668" w:type="dxa"/>
            <w:shd w:val="clear" w:color="auto" w:fill="DFF1F0"/>
          </w:tcPr>
          <w:p w14:paraId="06A32047" w14:textId="77777777" w:rsidR="00C0341D" w:rsidRPr="00582F6D" w:rsidRDefault="00C0341D" w:rsidP="003A74D4">
            <w:pPr>
              <w:ind w:firstLine="179"/>
              <w:jc w:val="both"/>
              <w:rPr>
                <w:rFonts w:ascii="Arial" w:eastAsia="Calibri" w:hAnsi="Arial" w:cs="Arial"/>
                <w:lang w:eastAsia="en-GB"/>
              </w:rPr>
            </w:pPr>
            <w:bookmarkStart w:id="2" w:name="_Hlk176193363"/>
            <w:r w:rsidRPr="00582F6D">
              <w:rPr>
                <w:rFonts w:ascii="Arial" w:eastAsia="Calibri" w:hAnsi="Arial" w:cs="Arial"/>
                <w:lang w:eastAsia="en-GB"/>
              </w:rPr>
              <w:t>Child’s age:</w:t>
            </w:r>
          </w:p>
        </w:tc>
        <w:tc>
          <w:tcPr>
            <w:tcW w:w="6680" w:type="dxa"/>
            <w:tcBorders>
              <w:right w:val="single" w:sz="4" w:space="0" w:color="auto"/>
            </w:tcBorders>
          </w:tcPr>
          <w:p w14:paraId="3B1A0162" w14:textId="77777777" w:rsidR="00C0341D" w:rsidRPr="00770889" w:rsidRDefault="008D256E" w:rsidP="003A74D4">
            <w:pPr>
              <w:jc w:val="both"/>
              <w:rPr>
                <w:rFonts w:ascii="Aptos" w:hAnsi="Aptos" w:cs="Arial"/>
              </w:rPr>
            </w:pPr>
            <w:sdt>
              <w:sdtPr>
                <w:rPr>
                  <w:rFonts w:eastAsia="Calibri"/>
                  <w:lang w:eastAsia="en-GB"/>
                </w:rPr>
                <w:id w:val="1845355494"/>
                <w:placeholder>
                  <w:docPart w:val="1EF8FACDE33341719CB580FE1836C4D3"/>
                </w:placeholder>
                <w:showingPlcHdr/>
                <w15:appearance w15:val="hidden"/>
                <w:text/>
              </w:sdtPr>
              <w:sdtEndPr>
                <w:rPr>
                  <w:rStyle w:val="PlaceholderText"/>
                  <w:rFonts w:eastAsiaTheme="majorEastAsia"/>
                  <w:color w:val="808080"/>
                  <w:lang w:eastAsia="en-US"/>
                </w:rPr>
              </w:sdtEndPr>
              <w:sdtContent>
                <w:r w:rsidR="00C0341D" w:rsidRPr="00770889">
                  <w:rPr>
                    <w:rStyle w:val="PlaceholderText"/>
                    <w:rFonts w:ascii="Aptos" w:eastAsiaTheme="majorEastAsia" w:hAnsi="Aptos" w:cs="Arial"/>
                    <w:color w:val="auto"/>
                  </w:rPr>
                  <w:t>Click or tap here.</w:t>
                </w:r>
              </w:sdtContent>
            </w:sdt>
          </w:p>
        </w:tc>
      </w:tr>
      <w:bookmarkEnd w:id="2"/>
      <w:tr w:rsidR="00582F6D" w:rsidRPr="00582F6D" w14:paraId="54F583D8" w14:textId="77777777" w:rsidTr="003A74D4">
        <w:tblPrEx>
          <w:shd w:val="clear" w:color="auto" w:fill="auto"/>
        </w:tblPrEx>
        <w:trPr>
          <w:trHeight w:val="233"/>
        </w:trPr>
        <w:tc>
          <w:tcPr>
            <w:tcW w:w="3668" w:type="dxa"/>
            <w:shd w:val="clear" w:color="auto" w:fill="DFF1F0"/>
          </w:tcPr>
          <w:p w14:paraId="65627A4A" w14:textId="77777777" w:rsidR="00C0341D" w:rsidRPr="00582F6D" w:rsidRDefault="00C0341D" w:rsidP="003A74D4">
            <w:pPr>
              <w:ind w:firstLine="179"/>
              <w:jc w:val="both"/>
              <w:rPr>
                <w:rFonts w:ascii="Arial" w:eastAsia="Calibri" w:hAnsi="Arial" w:cs="Arial"/>
                <w:lang w:eastAsia="en-GB"/>
              </w:rPr>
            </w:pPr>
            <w:r w:rsidRPr="00582F6D">
              <w:rPr>
                <w:rFonts w:ascii="Arial" w:eastAsia="Calibri" w:hAnsi="Arial" w:cs="Arial"/>
                <w:lang w:eastAsia="en-GB"/>
              </w:rPr>
              <w:t>Carer/s name:</w:t>
            </w:r>
            <w:r w:rsidRPr="00582F6D">
              <w:rPr>
                <w:rFonts w:ascii="Arial" w:eastAsia="Calibri" w:hAnsi="Arial" w:cs="Arial"/>
                <w:lang w:eastAsia="en-GB"/>
              </w:rPr>
              <w:tab/>
            </w:r>
          </w:p>
        </w:tc>
        <w:tc>
          <w:tcPr>
            <w:tcW w:w="6680" w:type="dxa"/>
            <w:tcBorders>
              <w:right w:val="single" w:sz="4" w:space="0" w:color="auto"/>
            </w:tcBorders>
          </w:tcPr>
          <w:p w14:paraId="0DFA4353" w14:textId="77777777" w:rsidR="00C0341D" w:rsidRPr="00770889" w:rsidRDefault="008D256E" w:rsidP="003A74D4">
            <w:pPr>
              <w:jc w:val="both"/>
              <w:rPr>
                <w:rFonts w:ascii="Aptos" w:hAnsi="Aptos" w:cs="Arial"/>
              </w:rPr>
            </w:pPr>
            <w:sdt>
              <w:sdtPr>
                <w:rPr>
                  <w:rFonts w:eastAsia="Calibri"/>
                  <w:lang w:eastAsia="en-GB"/>
                </w:rPr>
                <w:id w:val="495780559"/>
                <w:placeholder>
                  <w:docPart w:val="7754968B9DFA436B8E4F43176FE35039"/>
                </w:placeholder>
                <w:showingPlcHdr/>
                <w15:appearance w15:val="hidden"/>
                <w:text/>
              </w:sdtPr>
              <w:sdtEndPr>
                <w:rPr>
                  <w:rStyle w:val="PlaceholderText"/>
                  <w:rFonts w:eastAsiaTheme="majorEastAsia"/>
                  <w:color w:val="808080"/>
                  <w:lang w:eastAsia="en-US"/>
                </w:rPr>
              </w:sdtEndPr>
              <w:sdtContent>
                <w:r w:rsidR="00C0341D" w:rsidRPr="00770889">
                  <w:rPr>
                    <w:rStyle w:val="PlaceholderText"/>
                    <w:rFonts w:ascii="Aptos" w:eastAsiaTheme="majorEastAsia" w:hAnsi="Aptos" w:cs="Arial"/>
                    <w:color w:val="auto"/>
                  </w:rPr>
                  <w:t>Click or tap here.</w:t>
                </w:r>
              </w:sdtContent>
            </w:sdt>
          </w:p>
        </w:tc>
      </w:tr>
      <w:tr w:rsidR="00582F6D" w:rsidRPr="00582F6D" w14:paraId="7B23F1AF" w14:textId="77777777" w:rsidTr="003A74D4">
        <w:tblPrEx>
          <w:shd w:val="clear" w:color="auto" w:fill="auto"/>
        </w:tblPrEx>
        <w:trPr>
          <w:trHeight w:val="153"/>
        </w:trPr>
        <w:tc>
          <w:tcPr>
            <w:tcW w:w="3668" w:type="dxa"/>
            <w:shd w:val="clear" w:color="auto" w:fill="DFF1F0"/>
          </w:tcPr>
          <w:p w14:paraId="69CFD440" w14:textId="77777777" w:rsidR="00C0341D" w:rsidRPr="00582F6D" w:rsidRDefault="00C0341D" w:rsidP="003A74D4">
            <w:pPr>
              <w:ind w:firstLine="179"/>
              <w:jc w:val="both"/>
              <w:rPr>
                <w:rFonts w:ascii="Arial" w:eastAsia="Calibri" w:hAnsi="Arial" w:cs="Arial"/>
                <w:lang w:eastAsia="en-GB"/>
              </w:rPr>
            </w:pPr>
            <w:r w:rsidRPr="00582F6D">
              <w:rPr>
                <w:rFonts w:ascii="Arial" w:eastAsia="Calibri" w:hAnsi="Arial" w:cs="Arial"/>
                <w:lang w:eastAsia="en-GB"/>
              </w:rPr>
              <w:t>Child’s placement location:</w:t>
            </w:r>
          </w:p>
        </w:tc>
        <w:tc>
          <w:tcPr>
            <w:tcW w:w="6680" w:type="dxa"/>
            <w:tcBorders>
              <w:right w:val="single" w:sz="4" w:space="0" w:color="auto"/>
            </w:tcBorders>
          </w:tcPr>
          <w:p w14:paraId="650E92D5" w14:textId="77777777" w:rsidR="00C0341D" w:rsidRPr="00770889" w:rsidRDefault="008D256E" w:rsidP="003A74D4">
            <w:pPr>
              <w:jc w:val="both"/>
              <w:rPr>
                <w:rFonts w:ascii="Aptos" w:hAnsi="Aptos" w:cs="Arial"/>
              </w:rPr>
            </w:pPr>
            <w:sdt>
              <w:sdtPr>
                <w:rPr>
                  <w:rFonts w:eastAsia="Calibri"/>
                  <w:lang w:eastAsia="en-GB"/>
                </w:rPr>
                <w:id w:val="-1688436981"/>
                <w:placeholder>
                  <w:docPart w:val="DA401EAD03E64781B544BDE524A0F038"/>
                </w:placeholder>
                <w:showingPlcHdr/>
                <w15:appearance w15:val="hidden"/>
                <w:text/>
              </w:sdtPr>
              <w:sdtEndPr>
                <w:rPr>
                  <w:rStyle w:val="PlaceholderText"/>
                  <w:rFonts w:eastAsiaTheme="majorEastAsia"/>
                  <w:color w:val="808080"/>
                  <w:lang w:eastAsia="en-US"/>
                </w:rPr>
              </w:sdtEndPr>
              <w:sdtContent>
                <w:r w:rsidR="00C0341D" w:rsidRPr="00770889">
                  <w:rPr>
                    <w:rStyle w:val="PlaceholderText"/>
                    <w:rFonts w:ascii="Aptos" w:eastAsiaTheme="majorEastAsia" w:hAnsi="Aptos" w:cs="Arial"/>
                    <w:color w:val="auto"/>
                  </w:rPr>
                  <w:t>Click or tap here.</w:t>
                </w:r>
              </w:sdtContent>
            </w:sdt>
          </w:p>
        </w:tc>
      </w:tr>
    </w:tbl>
    <w:p w14:paraId="57B85BEF" w14:textId="3D2D44D0" w:rsidR="00004795" w:rsidRDefault="00004795" w:rsidP="7F74B364">
      <w:pPr>
        <w:spacing w:line="276" w:lineRule="auto"/>
        <w:rPr>
          <w:rFonts w:asciiTheme="minorHAnsi" w:hAnsiTheme="minorHAnsi" w:cstheme="minorHAnsi"/>
        </w:rPr>
      </w:pPr>
    </w:p>
    <w:tbl>
      <w:tblPr>
        <w:tblStyle w:val="TableGrid1"/>
        <w:tblW w:w="10348" w:type="dxa"/>
        <w:tblInd w:w="-5" w:type="dxa"/>
        <w:tblBorders>
          <w:right w:val="none" w:sz="0" w:space="0" w:color="auto"/>
        </w:tblBorders>
        <w:shd w:val="clear" w:color="auto" w:fill="DBE5F1" w:themeFill="accent1" w:themeFillTint="33"/>
        <w:tblLayout w:type="fixed"/>
        <w:tblCellMar>
          <w:top w:w="57" w:type="dxa"/>
          <w:left w:w="57" w:type="dxa"/>
          <w:bottom w:w="57" w:type="dxa"/>
          <w:right w:w="57" w:type="dxa"/>
        </w:tblCellMar>
        <w:tblLook w:val="04A0" w:firstRow="1" w:lastRow="0" w:firstColumn="1" w:lastColumn="0" w:noHBand="0" w:noVBand="1"/>
      </w:tblPr>
      <w:tblGrid>
        <w:gridCol w:w="3686"/>
        <w:gridCol w:w="6662"/>
      </w:tblGrid>
      <w:tr w:rsidR="00582F6D" w:rsidRPr="00582F6D" w14:paraId="434C7B1B" w14:textId="77777777">
        <w:trPr>
          <w:trHeight w:val="264"/>
        </w:trPr>
        <w:tc>
          <w:tcPr>
            <w:tcW w:w="3686" w:type="dxa"/>
            <w:tcBorders>
              <w:right w:val="nil"/>
            </w:tcBorders>
            <w:shd w:val="clear" w:color="auto" w:fill="C2E4E2"/>
          </w:tcPr>
          <w:p w14:paraId="0E67EE68" w14:textId="77777777" w:rsidR="00582F6D" w:rsidRPr="00582F6D" w:rsidRDefault="00582F6D" w:rsidP="00582F6D">
            <w:pPr>
              <w:pStyle w:val="ListParagraph"/>
              <w:widowControl w:val="0"/>
              <w:numPr>
                <w:ilvl w:val="0"/>
                <w:numId w:val="32"/>
              </w:numPr>
              <w:autoSpaceDE w:val="0"/>
              <w:autoSpaceDN w:val="0"/>
              <w:jc w:val="both"/>
              <w:rPr>
                <w:rFonts w:ascii="Arial" w:eastAsia="Calibri" w:hAnsi="Arial" w:cs="Arial"/>
                <w:b/>
                <w:lang w:eastAsia="en-GB"/>
              </w:rPr>
            </w:pPr>
            <w:r w:rsidRPr="00582F6D">
              <w:rPr>
                <w:rFonts w:ascii="Arial" w:eastAsia="Calibri" w:hAnsi="Arial" w:cs="Arial"/>
                <w:b/>
                <w:lang w:eastAsia="en-GB"/>
              </w:rPr>
              <w:t>Safety Plan Information</w:t>
            </w:r>
          </w:p>
        </w:tc>
        <w:tc>
          <w:tcPr>
            <w:tcW w:w="6662" w:type="dxa"/>
            <w:tcBorders>
              <w:left w:val="nil"/>
              <w:bottom w:val="single" w:sz="4" w:space="0" w:color="auto"/>
              <w:right w:val="single" w:sz="4" w:space="0" w:color="auto"/>
            </w:tcBorders>
            <w:shd w:val="clear" w:color="auto" w:fill="C2E4E2"/>
          </w:tcPr>
          <w:p w14:paraId="4431BDD5" w14:textId="77777777" w:rsidR="00582F6D" w:rsidRPr="00582F6D" w:rsidRDefault="00582F6D">
            <w:pPr>
              <w:jc w:val="both"/>
              <w:rPr>
                <w:rFonts w:ascii="Arial" w:eastAsia="Calibri" w:hAnsi="Arial" w:cs="Arial"/>
                <w:b/>
                <w:lang w:eastAsia="en-GB"/>
              </w:rPr>
            </w:pPr>
          </w:p>
        </w:tc>
      </w:tr>
      <w:tr w:rsidR="00582F6D" w:rsidRPr="00582F6D" w14:paraId="0C350593" w14:textId="77777777">
        <w:tblPrEx>
          <w:shd w:val="clear" w:color="auto" w:fill="auto"/>
        </w:tblPrEx>
        <w:trPr>
          <w:trHeight w:val="252"/>
        </w:trPr>
        <w:tc>
          <w:tcPr>
            <w:tcW w:w="3686" w:type="dxa"/>
            <w:shd w:val="clear" w:color="auto" w:fill="DFF1F0"/>
          </w:tcPr>
          <w:p w14:paraId="681B95C5" w14:textId="77777777" w:rsidR="00582F6D" w:rsidRPr="00582F6D" w:rsidRDefault="00582F6D">
            <w:pPr>
              <w:ind w:firstLine="179"/>
              <w:jc w:val="both"/>
              <w:rPr>
                <w:rFonts w:ascii="Arial" w:eastAsia="Calibri" w:hAnsi="Arial" w:cs="Arial"/>
                <w:lang w:eastAsia="en-GB"/>
              </w:rPr>
            </w:pPr>
            <w:bookmarkStart w:id="3" w:name="_Hlk176872097"/>
            <w:r w:rsidRPr="00582F6D">
              <w:rPr>
                <w:rFonts w:ascii="Arial" w:eastAsia="Calibri" w:hAnsi="Arial" w:cs="Arial"/>
                <w:lang w:eastAsia="en-GB"/>
              </w:rPr>
              <w:t>Date of safety plan:</w:t>
            </w:r>
          </w:p>
        </w:tc>
        <w:tc>
          <w:tcPr>
            <w:tcW w:w="6662" w:type="dxa"/>
            <w:tcBorders>
              <w:right w:val="single" w:sz="4" w:space="0" w:color="auto"/>
            </w:tcBorders>
          </w:tcPr>
          <w:p w14:paraId="054D940A" w14:textId="77777777" w:rsidR="00582F6D" w:rsidRPr="00770889" w:rsidRDefault="008D256E">
            <w:pPr>
              <w:rPr>
                <w:rFonts w:ascii="Aptos" w:hAnsi="Aptos" w:cs="Arial"/>
              </w:rPr>
            </w:pPr>
            <w:sdt>
              <w:sdtPr>
                <w:rPr>
                  <w:rFonts w:eastAsia="Calibri"/>
                  <w:lang w:eastAsia="en-GB"/>
                </w:rPr>
                <w:id w:val="1515497615"/>
                <w:placeholder>
                  <w:docPart w:val="482C8005C8D44B298DAF3D1B3517D2BD"/>
                </w:placeholder>
                <w:showingPlcHdr/>
                <w:date>
                  <w:dateFormat w:val="d/MM/yyyy"/>
                  <w:lid w:val="en-AU"/>
                  <w:storeMappedDataAs w:val="dateTime"/>
                  <w:calendar w:val="gregorian"/>
                </w:date>
              </w:sdtPr>
              <w:sdtEndPr/>
              <w:sdtContent>
                <w:r w:rsidR="00582F6D" w:rsidRPr="00770889">
                  <w:rPr>
                    <w:rStyle w:val="PlaceholderText"/>
                    <w:rFonts w:ascii="Aptos" w:eastAsiaTheme="majorEastAsia" w:hAnsi="Aptos" w:cs="Arial"/>
                    <w:color w:val="auto"/>
                  </w:rPr>
                  <w:t>Click or tap here to select date.</w:t>
                </w:r>
              </w:sdtContent>
            </w:sdt>
          </w:p>
        </w:tc>
      </w:tr>
      <w:bookmarkEnd w:id="3"/>
      <w:tr w:rsidR="00582F6D" w:rsidRPr="00582F6D" w14:paraId="6CE06647" w14:textId="77777777">
        <w:tblPrEx>
          <w:shd w:val="clear" w:color="auto" w:fill="auto"/>
        </w:tblPrEx>
        <w:trPr>
          <w:trHeight w:val="158"/>
        </w:trPr>
        <w:tc>
          <w:tcPr>
            <w:tcW w:w="3686" w:type="dxa"/>
            <w:shd w:val="clear" w:color="auto" w:fill="DFF1F0"/>
          </w:tcPr>
          <w:p w14:paraId="692385E2" w14:textId="77777777" w:rsidR="00582F6D" w:rsidRPr="00582F6D" w:rsidRDefault="00582F6D">
            <w:pPr>
              <w:ind w:firstLine="179"/>
              <w:jc w:val="both"/>
              <w:rPr>
                <w:rFonts w:ascii="Arial" w:eastAsia="Calibri" w:hAnsi="Arial" w:cs="Arial"/>
                <w:lang w:eastAsia="en-GB"/>
              </w:rPr>
            </w:pPr>
            <w:r w:rsidRPr="00582F6D">
              <w:rPr>
                <w:rFonts w:ascii="Arial" w:eastAsia="Calibri" w:hAnsi="Arial" w:cs="Arial"/>
                <w:lang w:eastAsia="en-GB"/>
              </w:rPr>
              <w:t>Person developing the plan:</w:t>
            </w:r>
          </w:p>
        </w:tc>
        <w:tc>
          <w:tcPr>
            <w:tcW w:w="6662" w:type="dxa"/>
            <w:tcBorders>
              <w:right w:val="single" w:sz="4" w:space="0" w:color="auto"/>
            </w:tcBorders>
          </w:tcPr>
          <w:p w14:paraId="12D412C2" w14:textId="5D1DF7F0" w:rsidR="00582F6D" w:rsidRPr="005E00E5" w:rsidRDefault="008D256E">
            <w:pPr>
              <w:jc w:val="both"/>
              <w:rPr>
                <w:rFonts w:ascii="Aptos" w:hAnsi="Aptos" w:cs="Arial"/>
                <w:color w:val="auto"/>
              </w:rPr>
            </w:pPr>
            <w:sdt>
              <w:sdtPr>
                <w:rPr>
                  <w:rFonts w:eastAsia="Calibri"/>
                  <w:color w:val="auto"/>
                  <w:lang w:eastAsia="en-GB"/>
                </w:rPr>
                <w:id w:val="-1218275982"/>
                <w:placeholder>
                  <w:docPart w:val="1EDBEDC7C5784F44BB66798A57A14CC0"/>
                </w:placeholder>
                <w:showingPlcHdr/>
                <w15:appearance w15:val="hidden"/>
                <w:text/>
              </w:sdtPr>
              <w:sdtEndPr>
                <w:rPr>
                  <w:rStyle w:val="PlaceholderText"/>
                  <w:rFonts w:eastAsiaTheme="majorEastAsia"/>
                  <w:lang w:eastAsia="en-US"/>
                </w:rPr>
              </w:sdtEndPr>
              <w:sdtContent>
                <w:r w:rsidR="00080040" w:rsidRPr="005E00E5">
                  <w:rPr>
                    <w:rStyle w:val="PlaceholderText"/>
                    <w:rFonts w:eastAsiaTheme="majorEastAsia"/>
                    <w:color w:val="auto"/>
                  </w:rPr>
                  <w:t>Click or tap here.</w:t>
                </w:r>
              </w:sdtContent>
            </w:sdt>
          </w:p>
        </w:tc>
      </w:tr>
      <w:tr w:rsidR="00582F6D" w:rsidRPr="00582F6D" w14:paraId="61F6C7DD" w14:textId="77777777">
        <w:tblPrEx>
          <w:shd w:val="clear" w:color="auto" w:fill="auto"/>
        </w:tblPrEx>
        <w:trPr>
          <w:trHeight w:val="207"/>
        </w:trPr>
        <w:tc>
          <w:tcPr>
            <w:tcW w:w="3686" w:type="dxa"/>
            <w:shd w:val="clear" w:color="auto" w:fill="DFF1F0"/>
          </w:tcPr>
          <w:p w14:paraId="77C0AEC5" w14:textId="4BF4CF6F" w:rsidR="00582F6D" w:rsidRPr="00582F6D" w:rsidRDefault="00582F6D">
            <w:pPr>
              <w:ind w:left="224"/>
              <w:jc w:val="both"/>
              <w:rPr>
                <w:rFonts w:ascii="Arial" w:eastAsia="Calibri" w:hAnsi="Arial" w:cs="Arial"/>
                <w:lang w:eastAsia="en-GB"/>
              </w:rPr>
            </w:pPr>
            <w:r w:rsidRPr="00582F6D">
              <w:rPr>
                <w:rFonts w:ascii="Arial" w:eastAsia="Calibri" w:hAnsi="Arial" w:cs="Arial"/>
                <w:lang w:eastAsia="en-GB"/>
              </w:rPr>
              <w:t xml:space="preserve">Is this a new plan or </w:t>
            </w:r>
            <w:r w:rsidR="0003237D">
              <w:rPr>
                <w:rFonts w:ascii="Arial" w:eastAsia="Calibri" w:hAnsi="Arial" w:cs="Arial"/>
                <w:lang w:eastAsia="en-GB"/>
              </w:rPr>
              <w:t xml:space="preserve">a </w:t>
            </w:r>
            <w:r w:rsidRPr="00582F6D">
              <w:rPr>
                <w:rFonts w:ascii="Arial" w:eastAsia="Calibri" w:hAnsi="Arial" w:cs="Arial"/>
                <w:lang w:eastAsia="en-GB"/>
              </w:rPr>
              <w:t>review?</w:t>
            </w:r>
          </w:p>
        </w:tc>
        <w:tc>
          <w:tcPr>
            <w:tcW w:w="6662" w:type="dxa"/>
            <w:tcBorders>
              <w:right w:val="single" w:sz="4" w:space="0" w:color="auto"/>
            </w:tcBorders>
          </w:tcPr>
          <w:p w14:paraId="35FDBADF" w14:textId="39BF99B1" w:rsidR="00582F6D" w:rsidRPr="005E00E5" w:rsidRDefault="008D256E">
            <w:pPr>
              <w:jc w:val="both"/>
              <w:rPr>
                <w:rFonts w:ascii="Aptos" w:eastAsia="Calibri" w:hAnsi="Aptos" w:cs="Arial"/>
                <w:color w:val="auto"/>
                <w:lang w:eastAsia="en-GB"/>
              </w:rPr>
            </w:pPr>
            <w:sdt>
              <w:sdtPr>
                <w:rPr>
                  <w:color w:val="auto"/>
                </w:rPr>
                <w:id w:val="-1477065668"/>
                <w:placeholder>
                  <w:docPart w:val="957F5ABEE8D0457887EA296C3A907333"/>
                </w:placeholder>
                <w:showingPlcHdr/>
                <w:dropDownList>
                  <w:listItem w:value="Choose an item."/>
                  <w:listItem w:displayText="New" w:value="New"/>
                  <w:listItem w:displayText="Review" w:value="Review"/>
                </w:dropDownList>
              </w:sdtPr>
              <w:sdtEndPr/>
              <w:sdtContent>
                <w:r w:rsidR="00693F8D" w:rsidRPr="005E00E5">
                  <w:rPr>
                    <w:rStyle w:val="PlaceholderText"/>
                    <w:color w:val="auto"/>
                  </w:rPr>
                  <w:t>Click or tap here.</w:t>
                </w:r>
              </w:sdtContent>
            </w:sdt>
          </w:p>
        </w:tc>
      </w:tr>
      <w:tr w:rsidR="00582F6D" w:rsidRPr="00582F6D" w14:paraId="51E9154E" w14:textId="77777777">
        <w:tblPrEx>
          <w:shd w:val="clear" w:color="auto" w:fill="auto"/>
        </w:tblPrEx>
        <w:trPr>
          <w:trHeight w:val="254"/>
        </w:trPr>
        <w:tc>
          <w:tcPr>
            <w:tcW w:w="3686" w:type="dxa"/>
            <w:shd w:val="clear" w:color="auto" w:fill="DFF1F0"/>
          </w:tcPr>
          <w:p w14:paraId="535E54BB" w14:textId="77777777" w:rsidR="00582F6D" w:rsidRPr="00582F6D" w:rsidRDefault="00582F6D">
            <w:pPr>
              <w:ind w:left="224"/>
              <w:jc w:val="both"/>
              <w:rPr>
                <w:rFonts w:ascii="Arial" w:eastAsia="Calibri" w:hAnsi="Arial" w:cs="Arial"/>
                <w:lang w:eastAsia="en-GB"/>
              </w:rPr>
            </w:pPr>
            <w:r w:rsidRPr="00582F6D">
              <w:rPr>
                <w:rFonts w:ascii="Arial" w:eastAsia="Calibri" w:hAnsi="Arial" w:cs="Arial"/>
                <w:lang w:eastAsia="en-GB"/>
              </w:rPr>
              <w:t>If a review – date of last review:</w:t>
            </w:r>
          </w:p>
        </w:tc>
        <w:tc>
          <w:tcPr>
            <w:tcW w:w="6662" w:type="dxa"/>
            <w:tcBorders>
              <w:right w:val="single" w:sz="4" w:space="0" w:color="auto"/>
            </w:tcBorders>
          </w:tcPr>
          <w:p w14:paraId="64E575E7" w14:textId="77777777" w:rsidR="00582F6D" w:rsidRPr="00770889" w:rsidRDefault="008D256E">
            <w:pPr>
              <w:jc w:val="both"/>
              <w:rPr>
                <w:rFonts w:ascii="Aptos" w:eastAsia="Calibri" w:hAnsi="Aptos" w:cs="Arial"/>
                <w:lang w:eastAsia="en-GB"/>
              </w:rPr>
            </w:pPr>
            <w:sdt>
              <w:sdtPr>
                <w:rPr>
                  <w:rFonts w:eastAsia="Calibri"/>
                  <w:lang w:eastAsia="en-GB"/>
                </w:rPr>
                <w:id w:val="-354814399"/>
                <w:placeholder>
                  <w:docPart w:val="0F38EDC457934B36AB0ED9EAE71D8352"/>
                </w:placeholder>
                <w:showingPlcHdr/>
                <w:date>
                  <w:dateFormat w:val="d/MM/yyyy"/>
                  <w:lid w:val="en-AU"/>
                  <w:storeMappedDataAs w:val="dateTime"/>
                  <w:calendar w:val="gregorian"/>
                </w:date>
              </w:sdtPr>
              <w:sdtEndPr/>
              <w:sdtContent>
                <w:r w:rsidR="00582F6D" w:rsidRPr="00770889">
                  <w:rPr>
                    <w:rStyle w:val="PlaceholderText"/>
                    <w:rFonts w:ascii="Aptos" w:eastAsiaTheme="majorEastAsia" w:hAnsi="Aptos" w:cs="Arial"/>
                    <w:color w:val="auto"/>
                  </w:rPr>
                  <w:t>Click or tap here to select date.</w:t>
                </w:r>
              </w:sdtContent>
            </w:sdt>
          </w:p>
        </w:tc>
      </w:tr>
    </w:tbl>
    <w:p w14:paraId="2C26D79F" w14:textId="77777777" w:rsidR="00582F6D" w:rsidRDefault="00582F6D" w:rsidP="7F74B364">
      <w:pPr>
        <w:spacing w:line="276" w:lineRule="auto"/>
        <w:rPr>
          <w:rFonts w:asciiTheme="minorHAnsi" w:hAnsiTheme="minorHAnsi" w:cstheme="minorHAnsi"/>
        </w:rPr>
      </w:pPr>
    </w:p>
    <w:tbl>
      <w:tblPr>
        <w:tblStyle w:val="TableGrid1"/>
        <w:tblW w:w="10348" w:type="dxa"/>
        <w:tblInd w:w="-5" w:type="dxa"/>
        <w:tblBorders>
          <w:right w:val="none" w:sz="0" w:space="0" w:color="auto"/>
        </w:tblBorders>
        <w:shd w:val="clear" w:color="auto" w:fill="DBE5F1" w:themeFill="accent1" w:themeFillTint="33"/>
        <w:tblLayout w:type="fixed"/>
        <w:tblCellMar>
          <w:top w:w="57" w:type="dxa"/>
          <w:left w:w="57" w:type="dxa"/>
          <w:bottom w:w="57" w:type="dxa"/>
          <w:right w:w="57" w:type="dxa"/>
        </w:tblCellMar>
        <w:tblLook w:val="04A0" w:firstRow="1" w:lastRow="0" w:firstColumn="1" w:lastColumn="0" w:noHBand="0" w:noVBand="1"/>
      </w:tblPr>
      <w:tblGrid>
        <w:gridCol w:w="3686"/>
        <w:gridCol w:w="6662"/>
      </w:tblGrid>
      <w:tr w:rsidR="00BB75F5" w:rsidRPr="00F23338" w14:paraId="40D18E2B" w14:textId="77777777" w:rsidTr="00BE7A0A">
        <w:trPr>
          <w:trHeight w:val="264"/>
        </w:trPr>
        <w:tc>
          <w:tcPr>
            <w:tcW w:w="3686" w:type="dxa"/>
            <w:tcBorders>
              <w:right w:val="nil"/>
            </w:tcBorders>
            <w:shd w:val="clear" w:color="auto" w:fill="C2E4E2"/>
          </w:tcPr>
          <w:p w14:paraId="015631A5" w14:textId="77777777" w:rsidR="00BB75F5" w:rsidRPr="00860CA6" w:rsidRDefault="00BB75F5" w:rsidP="00BB75F5">
            <w:pPr>
              <w:pStyle w:val="ListParagraph"/>
              <w:widowControl w:val="0"/>
              <w:numPr>
                <w:ilvl w:val="0"/>
                <w:numId w:val="32"/>
              </w:numPr>
              <w:autoSpaceDE w:val="0"/>
              <w:autoSpaceDN w:val="0"/>
              <w:jc w:val="both"/>
              <w:rPr>
                <w:rFonts w:ascii="Arial" w:eastAsia="Calibri" w:hAnsi="Arial" w:cs="Arial"/>
                <w:b/>
                <w:bCs/>
                <w:sz w:val="24"/>
                <w:lang w:eastAsia="en-GB"/>
              </w:rPr>
            </w:pPr>
            <w:r>
              <w:rPr>
                <w:rFonts w:ascii="Arial" w:eastAsia="Calibri" w:hAnsi="Arial" w:cs="Arial"/>
                <w:b/>
                <w:bCs/>
                <w:sz w:val="24"/>
                <w:lang w:eastAsia="en-GB"/>
              </w:rPr>
              <w:t xml:space="preserve">Cultural </w:t>
            </w:r>
            <w:r w:rsidRPr="00860CA6">
              <w:rPr>
                <w:rFonts w:ascii="Arial" w:eastAsia="Calibri" w:hAnsi="Arial" w:cs="Arial"/>
                <w:b/>
                <w:bCs/>
                <w:sz w:val="24"/>
                <w:lang w:eastAsia="en-GB"/>
              </w:rPr>
              <w:t xml:space="preserve">Review </w:t>
            </w:r>
          </w:p>
        </w:tc>
        <w:tc>
          <w:tcPr>
            <w:tcW w:w="6662" w:type="dxa"/>
            <w:tcBorders>
              <w:left w:val="nil"/>
              <w:bottom w:val="single" w:sz="4" w:space="0" w:color="auto"/>
              <w:right w:val="single" w:sz="4" w:space="0" w:color="auto"/>
            </w:tcBorders>
            <w:shd w:val="clear" w:color="auto" w:fill="C2E4E2"/>
          </w:tcPr>
          <w:p w14:paraId="62BB26EF" w14:textId="77777777" w:rsidR="00BB75F5" w:rsidRPr="00F23338" w:rsidRDefault="00BB75F5" w:rsidP="00BE7A0A">
            <w:pPr>
              <w:jc w:val="both"/>
              <w:rPr>
                <w:rFonts w:ascii="Arial" w:eastAsia="Calibri" w:hAnsi="Arial" w:cs="Arial"/>
                <w:b/>
                <w:bCs/>
                <w:sz w:val="24"/>
                <w:lang w:eastAsia="en-GB"/>
              </w:rPr>
            </w:pPr>
          </w:p>
        </w:tc>
      </w:tr>
      <w:tr w:rsidR="00BB75F5" w:rsidRPr="00AF4E29" w14:paraId="474A9A63" w14:textId="77777777" w:rsidTr="00BE7A0A">
        <w:tblPrEx>
          <w:shd w:val="clear" w:color="auto" w:fill="auto"/>
        </w:tblPrEx>
        <w:trPr>
          <w:trHeight w:val="313"/>
        </w:trPr>
        <w:tc>
          <w:tcPr>
            <w:tcW w:w="3686" w:type="dxa"/>
            <w:shd w:val="clear" w:color="auto" w:fill="DFF1F0"/>
          </w:tcPr>
          <w:p w14:paraId="4247E9C7" w14:textId="77777777" w:rsidR="00BB75F5" w:rsidRPr="00397091" w:rsidRDefault="00BB75F5" w:rsidP="00BE7A0A">
            <w:pPr>
              <w:ind w:left="224"/>
              <w:rPr>
                <w:rFonts w:ascii="Arial" w:eastAsia="Calibri" w:hAnsi="Arial" w:cs="Arial"/>
                <w:szCs w:val="22"/>
                <w:lang w:eastAsia="en-GB"/>
              </w:rPr>
            </w:pPr>
            <w:r w:rsidRPr="00397091">
              <w:rPr>
                <w:rFonts w:ascii="Arial" w:eastAsia="Calibri" w:hAnsi="Arial" w:cs="Arial"/>
                <w:szCs w:val="22"/>
                <w:lang w:eastAsia="en-GB"/>
              </w:rPr>
              <w:t>Is the child Aboriginal and/or Torres Strait Islander?</w:t>
            </w:r>
          </w:p>
        </w:tc>
        <w:tc>
          <w:tcPr>
            <w:tcW w:w="6662" w:type="dxa"/>
            <w:tcBorders>
              <w:right w:val="single" w:sz="4" w:space="0" w:color="auto"/>
            </w:tcBorders>
          </w:tcPr>
          <w:p w14:paraId="5BE04F2F" w14:textId="77777777" w:rsidR="00BB75F5" w:rsidRPr="00667C0F" w:rsidRDefault="008D256E" w:rsidP="00BE7A0A">
            <w:pPr>
              <w:rPr>
                <w:rFonts w:ascii="Aptos" w:hAnsi="Aptos"/>
                <w:color w:val="auto"/>
              </w:rPr>
            </w:pPr>
            <w:sdt>
              <w:sdtPr>
                <w:rPr>
                  <w:b/>
                  <w:color w:val="auto"/>
                  <w:u w:val="single"/>
                </w:rPr>
                <w:id w:val="-547230588"/>
                <w:placeholder>
                  <w:docPart w:val="6E2B4F8008DC4DB7BB8294C515B82CC5"/>
                </w:placeholder>
                <w:showingPlcHdr/>
                <w:dropDownList>
                  <w:listItem w:value="Choose an item."/>
                  <w:listItem w:displayText="yes" w:value="yes"/>
                  <w:listItem w:displayText="no" w:value="no"/>
                </w:dropDownList>
              </w:sdtPr>
              <w:sdtEndPr/>
              <w:sdtContent>
                <w:r w:rsidR="00BB75F5" w:rsidRPr="00667C0F">
                  <w:rPr>
                    <w:rStyle w:val="PlaceholderText"/>
                    <w:rFonts w:ascii="Aptos" w:hAnsi="Aptos"/>
                    <w:color w:val="auto"/>
                  </w:rPr>
                  <w:t>Click or tap here.</w:t>
                </w:r>
              </w:sdtContent>
            </w:sdt>
          </w:p>
        </w:tc>
      </w:tr>
      <w:tr w:rsidR="00BB75F5" w:rsidRPr="00AF4E29" w14:paraId="1C0559DD" w14:textId="77777777" w:rsidTr="00BE7A0A">
        <w:tblPrEx>
          <w:shd w:val="clear" w:color="auto" w:fill="auto"/>
        </w:tblPrEx>
        <w:trPr>
          <w:trHeight w:val="313"/>
        </w:trPr>
        <w:tc>
          <w:tcPr>
            <w:tcW w:w="3686" w:type="dxa"/>
            <w:shd w:val="clear" w:color="auto" w:fill="DFF1F0"/>
          </w:tcPr>
          <w:p w14:paraId="1411996A" w14:textId="77777777" w:rsidR="00BB75F5" w:rsidRPr="00397091" w:rsidRDefault="00BB75F5" w:rsidP="00BE7A0A">
            <w:pPr>
              <w:ind w:left="224"/>
              <w:rPr>
                <w:rFonts w:ascii="Arial" w:eastAsia="Calibri" w:hAnsi="Arial" w:cs="Arial"/>
                <w:szCs w:val="22"/>
                <w:lang w:eastAsia="en-GB"/>
              </w:rPr>
            </w:pPr>
            <w:r w:rsidRPr="00397091">
              <w:rPr>
                <w:rFonts w:ascii="Arial" w:eastAsia="Calibri" w:hAnsi="Arial" w:cs="Arial"/>
                <w:szCs w:val="22"/>
                <w:lang w:eastAsia="en-GB"/>
              </w:rPr>
              <w:t>Is the child culturally, linguistically and/ or religiously diverse?</w:t>
            </w:r>
          </w:p>
        </w:tc>
        <w:tc>
          <w:tcPr>
            <w:tcW w:w="6662" w:type="dxa"/>
            <w:tcBorders>
              <w:right w:val="single" w:sz="4" w:space="0" w:color="auto"/>
            </w:tcBorders>
          </w:tcPr>
          <w:p w14:paraId="02373BFF" w14:textId="77777777" w:rsidR="00BB75F5" w:rsidRPr="00667C0F" w:rsidRDefault="008D256E" w:rsidP="00BE7A0A">
            <w:pPr>
              <w:spacing w:after="60"/>
              <w:jc w:val="both"/>
              <w:rPr>
                <w:rFonts w:ascii="Aptos" w:hAnsi="Aptos"/>
                <w:color w:val="auto"/>
              </w:rPr>
            </w:pPr>
            <w:sdt>
              <w:sdtPr>
                <w:rPr>
                  <w:b/>
                  <w:color w:val="auto"/>
                  <w:u w:val="single"/>
                </w:rPr>
                <w:id w:val="2117788615"/>
                <w:placeholder>
                  <w:docPart w:val="FA1CB803E139460784C7C90F55718DC4"/>
                </w:placeholder>
                <w:showingPlcHdr/>
                <w:dropDownList>
                  <w:listItem w:value="Choose an item."/>
                  <w:listItem w:displayText="yes" w:value="yes"/>
                  <w:listItem w:displayText="no" w:value="no"/>
                </w:dropDownList>
              </w:sdtPr>
              <w:sdtEndPr/>
              <w:sdtContent>
                <w:r w:rsidR="00BB75F5" w:rsidRPr="00667C0F">
                  <w:rPr>
                    <w:rStyle w:val="PlaceholderText"/>
                    <w:rFonts w:ascii="Aptos" w:hAnsi="Aptos"/>
                    <w:color w:val="auto"/>
                  </w:rPr>
                  <w:t>Click or tap here.</w:t>
                </w:r>
              </w:sdtContent>
            </w:sdt>
          </w:p>
        </w:tc>
      </w:tr>
      <w:tr w:rsidR="00BB75F5" w:rsidRPr="00FB4184" w14:paraId="2535278E" w14:textId="77777777" w:rsidTr="00BE7A0A">
        <w:tblPrEx>
          <w:shd w:val="clear" w:color="auto" w:fill="auto"/>
        </w:tblPrEx>
        <w:trPr>
          <w:trHeight w:val="313"/>
        </w:trPr>
        <w:tc>
          <w:tcPr>
            <w:tcW w:w="10348" w:type="dxa"/>
            <w:gridSpan w:val="2"/>
            <w:tcBorders>
              <w:right w:val="single" w:sz="4" w:space="0" w:color="auto"/>
            </w:tcBorders>
            <w:shd w:val="clear" w:color="auto" w:fill="C2E4E2"/>
          </w:tcPr>
          <w:p w14:paraId="14553DEB" w14:textId="77777777" w:rsidR="00BB75F5" w:rsidRPr="00FB4184" w:rsidRDefault="00BB75F5" w:rsidP="00BE7A0A">
            <w:pPr>
              <w:ind w:left="224"/>
              <w:rPr>
                <w:rFonts w:eastAsia="Calibri"/>
                <w:b/>
                <w:bCs/>
                <w:i/>
                <w:iCs/>
                <w:lang w:eastAsia="en-GB"/>
              </w:rPr>
            </w:pPr>
            <w:r w:rsidRPr="00FB4184">
              <w:rPr>
                <w:rFonts w:eastAsia="Calibri" w:cs="Arial"/>
                <w:b/>
                <w:bCs/>
                <w:i/>
                <w:iCs/>
                <w:lang w:eastAsia="en-GB"/>
              </w:rPr>
              <w:t>If you answered yes to either of the above questions, you must consult with an Aboriginal Practice Lead/ Cultural Advisor or appropriate alternative</w:t>
            </w:r>
            <w:r>
              <w:rPr>
                <w:rFonts w:eastAsia="Calibri" w:cs="Arial"/>
                <w:b/>
                <w:bCs/>
                <w:i/>
                <w:iCs/>
                <w:lang w:eastAsia="en-GB"/>
              </w:rPr>
              <w:t>.</w:t>
            </w:r>
          </w:p>
        </w:tc>
      </w:tr>
    </w:tbl>
    <w:p w14:paraId="570388DA" w14:textId="77777777" w:rsidR="00BB75F5" w:rsidRDefault="00BB75F5" w:rsidP="7F74B364">
      <w:pPr>
        <w:spacing w:line="276" w:lineRule="auto"/>
        <w:rPr>
          <w:rFonts w:asciiTheme="minorHAnsi" w:hAnsiTheme="minorHAnsi" w:cstheme="minorHAnsi"/>
        </w:rPr>
      </w:pPr>
    </w:p>
    <w:tbl>
      <w:tblPr>
        <w:tblStyle w:val="TableGrid1"/>
        <w:tblW w:w="10348" w:type="dxa"/>
        <w:tblInd w:w="-5" w:type="dxa"/>
        <w:tblBorders>
          <w:right w:val="none" w:sz="0" w:space="0" w:color="auto"/>
        </w:tblBorders>
        <w:shd w:val="clear" w:color="auto" w:fill="DBE5F1" w:themeFill="accent1" w:themeFillTint="33"/>
        <w:tblLayout w:type="fixed"/>
        <w:tblCellMar>
          <w:top w:w="57" w:type="dxa"/>
          <w:left w:w="57" w:type="dxa"/>
          <w:bottom w:w="57" w:type="dxa"/>
          <w:right w:w="57" w:type="dxa"/>
        </w:tblCellMar>
        <w:tblLook w:val="04A0" w:firstRow="1" w:lastRow="0" w:firstColumn="1" w:lastColumn="0" w:noHBand="0" w:noVBand="1"/>
      </w:tblPr>
      <w:tblGrid>
        <w:gridCol w:w="3668"/>
        <w:gridCol w:w="6680"/>
      </w:tblGrid>
      <w:tr w:rsidR="00582F6D" w:rsidRPr="00582F6D" w14:paraId="1381EF38" w14:textId="77777777">
        <w:trPr>
          <w:trHeight w:val="264"/>
        </w:trPr>
        <w:tc>
          <w:tcPr>
            <w:tcW w:w="10348" w:type="dxa"/>
            <w:gridSpan w:val="2"/>
            <w:tcBorders>
              <w:right w:val="single" w:sz="4" w:space="0" w:color="auto"/>
            </w:tcBorders>
            <w:shd w:val="clear" w:color="auto" w:fill="C2E4E2"/>
          </w:tcPr>
          <w:p w14:paraId="475142F1" w14:textId="77777777" w:rsidR="00582F6D" w:rsidRPr="00582F6D" w:rsidRDefault="00582F6D" w:rsidP="00BB75F5">
            <w:pPr>
              <w:pStyle w:val="ListParagraph"/>
              <w:numPr>
                <w:ilvl w:val="0"/>
                <w:numId w:val="32"/>
              </w:numPr>
              <w:jc w:val="both"/>
              <w:rPr>
                <w:rFonts w:ascii="Arial" w:eastAsia="Calibri" w:hAnsi="Arial" w:cs="Arial"/>
                <w:b/>
                <w:lang w:eastAsia="en-GB"/>
              </w:rPr>
            </w:pPr>
            <w:r w:rsidRPr="00582F6D">
              <w:rPr>
                <w:rFonts w:ascii="Arial" w:eastAsia="Calibri" w:hAnsi="Arial" w:cs="Arial"/>
                <w:b/>
                <w:lang w:eastAsia="en-GB"/>
              </w:rPr>
              <w:t xml:space="preserve">Consultation informing the safety plan </w:t>
            </w:r>
            <w:r w:rsidRPr="00582F6D">
              <w:rPr>
                <w:rFonts w:ascii="Arial" w:eastAsia="Calibri" w:hAnsi="Arial" w:cs="Arial"/>
                <w:i/>
                <w:lang w:eastAsia="en-GB"/>
              </w:rPr>
              <w:t>– list all those who have contributed to the plan</w:t>
            </w:r>
          </w:p>
        </w:tc>
      </w:tr>
      <w:tr w:rsidR="00582F6D" w:rsidRPr="00582F6D" w14:paraId="0213FCAD" w14:textId="77777777">
        <w:tblPrEx>
          <w:shd w:val="clear" w:color="auto" w:fill="auto"/>
        </w:tblPrEx>
        <w:trPr>
          <w:trHeight w:val="212"/>
        </w:trPr>
        <w:tc>
          <w:tcPr>
            <w:tcW w:w="3668" w:type="dxa"/>
            <w:shd w:val="clear" w:color="auto" w:fill="DFF1F0"/>
          </w:tcPr>
          <w:p w14:paraId="7AC2FEBF" w14:textId="77777777" w:rsidR="00582F6D" w:rsidRPr="00582F6D" w:rsidRDefault="00582F6D">
            <w:pPr>
              <w:ind w:firstLine="179"/>
              <w:jc w:val="both"/>
              <w:rPr>
                <w:rFonts w:ascii="Arial" w:eastAsia="Calibri" w:hAnsi="Arial" w:cs="Arial"/>
                <w:lang w:eastAsia="en-GB"/>
              </w:rPr>
            </w:pPr>
            <w:bookmarkStart w:id="4" w:name="_Hlk176775969"/>
            <w:r w:rsidRPr="00582F6D">
              <w:rPr>
                <w:rFonts w:ascii="Arial" w:eastAsia="Calibri" w:hAnsi="Arial" w:cs="Arial"/>
                <w:lang w:eastAsia="en-GB"/>
              </w:rPr>
              <w:t>Child or young person</w:t>
            </w:r>
            <w:r w:rsidRPr="00582F6D">
              <w:rPr>
                <w:rFonts w:ascii="Arial" w:eastAsia="Calibri" w:hAnsi="Arial" w:cs="Arial"/>
                <w:lang w:eastAsia="en-GB"/>
              </w:rPr>
              <w:tab/>
            </w:r>
          </w:p>
        </w:tc>
        <w:tc>
          <w:tcPr>
            <w:tcW w:w="6680" w:type="dxa"/>
            <w:tcBorders>
              <w:right w:val="single" w:sz="4" w:space="0" w:color="auto"/>
            </w:tcBorders>
          </w:tcPr>
          <w:p w14:paraId="25B3E990" w14:textId="77777777" w:rsidR="00582F6D" w:rsidRPr="00770889" w:rsidRDefault="008D256E">
            <w:pPr>
              <w:jc w:val="both"/>
              <w:rPr>
                <w:rFonts w:ascii="Aptos" w:hAnsi="Aptos" w:cs="Arial"/>
              </w:rPr>
            </w:pPr>
            <w:sdt>
              <w:sdtPr>
                <w:rPr>
                  <w:rFonts w:eastAsia="Calibri"/>
                  <w:lang w:eastAsia="en-GB"/>
                </w:rPr>
                <w:id w:val="-1904204351"/>
                <w:placeholder>
                  <w:docPart w:val="6B984FA8EA774EB08826DC8CE0461313"/>
                </w:placeholder>
                <w:showingPlcHdr/>
                <w15:appearance w15:val="hidden"/>
                <w:text/>
              </w:sdtPr>
              <w:sdtEndPr>
                <w:rPr>
                  <w:rStyle w:val="PlaceholderText"/>
                  <w:rFonts w:eastAsiaTheme="majorEastAsia"/>
                  <w:color w:val="808080"/>
                  <w:lang w:eastAsia="en-US"/>
                </w:rPr>
              </w:sdtEndPr>
              <w:sdtContent>
                <w:r w:rsidR="00582F6D" w:rsidRPr="00770889">
                  <w:rPr>
                    <w:rStyle w:val="PlaceholderText"/>
                    <w:rFonts w:ascii="Aptos" w:eastAsiaTheme="majorEastAsia" w:hAnsi="Aptos" w:cs="Arial"/>
                    <w:color w:val="auto"/>
                  </w:rPr>
                  <w:t>Click or tap here.</w:t>
                </w:r>
              </w:sdtContent>
            </w:sdt>
          </w:p>
        </w:tc>
      </w:tr>
      <w:tr w:rsidR="00582F6D" w:rsidRPr="00582F6D" w14:paraId="4F3F2D89" w14:textId="77777777">
        <w:tblPrEx>
          <w:shd w:val="clear" w:color="auto" w:fill="auto"/>
        </w:tblPrEx>
        <w:trPr>
          <w:trHeight w:val="261"/>
        </w:trPr>
        <w:tc>
          <w:tcPr>
            <w:tcW w:w="3668" w:type="dxa"/>
            <w:shd w:val="clear" w:color="auto" w:fill="DFF1F0"/>
          </w:tcPr>
          <w:p w14:paraId="53D137A3" w14:textId="77777777" w:rsidR="00582F6D" w:rsidRPr="00582F6D" w:rsidRDefault="00582F6D">
            <w:pPr>
              <w:ind w:firstLine="179"/>
              <w:jc w:val="both"/>
              <w:rPr>
                <w:rFonts w:ascii="Arial" w:eastAsia="Calibri" w:hAnsi="Arial" w:cs="Arial"/>
                <w:lang w:eastAsia="en-GB"/>
              </w:rPr>
            </w:pPr>
            <w:bookmarkStart w:id="5" w:name="_Hlk176772144"/>
            <w:bookmarkEnd w:id="4"/>
            <w:r w:rsidRPr="00582F6D">
              <w:rPr>
                <w:rFonts w:ascii="Arial" w:eastAsia="Calibri" w:hAnsi="Arial" w:cs="Arial"/>
                <w:lang w:eastAsia="en-GB"/>
              </w:rPr>
              <w:t xml:space="preserve">Case Manager or equivalent </w:t>
            </w:r>
          </w:p>
        </w:tc>
        <w:tc>
          <w:tcPr>
            <w:tcW w:w="6680" w:type="dxa"/>
            <w:tcBorders>
              <w:right w:val="single" w:sz="4" w:space="0" w:color="auto"/>
            </w:tcBorders>
          </w:tcPr>
          <w:p w14:paraId="1C504A4D" w14:textId="77777777" w:rsidR="00582F6D" w:rsidRPr="00770889" w:rsidRDefault="008D256E">
            <w:pPr>
              <w:jc w:val="both"/>
              <w:rPr>
                <w:rFonts w:ascii="Aptos" w:hAnsi="Aptos" w:cs="Arial"/>
              </w:rPr>
            </w:pPr>
            <w:sdt>
              <w:sdtPr>
                <w:rPr>
                  <w:rFonts w:eastAsia="Calibri"/>
                  <w:lang w:eastAsia="en-GB"/>
                </w:rPr>
                <w:id w:val="-1538259475"/>
                <w:placeholder>
                  <w:docPart w:val="11E8B49B716B45658923E89DF6410D62"/>
                </w:placeholder>
                <w:showingPlcHdr/>
                <w15:appearance w15:val="hidden"/>
                <w:text/>
              </w:sdtPr>
              <w:sdtEndPr>
                <w:rPr>
                  <w:rStyle w:val="PlaceholderText"/>
                  <w:rFonts w:eastAsiaTheme="majorEastAsia"/>
                  <w:color w:val="808080"/>
                  <w:lang w:eastAsia="en-US"/>
                </w:rPr>
              </w:sdtEndPr>
              <w:sdtContent>
                <w:r w:rsidR="00582F6D" w:rsidRPr="00770889">
                  <w:rPr>
                    <w:rStyle w:val="PlaceholderText"/>
                    <w:rFonts w:ascii="Aptos" w:eastAsiaTheme="majorEastAsia" w:hAnsi="Aptos" w:cs="Arial"/>
                    <w:color w:val="auto"/>
                  </w:rPr>
                  <w:t>Click or tap here.</w:t>
                </w:r>
              </w:sdtContent>
            </w:sdt>
          </w:p>
        </w:tc>
      </w:tr>
      <w:bookmarkEnd w:id="5"/>
      <w:tr w:rsidR="00582F6D" w:rsidRPr="00582F6D" w14:paraId="6ECE96F7" w14:textId="77777777">
        <w:tblPrEx>
          <w:shd w:val="clear" w:color="auto" w:fill="auto"/>
        </w:tblPrEx>
        <w:trPr>
          <w:trHeight w:val="153"/>
        </w:trPr>
        <w:tc>
          <w:tcPr>
            <w:tcW w:w="3668" w:type="dxa"/>
            <w:shd w:val="clear" w:color="auto" w:fill="DFF1F0"/>
          </w:tcPr>
          <w:p w14:paraId="45C2B823" w14:textId="77777777" w:rsidR="00582F6D" w:rsidRPr="00582F6D" w:rsidRDefault="00582F6D">
            <w:pPr>
              <w:ind w:firstLine="179"/>
              <w:jc w:val="both"/>
              <w:rPr>
                <w:rFonts w:ascii="Arial" w:eastAsia="Calibri" w:hAnsi="Arial" w:cs="Arial"/>
                <w:lang w:eastAsia="en-GB"/>
              </w:rPr>
            </w:pPr>
            <w:r w:rsidRPr="00582F6D">
              <w:rPr>
                <w:rFonts w:ascii="Arial" w:eastAsia="Calibri" w:hAnsi="Arial" w:cs="Arial"/>
                <w:lang w:eastAsia="en-GB"/>
              </w:rPr>
              <w:t xml:space="preserve">Team Leader or equivalent </w:t>
            </w:r>
          </w:p>
        </w:tc>
        <w:tc>
          <w:tcPr>
            <w:tcW w:w="6680" w:type="dxa"/>
            <w:tcBorders>
              <w:right w:val="single" w:sz="4" w:space="0" w:color="auto"/>
            </w:tcBorders>
          </w:tcPr>
          <w:p w14:paraId="5A1EE89C" w14:textId="77777777" w:rsidR="00582F6D" w:rsidRPr="00770889" w:rsidRDefault="008D256E">
            <w:pPr>
              <w:jc w:val="both"/>
              <w:rPr>
                <w:rFonts w:ascii="Aptos" w:hAnsi="Aptos" w:cs="Arial"/>
              </w:rPr>
            </w:pPr>
            <w:sdt>
              <w:sdtPr>
                <w:rPr>
                  <w:rFonts w:eastAsia="Calibri"/>
                  <w:lang w:eastAsia="en-GB"/>
                </w:rPr>
                <w:id w:val="1901334761"/>
                <w:placeholder>
                  <w:docPart w:val="2BA8C65271AA4358A9BD930F3E62872F"/>
                </w:placeholder>
                <w:showingPlcHdr/>
                <w15:appearance w15:val="hidden"/>
                <w:text/>
              </w:sdtPr>
              <w:sdtEndPr>
                <w:rPr>
                  <w:rStyle w:val="PlaceholderText"/>
                  <w:rFonts w:eastAsiaTheme="majorEastAsia"/>
                  <w:color w:val="808080"/>
                  <w:lang w:eastAsia="en-US"/>
                </w:rPr>
              </w:sdtEndPr>
              <w:sdtContent>
                <w:r w:rsidR="00582F6D" w:rsidRPr="00770889">
                  <w:rPr>
                    <w:rStyle w:val="PlaceholderText"/>
                    <w:rFonts w:ascii="Aptos" w:eastAsiaTheme="majorEastAsia" w:hAnsi="Aptos" w:cs="Arial"/>
                    <w:color w:val="auto"/>
                  </w:rPr>
                  <w:t>Click or tap here.</w:t>
                </w:r>
              </w:sdtContent>
            </w:sdt>
          </w:p>
        </w:tc>
      </w:tr>
      <w:tr w:rsidR="00582F6D" w:rsidRPr="00582F6D" w14:paraId="10898763" w14:textId="77777777">
        <w:tblPrEx>
          <w:shd w:val="clear" w:color="auto" w:fill="auto"/>
        </w:tblPrEx>
        <w:trPr>
          <w:trHeight w:val="200"/>
        </w:trPr>
        <w:tc>
          <w:tcPr>
            <w:tcW w:w="3668" w:type="dxa"/>
            <w:shd w:val="clear" w:color="auto" w:fill="DFF1F0"/>
          </w:tcPr>
          <w:p w14:paraId="068269F6" w14:textId="77777777" w:rsidR="00582F6D" w:rsidRPr="00582F6D" w:rsidRDefault="00582F6D">
            <w:pPr>
              <w:ind w:firstLine="179"/>
              <w:jc w:val="both"/>
              <w:rPr>
                <w:rFonts w:ascii="Arial" w:eastAsia="Calibri" w:hAnsi="Arial" w:cs="Arial"/>
                <w:lang w:eastAsia="en-GB"/>
              </w:rPr>
            </w:pPr>
            <w:r w:rsidRPr="00582F6D">
              <w:rPr>
                <w:rFonts w:ascii="Arial" w:eastAsia="Calibri" w:hAnsi="Arial" w:cs="Arial"/>
                <w:lang w:eastAsia="en-GB"/>
              </w:rPr>
              <w:t xml:space="preserve">Parent, Family or Kin </w:t>
            </w:r>
          </w:p>
        </w:tc>
        <w:tc>
          <w:tcPr>
            <w:tcW w:w="6680" w:type="dxa"/>
            <w:tcBorders>
              <w:right w:val="single" w:sz="4" w:space="0" w:color="auto"/>
            </w:tcBorders>
          </w:tcPr>
          <w:p w14:paraId="5427A8F4" w14:textId="77777777" w:rsidR="00582F6D" w:rsidRPr="00770889" w:rsidRDefault="008D256E">
            <w:pPr>
              <w:jc w:val="both"/>
              <w:rPr>
                <w:rFonts w:ascii="Aptos" w:hAnsi="Aptos" w:cs="Arial"/>
              </w:rPr>
            </w:pPr>
            <w:sdt>
              <w:sdtPr>
                <w:rPr>
                  <w:rFonts w:eastAsia="Calibri"/>
                  <w:lang w:eastAsia="en-GB"/>
                </w:rPr>
                <w:id w:val="837121546"/>
                <w:placeholder>
                  <w:docPart w:val="BCD621A6811E4AFFA834C61187953F6F"/>
                </w:placeholder>
                <w:showingPlcHdr/>
                <w15:appearance w15:val="hidden"/>
                <w:text/>
              </w:sdtPr>
              <w:sdtEndPr>
                <w:rPr>
                  <w:rStyle w:val="PlaceholderText"/>
                  <w:rFonts w:eastAsiaTheme="majorEastAsia"/>
                  <w:color w:val="808080"/>
                  <w:lang w:eastAsia="en-US"/>
                </w:rPr>
              </w:sdtEndPr>
              <w:sdtContent>
                <w:r w:rsidR="00582F6D" w:rsidRPr="00770889">
                  <w:rPr>
                    <w:rStyle w:val="PlaceholderText"/>
                    <w:rFonts w:ascii="Aptos" w:eastAsiaTheme="majorEastAsia" w:hAnsi="Aptos" w:cs="Arial"/>
                    <w:color w:val="auto"/>
                  </w:rPr>
                  <w:t>Click or tap here.</w:t>
                </w:r>
              </w:sdtContent>
            </w:sdt>
          </w:p>
        </w:tc>
      </w:tr>
      <w:tr w:rsidR="00582F6D" w:rsidRPr="00582F6D" w14:paraId="41D8F893" w14:textId="77777777">
        <w:tblPrEx>
          <w:shd w:val="clear" w:color="auto" w:fill="auto"/>
        </w:tblPrEx>
        <w:trPr>
          <w:trHeight w:val="263"/>
        </w:trPr>
        <w:tc>
          <w:tcPr>
            <w:tcW w:w="3668" w:type="dxa"/>
            <w:shd w:val="clear" w:color="auto" w:fill="DFF1F0"/>
          </w:tcPr>
          <w:p w14:paraId="071BA647" w14:textId="77777777" w:rsidR="00582F6D" w:rsidRPr="00582F6D" w:rsidRDefault="00582F6D">
            <w:pPr>
              <w:ind w:firstLine="179"/>
              <w:jc w:val="both"/>
              <w:rPr>
                <w:rFonts w:ascii="Arial" w:eastAsia="Calibri" w:hAnsi="Arial" w:cs="Arial"/>
                <w:lang w:eastAsia="en-GB"/>
              </w:rPr>
            </w:pPr>
            <w:r w:rsidRPr="00582F6D">
              <w:rPr>
                <w:rFonts w:ascii="Arial" w:eastAsia="Calibri" w:hAnsi="Arial" w:cs="Arial"/>
                <w:lang w:eastAsia="en-GB"/>
              </w:rPr>
              <w:t xml:space="preserve">Caregiver  </w:t>
            </w:r>
          </w:p>
        </w:tc>
        <w:tc>
          <w:tcPr>
            <w:tcW w:w="6680" w:type="dxa"/>
            <w:tcBorders>
              <w:right w:val="single" w:sz="4" w:space="0" w:color="auto"/>
            </w:tcBorders>
          </w:tcPr>
          <w:p w14:paraId="4AC6A5F1" w14:textId="77777777" w:rsidR="00582F6D" w:rsidRPr="00770889" w:rsidRDefault="008D256E">
            <w:pPr>
              <w:jc w:val="both"/>
              <w:rPr>
                <w:rFonts w:ascii="Aptos" w:hAnsi="Aptos" w:cs="Arial"/>
              </w:rPr>
            </w:pPr>
            <w:sdt>
              <w:sdtPr>
                <w:rPr>
                  <w:rFonts w:eastAsia="Calibri"/>
                  <w:lang w:eastAsia="en-GB"/>
                </w:rPr>
                <w:id w:val="-614055517"/>
                <w:placeholder>
                  <w:docPart w:val="1AC7F7EB5F854EC59850466DFD713814"/>
                </w:placeholder>
                <w:showingPlcHdr/>
                <w15:appearance w15:val="hidden"/>
                <w:text/>
              </w:sdtPr>
              <w:sdtEndPr>
                <w:rPr>
                  <w:rStyle w:val="PlaceholderText"/>
                  <w:rFonts w:eastAsiaTheme="majorEastAsia"/>
                  <w:color w:val="808080"/>
                  <w:lang w:eastAsia="en-US"/>
                </w:rPr>
              </w:sdtEndPr>
              <w:sdtContent>
                <w:r w:rsidR="00582F6D" w:rsidRPr="00770889">
                  <w:rPr>
                    <w:rStyle w:val="PlaceholderText"/>
                    <w:rFonts w:ascii="Aptos" w:eastAsiaTheme="majorEastAsia" w:hAnsi="Aptos" w:cs="Arial"/>
                    <w:color w:val="auto"/>
                  </w:rPr>
                  <w:t>Click or tap here.</w:t>
                </w:r>
              </w:sdtContent>
            </w:sdt>
          </w:p>
        </w:tc>
      </w:tr>
      <w:tr w:rsidR="00582F6D" w:rsidRPr="00582F6D" w14:paraId="17C7915B" w14:textId="77777777">
        <w:tblPrEx>
          <w:shd w:val="clear" w:color="auto" w:fill="auto"/>
        </w:tblPrEx>
        <w:trPr>
          <w:trHeight w:val="438"/>
        </w:trPr>
        <w:tc>
          <w:tcPr>
            <w:tcW w:w="3668" w:type="dxa"/>
            <w:shd w:val="clear" w:color="auto" w:fill="DFF1F0"/>
          </w:tcPr>
          <w:p w14:paraId="3BC4FA11" w14:textId="77777777" w:rsidR="00582F6D" w:rsidRPr="00582F6D" w:rsidRDefault="00582F6D">
            <w:pPr>
              <w:ind w:left="224"/>
              <w:rPr>
                <w:rFonts w:ascii="Arial" w:eastAsia="Calibri" w:hAnsi="Arial" w:cs="Arial"/>
                <w:lang w:eastAsia="en-GB"/>
              </w:rPr>
            </w:pPr>
            <w:r w:rsidRPr="00582F6D">
              <w:rPr>
                <w:rFonts w:ascii="Arial" w:eastAsia="Calibri" w:hAnsi="Arial" w:cs="Arial"/>
                <w:lang w:eastAsia="en-GB"/>
              </w:rPr>
              <w:t xml:space="preserve">Aboriginal Practice Lead/ Cultural Advisor </w:t>
            </w:r>
          </w:p>
        </w:tc>
        <w:tc>
          <w:tcPr>
            <w:tcW w:w="6680" w:type="dxa"/>
            <w:tcBorders>
              <w:right w:val="single" w:sz="4" w:space="0" w:color="auto"/>
            </w:tcBorders>
          </w:tcPr>
          <w:p w14:paraId="0EBA2FC7" w14:textId="77777777" w:rsidR="00582F6D" w:rsidRPr="00770889" w:rsidRDefault="008D256E">
            <w:pPr>
              <w:jc w:val="both"/>
              <w:rPr>
                <w:rFonts w:ascii="Aptos" w:hAnsi="Aptos" w:cs="Arial"/>
              </w:rPr>
            </w:pPr>
            <w:sdt>
              <w:sdtPr>
                <w:rPr>
                  <w:rFonts w:eastAsia="Calibri"/>
                  <w:lang w:eastAsia="en-GB"/>
                </w:rPr>
                <w:id w:val="-74132442"/>
                <w:placeholder>
                  <w:docPart w:val="A74C2DB8B7434ADABCC3A64A8F61928B"/>
                </w:placeholder>
                <w:showingPlcHdr/>
                <w15:appearance w15:val="hidden"/>
                <w:text/>
              </w:sdtPr>
              <w:sdtEndPr>
                <w:rPr>
                  <w:rStyle w:val="PlaceholderText"/>
                  <w:rFonts w:eastAsiaTheme="majorEastAsia"/>
                  <w:color w:val="808080"/>
                  <w:lang w:eastAsia="en-US"/>
                </w:rPr>
              </w:sdtEndPr>
              <w:sdtContent>
                <w:r w:rsidR="00582F6D" w:rsidRPr="00770889">
                  <w:rPr>
                    <w:rStyle w:val="PlaceholderText"/>
                    <w:rFonts w:ascii="Aptos" w:eastAsiaTheme="majorEastAsia" w:hAnsi="Aptos" w:cs="Arial"/>
                    <w:color w:val="auto"/>
                  </w:rPr>
                  <w:t>Click or tap here.</w:t>
                </w:r>
              </w:sdtContent>
            </w:sdt>
          </w:p>
        </w:tc>
      </w:tr>
      <w:tr w:rsidR="00582F6D" w:rsidRPr="00582F6D" w14:paraId="1C491B60" w14:textId="77777777">
        <w:tblPrEx>
          <w:shd w:val="clear" w:color="auto" w:fill="auto"/>
        </w:tblPrEx>
        <w:trPr>
          <w:trHeight w:val="235"/>
        </w:trPr>
        <w:tc>
          <w:tcPr>
            <w:tcW w:w="3668" w:type="dxa"/>
            <w:shd w:val="clear" w:color="auto" w:fill="DFF1F0"/>
          </w:tcPr>
          <w:p w14:paraId="5E1FFC0A" w14:textId="77777777" w:rsidR="00582F6D" w:rsidRPr="00582F6D" w:rsidRDefault="00582F6D">
            <w:pPr>
              <w:ind w:left="224"/>
              <w:rPr>
                <w:rFonts w:ascii="Arial" w:eastAsia="Calibri" w:hAnsi="Arial" w:cs="Arial"/>
                <w:lang w:eastAsia="en-GB"/>
              </w:rPr>
            </w:pPr>
            <w:r w:rsidRPr="00582F6D">
              <w:rPr>
                <w:rFonts w:ascii="Arial" w:eastAsia="Calibri" w:hAnsi="Arial" w:cs="Arial"/>
                <w:lang w:eastAsia="en-GB"/>
              </w:rPr>
              <w:t xml:space="preserve">Therapeutic Practitioner  </w:t>
            </w:r>
          </w:p>
        </w:tc>
        <w:tc>
          <w:tcPr>
            <w:tcW w:w="6680" w:type="dxa"/>
            <w:tcBorders>
              <w:right w:val="single" w:sz="4" w:space="0" w:color="auto"/>
            </w:tcBorders>
          </w:tcPr>
          <w:p w14:paraId="0C14FD61" w14:textId="77777777" w:rsidR="00582F6D" w:rsidRPr="00770889" w:rsidRDefault="008D256E">
            <w:pPr>
              <w:jc w:val="both"/>
              <w:rPr>
                <w:rFonts w:ascii="Aptos" w:hAnsi="Aptos" w:cs="Arial"/>
              </w:rPr>
            </w:pPr>
            <w:sdt>
              <w:sdtPr>
                <w:rPr>
                  <w:rFonts w:eastAsia="Calibri"/>
                  <w:lang w:eastAsia="en-GB"/>
                </w:rPr>
                <w:id w:val="599841153"/>
                <w:placeholder>
                  <w:docPart w:val="558FBC9368DC40C1824B4C0121599ECC"/>
                </w:placeholder>
                <w:showingPlcHdr/>
                <w15:appearance w15:val="hidden"/>
                <w:text/>
              </w:sdtPr>
              <w:sdtEndPr>
                <w:rPr>
                  <w:rStyle w:val="PlaceholderText"/>
                  <w:rFonts w:eastAsiaTheme="majorEastAsia"/>
                  <w:color w:val="808080"/>
                  <w:lang w:eastAsia="en-US"/>
                </w:rPr>
              </w:sdtEndPr>
              <w:sdtContent>
                <w:r w:rsidR="00582F6D" w:rsidRPr="00770889">
                  <w:rPr>
                    <w:rStyle w:val="PlaceholderText"/>
                    <w:rFonts w:ascii="Aptos" w:eastAsiaTheme="majorEastAsia" w:hAnsi="Aptos" w:cs="Arial"/>
                    <w:color w:val="auto"/>
                  </w:rPr>
                  <w:t>Click or tap here.</w:t>
                </w:r>
              </w:sdtContent>
            </w:sdt>
          </w:p>
        </w:tc>
      </w:tr>
      <w:tr w:rsidR="00582F6D" w:rsidRPr="00582F6D" w14:paraId="6BC3B431" w14:textId="77777777">
        <w:tblPrEx>
          <w:shd w:val="clear" w:color="auto" w:fill="auto"/>
        </w:tblPrEx>
        <w:trPr>
          <w:trHeight w:val="140"/>
        </w:trPr>
        <w:tc>
          <w:tcPr>
            <w:tcW w:w="3668" w:type="dxa"/>
            <w:shd w:val="clear" w:color="auto" w:fill="DFF1F0"/>
          </w:tcPr>
          <w:p w14:paraId="3BAC0100" w14:textId="77777777" w:rsidR="00582F6D" w:rsidRPr="00582F6D" w:rsidRDefault="00582F6D">
            <w:pPr>
              <w:ind w:left="224"/>
              <w:rPr>
                <w:rFonts w:ascii="Arial" w:eastAsia="Calibri" w:hAnsi="Arial" w:cs="Arial"/>
                <w:lang w:eastAsia="en-GB"/>
              </w:rPr>
            </w:pPr>
            <w:r w:rsidRPr="00582F6D">
              <w:rPr>
                <w:rFonts w:ascii="Arial" w:eastAsia="Calibri" w:hAnsi="Arial" w:cs="Arial"/>
                <w:lang w:eastAsia="en-GB"/>
              </w:rPr>
              <w:t xml:space="preserve">Education support </w:t>
            </w:r>
          </w:p>
        </w:tc>
        <w:tc>
          <w:tcPr>
            <w:tcW w:w="6680" w:type="dxa"/>
            <w:tcBorders>
              <w:right w:val="single" w:sz="4" w:space="0" w:color="auto"/>
            </w:tcBorders>
          </w:tcPr>
          <w:p w14:paraId="50AF2FA5" w14:textId="77777777" w:rsidR="00582F6D" w:rsidRPr="00770889" w:rsidRDefault="008D256E">
            <w:pPr>
              <w:jc w:val="both"/>
              <w:rPr>
                <w:rFonts w:ascii="Aptos" w:hAnsi="Aptos" w:cs="Arial"/>
              </w:rPr>
            </w:pPr>
            <w:sdt>
              <w:sdtPr>
                <w:rPr>
                  <w:rFonts w:eastAsia="Calibri"/>
                  <w:lang w:eastAsia="en-GB"/>
                </w:rPr>
                <w:id w:val="-1635629164"/>
                <w:placeholder>
                  <w:docPart w:val="83289BC64FBD497397EE9BB3EAE59587"/>
                </w:placeholder>
                <w:showingPlcHdr/>
                <w15:appearance w15:val="hidden"/>
                <w:text/>
              </w:sdtPr>
              <w:sdtEndPr>
                <w:rPr>
                  <w:rStyle w:val="PlaceholderText"/>
                  <w:rFonts w:eastAsiaTheme="majorEastAsia"/>
                  <w:color w:val="808080"/>
                  <w:lang w:eastAsia="en-US"/>
                </w:rPr>
              </w:sdtEndPr>
              <w:sdtContent>
                <w:r w:rsidR="00582F6D" w:rsidRPr="00770889">
                  <w:rPr>
                    <w:rStyle w:val="PlaceholderText"/>
                    <w:rFonts w:ascii="Aptos" w:eastAsiaTheme="majorEastAsia" w:hAnsi="Aptos" w:cs="Arial"/>
                    <w:color w:val="auto"/>
                  </w:rPr>
                  <w:t>Click or tap here.</w:t>
                </w:r>
              </w:sdtContent>
            </w:sdt>
          </w:p>
        </w:tc>
      </w:tr>
      <w:tr w:rsidR="00582F6D" w:rsidRPr="00582F6D" w14:paraId="7082B1AB" w14:textId="77777777">
        <w:tblPrEx>
          <w:shd w:val="clear" w:color="auto" w:fill="auto"/>
        </w:tblPrEx>
        <w:trPr>
          <w:trHeight w:val="189"/>
        </w:trPr>
        <w:tc>
          <w:tcPr>
            <w:tcW w:w="3668" w:type="dxa"/>
            <w:shd w:val="clear" w:color="auto" w:fill="DFF1F0"/>
          </w:tcPr>
          <w:p w14:paraId="4DE4A12E" w14:textId="77777777" w:rsidR="00582F6D" w:rsidRPr="00582F6D" w:rsidRDefault="00582F6D">
            <w:pPr>
              <w:ind w:left="224"/>
              <w:rPr>
                <w:rFonts w:ascii="Arial" w:eastAsia="Calibri" w:hAnsi="Arial" w:cs="Arial"/>
                <w:lang w:eastAsia="en-GB"/>
              </w:rPr>
            </w:pPr>
            <w:r w:rsidRPr="00582F6D">
              <w:rPr>
                <w:rFonts w:ascii="Arial" w:eastAsia="Calibri" w:hAnsi="Arial" w:cs="Arial"/>
                <w:lang w:eastAsia="en-GB"/>
              </w:rPr>
              <w:t xml:space="preserve">Other </w:t>
            </w:r>
          </w:p>
        </w:tc>
        <w:tc>
          <w:tcPr>
            <w:tcW w:w="6680" w:type="dxa"/>
            <w:tcBorders>
              <w:right w:val="single" w:sz="4" w:space="0" w:color="auto"/>
            </w:tcBorders>
          </w:tcPr>
          <w:p w14:paraId="57083268" w14:textId="77777777" w:rsidR="00582F6D" w:rsidRPr="00770889" w:rsidRDefault="008D256E">
            <w:pPr>
              <w:jc w:val="both"/>
              <w:rPr>
                <w:rFonts w:ascii="Aptos" w:hAnsi="Aptos" w:cs="Arial"/>
              </w:rPr>
            </w:pPr>
            <w:sdt>
              <w:sdtPr>
                <w:rPr>
                  <w:rFonts w:eastAsia="Calibri"/>
                  <w:lang w:eastAsia="en-GB"/>
                </w:rPr>
                <w:id w:val="-219447627"/>
                <w:placeholder>
                  <w:docPart w:val="94489DA4DC7F414CA64A0453676A7458"/>
                </w:placeholder>
                <w:showingPlcHdr/>
                <w15:appearance w15:val="hidden"/>
                <w:text/>
              </w:sdtPr>
              <w:sdtEndPr>
                <w:rPr>
                  <w:rStyle w:val="PlaceholderText"/>
                  <w:rFonts w:eastAsiaTheme="majorEastAsia"/>
                  <w:color w:val="808080"/>
                  <w:lang w:eastAsia="en-US"/>
                </w:rPr>
              </w:sdtEndPr>
              <w:sdtContent>
                <w:r w:rsidR="00582F6D" w:rsidRPr="00770889">
                  <w:rPr>
                    <w:rStyle w:val="PlaceholderText"/>
                    <w:rFonts w:ascii="Aptos" w:eastAsiaTheme="majorEastAsia" w:hAnsi="Aptos" w:cs="Arial"/>
                    <w:color w:val="auto"/>
                  </w:rPr>
                  <w:t>Click or tap here.</w:t>
                </w:r>
              </w:sdtContent>
            </w:sdt>
          </w:p>
        </w:tc>
      </w:tr>
    </w:tbl>
    <w:p w14:paraId="282219FF" w14:textId="77777777" w:rsidR="00397091" w:rsidRDefault="00397091" w:rsidP="00BB75F5">
      <w:pPr>
        <w:widowControl w:val="0"/>
        <w:autoSpaceDE w:val="0"/>
        <w:autoSpaceDN w:val="0"/>
        <w:ind w:right="-142"/>
        <w:jc w:val="center"/>
        <w:rPr>
          <w:rFonts w:ascii="Arial" w:hAnsi="Arial"/>
          <w:b/>
          <w:i/>
          <w:kern w:val="2"/>
          <w:lang w:val="en-GB" w:eastAsia="en-US"/>
          <w14:ligatures w14:val="standardContextual"/>
        </w:rPr>
      </w:pPr>
    </w:p>
    <w:p w14:paraId="15421C49" w14:textId="61BCEECD" w:rsidR="00536407" w:rsidRPr="00F45F65" w:rsidRDefault="00F45F65" w:rsidP="00BB75F5">
      <w:pPr>
        <w:widowControl w:val="0"/>
        <w:autoSpaceDE w:val="0"/>
        <w:autoSpaceDN w:val="0"/>
        <w:ind w:right="-142"/>
        <w:jc w:val="center"/>
        <w:rPr>
          <w:rFonts w:ascii="Arial" w:hAnsi="Arial"/>
          <w:b/>
          <w:i/>
          <w:kern w:val="2"/>
          <w:lang w:val="en-GB" w:eastAsia="en-US"/>
          <w14:ligatures w14:val="standardContextual"/>
        </w:rPr>
      </w:pPr>
      <w:r>
        <w:rPr>
          <w:rFonts w:ascii="Arial" w:hAnsi="Arial"/>
          <w:b/>
          <w:i/>
          <w:kern w:val="2"/>
          <w:lang w:val="en-GB" w:eastAsia="en-US"/>
          <w14:ligatures w14:val="standardContextual"/>
        </w:rPr>
        <w:t>*</w:t>
      </w:r>
      <w:r w:rsidR="00536407" w:rsidRPr="00F45F65">
        <w:rPr>
          <w:rFonts w:ascii="Arial" w:hAnsi="Arial"/>
          <w:b/>
          <w:i/>
          <w:kern w:val="2"/>
          <w:lang w:val="en-GB" w:eastAsia="en-US"/>
          <w14:ligatures w14:val="standardContextual"/>
        </w:rPr>
        <w:t>*The following pages can be provided to members of the Care Team (carers, educators, family etc)</w:t>
      </w:r>
      <w:r w:rsidR="0003237D" w:rsidRPr="00F45F65">
        <w:rPr>
          <w:rFonts w:ascii="Arial" w:hAnsi="Arial"/>
          <w:b/>
          <w:i/>
          <w:kern w:val="2"/>
          <w:lang w:val="en-GB" w:eastAsia="en-US"/>
          <w14:ligatures w14:val="standardContextual"/>
        </w:rPr>
        <w:t>, and if appropriate to the child or young person (or a version of the below with simplified language)</w:t>
      </w:r>
      <w:r>
        <w:rPr>
          <w:rFonts w:ascii="Arial" w:hAnsi="Arial"/>
          <w:b/>
          <w:i/>
          <w:kern w:val="2"/>
          <w:lang w:val="en-GB" w:eastAsia="en-US"/>
          <w14:ligatures w14:val="standardContextual"/>
        </w:rPr>
        <w:t>.</w:t>
      </w:r>
    </w:p>
    <w:p w14:paraId="356F386B" w14:textId="77777777" w:rsidR="00536407" w:rsidRPr="00F3693B" w:rsidRDefault="00536407" w:rsidP="7F74B364">
      <w:pPr>
        <w:spacing w:line="276" w:lineRule="auto"/>
        <w:rPr>
          <w:rFonts w:asciiTheme="minorHAnsi" w:hAnsiTheme="minorHAnsi" w:cstheme="minorHAnsi"/>
        </w:rPr>
      </w:pPr>
    </w:p>
    <w:p w14:paraId="1EC3D676" w14:textId="5E44B28D" w:rsidR="00BE4F65" w:rsidRDefault="00BE4F65" w:rsidP="00F67001">
      <w:pPr>
        <w:spacing w:line="276" w:lineRule="auto"/>
        <w:rPr>
          <w:rFonts w:asciiTheme="minorHAnsi" w:hAnsiTheme="minorHAnsi" w:cstheme="minorHAnsi"/>
          <w:b/>
        </w:rPr>
        <w:sectPr w:rsidR="00BE4F65" w:rsidSect="00650123">
          <w:headerReference w:type="even" r:id="rId12"/>
          <w:headerReference w:type="default" r:id="rId13"/>
          <w:footerReference w:type="even" r:id="rId14"/>
          <w:footerReference w:type="default" r:id="rId15"/>
          <w:headerReference w:type="first" r:id="rId16"/>
          <w:footerReference w:type="first" r:id="rId17"/>
          <w:pgSz w:w="11905" w:h="16837"/>
          <w:pgMar w:top="567" w:right="851" w:bottom="567" w:left="851" w:header="1134" w:footer="164" w:gutter="0"/>
          <w:cols w:space="720"/>
          <w:titlePg/>
          <w:docGrid w:linePitch="326"/>
        </w:sectPr>
      </w:pPr>
    </w:p>
    <w:tbl>
      <w:tblPr>
        <w:tblStyle w:val="TableGrid11"/>
        <w:tblW w:w="15735" w:type="dxa"/>
        <w:tblInd w:w="-5" w:type="dxa"/>
        <w:tblBorders>
          <w:right w:val="none" w:sz="0" w:space="0" w:color="auto"/>
        </w:tblBorders>
        <w:shd w:val="clear" w:color="auto" w:fill="D9E2F3"/>
        <w:tblCellMar>
          <w:top w:w="57" w:type="dxa"/>
          <w:left w:w="57" w:type="dxa"/>
          <w:bottom w:w="57" w:type="dxa"/>
          <w:right w:w="57" w:type="dxa"/>
        </w:tblCellMar>
        <w:tblLook w:val="04A0" w:firstRow="1" w:lastRow="0" w:firstColumn="1" w:lastColumn="0" w:noHBand="0" w:noVBand="1"/>
      </w:tblPr>
      <w:tblGrid>
        <w:gridCol w:w="4094"/>
        <w:gridCol w:w="1151"/>
        <w:gridCol w:w="5245"/>
        <w:gridCol w:w="5245"/>
      </w:tblGrid>
      <w:tr w:rsidR="000F6937" w:rsidRPr="00F4630E" w14:paraId="1448419E" w14:textId="77777777" w:rsidTr="00E21847">
        <w:trPr>
          <w:trHeight w:val="264"/>
        </w:trPr>
        <w:tc>
          <w:tcPr>
            <w:tcW w:w="15735" w:type="dxa"/>
            <w:gridSpan w:val="4"/>
            <w:tcBorders>
              <w:bottom w:val="single" w:sz="4" w:space="0" w:color="auto"/>
              <w:right w:val="single" w:sz="4" w:space="0" w:color="auto"/>
            </w:tcBorders>
            <w:shd w:val="clear" w:color="auto" w:fill="C2E4E2"/>
          </w:tcPr>
          <w:p w14:paraId="7CDF0ED0" w14:textId="3F3C3C00" w:rsidR="000F6937" w:rsidRPr="00F4630E" w:rsidRDefault="000F6937" w:rsidP="00D63696">
            <w:pPr>
              <w:widowControl w:val="0"/>
              <w:autoSpaceDE w:val="0"/>
              <w:autoSpaceDN w:val="0"/>
              <w:spacing w:after="60"/>
              <w:jc w:val="center"/>
              <w:rPr>
                <w:rFonts w:ascii="Arial" w:hAnsi="Arial"/>
                <w:b/>
                <w:lang w:eastAsia="en-GB"/>
              </w:rPr>
            </w:pPr>
            <w:r w:rsidRPr="00F4630E">
              <w:rPr>
                <w:rStyle w:val="PlaceholderText"/>
                <w:rFonts w:ascii="Arial" w:eastAsiaTheme="majorEastAsia" w:hAnsi="Arial"/>
                <w:b/>
                <w:bCs/>
                <w:color w:val="auto"/>
                <w:sz w:val="28"/>
                <w:szCs w:val="28"/>
              </w:rPr>
              <w:lastRenderedPageBreak/>
              <w:t>Acute Safety Plan</w:t>
            </w:r>
          </w:p>
        </w:tc>
      </w:tr>
      <w:tr w:rsidR="005E00E5" w:rsidRPr="00672B24" w14:paraId="04608306" w14:textId="77777777" w:rsidTr="00E21847">
        <w:trPr>
          <w:trHeight w:val="264"/>
        </w:trPr>
        <w:sdt>
          <w:sdtPr>
            <w:rPr>
              <w:b/>
              <w:color w:val="auto"/>
            </w:rPr>
            <w:id w:val="-2096003727"/>
            <w:placeholder>
              <w:docPart w:val="3B0EC6CBCCDE4630BB72C01C0AAC588E"/>
            </w:placeholder>
            <w:showingPlcHdr/>
            <w:text/>
          </w:sdtPr>
          <w:sdtEndPr/>
          <w:sdtContent>
            <w:tc>
              <w:tcPr>
                <w:tcW w:w="5245" w:type="dxa"/>
                <w:gridSpan w:val="2"/>
                <w:tcBorders>
                  <w:right w:val="single" w:sz="4" w:space="0" w:color="auto"/>
                </w:tcBorders>
                <w:shd w:val="clear" w:color="auto" w:fill="FFFFFF" w:themeFill="background1"/>
              </w:tcPr>
              <w:p w14:paraId="063403AC" w14:textId="3713BC4C" w:rsidR="008107B5" w:rsidRPr="00672B24" w:rsidRDefault="000C7401" w:rsidP="00872E07">
                <w:pPr>
                  <w:spacing w:line="276" w:lineRule="auto"/>
                  <w:rPr>
                    <w:rFonts w:ascii="Aptos" w:hAnsi="Aptos"/>
                    <w:b/>
                    <w:color w:val="auto"/>
                  </w:rPr>
                </w:pPr>
                <w:r w:rsidRPr="00672B24">
                  <w:rPr>
                    <w:rStyle w:val="PlaceholderText"/>
                    <w:rFonts w:ascii="Aptos" w:hAnsi="Aptos"/>
                    <w:color w:val="auto"/>
                  </w:rPr>
                  <w:t>Click to add child/ young person’s name</w:t>
                </w:r>
              </w:p>
            </w:tc>
          </w:sdtContent>
        </w:sdt>
        <w:tc>
          <w:tcPr>
            <w:tcW w:w="5245" w:type="dxa"/>
            <w:tcBorders>
              <w:left w:val="single" w:sz="4" w:space="0" w:color="auto"/>
              <w:right w:val="single" w:sz="4" w:space="0" w:color="auto"/>
            </w:tcBorders>
            <w:shd w:val="clear" w:color="auto" w:fill="FFFFFF" w:themeFill="background1"/>
          </w:tcPr>
          <w:p w14:paraId="147D8C2B" w14:textId="7D48B890" w:rsidR="0090103A" w:rsidRPr="00672B24" w:rsidRDefault="008D256E" w:rsidP="00872E07">
            <w:pPr>
              <w:widowControl w:val="0"/>
              <w:autoSpaceDE w:val="0"/>
              <w:autoSpaceDN w:val="0"/>
              <w:spacing w:after="60"/>
              <w:rPr>
                <w:rFonts w:ascii="Aptos" w:eastAsia="Arial" w:hAnsi="Aptos"/>
                <w:b/>
                <w:color w:val="auto"/>
              </w:rPr>
            </w:pPr>
            <w:sdt>
              <w:sdtPr>
                <w:rPr>
                  <w:color w:val="auto"/>
                  <w:lang w:eastAsia="en-GB"/>
                </w:rPr>
                <w:id w:val="-2047668029"/>
                <w:placeholder>
                  <w:docPart w:val="B4EB47659E004FCF80412E4AF52FC03D"/>
                </w:placeholder>
                <w:date>
                  <w:dateFormat w:val="d/MM/yyyy"/>
                  <w:lid w:val="en-AU"/>
                  <w:storeMappedDataAs w:val="dateTime"/>
                  <w:calendar w:val="gregorian"/>
                </w:date>
              </w:sdtPr>
              <w:sdtEndPr/>
              <w:sdtContent>
                <w:r w:rsidR="00402225" w:rsidRPr="00672B24">
                  <w:rPr>
                    <w:rFonts w:ascii="Aptos" w:hAnsi="Aptos"/>
                    <w:color w:val="auto"/>
                    <w:lang w:eastAsia="en-GB"/>
                  </w:rPr>
                  <w:t>Date of Safety Plan</w:t>
                </w:r>
              </w:sdtContent>
            </w:sdt>
          </w:p>
        </w:tc>
        <w:sdt>
          <w:sdtPr>
            <w:rPr>
              <w:rStyle w:val="Style1"/>
            </w:rPr>
            <w:id w:val="21133648"/>
            <w:placeholder>
              <w:docPart w:val="EF142B8E3DFD4F9A9C41AC4EEED26A66"/>
            </w:placeholder>
            <w:showingPlcHdr/>
            <w:text/>
          </w:sdtPr>
          <w:sdtEndPr>
            <w:rPr>
              <w:rStyle w:val="DefaultParagraphFont"/>
              <w:rFonts w:ascii="Calibri" w:hAnsi="Calibri"/>
              <w:b/>
              <w:color w:val="000000" w:themeColor="text1"/>
            </w:rPr>
          </w:sdtEndPr>
          <w:sdtContent>
            <w:tc>
              <w:tcPr>
                <w:tcW w:w="5245" w:type="dxa"/>
                <w:tcBorders>
                  <w:left w:val="single" w:sz="4" w:space="0" w:color="auto"/>
                  <w:right w:val="single" w:sz="4" w:space="0" w:color="auto"/>
                </w:tcBorders>
                <w:shd w:val="clear" w:color="auto" w:fill="FFFFFF" w:themeFill="background1"/>
              </w:tcPr>
              <w:p w14:paraId="2F770751" w14:textId="17C5536F" w:rsidR="0090103A" w:rsidRPr="00672B24" w:rsidRDefault="000C7401" w:rsidP="00872E07">
                <w:pPr>
                  <w:widowControl w:val="0"/>
                  <w:autoSpaceDE w:val="0"/>
                  <w:autoSpaceDN w:val="0"/>
                  <w:spacing w:after="60"/>
                  <w:rPr>
                    <w:rFonts w:ascii="Aptos" w:hAnsi="Aptos"/>
                    <w:b/>
                    <w:color w:val="auto"/>
                    <w:lang w:eastAsia="en-GB"/>
                  </w:rPr>
                </w:pPr>
                <w:r w:rsidRPr="00672B24">
                  <w:rPr>
                    <w:rStyle w:val="PlaceholderText"/>
                    <w:rFonts w:ascii="Aptos" w:hAnsi="Aptos"/>
                    <w:color w:val="auto"/>
                  </w:rPr>
                  <w:t>Safety Plan Prepared By</w:t>
                </w:r>
              </w:p>
            </w:tc>
          </w:sdtContent>
        </w:sdt>
      </w:tr>
      <w:tr w:rsidR="00D63696" w:rsidRPr="00F4630E" w14:paraId="1A2600DC" w14:textId="77777777">
        <w:trPr>
          <w:trHeight w:val="264"/>
        </w:trPr>
        <w:tc>
          <w:tcPr>
            <w:tcW w:w="15735" w:type="dxa"/>
            <w:gridSpan w:val="4"/>
            <w:tcBorders>
              <w:right w:val="single" w:sz="4" w:space="0" w:color="auto"/>
            </w:tcBorders>
            <w:shd w:val="clear" w:color="auto" w:fill="C2E4E2"/>
          </w:tcPr>
          <w:p w14:paraId="4F8AC7F6" w14:textId="20913A75" w:rsidR="00D63696" w:rsidRPr="00F4630E" w:rsidRDefault="00D63696" w:rsidP="00872E07">
            <w:pPr>
              <w:widowControl w:val="0"/>
              <w:autoSpaceDE w:val="0"/>
              <w:autoSpaceDN w:val="0"/>
              <w:spacing w:after="60"/>
              <w:rPr>
                <w:rFonts w:ascii="Arial" w:hAnsi="Arial"/>
                <w:b/>
                <w:lang w:eastAsia="en-GB"/>
              </w:rPr>
            </w:pPr>
            <w:r w:rsidRPr="00F4630E">
              <w:rPr>
                <w:rFonts w:ascii="Arial" w:hAnsi="Arial"/>
                <w:b/>
                <w:lang w:eastAsia="en-GB"/>
              </w:rPr>
              <w:t>Safety Statement – what are we worried about?</w:t>
            </w:r>
          </w:p>
        </w:tc>
      </w:tr>
      <w:tr w:rsidR="003D283D" w:rsidRPr="00672B24" w14:paraId="6CC436DA" w14:textId="77777777" w:rsidTr="00F4630E">
        <w:trPr>
          <w:trHeight w:val="264"/>
        </w:trPr>
        <w:tc>
          <w:tcPr>
            <w:tcW w:w="15735" w:type="dxa"/>
            <w:gridSpan w:val="4"/>
            <w:tcBorders>
              <w:right w:val="single" w:sz="4" w:space="0" w:color="auto"/>
            </w:tcBorders>
          </w:tcPr>
          <w:p w14:paraId="243D2616" w14:textId="77777777" w:rsidR="00D63696" w:rsidRPr="00672B24" w:rsidRDefault="008D256E" w:rsidP="00872E07">
            <w:pPr>
              <w:widowControl w:val="0"/>
              <w:autoSpaceDE w:val="0"/>
              <w:autoSpaceDN w:val="0"/>
              <w:spacing w:after="60"/>
              <w:rPr>
                <w:rStyle w:val="PlaceholderText"/>
                <w:rFonts w:ascii="Aptos" w:eastAsiaTheme="majorEastAsia" w:hAnsi="Aptos"/>
                <w:color w:val="000000" w:themeColor="text1"/>
              </w:rPr>
            </w:pPr>
            <w:sdt>
              <w:sdtPr>
                <w:rPr>
                  <w:rStyle w:val="PlaceholderText"/>
                  <w:rFonts w:eastAsiaTheme="majorEastAsia"/>
                  <w:color w:val="000000" w:themeColor="text1"/>
                </w:rPr>
                <w:id w:val="1639218173"/>
                <w:placeholder>
                  <w:docPart w:val="B91F14585F29404CAEC6F16AABA22593"/>
                </w:placeholder>
                <w:showingPlcHdr/>
              </w:sdtPr>
              <w:sdtEndPr>
                <w:rPr>
                  <w:rStyle w:val="PlaceholderText"/>
                </w:rPr>
              </w:sdtEndPr>
              <w:sdtContent>
                <w:r w:rsidR="00D63696" w:rsidRPr="00672B24">
                  <w:rPr>
                    <w:rStyle w:val="PlaceholderText"/>
                    <w:rFonts w:ascii="Aptos" w:eastAsiaTheme="majorEastAsia" w:hAnsi="Aptos"/>
                    <w:color w:val="000000" w:themeColor="text1"/>
                  </w:rPr>
                  <w:t>Click or tap here.</w:t>
                </w:r>
              </w:sdtContent>
            </w:sdt>
          </w:p>
          <w:p w14:paraId="749E021E" w14:textId="02DE3EC3" w:rsidR="009C438D" w:rsidRPr="00672B24" w:rsidRDefault="009C438D" w:rsidP="00872E07">
            <w:pPr>
              <w:widowControl w:val="0"/>
              <w:autoSpaceDE w:val="0"/>
              <w:autoSpaceDN w:val="0"/>
              <w:spacing w:after="60"/>
              <w:rPr>
                <w:rFonts w:ascii="Aptos" w:hAnsi="Aptos"/>
                <w:b/>
                <w:lang w:eastAsia="en-GB"/>
              </w:rPr>
            </w:pPr>
          </w:p>
        </w:tc>
      </w:tr>
      <w:tr w:rsidR="00631B93" w:rsidRPr="00F4630E" w14:paraId="15DD3BF6" w14:textId="77777777">
        <w:trPr>
          <w:trHeight w:val="264"/>
        </w:trPr>
        <w:tc>
          <w:tcPr>
            <w:tcW w:w="15735" w:type="dxa"/>
            <w:gridSpan w:val="4"/>
            <w:tcBorders>
              <w:right w:val="single" w:sz="4" w:space="0" w:color="auto"/>
            </w:tcBorders>
            <w:shd w:val="clear" w:color="auto" w:fill="C2E4E2"/>
          </w:tcPr>
          <w:p w14:paraId="0904BD42" w14:textId="3BD1DD08" w:rsidR="00631B93" w:rsidRPr="00F4630E" w:rsidRDefault="00631B93" w:rsidP="00872E07">
            <w:pPr>
              <w:widowControl w:val="0"/>
              <w:autoSpaceDE w:val="0"/>
              <w:autoSpaceDN w:val="0"/>
              <w:spacing w:after="60"/>
              <w:rPr>
                <w:rStyle w:val="PlaceholderText"/>
                <w:rFonts w:ascii="Arial" w:eastAsiaTheme="majorEastAsia" w:hAnsi="Arial"/>
                <w:b/>
                <w:color w:val="auto"/>
              </w:rPr>
            </w:pPr>
            <w:r w:rsidRPr="00F4630E">
              <w:rPr>
                <w:rStyle w:val="PlaceholderText"/>
                <w:rFonts w:ascii="Arial" w:eastAsiaTheme="majorEastAsia" w:hAnsi="Arial"/>
                <w:b/>
                <w:color w:val="auto"/>
              </w:rPr>
              <w:t>Strengths – what is working well?</w:t>
            </w:r>
          </w:p>
        </w:tc>
      </w:tr>
      <w:tr w:rsidR="003D283D" w:rsidRPr="003D283D" w14:paraId="7DCE1D78" w14:textId="77777777">
        <w:trPr>
          <w:trHeight w:val="395"/>
        </w:trPr>
        <w:tc>
          <w:tcPr>
            <w:tcW w:w="4094" w:type="dxa"/>
            <w:tcBorders>
              <w:right w:val="single" w:sz="4" w:space="0" w:color="auto"/>
            </w:tcBorders>
            <w:shd w:val="clear" w:color="auto" w:fill="DFF1F0"/>
          </w:tcPr>
          <w:p w14:paraId="70C5D340" w14:textId="20A86641" w:rsidR="00631B93" w:rsidRPr="003D283D" w:rsidRDefault="00631B93" w:rsidP="00631B93">
            <w:pPr>
              <w:rPr>
                <w:rFonts w:ascii="Arial" w:hAnsi="Arial"/>
                <w:lang w:eastAsia="en-GB"/>
              </w:rPr>
            </w:pPr>
            <w:r w:rsidRPr="003D283D">
              <w:rPr>
                <w:rFonts w:ascii="Arial" w:hAnsi="Arial"/>
                <w:lang w:eastAsia="en-GB"/>
              </w:rPr>
              <w:t xml:space="preserve">Child or young person </w:t>
            </w:r>
          </w:p>
          <w:p w14:paraId="624810D7" w14:textId="77777777" w:rsidR="00631B93" w:rsidRPr="003D283D" w:rsidRDefault="00631B93" w:rsidP="00631B93">
            <w:pPr>
              <w:widowControl w:val="0"/>
              <w:autoSpaceDE w:val="0"/>
              <w:autoSpaceDN w:val="0"/>
              <w:spacing w:after="60"/>
              <w:rPr>
                <w:rStyle w:val="PlaceholderText"/>
                <w:rFonts w:ascii="Arial" w:eastAsiaTheme="majorEastAsia" w:hAnsi="Arial"/>
                <w:color w:val="000000" w:themeColor="text1"/>
              </w:rPr>
            </w:pPr>
          </w:p>
        </w:tc>
        <w:tc>
          <w:tcPr>
            <w:tcW w:w="11641" w:type="dxa"/>
            <w:gridSpan w:val="3"/>
            <w:tcBorders>
              <w:right w:val="single" w:sz="4" w:space="0" w:color="auto"/>
            </w:tcBorders>
          </w:tcPr>
          <w:p w14:paraId="3824FB6C" w14:textId="2B32DF92" w:rsidR="00631B93" w:rsidRPr="00672B24" w:rsidRDefault="008D256E" w:rsidP="00631B93">
            <w:pPr>
              <w:widowControl w:val="0"/>
              <w:autoSpaceDE w:val="0"/>
              <w:autoSpaceDN w:val="0"/>
              <w:spacing w:after="60"/>
              <w:rPr>
                <w:rStyle w:val="PlaceholderText"/>
                <w:rFonts w:ascii="Aptos" w:eastAsiaTheme="majorEastAsia" w:hAnsi="Aptos"/>
                <w:color w:val="000000" w:themeColor="text1"/>
              </w:rPr>
            </w:pPr>
            <w:sdt>
              <w:sdtPr>
                <w:rPr>
                  <w:rStyle w:val="PlaceholderText"/>
                  <w:rFonts w:eastAsiaTheme="majorEastAsia"/>
                  <w:color w:val="000000" w:themeColor="text1"/>
                </w:rPr>
                <w:id w:val="-1313874683"/>
                <w:placeholder>
                  <w:docPart w:val="D58BE4194CA244619662FE794CC4ECE5"/>
                </w:placeholder>
                <w:showingPlcHdr/>
              </w:sdtPr>
              <w:sdtEndPr>
                <w:rPr>
                  <w:rStyle w:val="PlaceholderText"/>
                </w:rPr>
              </w:sdtEndPr>
              <w:sdtContent>
                <w:r w:rsidR="00631B93" w:rsidRPr="00672B24">
                  <w:rPr>
                    <w:rStyle w:val="PlaceholderText"/>
                    <w:rFonts w:ascii="Aptos" w:eastAsiaTheme="majorEastAsia" w:hAnsi="Aptos"/>
                    <w:color w:val="000000" w:themeColor="text1"/>
                  </w:rPr>
                  <w:t>Click or tap here.</w:t>
                </w:r>
              </w:sdtContent>
            </w:sdt>
          </w:p>
        </w:tc>
      </w:tr>
      <w:tr w:rsidR="003D283D" w:rsidRPr="003D283D" w14:paraId="42CB81DB" w14:textId="77777777">
        <w:trPr>
          <w:trHeight w:val="395"/>
        </w:trPr>
        <w:tc>
          <w:tcPr>
            <w:tcW w:w="4094" w:type="dxa"/>
            <w:tcBorders>
              <w:right w:val="single" w:sz="4" w:space="0" w:color="auto"/>
            </w:tcBorders>
            <w:shd w:val="clear" w:color="auto" w:fill="DFF1F0"/>
          </w:tcPr>
          <w:p w14:paraId="4F0AFA2A" w14:textId="77678754" w:rsidR="00631B93" w:rsidRPr="003D283D" w:rsidRDefault="00631B93" w:rsidP="00631B93">
            <w:pPr>
              <w:rPr>
                <w:rFonts w:ascii="Arial" w:hAnsi="Arial"/>
                <w:lang w:eastAsia="en-GB"/>
              </w:rPr>
            </w:pPr>
            <w:r w:rsidRPr="003D283D">
              <w:rPr>
                <w:rFonts w:ascii="Arial" w:hAnsi="Arial"/>
                <w:lang w:eastAsia="en-GB"/>
              </w:rPr>
              <w:t xml:space="preserve">Care environment </w:t>
            </w:r>
          </w:p>
          <w:p w14:paraId="068ACE5E" w14:textId="77777777" w:rsidR="00631B93" w:rsidRPr="003D283D" w:rsidRDefault="00631B93" w:rsidP="00631B93">
            <w:pPr>
              <w:widowControl w:val="0"/>
              <w:autoSpaceDE w:val="0"/>
              <w:autoSpaceDN w:val="0"/>
              <w:spacing w:after="60"/>
              <w:rPr>
                <w:rStyle w:val="PlaceholderText"/>
                <w:rFonts w:ascii="Arial" w:eastAsiaTheme="majorEastAsia" w:hAnsi="Arial"/>
                <w:color w:val="000000" w:themeColor="text1"/>
              </w:rPr>
            </w:pPr>
          </w:p>
        </w:tc>
        <w:tc>
          <w:tcPr>
            <w:tcW w:w="11641" w:type="dxa"/>
            <w:gridSpan w:val="3"/>
            <w:tcBorders>
              <w:right w:val="single" w:sz="4" w:space="0" w:color="auto"/>
            </w:tcBorders>
          </w:tcPr>
          <w:p w14:paraId="13AF2FDA" w14:textId="0F5C634F" w:rsidR="00631B93" w:rsidRPr="00672B24" w:rsidRDefault="008D256E" w:rsidP="00631B93">
            <w:pPr>
              <w:widowControl w:val="0"/>
              <w:autoSpaceDE w:val="0"/>
              <w:autoSpaceDN w:val="0"/>
              <w:spacing w:after="60"/>
              <w:rPr>
                <w:rStyle w:val="PlaceholderText"/>
                <w:rFonts w:ascii="Aptos" w:eastAsiaTheme="majorEastAsia" w:hAnsi="Aptos"/>
                <w:color w:val="000000" w:themeColor="text1"/>
              </w:rPr>
            </w:pPr>
            <w:sdt>
              <w:sdtPr>
                <w:rPr>
                  <w:rStyle w:val="PlaceholderText"/>
                  <w:rFonts w:eastAsiaTheme="majorEastAsia"/>
                  <w:color w:val="000000" w:themeColor="text1"/>
                </w:rPr>
                <w:id w:val="1627197782"/>
                <w:placeholder>
                  <w:docPart w:val="D396DFDCFF584ECCA0D585D6B2515436"/>
                </w:placeholder>
                <w:showingPlcHdr/>
              </w:sdtPr>
              <w:sdtEndPr>
                <w:rPr>
                  <w:rStyle w:val="PlaceholderText"/>
                </w:rPr>
              </w:sdtEndPr>
              <w:sdtContent>
                <w:r w:rsidR="00631B93" w:rsidRPr="00672B24">
                  <w:rPr>
                    <w:rStyle w:val="PlaceholderText"/>
                    <w:rFonts w:ascii="Aptos" w:eastAsiaTheme="majorEastAsia" w:hAnsi="Aptos"/>
                    <w:color w:val="000000" w:themeColor="text1"/>
                  </w:rPr>
                  <w:t>Click or tap here.</w:t>
                </w:r>
              </w:sdtContent>
            </w:sdt>
          </w:p>
        </w:tc>
      </w:tr>
      <w:tr w:rsidR="003D283D" w:rsidRPr="003D283D" w14:paraId="313A214E" w14:textId="77777777">
        <w:trPr>
          <w:trHeight w:val="395"/>
        </w:trPr>
        <w:tc>
          <w:tcPr>
            <w:tcW w:w="4094" w:type="dxa"/>
            <w:tcBorders>
              <w:right w:val="single" w:sz="4" w:space="0" w:color="auto"/>
            </w:tcBorders>
            <w:shd w:val="clear" w:color="auto" w:fill="DFF1F0"/>
          </w:tcPr>
          <w:p w14:paraId="7948C507" w14:textId="59BF98CD" w:rsidR="00631B93" w:rsidRPr="003D283D" w:rsidRDefault="00631B93" w:rsidP="00631B93">
            <w:pPr>
              <w:rPr>
                <w:rFonts w:ascii="Arial" w:hAnsi="Arial"/>
                <w:lang w:eastAsia="en-GB"/>
              </w:rPr>
            </w:pPr>
            <w:r w:rsidRPr="003D283D">
              <w:rPr>
                <w:rFonts w:ascii="Arial" w:hAnsi="Arial"/>
                <w:lang w:eastAsia="en-GB"/>
              </w:rPr>
              <w:t xml:space="preserve">Family </w:t>
            </w:r>
          </w:p>
          <w:p w14:paraId="7F1445EC" w14:textId="77777777" w:rsidR="00631B93" w:rsidRPr="003D283D" w:rsidRDefault="00631B93" w:rsidP="00631B93">
            <w:pPr>
              <w:widowControl w:val="0"/>
              <w:autoSpaceDE w:val="0"/>
              <w:autoSpaceDN w:val="0"/>
              <w:spacing w:after="60"/>
              <w:rPr>
                <w:rStyle w:val="PlaceholderText"/>
                <w:rFonts w:ascii="Arial" w:eastAsiaTheme="majorEastAsia" w:hAnsi="Arial"/>
                <w:color w:val="000000" w:themeColor="text1"/>
              </w:rPr>
            </w:pPr>
          </w:p>
        </w:tc>
        <w:tc>
          <w:tcPr>
            <w:tcW w:w="11641" w:type="dxa"/>
            <w:gridSpan w:val="3"/>
            <w:tcBorders>
              <w:right w:val="single" w:sz="4" w:space="0" w:color="auto"/>
            </w:tcBorders>
          </w:tcPr>
          <w:p w14:paraId="1441893A" w14:textId="4FE339EF" w:rsidR="00631B93" w:rsidRPr="00672B24" w:rsidRDefault="008D256E" w:rsidP="00631B93">
            <w:pPr>
              <w:widowControl w:val="0"/>
              <w:autoSpaceDE w:val="0"/>
              <w:autoSpaceDN w:val="0"/>
              <w:spacing w:after="60"/>
              <w:rPr>
                <w:rStyle w:val="PlaceholderText"/>
                <w:rFonts w:ascii="Aptos" w:eastAsiaTheme="majorEastAsia" w:hAnsi="Aptos"/>
                <w:color w:val="000000" w:themeColor="text1"/>
              </w:rPr>
            </w:pPr>
            <w:sdt>
              <w:sdtPr>
                <w:rPr>
                  <w:rStyle w:val="PlaceholderText"/>
                  <w:rFonts w:eastAsiaTheme="majorEastAsia"/>
                  <w:color w:val="000000" w:themeColor="text1"/>
                </w:rPr>
                <w:id w:val="1544634340"/>
                <w:placeholder>
                  <w:docPart w:val="A63D5AADADD4452F93393549A915F31C"/>
                </w:placeholder>
                <w:showingPlcHdr/>
              </w:sdtPr>
              <w:sdtEndPr>
                <w:rPr>
                  <w:rStyle w:val="PlaceholderText"/>
                </w:rPr>
              </w:sdtEndPr>
              <w:sdtContent>
                <w:r w:rsidR="00631B93" w:rsidRPr="00672B24">
                  <w:rPr>
                    <w:rStyle w:val="PlaceholderText"/>
                    <w:rFonts w:ascii="Aptos" w:eastAsiaTheme="majorEastAsia" w:hAnsi="Aptos"/>
                    <w:color w:val="000000" w:themeColor="text1"/>
                  </w:rPr>
                  <w:t>Click or tap here.</w:t>
                </w:r>
              </w:sdtContent>
            </w:sdt>
          </w:p>
        </w:tc>
      </w:tr>
    </w:tbl>
    <w:p w14:paraId="428B8440" w14:textId="77777777" w:rsidR="0011361A" w:rsidRDefault="0011361A" w:rsidP="00F67001">
      <w:pPr>
        <w:spacing w:line="276" w:lineRule="auto"/>
        <w:rPr>
          <w:rFonts w:asciiTheme="minorHAnsi" w:hAnsiTheme="minorHAnsi" w:cstheme="minorHAnsi"/>
          <w:b/>
        </w:rPr>
      </w:pPr>
    </w:p>
    <w:tbl>
      <w:tblPr>
        <w:tblStyle w:val="TableGrid11"/>
        <w:tblW w:w="15735" w:type="dxa"/>
        <w:tblInd w:w="-5" w:type="dxa"/>
        <w:tblBorders>
          <w:right w:val="none" w:sz="0" w:space="0" w:color="auto"/>
        </w:tblBorders>
        <w:shd w:val="clear" w:color="auto" w:fill="D9E2F3"/>
        <w:tblCellMar>
          <w:top w:w="57" w:type="dxa"/>
          <w:left w:w="57" w:type="dxa"/>
          <w:bottom w:w="57" w:type="dxa"/>
          <w:right w:w="57" w:type="dxa"/>
        </w:tblCellMar>
        <w:tblLook w:val="04A0" w:firstRow="1" w:lastRow="0" w:firstColumn="1" w:lastColumn="0" w:noHBand="0" w:noVBand="1"/>
      </w:tblPr>
      <w:tblGrid>
        <w:gridCol w:w="4094"/>
        <w:gridCol w:w="7813"/>
        <w:gridCol w:w="3828"/>
      </w:tblGrid>
      <w:tr w:rsidR="00F45F65" w:rsidRPr="00ED1D8F" w14:paraId="748E0592" w14:textId="77777777" w:rsidTr="00B24247">
        <w:trPr>
          <w:trHeight w:val="264"/>
          <w:tblHeader/>
        </w:trPr>
        <w:tc>
          <w:tcPr>
            <w:tcW w:w="4094" w:type="dxa"/>
            <w:tcBorders>
              <w:right w:val="single" w:sz="4" w:space="0" w:color="auto"/>
            </w:tcBorders>
            <w:shd w:val="clear" w:color="auto" w:fill="C2E4E2"/>
          </w:tcPr>
          <w:p w14:paraId="0ED98643" w14:textId="77777777" w:rsidR="00F45F65" w:rsidRPr="00ED1D8F" w:rsidRDefault="00F45F65">
            <w:pPr>
              <w:spacing w:line="276" w:lineRule="auto"/>
              <w:rPr>
                <w:rFonts w:ascii="Arial" w:hAnsi="Arial"/>
                <w:b/>
              </w:rPr>
            </w:pPr>
            <w:r w:rsidRPr="00ED1D8F">
              <w:rPr>
                <w:rFonts w:ascii="Arial" w:hAnsi="Arial"/>
                <w:b/>
              </w:rPr>
              <w:t xml:space="preserve">Domain of safety </w:t>
            </w:r>
          </w:p>
        </w:tc>
        <w:tc>
          <w:tcPr>
            <w:tcW w:w="7813" w:type="dxa"/>
            <w:tcBorders>
              <w:left w:val="single" w:sz="4" w:space="0" w:color="auto"/>
              <w:right w:val="single" w:sz="4" w:space="0" w:color="auto"/>
            </w:tcBorders>
            <w:shd w:val="clear" w:color="auto" w:fill="C2E4E2"/>
          </w:tcPr>
          <w:p w14:paraId="4A007BDA" w14:textId="207F677F" w:rsidR="00F45F65" w:rsidRPr="00ED1D8F" w:rsidRDefault="00F45F65">
            <w:pPr>
              <w:widowControl w:val="0"/>
              <w:autoSpaceDE w:val="0"/>
              <w:autoSpaceDN w:val="0"/>
              <w:spacing w:after="60"/>
              <w:rPr>
                <w:rFonts w:ascii="Arial" w:eastAsia="Arial" w:hAnsi="Arial"/>
                <w:b/>
              </w:rPr>
            </w:pPr>
            <w:r w:rsidRPr="00ED1D8F">
              <w:rPr>
                <w:rFonts w:ascii="Arial" w:eastAsia="Arial" w:hAnsi="Arial"/>
                <w:b/>
              </w:rPr>
              <w:t>Activities/ strategies to enhance safety</w:t>
            </w:r>
            <w:r w:rsidR="00FB440B">
              <w:rPr>
                <w:rFonts w:ascii="Arial" w:eastAsia="Arial" w:hAnsi="Arial"/>
                <w:b/>
              </w:rPr>
              <w:t xml:space="preserve"> – what needs to happen</w:t>
            </w:r>
            <w:r w:rsidR="00D51C41">
              <w:rPr>
                <w:rFonts w:ascii="Arial" w:eastAsia="Arial" w:hAnsi="Arial"/>
                <w:b/>
              </w:rPr>
              <w:t>?</w:t>
            </w:r>
          </w:p>
        </w:tc>
        <w:tc>
          <w:tcPr>
            <w:tcW w:w="3828" w:type="dxa"/>
            <w:tcBorders>
              <w:left w:val="single" w:sz="4" w:space="0" w:color="auto"/>
              <w:right w:val="single" w:sz="4" w:space="0" w:color="auto"/>
            </w:tcBorders>
            <w:shd w:val="clear" w:color="auto" w:fill="C2E4E2"/>
          </w:tcPr>
          <w:p w14:paraId="0F9C26ED" w14:textId="77777777" w:rsidR="00F45F65" w:rsidRPr="00ED1D8F" w:rsidRDefault="00F45F65">
            <w:pPr>
              <w:widowControl w:val="0"/>
              <w:autoSpaceDE w:val="0"/>
              <w:autoSpaceDN w:val="0"/>
              <w:spacing w:after="60"/>
              <w:rPr>
                <w:rFonts w:ascii="Arial" w:hAnsi="Arial"/>
                <w:b/>
                <w:lang w:eastAsia="en-GB"/>
              </w:rPr>
            </w:pPr>
            <w:r w:rsidRPr="00ED1D8F">
              <w:rPr>
                <w:rFonts w:ascii="Arial" w:hAnsi="Arial"/>
                <w:b/>
                <w:lang w:eastAsia="en-GB"/>
              </w:rPr>
              <w:t>Who is responsible for implementing and monitoring this?</w:t>
            </w:r>
          </w:p>
        </w:tc>
      </w:tr>
      <w:tr w:rsidR="00F45F65" w:rsidRPr="00896C81" w14:paraId="3B217471" w14:textId="77777777">
        <w:trPr>
          <w:trHeight w:val="264"/>
        </w:trPr>
        <w:tc>
          <w:tcPr>
            <w:tcW w:w="15735" w:type="dxa"/>
            <w:gridSpan w:val="3"/>
            <w:tcBorders>
              <w:right w:val="single" w:sz="4" w:space="0" w:color="auto"/>
            </w:tcBorders>
            <w:shd w:val="clear" w:color="auto" w:fill="DFF1F0"/>
          </w:tcPr>
          <w:p w14:paraId="0778AA14" w14:textId="77777777" w:rsidR="00F45F65" w:rsidRPr="000F0BDA" w:rsidRDefault="00F45F65">
            <w:pPr>
              <w:widowControl w:val="0"/>
              <w:autoSpaceDE w:val="0"/>
              <w:autoSpaceDN w:val="0"/>
              <w:spacing w:after="60"/>
              <w:jc w:val="both"/>
              <w:rPr>
                <w:rFonts w:ascii="Arial" w:hAnsi="Arial"/>
                <w:b/>
                <w:i/>
              </w:rPr>
            </w:pPr>
            <w:r w:rsidRPr="00ED1D8F">
              <w:rPr>
                <w:rFonts w:ascii="Arial" w:hAnsi="Arial"/>
                <w:b/>
                <w:i/>
              </w:rPr>
              <w:t xml:space="preserve">Privacy, private spaces, and private activities </w:t>
            </w:r>
          </w:p>
        </w:tc>
      </w:tr>
      <w:tr w:rsidR="003D283D" w:rsidRPr="003D283D" w14:paraId="229B8548" w14:textId="77777777">
        <w:tblPrEx>
          <w:shd w:val="clear" w:color="auto" w:fill="auto"/>
        </w:tblPrEx>
        <w:trPr>
          <w:trHeight w:val="313"/>
        </w:trPr>
        <w:tc>
          <w:tcPr>
            <w:tcW w:w="4094" w:type="dxa"/>
          </w:tcPr>
          <w:p w14:paraId="0CF1D47F" w14:textId="068BF1B2" w:rsidR="00F45F65" w:rsidRPr="003D283D" w:rsidRDefault="00F45F65" w:rsidP="009C438D">
            <w:pPr>
              <w:jc w:val="both"/>
              <w:rPr>
                <w:rFonts w:ascii="Arial" w:hAnsi="Arial"/>
                <w:lang w:eastAsia="en-GB"/>
              </w:rPr>
            </w:pPr>
            <w:r w:rsidRPr="003D283D">
              <w:rPr>
                <w:rFonts w:ascii="Arial" w:hAnsi="Arial"/>
                <w:lang w:eastAsia="en-GB"/>
              </w:rPr>
              <w:t xml:space="preserve">Strategies and activities in this section should ensure individuals in the home have safe private spaces and privacy when bathing, toileting, changing and sleeping. </w:t>
            </w:r>
          </w:p>
        </w:tc>
        <w:tc>
          <w:tcPr>
            <w:tcW w:w="7813" w:type="dxa"/>
            <w:tcBorders>
              <w:right w:val="single" w:sz="4" w:space="0" w:color="auto"/>
            </w:tcBorders>
          </w:tcPr>
          <w:p w14:paraId="3471B280" w14:textId="77777777" w:rsidR="00F45F65" w:rsidRPr="007963E2" w:rsidRDefault="008D256E">
            <w:pPr>
              <w:widowControl w:val="0"/>
              <w:autoSpaceDE w:val="0"/>
              <w:autoSpaceDN w:val="0"/>
              <w:spacing w:after="60"/>
              <w:jc w:val="both"/>
              <w:rPr>
                <w:rFonts w:ascii="Aptos" w:eastAsia="Arial" w:hAnsi="Aptos"/>
              </w:rPr>
            </w:pPr>
            <w:sdt>
              <w:sdtPr>
                <w:rPr>
                  <w:rStyle w:val="PlaceholderText"/>
                  <w:rFonts w:eastAsiaTheme="majorEastAsia"/>
                  <w:color w:val="000000" w:themeColor="text1"/>
                </w:rPr>
                <w:id w:val="-1970579083"/>
                <w:placeholder>
                  <w:docPart w:val="E57B57D3CD0342C5A0613F43BFAA00B9"/>
                </w:placeholder>
                <w:showingPlcHdr/>
              </w:sdtPr>
              <w:sdtEndPr>
                <w:rPr>
                  <w:rStyle w:val="PlaceholderText"/>
                </w:rPr>
              </w:sdtEndPr>
              <w:sdtContent>
                <w:r w:rsidR="00F45F65" w:rsidRPr="00A25A0B">
                  <w:rPr>
                    <w:rStyle w:val="PlaceholderText"/>
                    <w:rFonts w:ascii="Aptos" w:eastAsiaTheme="majorEastAsia" w:hAnsi="Aptos"/>
                    <w:color w:val="000000" w:themeColor="text1"/>
                  </w:rPr>
                  <w:t>Click or tap here.</w:t>
                </w:r>
              </w:sdtContent>
            </w:sdt>
          </w:p>
        </w:tc>
        <w:tc>
          <w:tcPr>
            <w:tcW w:w="3828" w:type="dxa"/>
            <w:tcBorders>
              <w:right w:val="single" w:sz="4" w:space="0" w:color="auto"/>
            </w:tcBorders>
          </w:tcPr>
          <w:p w14:paraId="08D9B258" w14:textId="77777777" w:rsidR="00F45F65" w:rsidRPr="007963E2" w:rsidRDefault="008D256E">
            <w:pPr>
              <w:widowControl w:val="0"/>
              <w:autoSpaceDE w:val="0"/>
              <w:autoSpaceDN w:val="0"/>
              <w:spacing w:after="60"/>
              <w:jc w:val="both"/>
              <w:rPr>
                <w:rFonts w:ascii="Aptos" w:eastAsia="Arial" w:hAnsi="Aptos"/>
              </w:rPr>
            </w:pPr>
            <w:sdt>
              <w:sdtPr>
                <w:rPr>
                  <w:rStyle w:val="PlaceholderText"/>
                  <w:rFonts w:eastAsiaTheme="majorEastAsia"/>
                  <w:color w:val="000000" w:themeColor="text1"/>
                </w:rPr>
                <w:id w:val="2025818812"/>
                <w:placeholder>
                  <w:docPart w:val="FDF991211DB648C590AA9AC8F18E3C10"/>
                </w:placeholder>
                <w:showingPlcHdr/>
              </w:sdtPr>
              <w:sdtEndPr>
                <w:rPr>
                  <w:rStyle w:val="PlaceholderText"/>
                </w:rPr>
              </w:sdtEndPr>
              <w:sdtContent>
                <w:r w:rsidR="00F45F65" w:rsidRPr="00A25A0B">
                  <w:rPr>
                    <w:rStyle w:val="PlaceholderText"/>
                    <w:rFonts w:ascii="Aptos" w:eastAsiaTheme="majorEastAsia" w:hAnsi="Aptos"/>
                    <w:color w:val="000000" w:themeColor="text1"/>
                  </w:rPr>
                  <w:t>Click or tap here.</w:t>
                </w:r>
              </w:sdtContent>
            </w:sdt>
          </w:p>
        </w:tc>
      </w:tr>
      <w:tr w:rsidR="00F45F65" w:rsidRPr="00896C81" w14:paraId="2776AF4D" w14:textId="77777777">
        <w:trPr>
          <w:trHeight w:val="264"/>
        </w:trPr>
        <w:tc>
          <w:tcPr>
            <w:tcW w:w="15735" w:type="dxa"/>
            <w:gridSpan w:val="3"/>
            <w:tcBorders>
              <w:right w:val="single" w:sz="4" w:space="0" w:color="auto"/>
            </w:tcBorders>
            <w:shd w:val="clear" w:color="auto" w:fill="DFF1F0"/>
          </w:tcPr>
          <w:p w14:paraId="4354CE2F" w14:textId="2655D0E8" w:rsidR="00F45F65" w:rsidRPr="000F0BDA" w:rsidRDefault="00F45F65">
            <w:pPr>
              <w:widowControl w:val="0"/>
              <w:autoSpaceDE w:val="0"/>
              <w:autoSpaceDN w:val="0"/>
              <w:spacing w:after="60"/>
              <w:jc w:val="both"/>
              <w:rPr>
                <w:rFonts w:ascii="Arial" w:hAnsi="Arial"/>
                <w:b/>
                <w:i/>
                <w:lang w:eastAsia="en-GB"/>
              </w:rPr>
            </w:pPr>
            <w:r w:rsidRPr="00ED1D8F">
              <w:rPr>
                <w:rFonts w:ascii="Arial" w:hAnsi="Arial"/>
                <w:b/>
                <w:i/>
              </w:rPr>
              <w:t>House rules and boundaries</w:t>
            </w:r>
          </w:p>
        </w:tc>
      </w:tr>
      <w:tr w:rsidR="003D283D" w:rsidRPr="003D283D" w14:paraId="36AC5524" w14:textId="77777777">
        <w:tblPrEx>
          <w:shd w:val="clear" w:color="auto" w:fill="auto"/>
        </w:tblPrEx>
        <w:trPr>
          <w:trHeight w:val="313"/>
        </w:trPr>
        <w:tc>
          <w:tcPr>
            <w:tcW w:w="4094" w:type="dxa"/>
          </w:tcPr>
          <w:p w14:paraId="3BFFF38C" w14:textId="1B9C47C3" w:rsidR="00F45F65" w:rsidRPr="003D283D" w:rsidRDefault="00F45F65" w:rsidP="009C438D">
            <w:pPr>
              <w:jc w:val="both"/>
              <w:rPr>
                <w:rFonts w:ascii="Arial" w:hAnsi="Arial"/>
                <w:lang w:eastAsia="en-GB"/>
              </w:rPr>
            </w:pPr>
            <w:r w:rsidRPr="003D283D">
              <w:rPr>
                <w:rFonts w:ascii="Arial" w:hAnsi="Arial"/>
                <w:lang w:eastAsia="en-GB"/>
              </w:rPr>
              <w:t xml:space="preserve">Clear and consistent rules, routines, boundaries, and expectations of behaviour should be included here; as well as steps to take </w:t>
            </w:r>
            <w:r w:rsidR="00571206">
              <w:rPr>
                <w:rFonts w:ascii="Arial" w:hAnsi="Arial"/>
                <w:lang w:eastAsia="en-GB"/>
              </w:rPr>
              <w:t>w</w:t>
            </w:r>
            <w:r w:rsidRPr="003D283D">
              <w:rPr>
                <w:rFonts w:ascii="Arial" w:hAnsi="Arial"/>
                <w:lang w:eastAsia="en-GB"/>
              </w:rPr>
              <w:t xml:space="preserve">hen the child or </w:t>
            </w:r>
            <w:r w:rsidRPr="003D283D">
              <w:rPr>
                <w:rFonts w:ascii="Arial" w:hAnsi="Arial"/>
                <w:lang w:eastAsia="en-GB"/>
              </w:rPr>
              <w:lastRenderedPageBreak/>
              <w:t xml:space="preserve">young person requires redirection to follow these rules. </w:t>
            </w:r>
          </w:p>
        </w:tc>
        <w:tc>
          <w:tcPr>
            <w:tcW w:w="7813" w:type="dxa"/>
            <w:tcBorders>
              <w:right w:val="single" w:sz="4" w:space="0" w:color="auto"/>
            </w:tcBorders>
          </w:tcPr>
          <w:p w14:paraId="652F22BD" w14:textId="77777777" w:rsidR="00F45F65" w:rsidRPr="007963E2" w:rsidRDefault="008D256E">
            <w:pPr>
              <w:widowControl w:val="0"/>
              <w:autoSpaceDE w:val="0"/>
              <w:autoSpaceDN w:val="0"/>
              <w:spacing w:after="60"/>
              <w:jc w:val="both"/>
              <w:rPr>
                <w:rFonts w:ascii="Aptos" w:eastAsia="Arial" w:hAnsi="Aptos"/>
              </w:rPr>
            </w:pPr>
            <w:sdt>
              <w:sdtPr>
                <w:rPr>
                  <w:rStyle w:val="PlaceholderText"/>
                  <w:rFonts w:eastAsiaTheme="majorEastAsia"/>
                  <w:color w:val="000000" w:themeColor="text1"/>
                </w:rPr>
                <w:id w:val="1427923951"/>
                <w:placeholder>
                  <w:docPart w:val="C609FFAB8733436A8F6CEEC987595958"/>
                </w:placeholder>
                <w:showingPlcHdr/>
              </w:sdtPr>
              <w:sdtEndPr>
                <w:rPr>
                  <w:rStyle w:val="PlaceholderText"/>
                </w:rPr>
              </w:sdtEndPr>
              <w:sdtContent>
                <w:r w:rsidR="00F45F65" w:rsidRPr="00A25A0B">
                  <w:rPr>
                    <w:rStyle w:val="PlaceholderText"/>
                    <w:rFonts w:ascii="Aptos" w:eastAsiaTheme="majorEastAsia" w:hAnsi="Aptos"/>
                    <w:color w:val="000000" w:themeColor="text1"/>
                  </w:rPr>
                  <w:t>Click or tap here.</w:t>
                </w:r>
              </w:sdtContent>
            </w:sdt>
          </w:p>
        </w:tc>
        <w:tc>
          <w:tcPr>
            <w:tcW w:w="3828" w:type="dxa"/>
            <w:tcBorders>
              <w:right w:val="single" w:sz="4" w:space="0" w:color="auto"/>
            </w:tcBorders>
          </w:tcPr>
          <w:p w14:paraId="5C54A78B" w14:textId="77777777" w:rsidR="00F45F65" w:rsidRPr="00A25A0B" w:rsidRDefault="008D256E">
            <w:pPr>
              <w:widowControl w:val="0"/>
              <w:autoSpaceDE w:val="0"/>
              <w:autoSpaceDN w:val="0"/>
              <w:spacing w:after="60"/>
              <w:jc w:val="both"/>
              <w:rPr>
                <w:rFonts w:ascii="Aptos" w:eastAsia="Arial" w:hAnsi="Aptos"/>
              </w:rPr>
            </w:pPr>
            <w:sdt>
              <w:sdtPr>
                <w:rPr>
                  <w:rStyle w:val="PlaceholderText"/>
                  <w:rFonts w:eastAsiaTheme="majorEastAsia"/>
                  <w:color w:val="000000" w:themeColor="text1"/>
                </w:rPr>
                <w:id w:val="346070011"/>
                <w:placeholder>
                  <w:docPart w:val="2D4535FF41484F0A99FB83F99C3D8348"/>
                </w:placeholder>
                <w:showingPlcHdr/>
              </w:sdtPr>
              <w:sdtEndPr>
                <w:rPr>
                  <w:rStyle w:val="PlaceholderText"/>
                </w:rPr>
              </w:sdtEndPr>
              <w:sdtContent>
                <w:r w:rsidR="00F45F65" w:rsidRPr="00A25A0B">
                  <w:rPr>
                    <w:rStyle w:val="PlaceholderText"/>
                    <w:rFonts w:ascii="Aptos" w:eastAsiaTheme="majorEastAsia" w:hAnsi="Aptos"/>
                    <w:color w:val="000000" w:themeColor="text1"/>
                  </w:rPr>
                  <w:t>Click or tap here.</w:t>
                </w:r>
              </w:sdtContent>
            </w:sdt>
          </w:p>
        </w:tc>
      </w:tr>
      <w:tr w:rsidR="00F45F65" w:rsidRPr="00896C81" w14:paraId="36DE0585" w14:textId="77777777">
        <w:trPr>
          <w:trHeight w:val="264"/>
        </w:trPr>
        <w:tc>
          <w:tcPr>
            <w:tcW w:w="15735" w:type="dxa"/>
            <w:gridSpan w:val="3"/>
            <w:tcBorders>
              <w:right w:val="single" w:sz="4" w:space="0" w:color="auto"/>
            </w:tcBorders>
            <w:shd w:val="clear" w:color="auto" w:fill="DFF1F0"/>
          </w:tcPr>
          <w:p w14:paraId="0C4B1129" w14:textId="453C255B" w:rsidR="00F45F65" w:rsidRPr="000F0BDA" w:rsidRDefault="00F45F65">
            <w:pPr>
              <w:widowControl w:val="0"/>
              <w:autoSpaceDE w:val="0"/>
              <w:autoSpaceDN w:val="0"/>
              <w:spacing w:after="60"/>
              <w:jc w:val="both"/>
              <w:rPr>
                <w:rFonts w:ascii="Arial" w:hAnsi="Arial"/>
                <w:b/>
                <w:i/>
                <w:lang w:eastAsia="en-GB"/>
              </w:rPr>
            </w:pPr>
            <w:r w:rsidRPr="00ED1D8F">
              <w:rPr>
                <w:rFonts w:ascii="Arial" w:hAnsi="Arial"/>
                <w:b/>
                <w:i/>
              </w:rPr>
              <w:t>Safe play and social interactions</w:t>
            </w:r>
          </w:p>
        </w:tc>
      </w:tr>
      <w:tr w:rsidR="003D283D" w:rsidRPr="003D283D" w14:paraId="797DA1A7" w14:textId="77777777">
        <w:tblPrEx>
          <w:shd w:val="clear" w:color="auto" w:fill="auto"/>
        </w:tblPrEx>
        <w:trPr>
          <w:trHeight w:val="313"/>
        </w:trPr>
        <w:tc>
          <w:tcPr>
            <w:tcW w:w="4094" w:type="dxa"/>
          </w:tcPr>
          <w:p w14:paraId="0D8BBB40" w14:textId="050D248B" w:rsidR="00F45F65" w:rsidRPr="003D283D" w:rsidRDefault="00F45F65" w:rsidP="00ED1D8F">
            <w:pPr>
              <w:jc w:val="both"/>
              <w:rPr>
                <w:rFonts w:ascii="Arial" w:hAnsi="Arial"/>
                <w:lang w:eastAsia="en-GB"/>
              </w:rPr>
            </w:pPr>
            <w:r w:rsidRPr="003D283D">
              <w:rPr>
                <w:rFonts w:ascii="Arial" w:hAnsi="Arial"/>
                <w:lang w:eastAsia="en-GB"/>
              </w:rPr>
              <w:t xml:space="preserve">Play and social </w:t>
            </w:r>
            <w:r w:rsidR="00B538E8">
              <w:rPr>
                <w:rFonts w:ascii="Arial" w:hAnsi="Arial"/>
                <w:lang w:eastAsia="en-GB"/>
              </w:rPr>
              <w:t xml:space="preserve">and cultural </w:t>
            </w:r>
            <w:r w:rsidRPr="003D283D">
              <w:rPr>
                <w:rFonts w:ascii="Arial" w:hAnsi="Arial"/>
                <w:lang w:eastAsia="en-GB"/>
              </w:rPr>
              <w:t xml:space="preserve">interactions may need to be restricted and/ or supervised proportionate to the level of worry or risk of harmful sexual behaviour occurring again. Be specific about contexts, individuals, and parameters to help guide social interactions. </w:t>
            </w:r>
          </w:p>
        </w:tc>
        <w:tc>
          <w:tcPr>
            <w:tcW w:w="7813" w:type="dxa"/>
            <w:tcBorders>
              <w:right w:val="single" w:sz="4" w:space="0" w:color="auto"/>
            </w:tcBorders>
          </w:tcPr>
          <w:p w14:paraId="449B2EF0" w14:textId="77777777" w:rsidR="00F45F65" w:rsidRPr="007963E2" w:rsidRDefault="008D256E">
            <w:pPr>
              <w:widowControl w:val="0"/>
              <w:autoSpaceDE w:val="0"/>
              <w:autoSpaceDN w:val="0"/>
              <w:spacing w:after="60"/>
              <w:jc w:val="both"/>
              <w:rPr>
                <w:rFonts w:ascii="Aptos" w:eastAsia="Arial" w:hAnsi="Aptos"/>
              </w:rPr>
            </w:pPr>
            <w:sdt>
              <w:sdtPr>
                <w:rPr>
                  <w:rStyle w:val="PlaceholderText"/>
                  <w:rFonts w:eastAsiaTheme="majorEastAsia"/>
                  <w:color w:val="000000" w:themeColor="text1"/>
                </w:rPr>
                <w:id w:val="221179689"/>
                <w:placeholder>
                  <w:docPart w:val="9F8CD781E8AC4EA89E1E255D71DBCD36"/>
                </w:placeholder>
                <w:showingPlcHdr/>
              </w:sdtPr>
              <w:sdtEndPr>
                <w:rPr>
                  <w:rStyle w:val="PlaceholderText"/>
                </w:rPr>
              </w:sdtEndPr>
              <w:sdtContent>
                <w:r w:rsidR="00F45F65" w:rsidRPr="00A25A0B">
                  <w:rPr>
                    <w:rStyle w:val="PlaceholderText"/>
                    <w:rFonts w:ascii="Aptos" w:eastAsiaTheme="majorEastAsia" w:hAnsi="Aptos"/>
                    <w:color w:val="000000" w:themeColor="text1"/>
                  </w:rPr>
                  <w:t>Click or tap here.</w:t>
                </w:r>
              </w:sdtContent>
            </w:sdt>
          </w:p>
        </w:tc>
        <w:tc>
          <w:tcPr>
            <w:tcW w:w="3828" w:type="dxa"/>
            <w:tcBorders>
              <w:right w:val="single" w:sz="4" w:space="0" w:color="auto"/>
            </w:tcBorders>
          </w:tcPr>
          <w:p w14:paraId="106478DE" w14:textId="77777777" w:rsidR="00F45F65" w:rsidRPr="007963E2" w:rsidRDefault="008D256E">
            <w:pPr>
              <w:widowControl w:val="0"/>
              <w:autoSpaceDE w:val="0"/>
              <w:autoSpaceDN w:val="0"/>
              <w:spacing w:after="60"/>
              <w:jc w:val="both"/>
              <w:rPr>
                <w:rFonts w:ascii="Aptos" w:eastAsia="Arial" w:hAnsi="Aptos"/>
              </w:rPr>
            </w:pPr>
            <w:sdt>
              <w:sdtPr>
                <w:rPr>
                  <w:rStyle w:val="PlaceholderText"/>
                  <w:rFonts w:eastAsiaTheme="majorEastAsia"/>
                  <w:color w:val="000000" w:themeColor="text1"/>
                </w:rPr>
                <w:id w:val="1915582944"/>
                <w:placeholder>
                  <w:docPart w:val="F8496D1512974604A9CDC4C539A470BE"/>
                </w:placeholder>
                <w:showingPlcHdr/>
              </w:sdtPr>
              <w:sdtEndPr>
                <w:rPr>
                  <w:rStyle w:val="PlaceholderText"/>
                </w:rPr>
              </w:sdtEndPr>
              <w:sdtContent>
                <w:r w:rsidR="00F45F65" w:rsidRPr="00A25A0B">
                  <w:rPr>
                    <w:rStyle w:val="PlaceholderText"/>
                    <w:rFonts w:ascii="Aptos" w:eastAsiaTheme="majorEastAsia" w:hAnsi="Aptos"/>
                    <w:color w:val="000000" w:themeColor="text1"/>
                  </w:rPr>
                  <w:t>Click or tap here.</w:t>
                </w:r>
              </w:sdtContent>
            </w:sdt>
          </w:p>
        </w:tc>
      </w:tr>
      <w:tr w:rsidR="00F45F65" w:rsidRPr="00896C81" w14:paraId="610F206A" w14:textId="77777777">
        <w:trPr>
          <w:trHeight w:val="264"/>
        </w:trPr>
        <w:tc>
          <w:tcPr>
            <w:tcW w:w="15735" w:type="dxa"/>
            <w:gridSpan w:val="3"/>
            <w:tcBorders>
              <w:right w:val="single" w:sz="4" w:space="0" w:color="auto"/>
            </w:tcBorders>
            <w:shd w:val="clear" w:color="auto" w:fill="DFF1F0"/>
          </w:tcPr>
          <w:p w14:paraId="63AF8F08" w14:textId="2F71DC11" w:rsidR="00F45F65" w:rsidRPr="000F0BDA" w:rsidRDefault="00F45F65">
            <w:pPr>
              <w:widowControl w:val="0"/>
              <w:autoSpaceDE w:val="0"/>
              <w:autoSpaceDN w:val="0"/>
              <w:spacing w:after="60"/>
              <w:jc w:val="both"/>
              <w:rPr>
                <w:rFonts w:ascii="Arial" w:hAnsi="Arial"/>
                <w:b/>
                <w:i/>
                <w:lang w:eastAsia="en-GB"/>
              </w:rPr>
            </w:pPr>
            <w:r w:rsidRPr="00ED1D8F">
              <w:rPr>
                <w:rFonts w:ascii="Arial" w:hAnsi="Arial"/>
                <w:b/>
                <w:i/>
              </w:rPr>
              <w:t>Safety online and exposure to sexual content</w:t>
            </w:r>
          </w:p>
        </w:tc>
      </w:tr>
      <w:tr w:rsidR="003D283D" w:rsidRPr="003D283D" w14:paraId="6FC7BF83" w14:textId="77777777">
        <w:tblPrEx>
          <w:shd w:val="clear" w:color="auto" w:fill="auto"/>
        </w:tblPrEx>
        <w:trPr>
          <w:trHeight w:val="313"/>
        </w:trPr>
        <w:tc>
          <w:tcPr>
            <w:tcW w:w="4094" w:type="dxa"/>
          </w:tcPr>
          <w:p w14:paraId="1C5B5BAD" w14:textId="77777777" w:rsidR="00F45F65" w:rsidRPr="003D283D" w:rsidRDefault="00F45F65">
            <w:pPr>
              <w:jc w:val="both"/>
              <w:rPr>
                <w:rFonts w:ascii="Arial" w:hAnsi="Arial"/>
                <w:lang w:eastAsia="en-GB"/>
              </w:rPr>
            </w:pPr>
            <w:r w:rsidRPr="003D283D">
              <w:rPr>
                <w:rFonts w:ascii="Arial" w:hAnsi="Arial"/>
                <w:lang w:eastAsia="en-GB"/>
              </w:rPr>
              <w:t xml:space="preserve">Restrictions and rules limiting interactions online, particularly those related to sexual content. This may include supervision, limiting time on devices, using devices in public areas of the home only, restricting search capacity etc. </w:t>
            </w:r>
          </w:p>
        </w:tc>
        <w:tc>
          <w:tcPr>
            <w:tcW w:w="7813" w:type="dxa"/>
            <w:tcBorders>
              <w:right w:val="single" w:sz="4" w:space="0" w:color="auto"/>
            </w:tcBorders>
          </w:tcPr>
          <w:p w14:paraId="77D8B52A" w14:textId="77777777" w:rsidR="00F45F65" w:rsidRPr="007963E2" w:rsidRDefault="008D256E">
            <w:pPr>
              <w:widowControl w:val="0"/>
              <w:autoSpaceDE w:val="0"/>
              <w:autoSpaceDN w:val="0"/>
              <w:spacing w:after="60"/>
              <w:jc w:val="both"/>
              <w:rPr>
                <w:rFonts w:ascii="Aptos" w:eastAsia="Arial" w:hAnsi="Aptos"/>
              </w:rPr>
            </w:pPr>
            <w:sdt>
              <w:sdtPr>
                <w:rPr>
                  <w:rStyle w:val="PlaceholderText"/>
                  <w:rFonts w:eastAsiaTheme="majorEastAsia"/>
                  <w:color w:val="000000" w:themeColor="text1"/>
                </w:rPr>
                <w:id w:val="57832975"/>
                <w:placeholder>
                  <w:docPart w:val="3806CFF0E9F8410C8A60D88707E26F69"/>
                </w:placeholder>
                <w:showingPlcHdr/>
              </w:sdtPr>
              <w:sdtEndPr>
                <w:rPr>
                  <w:rStyle w:val="PlaceholderText"/>
                </w:rPr>
              </w:sdtEndPr>
              <w:sdtContent>
                <w:r w:rsidR="00F45F65" w:rsidRPr="00A25A0B">
                  <w:rPr>
                    <w:rStyle w:val="PlaceholderText"/>
                    <w:rFonts w:ascii="Aptos" w:eastAsiaTheme="majorEastAsia" w:hAnsi="Aptos"/>
                    <w:color w:val="000000" w:themeColor="text1"/>
                  </w:rPr>
                  <w:t>Click or tap here.</w:t>
                </w:r>
              </w:sdtContent>
            </w:sdt>
          </w:p>
        </w:tc>
        <w:tc>
          <w:tcPr>
            <w:tcW w:w="3828" w:type="dxa"/>
            <w:tcBorders>
              <w:right w:val="single" w:sz="4" w:space="0" w:color="auto"/>
            </w:tcBorders>
          </w:tcPr>
          <w:p w14:paraId="4FAB0ABC" w14:textId="77777777" w:rsidR="00F45F65" w:rsidRPr="007963E2" w:rsidRDefault="008D256E">
            <w:pPr>
              <w:widowControl w:val="0"/>
              <w:autoSpaceDE w:val="0"/>
              <w:autoSpaceDN w:val="0"/>
              <w:spacing w:after="60"/>
              <w:jc w:val="both"/>
              <w:rPr>
                <w:rFonts w:ascii="Aptos" w:eastAsia="Arial" w:hAnsi="Aptos"/>
              </w:rPr>
            </w:pPr>
            <w:sdt>
              <w:sdtPr>
                <w:rPr>
                  <w:rStyle w:val="PlaceholderText"/>
                  <w:rFonts w:eastAsiaTheme="majorEastAsia"/>
                  <w:color w:val="000000" w:themeColor="text1"/>
                </w:rPr>
                <w:id w:val="1799498035"/>
                <w:placeholder>
                  <w:docPart w:val="70FAEBCF53724F43A170EA9C0F65EFC6"/>
                </w:placeholder>
                <w:showingPlcHdr/>
              </w:sdtPr>
              <w:sdtEndPr>
                <w:rPr>
                  <w:rStyle w:val="PlaceholderText"/>
                </w:rPr>
              </w:sdtEndPr>
              <w:sdtContent>
                <w:r w:rsidR="00F45F65" w:rsidRPr="00A25A0B">
                  <w:rPr>
                    <w:rStyle w:val="PlaceholderText"/>
                    <w:rFonts w:ascii="Aptos" w:eastAsiaTheme="majorEastAsia" w:hAnsi="Aptos"/>
                    <w:color w:val="000000" w:themeColor="text1"/>
                  </w:rPr>
                  <w:t>Click or tap here.</w:t>
                </w:r>
              </w:sdtContent>
            </w:sdt>
          </w:p>
        </w:tc>
      </w:tr>
      <w:tr w:rsidR="00F45F65" w:rsidRPr="00896C81" w14:paraId="07A77565" w14:textId="77777777">
        <w:trPr>
          <w:trHeight w:val="264"/>
        </w:trPr>
        <w:tc>
          <w:tcPr>
            <w:tcW w:w="15735" w:type="dxa"/>
            <w:gridSpan w:val="3"/>
            <w:tcBorders>
              <w:right w:val="single" w:sz="4" w:space="0" w:color="auto"/>
            </w:tcBorders>
            <w:shd w:val="clear" w:color="auto" w:fill="DFF1F0"/>
          </w:tcPr>
          <w:p w14:paraId="5D0AF009" w14:textId="3E144102" w:rsidR="00F45F65" w:rsidRPr="000F0BDA" w:rsidRDefault="00F45F65">
            <w:pPr>
              <w:widowControl w:val="0"/>
              <w:autoSpaceDE w:val="0"/>
              <w:autoSpaceDN w:val="0"/>
              <w:spacing w:after="60"/>
              <w:jc w:val="both"/>
              <w:rPr>
                <w:rFonts w:ascii="Arial" w:hAnsi="Arial"/>
                <w:b/>
                <w:i/>
                <w:lang w:eastAsia="en-GB"/>
              </w:rPr>
            </w:pPr>
            <w:r w:rsidRPr="00ED1D8F">
              <w:rPr>
                <w:rFonts w:ascii="Arial" w:hAnsi="Arial"/>
                <w:b/>
                <w:i/>
              </w:rPr>
              <w:t>Cultural safety and connection</w:t>
            </w:r>
          </w:p>
        </w:tc>
      </w:tr>
      <w:tr w:rsidR="003D283D" w:rsidRPr="003D283D" w14:paraId="1BA9C298" w14:textId="77777777">
        <w:tblPrEx>
          <w:shd w:val="clear" w:color="auto" w:fill="auto"/>
        </w:tblPrEx>
        <w:trPr>
          <w:trHeight w:val="313"/>
        </w:trPr>
        <w:tc>
          <w:tcPr>
            <w:tcW w:w="4094" w:type="dxa"/>
          </w:tcPr>
          <w:p w14:paraId="3E4F5B4A" w14:textId="77777777" w:rsidR="00F45F65" w:rsidRPr="003D283D" w:rsidRDefault="00F45F65">
            <w:pPr>
              <w:jc w:val="both"/>
              <w:rPr>
                <w:rFonts w:ascii="Arial" w:hAnsi="Arial"/>
                <w:lang w:eastAsia="en-GB"/>
              </w:rPr>
            </w:pPr>
            <w:r w:rsidRPr="003D283D">
              <w:rPr>
                <w:rFonts w:ascii="Arial" w:hAnsi="Arial"/>
                <w:lang w:eastAsia="en-GB"/>
              </w:rPr>
              <w:t xml:space="preserve">Consider cultural, religious, or spiritual supports and responses that may help to foster a sense of safety and comfort in relation to harmful sexual behaviours and sexual behaviours generally. </w:t>
            </w:r>
          </w:p>
        </w:tc>
        <w:tc>
          <w:tcPr>
            <w:tcW w:w="7813" w:type="dxa"/>
            <w:tcBorders>
              <w:right w:val="single" w:sz="4" w:space="0" w:color="auto"/>
            </w:tcBorders>
          </w:tcPr>
          <w:p w14:paraId="056DF72F" w14:textId="77777777" w:rsidR="00F45F65" w:rsidRPr="00A25A0B" w:rsidRDefault="008D256E">
            <w:pPr>
              <w:widowControl w:val="0"/>
              <w:autoSpaceDE w:val="0"/>
              <w:autoSpaceDN w:val="0"/>
              <w:spacing w:after="60"/>
              <w:jc w:val="both"/>
              <w:rPr>
                <w:rFonts w:ascii="Aptos" w:eastAsia="Arial" w:hAnsi="Aptos"/>
              </w:rPr>
            </w:pPr>
            <w:sdt>
              <w:sdtPr>
                <w:rPr>
                  <w:rStyle w:val="PlaceholderText"/>
                  <w:rFonts w:eastAsiaTheme="majorEastAsia"/>
                  <w:color w:val="000000" w:themeColor="text1"/>
                </w:rPr>
                <w:id w:val="522992337"/>
                <w:placeholder>
                  <w:docPart w:val="2EA112DE645947438DE7644C7F318548"/>
                </w:placeholder>
                <w:showingPlcHdr/>
              </w:sdtPr>
              <w:sdtEndPr>
                <w:rPr>
                  <w:rStyle w:val="PlaceholderText"/>
                </w:rPr>
              </w:sdtEndPr>
              <w:sdtContent>
                <w:r w:rsidR="00F45F65" w:rsidRPr="00A25A0B">
                  <w:rPr>
                    <w:rStyle w:val="PlaceholderText"/>
                    <w:rFonts w:ascii="Aptos" w:eastAsiaTheme="majorEastAsia" w:hAnsi="Aptos"/>
                    <w:color w:val="000000" w:themeColor="text1"/>
                  </w:rPr>
                  <w:t>Click or tap here.</w:t>
                </w:r>
              </w:sdtContent>
            </w:sdt>
          </w:p>
        </w:tc>
        <w:tc>
          <w:tcPr>
            <w:tcW w:w="3828" w:type="dxa"/>
            <w:tcBorders>
              <w:right w:val="single" w:sz="4" w:space="0" w:color="auto"/>
            </w:tcBorders>
          </w:tcPr>
          <w:p w14:paraId="66B07C9F" w14:textId="77777777" w:rsidR="00F45F65" w:rsidRPr="007963E2" w:rsidRDefault="008D256E">
            <w:pPr>
              <w:widowControl w:val="0"/>
              <w:autoSpaceDE w:val="0"/>
              <w:autoSpaceDN w:val="0"/>
              <w:spacing w:after="60"/>
              <w:jc w:val="both"/>
              <w:rPr>
                <w:rFonts w:ascii="Aptos" w:eastAsia="Arial" w:hAnsi="Aptos"/>
              </w:rPr>
            </w:pPr>
            <w:sdt>
              <w:sdtPr>
                <w:rPr>
                  <w:rStyle w:val="PlaceholderText"/>
                  <w:rFonts w:eastAsiaTheme="majorEastAsia"/>
                  <w:color w:val="000000" w:themeColor="text1"/>
                </w:rPr>
                <w:id w:val="-1021781900"/>
                <w:placeholder>
                  <w:docPart w:val="BD3CBC4177284266B2EA4BF1ADFA3449"/>
                </w:placeholder>
                <w:showingPlcHdr/>
              </w:sdtPr>
              <w:sdtEndPr>
                <w:rPr>
                  <w:rStyle w:val="PlaceholderText"/>
                </w:rPr>
              </w:sdtEndPr>
              <w:sdtContent>
                <w:r w:rsidR="00F45F65" w:rsidRPr="00A25A0B">
                  <w:rPr>
                    <w:rStyle w:val="PlaceholderText"/>
                    <w:rFonts w:ascii="Aptos" w:eastAsiaTheme="majorEastAsia" w:hAnsi="Aptos"/>
                    <w:color w:val="000000" w:themeColor="text1"/>
                  </w:rPr>
                  <w:t>Click or tap here.</w:t>
                </w:r>
              </w:sdtContent>
            </w:sdt>
          </w:p>
        </w:tc>
      </w:tr>
      <w:tr w:rsidR="00F45F65" w:rsidRPr="00896C81" w14:paraId="09059BAC" w14:textId="77777777">
        <w:trPr>
          <w:trHeight w:val="264"/>
        </w:trPr>
        <w:tc>
          <w:tcPr>
            <w:tcW w:w="15735" w:type="dxa"/>
            <w:gridSpan w:val="3"/>
            <w:tcBorders>
              <w:right w:val="single" w:sz="4" w:space="0" w:color="auto"/>
            </w:tcBorders>
            <w:shd w:val="clear" w:color="auto" w:fill="DFF1F0"/>
          </w:tcPr>
          <w:p w14:paraId="5A9B0B19" w14:textId="20756135" w:rsidR="00F45F65" w:rsidRPr="000F0BDA" w:rsidRDefault="00B73B96">
            <w:pPr>
              <w:widowControl w:val="0"/>
              <w:autoSpaceDE w:val="0"/>
              <w:autoSpaceDN w:val="0"/>
              <w:spacing w:after="60"/>
              <w:jc w:val="both"/>
              <w:rPr>
                <w:rFonts w:ascii="Arial" w:hAnsi="Arial"/>
                <w:b/>
                <w:i/>
                <w:lang w:eastAsia="en-GB"/>
              </w:rPr>
            </w:pPr>
            <w:r>
              <w:rPr>
                <w:rFonts w:ascii="Arial" w:hAnsi="Arial"/>
                <w:b/>
                <w:i/>
              </w:rPr>
              <w:t>Safety enhancing activities and strategies</w:t>
            </w:r>
          </w:p>
        </w:tc>
      </w:tr>
      <w:tr w:rsidR="003D283D" w:rsidRPr="003D283D" w14:paraId="1CEF5AD2" w14:textId="77777777">
        <w:tblPrEx>
          <w:shd w:val="clear" w:color="auto" w:fill="auto"/>
        </w:tblPrEx>
        <w:trPr>
          <w:trHeight w:val="313"/>
        </w:trPr>
        <w:tc>
          <w:tcPr>
            <w:tcW w:w="4094" w:type="dxa"/>
          </w:tcPr>
          <w:p w14:paraId="3731C3F1" w14:textId="0FCA67A5" w:rsidR="00F45F65" w:rsidRPr="003D283D" w:rsidRDefault="00084FA7">
            <w:pPr>
              <w:jc w:val="both"/>
              <w:rPr>
                <w:rFonts w:ascii="Arial" w:hAnsi="Arial"/>
                <w:lang w:eastAsia="en-GB"/>
              </w:rPr>
            </w:pPr>
            <w:r w:rsidRPr="003D283D">
              <w:rPr>
                <w:rFonts w:ascii="Arial" w:hAnsi="Arial"/>
                <w:lang w:eastAsia="en-GB"/>
              </w:rPr>
              <w:t xml:space="preserve">Consider </w:t>
            </w:r>
            <w:r w:rsidR="00BD35F0" w:rsidRPr="003D283D">
              <w:rPr>
                <w:rFonts w:ascii="Arial" w:hAnsi="Arial"/>
                <w:lang w:eastAsia="en-GB"/>
              </w:rPr>
              <w:t xml:space="preserve">and identify </w:t>
            </w:r>
            <w:r w:rsidRPr="003D283D">
              <w:rPr>
                <w:rFonts w:ascii="Arial" w:hAnsi="Arial"/>
                <w:lang w:eastAsia="en-GB"/>
              </w:rPr>
              <w:t xml:space="preserve">what </w:t>
            </w:r>
            <w:r w:rsidR="00BD35F0" w:rsidRPr="003D283D">
              <w:rPr>
                <w:rFonts w:ascii="Arial" w:hAnsi="Arial"/>
                <w:lang w:eastAsia="en-GB"/>
              </w:rPr>
              <w:t xml:space="preserve">contexts, people, circumstances etc, may make it more likely the child or young person </w:t>
            </w:r>
            <w:r w:rsidR="00BD35F0" w:rsidRPr="003D283D">
              <w:rPr>
                <w:rFonts w:ascii="Arial" w:hAnsi="Arial"/>
                <w:lang w:eastAsia="en-GB"/>
              </w:rPr>
              <w:lastRenderedPageBreak/>
              <w:t xml:space="preserve">would display the </w:t>
            </w:r>
            <w:r w:rsidR="004513B7" w:rsidRPr="003D283D">
              <w:rPr>
                <w:rFonts w:ascii="Arial" w:hAnsi="Arial"/>
                <w:lang w:eastAsia="en-GB"/>
              </w:rPr>
              <w:t>harmful</w:t>
            </w:r>
            <w:r w:rsidR="00BD35F0" w:rsidRPr="003D283D">
              <w:rPr>
                <w:rFonts w:ascii="Arial" w:hAnsi="Arial"/>
                <w:lang w:eastAsia="en-GB"/>
              </w:rPr>
              <w:t xml:space="preserve"> sexual behaviour. </w:t>
            </w:r>
            <w:r w:rsidR="004513B7" w:rsidRPr="003D283D">
              <w:rPr>
                <w:rFonts w:ascii="Arial" w:hAnsi="Arial"/>
                <w:lang w:eastAsia="en-GB"/>
              </w:rPr>
              <w:t xml:space="preserve">Identify alternative activities, and coping strategies they can use and how they will be supported to implement these. </w:t>
            </w:r>
            <w:r w:rsidR="00BD35F0" w:rsidRPr="003D283D">
              <w:rPr>
                <w:rFonts w:ascii="Arial" w:hAnsi="Arial"/>
                <w:lang w:eastAsia="en-GB"/>
              </w:rPr>
              <w:t xml:space="preserve"> </w:t>
            </w:r>
          </w:p>
        </w:tc>
        <w:tc>
          <w:tcPr>
            <w:tcW w:w="7813" w:type="dxa"/>
            <w:tcBorders>
              <w:right w:val="single" w:sz="4" w:space="0" w:color="auto"/>
            </w:tcBorders>
          </w:tcPr>
          <w:p w14:paraId="0B36BFB5" w14:textId="77777777" w:rsidR="00F45F65" w:rsidRPr="007963E2" w:rsidRDefault="008D256E">
            <w:pPr>
              <w:widowControl w:val="0"/>
              <w:autoSpaceDE w:val="0"/>
              <w:autoSpaceDN w:val="0"/>
              <w:spacing w:after="60"/>
              <w:jc w:val="both"/>
              <w:rPr>
                <w:rFonts w:ascii="Aptos" w:eastAsia="Arial" w:hAnsi="Aptos"/>
              </w:rPr>
            </w:pPr>
            <w:sdt>
              <w:sdtPr>
                <w:rPr>
                  <w:rStyle w:val="PlaceholderText"/>
                  <w:rFonts w:eastAsiaTheme="majorEastAsia"/>
                  <w:color w:val="000000" w:themeColor="text1"/>
                </w:rPr>
                <w:id w:val="-172111531"/>
                <w:placeholder>
                  <w:docPart w:val="30F13D4E69D24B50BF1EF8546B990556"/>
                </w:placeholder>
                <w:showingPlcHdr/>
              </w:sdtPr>
              <w:sdtEndPr>
                <w:rPr>
                  <w:rStyle w:val="PlaceholderText"/>
                </w:rPr>
              </w:sdtEndPr>
              <w:sdtContent>
                <w:r w:rsidR="00F45F65" w:rsidRPr="00A25A0B">
                  <w:rPr>
                    <w:rStyle w:val="PlaceholderText"/>
                    <w:rFonts w:ascii="Aptos" w:eastAsiaTheme="majorEastAsia" w:hAnsi="Aptos"/>
                    <w:color w:val="000000" w:themeColor="text1"/>
                  </w:rPr>
                  <w:t>Click or tap here.</w:t>
                </w:r>
              </w:sdtContent>
            </w:sdt>
          </w:p>
        </w:tc>
        <w:tc>
          <w:tcPr>
            <w:tcW w:w="3828" w:type="dxa"/>
            <w:tcBorders>
              <w:right w:val="single" w:sz="4" w:space="0" w:color="auto"/>
            </w:tcBorders>
          </w:tcPr>
          <w:p w14:paraId="4E653D59" w14:textId="77777777" w:rsidR="00F45F65" w:rsidRPr="007963E2" w:rsidRDefault="008D256E">
            <w:pPr>
              <w:widowControl w:val="0"/>
              <w:autoSpaceDE w:val="0"/>
              <w:autoSpaceDN w:val="0"/>
              <w:spacing w:after="60"/>
              <w:jc w:val="both"/>
              <w:rPr>
                <w:rFonts w:ascii="Aptos" w:eastAsia="Arial" w:hAnsi="Aptos"/>
              </w:rPr>
            </w:pPr>
            <w:sdt>
              <w:sdtPr>
                <w:rPr>
                  <w:rStyle w:val="PlaceholderText"/>
                  <w:rFonts w:eastAsiaTheme="majorEastAsia"/>
                  <w:color w:val="000000" w:themeColor="text1"/>
                </w:rPr>
                <w:id w:val="575869546"/>
                <w:placeholder>
                  <w:docPart w:val="6B14AEA9AD0F47D2B0E3AF8A686174A4"/>
                </w:placeholder>
                <w:showingPlcHdr/>
              </w:sdtPr>
              <w:sdtEndPr>
                <w:rPr>
                  <w:rStyle w:val="PlaceholderText"/>
                </w:rPr>
              </w:sdtEndPr>
              <w:sdtContent>
                <w:r w:rsidR="00F45F65" w:rsidRPr="00A25A0B">
                  <w:rPr>
                    <w:rStyle w:val="PlaceholderText"/>
                    <w:rFonts w:ascii="Aptos" w:eastAsiaTheme="majorEastAsia" w:hAnsi="Aptos"/>
                    <w:color w:val="000000" w:themeColor="text1"/>
                  </w:rPr>
                  <w:t>Click or tap here.</w:t>
                </w:r>
              </w:sdtContent>
            </w:sdt>
          </w:p>
        </w:tc>
      </w:tr>
      <w:tr w:rsidR="00F45F65" w:rsidRPr="00ED1D8F" w14:paraId="20782604" w14:textId="77777777">
        <w:trPr>
          <w:trHeight w:val="264"/>
        </w:trPr>
        <w:tc>
          <w:tcPr>
            <w:tcW w:w="15735" w:type="dxa"/>
            <w:gridSpan w:val="3"/>
            <w:tcBorders>
              <w:right w:val="single" w:sz="4" w:space="0" w:color="auto"/>
            </w:tcBorders>
            <w:shd w:val="clear" w:color="auto" w:fill="DFF1F0"/>
          </w:tcPr>
          <w:p w14:paraId="257BFBD0" w14:textId="10E200D6" w:rsidR="00F45F65" w:rsidRPr="000F0BDA" w:rsidRDefault="00F45F65">
            <w:pPr>
              <w:widowControl w:val="0"/>
              <w:autoSpaceDE w:val="0"/>
              <w:autoSpaceDN w:val="0"/>
              <w:spacing w:after="60"/>
              <w:jc w:val="both"/>
              <w:rPr>
                <w:rFonts w:ascii="Arial" w:hAnsi="Arial"/>
                <w:b/>
                <w:i/>
                <w:lang w:eastAsia="en-GB"/>
              </w:rPr>
            </w:pPr>
            <w:r w:rsidRPr="00ED1D8F">
              <w:rPr>
                <w:rFonts w:ascii="Arial" w:hAnsi="Arial"/>
                <w:b/>
                <w:i/>
              </w:rPr>
              <w:t>Safety outside of the home</w:t>
            </w:r>
          </w:p>
        </w:tc>
      </w:tr>
      <w:tr w:rsidR="003D283D" w:rsidRPr="003D283D" w14:paraId="6F4B00F0" w14:textId="77777777">
        <w:tblPrEx>
          <w:shd w:val="clear" w:color="auto" w:fill="auto"/>
        </w:tblPrEx>
        <w:trPr>
          <w:trHeight w:val="313"/>
        </w:trPr>
        <w:tc>
          <w:tcPr>
            <w:tcW w:w="4094" w:type="dxa"/>
          </w:tcPr>
          <w:p w14:paraId="3C573DEC" w14:textId="77777777" w:rsidR="00F45F65" w:rsidRPr="003D283D" w:rsidRDefault="00F45F65">
            <w:pPr>
              <w:jc w:val="both"/>
              <w:rPr>
                <w:rFonts w:ascii="Arial" w:hAnsi="Arial"/>
                <w:lang w:eastAsia="en-GB"/>
              </w:rPr>
            </w:pPr>
            <w:r w:rsidRPr="003D283D">
              <w:rPr>
                <w:rFonts w:ascii="Arial" w:hAnsi="Arial"/>
                <w:lang w:eastAsia="en-GB"/>
              </w:rPr>
              <w:t>If there are alternative environments where the child or young person will spend significant time with other children (i.e., at school, sporting activities), what strategies need to be in place to ensure safety?</w:t>
            </w:r>
          </w:p>
        </w:tc>
        <w:tc>
          <w:tcPr>
            <w:tcW w:w="7813" w:type="dxa"/>
            <w:tcBorders>
              <w:right w:val="single" w:sz="4" w:space="0" w:color="auto"/>
            </w:tcBorders>
          </w:tcPr>
          <w:p w14:paraId="79EF51BC" w14:textId="77777777" w:rsidR="00F45F65" w:rsidRPr="00A25A0B" w:rsidRDefault="008D256E">
            <w:pPr>
              <w:widowControl w:val="0"/>
              <w:autoSpaceDE w:val="0"/>
              <w:autoSpaceDN w:val="0"/>
              <w:spacing w:after="60"/>
              <w:jc w:val="both"/>
              <w:rPr>
                <w:rFonts w:ascii="Aptos" w:eastAsia="Arial" w:hAnsi="Aptos"/>
              </w:rPr>
            </w:pPr>
            <w:sdt>
              <w:sdtPr>
                <w:rPr>
                  <w:rStyle w:val="PlaceholderText"/>
                  <w:rFonts w:eastAsiaTheme="majorEastAsia"/>
                  <w:color w:val="000000" w:themeColor="text1"/>
                </w:rPr>
                <w:id w:val="1267893375"/>
                <w:placeholder>
                  <w:docPart w:val="31CBE57344A947318E0D7543112EB882"/>
                </w:placeholder>
                <w:showingPlcHdr/>
              </w:sdtPr>
              <w:sdtEndPr>
                <w:rPr>
                  <w:rStyle w:val="PlaceholderText"/>
                </w:rPr>
              </w:sdtEndPr>
              <w:sdtContent>
                <w:r w:rsidR="00F45F65" w:rsidRPr="00A25A0B">
                  <w:rPr>
                    <w:rStyle w:val="PlaceholderText"/>
                    <w:rFonts w:ascii="Aptos" w:eastAsiaTheme="majorEastAsia" w:hAnsi="Aptos"/>
                    <w:color w:val="000000" w:themeColor="text1"/>
                  </w:rPr>
                  <w:t>Click or tap here.</w:t>
                </w:r>
              </w:sdtContent>
            </w:sdt>
          </w:p>
        </w:tc>
        <w:tc>
          <w:tcPr>
            <w:tcW w:w="3828" w:type="dxa"/>
            <w:tcBorders>
              <w:right w:val="single" w:sz="4" w:space="0" w:color="auto"/>
            </w:tcBorders>
          </w:tcPr>
          <w:p w14:paraId="6D1F92AE" w14:textId="77777777" w:rsidR="00F45F65" w:rsidRPr="007963E2" w:rsidRDefault="008D256E">
            <w:pPr>
              <w:widowControl w:val="0"/>
              <w:autoSpaceDE w:val="0"/>
              <w:autoSpaceDN w:val="0"/>
              <w:spacing w:after="60"/>
              <w:jc w:val="both"/>
              <w:rPr>
                <w:rFonts w:ascii="Aptos" w:eastAsia="Arial" w:hAnsi="Aptos"/>
              </w:rPr>
            </w:pPr>
            <w:sdt>
              <w:sdtPr>
                <w:rPr>
                  <w:rStyle w:val="PlaceholderText"/>
                  <w:rFonts w:eastAsiaTheme="majorEastAsia"/>
                  <w:color w:val="000000" w:themeColor="text1"/>
                </w:rPr>
                <w:id w:val="1602602542"/>
                <w:placeholder>
                  <w:docPart w:val="C864EF9A29404E5587DEF6F4AD4D4987"/>
                </w:placeholder>
                <w:showingPlcHdr/>
              </w:sdtPr>
              <w:sdtEndPr>
                <w:rPr>
                  <w:rStyle w:val="PlaceholderText"/>
                </w:rPr>
              </w:sdtEndPr>
              <w:sdtContent>
                <w:r w:rsidR="00F45F65" w:rsidRPr="00A25A0B">
                  <w:rPr>
                    <w:rStyle w:val="PlaceholderText"/>
                    <w:rFonts w:ascii="Aptos" w:eastAsiaTheme="majorEastAsia" w:hAnsi="Aptos"/>
                    <w:color w:val="000000" w:themeColor="text1"/>
                  </w:rPr>
                  <w:t>Click or tap here.</w:t>
                </w:r>
              </w:sdtContent>
            </w:sdt>
          </w:p>
        </w:tc>
      </w:tr>
    </w:tbl>
    <w:p w14:paraId="32F99361" w14:textId="77777777" w:rsidR="00712C4E" w:rsidRDefault="00712C4E"/>
    <w:tbl>
      <w:tblPr>
        <w:tblStyle w:val="TableGrid11"/>
        <w:tblW w:w="15735" w:type="dxa"/>
        <w:tblInd w:w="-5" w:type="dxa"/>
        <w:tblBorders>
          <w:right w:val="none" w:sz="0" w:space="0" w:color="auto"/>
        </w:tblBorders>
        <w:tblCellMar>
          <w:top w:w="57" w:type="dxa"/>
          <w:left w:w="57" w:type="dxa"/>
          <w:bottom w:w="57" w:type="dxa"/>
          <w:right w:w="57" w:type="dxa"/>
        </w:tblCellMar>
        <w:tblLook w:val="04A0" w:firstRow="1" w:lastRow="0" w:firstColumn="1" w:lastColumn="0" w:noHBand="0" w:noVBand="1"/>
      </w:tblPr>
      <w:tblGrid>
        <w:gridCol w:w="4094"/>
        <w:gridCol w:w="11641"/>
      </w:tblGrid>
      <w:tr w:rsidR="003D283D" w:rsidRPr="003D283D" w14:paraId="2610A0FC" w14:textId="77777777">
        <w:trPr>
          <w:trHeight w:val="313"/>
        </w:trPr>
        <w:tc>
          <w:tcPr>
            <w:tcW w:w="4094" w:type="dxa"/>
            <w:shd w:val="clear" w:color="auto" w:fill="DFF1F0"/>
          </w:tcPr>
          <w:p w14:paraId="1AE6065A" w14:textId="152300CF" w:rsidR="001A3518" w:rsidRPr="003D283D" w:rsidRDefault="001A3518" w:rsidP="001A3518">
            <w:pPr>
              <w:jc w:val="both"/>
              <w:rPr>
                <w:rFonts w:ascii="Arial" w:hAnsi="Arial"/>
                <w:lang w:eastAsia="en-GB"/>
              </w:rPr>
            </w:pPr>
            <w:r w:rsidRPr="003D283D">
              <w:rPr>
                <w:rFonts w:ascii="Arial" w:hAnsi="Arial"/>
                <w:b/>
                <w:i/>
                <w:lang w:eastAsia="en-GB"/>
              </w:rPr>
              <w:t>Date of next review:</w:t>
            </w:r>
          </w:p>
        </w:tc>
        <w:tc>
          <w:tcPr>
            <w:tcW w:w="11641" w:type="dxa"/>
            <w:tcBorders>
              <w:right w:val="single" w:sz="4" w:space="0" w:color="auto"/>
            </w:tcBorders>
          </w:tcPr>
          <w:p w14:paraId="41CB0F24" w14:textId="6E4B16CB" w:rsidR="001A3518" w:rsidRPr="00A25A0B" w:rsidRDefault="008D256E" w:rsidP="001A3518">
            <w:pPr>
              <w:widowControl w:val="0"/>
              <w:autoSpaceDE w:val="0"/>
              <w:autoSpaceDN w:val="0"/>
              <w:spacing w:after="60"/>
              <w:jc w:val="both"/>
              <w:rPr>
                <w:rStyle w:val="PlaceholderText"/>
                <w:rFonts w:ascii="Aptos" w:eastAsiaTheme="majorEastAsia" w:hAnsi="Aptos"/>
                <w:color w:val="000000" w:themeColor="text1"/>
              </w:rPr>
            </w:pPr>
            <w:sdt>
              <w:sdtPr>
                <w:rPr>
                  <w:color w:val="808080"/>
                  <w:lang w:eastAsia="en-GB"/>
                </w:rPr>
                <w:id w:val="-1939823305"/>
                <w:placeholder>
                  <w:docPart w:val="DE848664A5464023A0D4D49D2173119F"/>
                </w:placeholder>
                <w:showingPlcHdr/>
                <w:date>
                  <w:dateFormat w:val="d/MM/yyyy"/>
                  <w:lid w:val="en-AU"/>
                  <w:storeMappedDataAs w:val="dateTime"/>
                  <w:calendar w:val="gregorian"/>
                </w:date>
              </w:sdtPr>
              <w:sdtEndPr/>
              <w:sdtContent>
                <w:r w:rsidR="001A3518" w:rsidRPr="00A25A0B">
                  <w:rPr>
                    <w:rStyle w:val="PlaceholderText"/>
                    <w:rFonts w:ascii="Aptos" w:eastAsiaTheme="majorEastAsia" w:hAnsi="Aptos"/>
                    <w:color w:val="000000" w:themeColor="text1"/>
                  </w:rPr>
                  <w:t>Click or tap here to select date.</w:t>
                </w:r>
              </w:sdtContent>
            </w:sdt>
          </w:p>
        </w:tc>
      </w:tr>
      <w:tr w:rsidR="003D283D" w:rsidRPr="003D283D" w14:paraId="74DFA20F" w14:textId="77777777">
        <w:trPr>
          <w:trHeight w:val="313"/>
        </w:trPr>
        <w:tc>
          <w:tcPr>
            <w:tcW w:w="4094" w:type="dxa"/>
            <w:shd w:val="clear" w:color="auto" w:fill="DFF1F0"/>
          </w:tcPr>
          <w:p w14:paraId="4C6CFB29" w14:textId="7AE2D3DF" w:rsidR="001A3518" w:rsidRPr="003D283D" w:rsidRDefault="001A3518" w:rsidP="001A3518">
            <w:pPr>
              <w:jc w:val="both"/>
              <w:rPr>
                <w:rFonts w:ascii="Arial" w:hAnsi="Arial"/>
                <w:lang w:eastAsia="en-GB"/>
              </w:rPr>
            </w:pPr>
            <w:r w:rsidRPr="003D283D">
              <w:rPr>
                <w:rFonts w:ascii="Arial" w:hAnsi="Arial"/>
                <w:b/>
                <w:i/>
                <w:lang w:eastAsia="en-GB"/>
              </w:rPr>
              <w:t xml:space="preserve">Has this plan been given to the child/ young person? </w:t>
            </w:r>
          </w:p>
        </w:tc>
        <w:tc>
          <w:tcPr>
            <w:tcW w:w="11641" w:type="dxa"/>
            <w:tcBorders>
              <w:right w:val="single" w:sz="4" w:space="0" w:color="auto"/>
            </w:tcBorders>
          </w:tcPr>
          <w:p w14:paraId="7EC8B549" w14:textId="33314767" w:rsidR="001A3518" w:rsidRPr="00A25A0B" w:rsidRDefault="008D256E" w:rsidP="001A3518">
            <w:pPr>
              <w:widowControl w:val="0"/>
              <w:autoSpaceDE w:val="0"/>
              <w:autoSpaceDN w:val="0"/>
              <w:spacing w:after="60"/>
              <w:jc w:val="both"/>
              <w:rPr>
                <w:rStyle w:val="PlaceholderText"/>
                <w:rFonts w:ascii="Aptos" w:eastAsiaTheme="majorEastAsia" w:hAnsi="Aptos"/>
                <w:color w:val="000000" w:themeColor="text1"/>
              </w:rPr>
            </w:pPr>
            <w:sdt>
              <w:sdtPr>
                <w:rPr>
                  <w:b/>
                  <w:color w:val="808080"/>
                  <w:u w:val="single"/>
                </w:rPr>
                <w:id w:val="380137013"/>
                <w:placeholder>
                  <w:docPart w:val="8B1C06F9780E472480AD6FA0BE9253E7"/>
                </w:placeholder>
                <w:showingPlcHdr/>
                <w:dropDownList>
                  <w:listItem w:value="Choose an item."/>
                  <w:listItem w:displayText="yes" w:value="yes"/>
                  <w:listItem w:displayText="no" w:value="no"/>
                </w:dropDownList>
              </w:sdtPr>
              <w:sdtEndPr/>
              <w:sdtContent>
                <w:r w:rsidR="00991640" w:rsidRPr="00A25A0B">
                  <w:rPr>
                    <w:rStyle w:val="PlaceholderText"/>
                    <w:rFonts w:ascii="Aptos" w:eastAsia="Times New Roman" w:hAnsi="Aptos"/>
                    <w:color w:val="000000" w:themeColor="text1"/>
                  </w:rPr>
                  <w:t>Click or tap here.</w:t>
                </w:r>
              </w:sdtContent>
            </w:sdt>
          </w:p>
        </w:tc>
      </w:tr>
      <w:tr w:rsidR="003D283D" w:rsidRPr="003D283D" w14:paraId="72FE2646" w14:textId="77777777">
        <w:trPr>
          <w:trHeight w:val="313"/>
        </w:trPr>
        <w:tc>
          <w:tcPr>
            <w:tcW w:w="4094" w:type="dxa"/>
            <w:shd w:val="clear" w:color="auto" w:fill="DFF1F0"/>
          </w:tcPr>
          <w:p w14:paraId="02A50C10" w14:textId="6AE70792" w:rsidR="001A3518" w:rsidRPr="003D283D" w:rsidRDefault="001A3518" w:rsidP="001A3518">
            <w:pPr>
              <w:jc w:val="both"/>
              <w:rPr>
                <w:rFonts w:ascii="Arial" w:hAnsi="Arial"/>
                <w:lang w:eastAsia="en-GB"/>
              </w:rPr>
            </w:pPr>
            <w:r w:rsidRPr="003D283D">
              <w:rPr>
                <w:rFonts w:ascii="Arial" w:hAnsi="Arial"/>
                <w:b/>
                <w:i/>
                <w:lang w:eastAsia="en-GB"/>
              </w:rPr>
              <w:t>List all others who have a copy of this plan?</w:t>
            </w:r>
          </w:p>
        </w:tc>
        <w:tc>
          <w:tcPr>
            <w:tcW w:w="11641" w:type="dxa"/>
            <w:tcBorders>
              <w:right w:val="single" w:sz="4" w:space="0" w:color="auto"/>
            </w:tcBorders>
          </w:tcPr>
          <w:p w14:paraId="0F380400" w14:textId="4CF2FC2D" w:rsidR="001A3518" w:rsidRPr="00A25A0B" w:rsidRDefault="008D256E" w:rsidP="001A3518">
            <w:pPr>
              <w:widowControl w:val="0"/>
              <w:autoSpaceDE w:val="0"/>
              <w:autoSpaceDN w:val="0"/>
              <w:spacing w:after="60"/>
              <w:jc w:val="both"/>
              <w:rPr>
                <w:rStyle w:val="PlaceholderText"/>
                <w:rFonts w:ascii="Aptos" w:eastAsiaTheme="majorEastAsia" w:hAnsi="Aptos"/>
                <w:color w:val="000000" w:themeColor="text1"/>
              </w:rPr>
            </w:pPr>
            <w:sdt>
              <w:sdtPr>
                <w:rPr>
                  <w:color w:val="808080"/>
                  <w:lang w:eastAsia="en-GB"/>
                </w:rPr>
                <w:id w:val="-1685580566"/>
                <w:placeholder>
                  <w:docPart w:val="40538158F5714CB88879920FD254E7E7"/>
                </w:placeholder>
                <w:showingPlcHdr/>
                <w15:appearance w15:val="hidden"/>
                <w:text/>
              </w:sdtPr>
              <w:sdtEndPr>
                <w:rPr>
                  <w:rStyle w:val="PlaceholderText"/>
                  <w:rFonts w:eastAsiaTheme="majorEastAsia"/>
                  <w:lang w:eastAsia="en-US"/>
                </w:rPr>
              </w:sdtEndPr>
              <w:sdtContent>
                <w:r w:rsidR="001A3518" w:rsidRPr="00A25A0B">
                  <w:rPr>
                    <w:rStyle w:val="PlaceholderText"/>
                    <w:rFonts w:ascii="Aptos" w:eastAsiaTheme="majorEastAsia" w:hAnsi="Aptos"/>
                    <w:color w:val="000000" w:themeColor="text1"/>
                  </w:rPr>
                  <w:t>Click or tap here.</w:t>
                </w:r>
              </w:sdtContent>
            </w:sdt>
          </w:p>
        </w:tc>
      </w:tr>
    </w:tbl>
    <w:p w14:paraId="2B6FEE66" w14:textId="77777777" w:rsidR="00F45F65" w:rsidRDefault="00F45F65" w:rsidP="00F45F65">
      <w:pPr>
        <w:spacing w:line="276" w:lineRule="auto"/>
        <w:rPr>
          <w:rFonts w:asciiTheme="minorHAnsi" w:hAnsiTheme="minorHAnsi" w:cstheme="minorHAnsi"/>
          <w:b/>
        </w:rPr>
      </w:pPr>
    </w:p>
    <w:p w14:paraId="1B759451" w14:textId="77777777" w:rsidR="0011361A" w:rsidRDefault="0011361A" w:rsidP="00F67001">
      <w:pPr>
        <w:spacing w:line="276" w:lineRule="auto"/>
        <w:rPr>
          <w:rFonts w:asciiTheme="minorHAnsi" w:hAnsiTheme="minorHAnsi" w:cstheme="minorHAnsi"/>
          <w:b/>
        </w:rPr>
      </w:pPr>
    </w:p>
    <w:p w14:paraId="6CBC5F85" w14:textId="77777777" w:rsidR="0011361A" w:rsidRDefault="0011361A" w:rsidP="00F67001">
      <w:pPr>
        <w:spacing w:line="276" w:lineRule="auto"/>
        <w:rPr>
          <w:rFonts w:asciiTheme="minorHAnsi" w:hAnsiTheme="minorHAnsi" w:cstheme="minorHAnsi"/>
          <w:b/>
        </w:rPr>
      </w:pPr>
    </w:p>
    <w:p w14:paraId="2841BD6F" w14:textId="77777777" w:rsidR="0011361A" w:rsidRDefault="0011361A" w:rsidP="00F67001">
      <w:pPr>
        <w:spacing w:line="276" w:lineRule="auto"/>
        <w:rPr>
          <w:rFonts w:asciiTheme="minorHAnsi" w:hAnsiTheme="minorHAnsi" w:cstheme="minorHAnsi"/>
          <w:b/>
        </w:rPr>
      </w:pPr>
    </w:p>
    <w:p w14:paraId="78949940" w14:textId="77777777" w:rsidR="0011361A" w:rsidRDefault="0011361A" w:rsidP="00F67001">
      <w:pPr>
        <w:spacing w:line="276" w:lineRule="auto"/>
        <w:rPr>
          <w:rFonts w:asciiTheme="minorHAnsi" w:hAnsiTheme="minorHAnsi" w:cstheme="minorHAnsi"/>
          <w:b/>
        </w:rPr>
      </w:pPr>
    </w:p>
    <w:p w14:paraId="553BB170" w14:textId="77777777" w:rsidR="0011361A" w:rsidRDefault="0011361A" w:rsidP="00F67001">
      <w:pPr>
        <w:spacing w:line="276" w:lineRule="auto"/>
        <w:rPr>
          <w:rFonts w:asciiTheme="minorHAnsi" w:hAnsiTheme="minorHAnsi" w:cstheme="minorHAnsi"/>
          <w:b/>
        </w:rPr>
      </w:pPr>
    </w:p>
    <w:p w14:paraId="6A224131" w14:textId="77777777" w:rsidR="0011361A" w:rsidRDefault="0011361A" w:rsidP="00F67001">
      <w:pPr>
        <w:spacing w:line="276" w:lineRule="auto"/>
        <w:rPr>
          <w:rFonts w:asciiTheme="minorHAnsi" w:hAnsiTheme="minorHAnsi" w:cstheme="minorHAnsi"/>
          <w:b/>
        </w:rPr>
      </w:pPr>
    </w:p>
    <w:p w14:paraId="125210D6" w14:textId="77777777" w:rsidR="0011361A" w:rsidRDefault="0011361A" w:rsidP="00F67001">
      <w:pPr>
        <w:spacing w:line="276" w:lineRule="auto"/>
        <w:rPr>
          <w:rFonts w:asciiTheme="minorHAnsi" w:hAnsiTheme="minorHAnsi" w:cstheme="minorHAnsi"/>
          <w:b/>
        </w:rPr>
      </w:pPr>
    </w:p>
    <w:p w14:paraId="066B2751" w14:textId="77777777" w:rsidR="0011361A" w:rsidRDefault="0011361A" w:rsidP="00F67001">
      <w:pPr>
        <w:spacing w:line="276" w:lineRule="auto"/>
        <w:rPr>
          <w:rFonts w:asciiTheme="minorHAnsi" w:hAnsiTheme="minorHAnsi" w:cstheme="minorHAnsi"/>
          <w:b/>
        </w:rPr>
      </w:pPr>
    </w:p>
    <w:p w14:paraId="5F286C25" w14:textId="77777777" w:rsidR="0011361A" w:rsidRDefault="0011361A" w:rsidP="00F67001">
      <w:pPr>
        <w:spacing w:line="276" w:lineRule="auto"/>
        <w:rPr>
          <w:rFonts w:asciiTheme="minorHAnsi" w:hAnsiTheme="minorHAnsi" w:cstheme="minorHAnsi"/>
          <w:b/>
        </w:rPr>
      </w:pPr>
    </w:p>
    <w:sectPr w:rsidR="0011361A" w:rsidSect="00BE4F65">
      <w:pgSz w:w="16837" w:h="11905" w:orient="landscape"/>
      <w:pgMar w:top="851" w:right="567" w:bottom="851" w:left="567" w:header="1134" w:footer="16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F268DA" w14:textId="77777777" w:rsidR="00CB201E" w:rsidRDefault="00CB201E" w:rsidP="002D1185">
      <w:r>
        <w:separator/>
      </w:r>
    </w:p>
  </w:endnote>
  <w:endnote w:type="continuationSeparator" w:id="0">
    <w:p w14:paraId="20D56866" w14:textId="77777777" w:rsidR="00CB201E" w:rsidRDefault="00CB201E" w:rsidP="002D1185">
      <w:r>
        <w:continuationSeparator/>
      </w:r>
    </w:p>
  </w:endnote>
  <w:endnote w:type="continuationNotice" w:id="1">
    <w:p w14:paraId="09A87FF8" w14:textId="77777777" w:rsidR="00CB201E" w:rsidRDefault="00CB20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P TypographicSymbols">
    <w:altName w:val="Calibri"/>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D1DEA" w14:textId="77777777" w:rsidR="008D256E" w:rsidRDefault="008D25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2FFC6" w14:textId="1F4E2A23" w:rsidR="00C83C93" w:rsidRPr="00650123" w:rsidRDefault="00650123" w:rsidP="00650123">
    <w:pPr>
      <w:pStyle w:val="Footer"/>
      <w:widowControl w:val="0"/>
      <w:tabs>
        <w:tab w:val="clear" w:pos="9026"/>
        <w:tab w:val="right" w:pos="10490"/>
      </w:tabs>
      <w:autoSpaceDE w:val="0"/>
      <w:autoSpaceDN w:val="0"/>
      <w:rPr>
        <w:rFonts w:ascii="Arial" w:eastAsia="Arial" w:hAnsi="Arial"/>
        <w:color w:val="0070C0"/>
        <w:sz w:val="20"/>
        <w:szCs w:val="22"/>
      </w:rPr>
    </w:pPr>
    <w:r w:rsidRPr="00603A2A">
      <w:rPr>
        <w:rFonts w:ascii="Arial" w:eastAsia="Arial" w:hAnsi="Arial"/>
        <w:b/>
        <w:bCs/>
        <w:color w:val="0070C0"/>
        <w:sz w:val="20"/>
        <w:szCs w:val="22"/>
      </w:rPr>
      <w:t>Australian Centre for Child Protection</w:t>
    </w:r>
    <w:r w:rsidRPr="00603A2A">
      <w:rPr>
        <w:rFonts w:ascii="Arial" w:eastAsia="Arial" w:hAnsi="Arial"/>
        <w:color w:val="0070C0"/>
        <w:sz w:val="20"/>
        <w:szCs w:val="22"/>
      </w:rPr>
      <w:t xml:space="preserve"> – Adelaide University</w:t>
    </w:r>
    <w:r w:rsidRPr="00650123">
      <w:rPr>
        <w:rFonts w:ascii="Arial" w:eastAsia="Arial" w:hAnsi="Arial"/>
        <w:color w:val="0070C0"/>
        <w:sz w:val="20"/>
        <w:szCs w:val="22"/>
      </w:rPr>
      <w:t xml:space="preserve"> </w:t>
    </w:r>
    <w:r w:rsidR="008D256E">
      <w:rPr>
        <w:rFonts w:ascii="Arial" w:eastAsia="Arial" w:hAnsi="Arial"/>
        <w:color w:val="0070C0"/>
        <w:sz w:val="20"/>
        <w:szCs w:val="22"/>
      </w:rPr>
      <w:t>(2025)</w:t>
    </w:r>
    <w:r>
      <w:rPr>
        <w:rFonts w:ascii="Arial" w:eastAsia="Arial" w:hAnsi="Arial"/>
        <w:color w:val="0070C0"/>
        <w:sz w:val="20"/>
        <w:szCs w:val="22"/>
      </w:rPr>
      <w:tab/>
    </w:r>
    <w:r>
      <w:rPr>
        <w:rFonts w:ascii="Arial" w:eastAsia="Arial" w:hAnsi="Arial"/>
        <w:color w:val="0070C0"/>
        <w:sz w:val="20"/>
        <w:szCs w:val="22"/>
      </w:rPr>
      <w:tab/>
    </w:r>
    <w:r>
      <w:rPr>
        <w:rFonts w:ascii="Arial" w:eastAsia="Arial" w:hAnsi="Arial"/>
        <w:color w:val="0070C0"/>
        <w:sz w:val="20"/>
        <w:szCs w:val="22"/>
      </w:rPr>
      <w:tab/>
    </w:r>
    <w:r>
      <w:rPr>
        <w:rFonts w:ascii="Arial" w:eastAsia="Arial" w:hAnsi="Arial"/>
        <w:color w:val="0070C0"/>
        <w:sz w:val="20"/>
        <w:szCs w:val="22"/>
      </w:rPr>
      <w:tab/>
    </w:r>
    <w:r>
      <w:rPr>
        <w:rFonts w:ascii="Arial" w:eastAsia="Arial" w:hAnsi="Arial"/>
        <w:color w:val="0070C0"/>
        <w:sz w:val="20"/>
        <w:szCs w:val="22"/>
      </w:rPr>
      <w:tab/>
    </w:r>
    <w:r>
      <w:rPr>
        <w:rFonts w:ascii="Arial" w:eastAsia="Arial" w:hAnsi="Arial"/>
        <w:color w:val="0070C0"/>
        <w:sz w:val="20"/>
        <w:szCs w:val="22"/>
      </w:rPr>
      <w:tab/>
    </w:r>
    <w:r>
      <w:rPr>
        <w:rFonts w:ascii="Arial" w:eastAsia="Arial" w:hAnsi="Arial"/>
        <w:color w:val="0070C0"/>
        <w:sz w:val="20"/>
        <w:szCs w:val="22"/>
      </w:rPr>
      <w:tab/>
    </w:r>
    <w:r w:rsidRPr="00603A2A">
      <w:rPr>
        <w:rFonts w:ascii="Arial" w:eastAsia="Arial" w:hAnsi="Arial"/>
        <w:color w:val="0070C0"/>
        <w:sz w:val="20"/>
        <w:szCs w:val="22"/>
      </w:rPr>
      <w:t xml:space="preserve">Page </w:t>
    </w:r>
    <w:r w:rsidRPr="00603A2A">
      <w:rPr>
        <w:rFonts w:ascii="Arial" w:eastAsia="Arial" w:hAnsi="Arial"/>
        <w:b/>
        <w:color w:val="0070C0"/>
        <w:sz w:val="20"/>
        <w:szCs w:val="22"/>
      </w:rPr>
      <w:fldChar w:fldCharType="begin"/>
    </w:r>
    <w:r w:rsidRPr="00603A2A">
      <w:rPr>
        <w:rFonts w:ascii="Arial" w:eastAsia="Arial" w:hAnsi="Arial"/>
        <w:b/>
        <w:color w:val="0070C0"/>
        <w:sz w:val="20"/>
        <w:szCs w:val="22"/>
      </w:rPr>
      <w:instrText xml:space="preserve"> PAGE  \* Arabic  \* MERGEFORMAT </w:instrText>
    </w:r>
    <w:r w:rsidRPr="00603A2A">
      <w:rPr>
        <w:rFonts w:ascii="Arial" w:eastAsia="Arial" w:hAnsi="Arial"/>
        <w:b/>
        <w:color w:val="0070C0"/>
        <w:sz w:val="20"/>
        <w:szCs w:val="22"/>
      </w:rPr>
      <w:fldChar w:fldCharType="separate"/>
    </w:r>
    <w:r>
      <w:rPr>
        <w:rFonts w:ascii="Arial" w:eastAsia="Arial" w:hAnsi="Arial"/>
        <w:b/>
        <w:color w:val="0070C0"/>
        <w:sz w:val="20"/>
        <w:szCs w:val="22"/>
      </w:rPr>
      <w:t>1</w:t>
    </w:r>
    <w:r w:rsidRPr="00603A2A">
      <w:rPr>
        <w:rFonts w:ascii="Arial" w:eastAsia="Arial" w:hAnsi="Arial"/>
        <w:b/>
        <w:color w:val="0070C0"/>
        <w:sz w:val="20"/>
        <w:szCs w:val="22"/>
      </w:rPr>
      <w:fldChar w:fldCharType="end"/>
    </w:r>
    <w:r w:rsidRPr="00603A2A">
      <w:rPr>
        <w:rFonts w:ascii="Arial" w:eastAsia="Arial" w:hAnsi="Arial"/>
        <w:color w:val="0070C0"/>
        <w:sz w:val="20"/>
        <w:szCs w:val="22"/>
      </w:rPr>
      <w:t xml:space="preserve"> of </w:t>
    </w:r>
    <w:r w:rsidRPr="00603A2A">
      <w:rPr>
        <w:rFonts w:ascii="Arial" w:eastAsia="Arial" w:hAnsi="Arial"/>
        <w:b/>
        <w:color w:val="0070C0"/>
        <w:sz w:val="20"/>
        <w:szCs w:val="22"/>
      </w:rPr>
      <w:fldChar w:fldCharType="begin"/>
    </w:r>
    <w:r w:rsidRPr="00603A2A">
      <w:rPr>
        <w:rFonts w:ascii="Arial" w:eastAsia="Arial" w:hAnsi="Arial"/>
        <w:b/>
        <w:color w:val="0070C0"/>
        <w:sz w:val="20"/>
        <w:szCs w:val="22"/>
      </w:rPr>
      <w:instrText xml:space="preserve"> NUMPAGES  \* Arabic  \* MERGEFORMAT </w:instrText>
    </w:r>
    <w:r w:rsidRPr="00603A2A">
      <w:rPr>
        <w:rFonts w:ascii="Arial" w:eastAsia="Arial" w:hAnsi="Arial"/>
        <w:b/>
        <w:color w:val="0070C0"/>
        <w:sz w:val="20"/>
        <w:szCs w:val="22"/>
      </w:rPr>
      <w:fldChar w:fldCharType="separate"/>
    </w:r>
    <w:r>
      <w:rPr>
        <w:rFonts w:ascii="Arial" w:eastAsia="Arial" w:hAnsi="Arial"/>
        <w:b/>
        <w:color w:val="0070C0"/>
        <w:sz w:val="20"/>
        <w:szCs w:val="22"/>
      </w:rPr>
      <w:t>5</w:t>
    </w:r>
    <w:r w:rsidRPr="00603A2A">
      <w:rPr>
        <w:rFonts w:ascii="Arial" w:eastAsia="Arial" w:hAnsi="Arial"/>
        <w:b/>
        <w:color w:val="0070C0"/>
        <w:sz w:val="20"/>
        <w:szCs w:val="22"/>
      </w:rPr>
      <w:fldChar w:fldCharType="end"/>
    </w:r>
  </w:p>
  <w:p w14:paraId="08752AB4" w14:textId="77777777" w:rsidR="00642F1C" w:rsidRPr="00603A2A" w:rsidRDefault="00642F1C" w:rsidP="00642F1C">
    <w:pPr>
      <w:pStyle w:val="Footer"/>
      <w:widowControl w:val="0"/>
      <w:autoSpaceDE w:val="0"/>
      <w:autoSpaceDN w:val="0"/>
      <w:jc w:val="right"/>
      <w:rPr>
        <w:rFonts w:ascii="Arial" w:eastAsia="Arial" w:hAnsi="Arial"/>
        <w:b/>
        <w:bCs/>
        <w:color w:val="0070C0"/>
      </w:rPr>
    </w:pPr>
  </w:p>
  <w:p w14:paraId="12FE283E" w14:textId="718AF903" w:rsidR="00642F1C" w:rsidRPr="00603A2A" w:rsidRDefault="00603A2A" w:rsidP="00603A2A">
    <w:pPr>
      <w:pStyle w:val="Footer"/>
      <w:widowControl w:val="0"/>
      <w:tabs>
        <w:tab w:val="clear" w:pos="9026"/>
        <w:tab w:val="right" w:pos="10490"/>
      </w:tabs>
      <w:autoSpaceDE w:val="0"/>
      <w:autoSpaceDN w:val="0"/>
      <w:rPr>
        <w:rFonts w:ascii="Arial" w:eastAsia="Arial" w:hAnsi="Arial"/>
        <w:color w:val="0070C0"/>
        <w:sz w:val="20"/>
        <w:szCs w:val="22"/>
      </w:rPr>
    </w:pPr>
    <w:r>
      <w:rPr>
        <w:rFonts w:ascii="Arial" w:eastAsia="Arial" w:hAnsi="Arial"/>
        <w:color w:val="0070C0"/>
        <w:sz w:val="20"/>
        <w:szCs w:val="22"/>
      </w:rPr>
      <w:tab/>
    </w:r>
    <w:r>
      <w:rPr>
        <w:rFonts w:ascii="Arial" w:eastAsia="Arial" w:hAnsi="Arial"/>
        <w:color w:val="0070C0"/>
        <w:sz w:val="20"/>
        <w:szCs w:val="22"/>
      </w:rPr>
      <w:tab/>
    </w:r>
  </w:p>
  <w:p w14:paraId="76B96C34" w14:textId="77777777" w:rsidR="00C80B2F" w:rsidRDefault="00C80B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FE0A5" w14:textId="6531A00D" w:rsidR="00650123" w:rsidRPr="00603A2A" w:rsidRDefault="00650123" w:rsidP="00650123">
    <w:pPr>
      <w:pStyle w:val="Footer"/>
      <w:widowControl w:val="0"/>
      <w:tabs>
        <w:tab w:val="clear" w:pos="9026"/>
        <w:tab w:val="right" w:pos="10490"/>
      </w:tabs>
      <w:autoSpaceDE w:val="0"/>
      <w:autoSpaceDN w:val="0"/>
      <w:rPr>
        <w:rFonts w:ascii="Arial" w:eastAsia="Arial" w:hAnsi="Arial"/>
        <w:color w:val="0070C0"/>
        <w:sz w:val="20"/>
        <w:szCs w:val="22"/>
      </w:rPr>
    </w:pPr>
    <w:r w:rsidRPr="00603A2A">
      <w:rPr>
        <w:rFonts w:ascii="Arial" w:eastAsia="Arial" w:hAnsi="Arial"/>
        <w:b/>
        <w:bCs/>
        <w:color w:val="0070C0"/>
        <w:sz w:val="20"/>
        <w:szCs w:val="22"/>
      </w:rPr>
      <w:t>Australian Centre for Child Protection</w:t>
    </w:r>
    <w:r w:rsidRPr="00603A2A">
      <w:rPr>
        <w:rFonts w:ascii="Arial" w:eastAsia="Arial" w:hAnsi="Arial"/>
        <w:color w:val="0070C0"/>
        <w:sz w:val="20"/>
        <w:szCs w:val="22"/>
      </w:rPr>
      <w:t xml:space="preserve"> – Adelaide University</w:t>
    </w:r>
    <w:r w:rsidRPr="00650123">
      <w:rPr>
        <w:rFonts w:ascii="Arial" w:eastAsia="Arial" w:hAnsi="Arial"/>
        <w:color w:val="0070C0"/>
        <w:sz w:val="20"/>
        <w:szCs w:val="22"/>
      </w:rPr>
      <w:t xml:space="preserve"> </w:t>
    </w:r>
    <w:r w:rsidR="008D256E">
      <w:rPr>
        <w:rFonts w:ascii="Arial" w:eastAsia="Arial" w:hAnsi="Arial"/>
        <w:color w:val="0070C0"/>
        <w:sz w:val="20"/>
        <w:szCs w:val="22"/>
      </w:rPr>
      <w:t>(2025)</w:t>
    </w:r>
    <w:r>
      <w:rPr>
        <w:rFonts w:ascii="Arial" w:eastAsia="Arial" w:hAnsi="Arial"/>
        <w:color w:val="0070C0"/>
        <w:sz w:val="20"/>
        <w:szCs w:val="22"/>
      </w:rPr>
      <w:tab/>
    </w:r>
    <w:r w:rsidRPr="00603A2A">
      <w:rPr>
        <w:rFonts w:ascii="Arial" w:eastAsia="Arial" w:hAnsi="Arial"/>
        <w:color w:val="0070C0"/>
        <w:sz w:val="20"/>
        <w:szCs w:val="22"/>
      </w:rPr>
      <w:t xml:space="preserve">Page </w:t>
    </w:r>
    <w:r w:rsidRPr="00603A2A">
      <w:rPr>
        <w:rFonts w:ascii="Arial" w:eastAsia="Arial" w:hAnsi="Arial"/>
        <w:b/>
        <w:color w:val="0070C0"/>
        <w:sz w:val="20"/>
        <w:szCs w:val="22"/>
      </w:rPr>
      <w:fldChar w:fldCharType="begin"/>
    </w:r>
    <w:r w:rsidRPr="00603A2A">
      <w:rPr>
        <w:rFonts w:ascii="Arial" w:eastAsia="Arial" w:hAnsi="Arial"/>
        <w:b/>
        <w:color w:val="0070C0"/>
        <w:sz w:val="20"/>
        <w:szCs w:val="22"/>
      </w:rPr>
      <w:instrText xml:space="preserve"> PAGE  \* Arabic  \* MERGEFORMAT </w:instrText>
    </w:r>
    <w:r w:rsidRPr="00603A2A">
      <w:rPr>
        <w:rFonts w:ascii="Arial" w:eastAsia="Arial" w:hAnsi="Arial"/>
        <w:b/>
        <w:color w:val="0070C0"/>
        <w:sz w:val="20"/>
        <w:szCs w:val="22"/>
      </w:rPr>
      <w:fldChar w:fldCharType="separate"/>
    </w:r>
    <w:r>
      <w:rPr>
        <w:rFonts w:ascii="Arial" w:eastAsia="Arial" w:hAnsi="Arial"/>
        <w:b/>
        <w:color w:val="0070C0"/>
        <w:sz w:val="20"/>
        <w:szCs w:val="22"/>
      </w:rPr>
      <w:t>2</w:t>
    </w:r>
    <w:r w:rsidRPr="00603A2A">
      <w:rPr>
        <w:rFonts w:ascii="Arial" w:eastAsia="Arial" w:hAnsi="Arial"/>
        <w:b/>
        <w:color w:val="0070C0"/>
        <w:sz w:val="20"/>
        <w:szCs w:val="22"/>
      </w:rPr>
      <w:fldChar w:fldCharType="end"/>
    </w:r>
    <w:r w:rsidRPr="00603A2A">
      <w:rPr>
        <w:rFonts w:ascii="Arial" w:eastAsia="Arial" w:hAnsi="Arial"/>
        <w:color w:val="0070C0"/>
        <w:sz w:val="20"/>
        <w:szCs w:val="22"/>
      </w:rPr>
      <w:t xml:space="preserve"> of </w:t>
    </w:r>
    <w:r w:rsidRPr="00603A2A">
      <w:rPr>
        <w:rFonts w:ascii="Arial" w:eastAsia="Arial" w:hAnsi="Arial"/>
        <w:b/>
        <w:color w:val="0070C0"/>
        <w:sz w:val="20"/>
        <w:szCs w:val="22"/>
      </w:rPr>
      <w:fldChar w:fldCharType="begin"/>
    </w:r>
    <w:r w:rsidRPr="00603A2A">
      <w:rPr>
        <w:rFonts w:ascii="Arial" w:eastAsia="Arial" w:hAnsi="Arial"/>
        <w:b/>
        <w:color w:val="0070C0"/>
        <w:sz w:val="20"/>
        <w:szCs w:val="22"/>
      </w:rPr>
      <w:instrText xml:space="preserve"> NUMPAGES  \* Arabic  \* MERGEFORMAT </w:instrText>
    </w:r>
    <w:r w:rsidRPr="00603A2A">
      <w:rPr>
        <w:rFonts w:ascii="Arial" w:eastAsia="Arial" w:hAnsi="Arial"/>
        <w:b/>
        <w:color w:val="0070C0"/>
        <w:sz w:val="20"/>
        <w:szCs w:val="22"/>
      </w:rPr>
      <w:fldChar w:fldCharType="separate"/>
    </w:r>
    <w:r>
      <w:rPr>
        <w:rFonts w:ascii="Arial" w:eastAsia="Arial" w:hAnsi="Arial"/>
        <w:b/>
        <w:color w:val="0070C0"/>
        <w:sz w:val="20"/>
        <w:szCs w:val="22"/>
      </w:rPr>
      <w:t>5</w:t>
    </w:r>
    <w:r w:rsidRPr="00603A2A">
      <w:rPr>
        <w:rFonts w:ascii="Arial" w:eastAsia="Arial" w:hAnsi="Arial"/>
        <w:b/>
        <w:color w:val="0070C0"/>
        <w:sz w:val="20"/>
        <w:szCs w:val="22"/>
      </w:rPr>
      <w:fldChar w:fldCharType="end"/>
    </w:r>
  </w:p>
  <w:p w14:paraId="4F581688" w14:textId="73DA242E" w:rsidR="00603A2A" w:rsidRDefault="00603A2A" w:rsidP="006501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510291" w14:textId="77777777" w:rsidR="00CB201E" w:rsidRDefault="00CB201E" w:rsidP="002D1185">
      <w:r>
        <w:separator/>
      </w:r>
    </w:p>
  </w:footnote>
  <w:footnote w:type="continuationSeparator" w:id="0">
    <w:p w14:paraId="06C7EC95" w14:textId="77777777" w:rsidR="00CB201E" w:rsidRDefault="00CB201E" w:rsidP="002D1185">
      <w:r>
        <w:continuationSeparator/>
      </w:r>
    </w:p>
  </w:footnote>
  <w:footnote w:type="continuationNotice" w:id="1">
    <w:p w14:paraId="2966CB21" w14:textId="77777777" w:rsidR="00CB201E" w:rsidRDefault="00CB20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CD13B" w14:textId="77777777" w:rsidR="008D256E" w:rsidRDefault="008D25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D76DB" w14:textId="77777777" w:rsidR="008D256E" w:rsidRDefault="008D25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EFD6F" w14:textId="77777777" w:rsidR="008D256E" w:rsidRDefault="008D25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C7361B06"/>
    <w:lvl w:ilvl="0">
      <w:start w:val="1"/>
      <w:numFmt w:val="decimal"/>
      <w:lvlText w:val="%1."/>
      <w:lvlJc w:val="left"/>
    </w:lvl>
    <w:lvl w:ilvl="1">
      <w:start w:val="1"/>
      <w:numFmt w:val="none"/>
      <w:suff w:val="nothing"/>
      <w:lvlText w:val="$"/>
      <w:lvlJc w:val="left"/>
      <w:rPr>
        <w:rFonts w:ascii="WP TypographicSymbols" w:hAnsi="WP TypographicSymbols"/>
      </w:rPr>
    </w:lvl>
    <w:lvl w:ilvl="2">
      <w:start w:val="1"/>
      <w:numFmt w:val="none"/>
      <w:suff w:val="nothing"/>
      <w:lvlText w:val="$"/>
      <w:lvlJc w:val="left"/>
      <w:rPr>
        <w:rFonts w:ascii="WP TypographicSymbols" w:hAnsi="WP TypographicSymbols"/>
      </w:rPr>
    </w:lvl>
    <w:lvl w:ilvl="3">
      <w:start w:val="1"/>
      <w:numFmt w:val="none"/>
      <w:suff w:val="nothing"/>
      <w:lvlText w:val="$"/>
      <w:lvlJc w:val="left"/>
      <w:rPr>
        <w:rFonts w:ascii="WP TypographicSymbols" w:hAnsi="WP TypographicSymbols"/>
      </w:rPr>
    </w:lvl>
    <w:lvl w:ilvl="4">
      <w:start w:val="1"/>
      <w:numFmt w:val="none"/>
      <w:suff w:val="nothing"/>
      <w:lvlText w:val="$"/>
      <w:lvlJc w:val="left"/>
      <w:rPr>
        <w:rFonts w:ascii="WP TypographicSymbols" w:hAnsi="WP TypographicSymbols"/>
      </w:rPr>
    </w:lvl>
    <w:lvl w:ilvl="5">
      <w:start w:val="1"/>
      <w:numFmt w:val="none"/>
      <w:suff w:val="nothing"/>
      <w:lvlText w:val="$"/>
      <w:lvlJc w:val="left"/>
      <w:rPr>
        <w:rFonts w:ascii="WP TypographicSymbols" w:hAnsi="WP TypographicSymbols"/>
      </w:rPr>
    </w:lvl>
    <w:lvl w:ilvl="6">
      <w:start w:val="1"/>
      <w:numFmt w:val="none"/>
      <w:suff w:val="nothing"/>
      <w:lvlText w:val="$"/>
      <w:lvlJc w:val="left"/>
      <w:rPr>
        <w:rFonts w:ascii="WP TypographicSymbols" w:hAnsi="WP TypographicSymbols"/>
      </w:rPr>
    </w:lvl>
    <w:lvl w:ilvl="7">
      <w:start w:val="1"/>
      <w:numFmt w:val="none"/>
      <w:suff w:val="nothing"/>
      <w:lvlText w:val="$"/>
      <w:lvlJc w:val="left"/>
      <w:rPr>
        <w:rFonts w:ascii="WP TypographicSymbols" w:hAnsi="WP TypographicSymbols"/>
      </w:rPr>
    </w:lvl>
    <w:lvl w:ilvl="8">
      <w:start w:val="1"/>
      <w:numFmt w:val="lowerRoman"/>
      <w:suff w:val="nothing"/>
      <w:lvlText w:val="%9)"/>
      <w:lvlJc w:val="left"/>
    </w:lvl>
  </w:abstractNum>
  <w:abstractNum w:abstractNumId="1" w15:restartNumberingAfterBreak="0">
    <w:nsid w:val="033B0E37"/>
    <w:multiLevelType w:val="hybridMultilevel"/>
    <w:tmpl w:val="154C49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2F319B"/>
    <w:multiLevelType w:val="hybridMultilevel"/>
    <w:tmpl w:val="85242B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3D55FE"/>
    <w:multiLevelType w:val="hybridMultilevel"/>
    <w:tmpl w:val="CE6A4276"/>
    <w:lvl w:ilvl="0" w:tplc="740E9844">
      <w:numFmt w:val="bullet"/>
      <w:lvlText w:val=""/>
      <w:lvlJc w:val="left"/>
      <w:pPr>
        <w:ind w:left="720" w:hanging="360"/>
      </w:pPr>
      <w:rPr>
        <w:rFonts w:ascii="Symbol" w:eastAsia="Times New Roman"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7D1678"/>
    <w:multiLevelType w:val="hybridMultilevel"/>
    <w:tmpl w:val="4B149B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AC312BF"/>
    <w:multiLevelType w:val="hybridMultilevel"/>
    <w:tmpl w:val="B5C24D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C0D72F7"/>
    <w:multiLevelType w:val="hybridMultilevel"/>
    <w:tmpl w:val="82C2EF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A05176"/>
    <w:multiLevelType w:val="hybridMultilevel"/>
    <w:tmpl w:val="D0746BB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8" w15:restartNumberingAfterBreak="0">
    <w:nsid w:val="13E748F9"/>
    <w:multiLevelType w:val="hybridMultilevel"/>
    <w:tmpl w:val="272292B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CB3365E"/>
    <w:multiLevelType w:val="hybridMultilevel"/>
    <w:tmpl w:val="3C84178C"/>
    <w:lvl w:ilvl="0" w:tplc="44364590">
      <w:numFmt w:val="bullet"/>
      <w:lvlText w:val="-"/>
      <w:lvlJc w:val="left"/>
      <w:pPr>
        <w:ind w:left="360" w:hanging="360"/>
      </w:pPr>
      <w:rPr>
        <w:rFonts w:ascii="Calibri" w:eastAsia="Times New Roman"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29C71AE"/>
    <w:multiLevelType w:val="hybridMultilevel"/>
    <w:tmpl w:val="F564BE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366386F"/>
    <w:multiLevelType w:val="hybridMultilevel"/>
    <w:tmpl w:val="7A56B24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7581D60"/>
    <w:multiLevelType w:val="hybridMultilevel"/>
    <w:tmpl w:val="4BBE19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9763FC5"/>
    <w:multiLevelType w:val="hybridMultilevel"/>
    <w:tmpl w:val="501E0A64"/>
    <w:lvl w:ilvl="0" w:tplc="E6F4CA2A">
      <w:start w:val="1"/>
      <w:numFmt w:val="bullet"/>
      <w:lvlText w:val=""/>
      <w:lvlJc w:val="left"/>
      <w:pPr>
        <w:ind w:left="1440" w:hanging="360"/>
      </w:pPr>
      <w:rPr>
        <w:rFonts w:ascii="Symbol" w:hAnsi="Symbol"/>
      </w:rPr>
    </w:lvl>
    <w:lvl w:ilvl="1" w:tplc="4DB805E2">
      <w:start w:val="1"/>
      <w:numFmt w:val="bullet"/>
      <w:lvlText w:val=""/>
      <w:lvlJc w:val="left"/>
      <w:pPr>
        <w:ind w:left="1440" w:hanging="360"/>
      </w:pPr>
      <w:rPr>
        <w:rFonts w:ascii="Symbol" w:hAnsi="Symbol"/>
      </w:rPr>
    </w:lvl>
    <w:lvl w:ilvl="2" w:tplc="290AE41C">
      <w:start w:val="1"/>
      <w:numFmt w:val="bullet"/>
      <w:lvlText w:val=""/>
      <w:lvlJc w:val="left"/>
      <w:pPr>
        <w:ind w:left="1440" w:hanging="360"/>
      </w:pPr>
      <w:rPr>
        <w:rFonts w:ascii="Symbol" w:hAnsi="Symbol"/>
      </w:rPr>
    </w:lvl>
    <w:lvl w:ilvl="3" w:tplc="A746DB02">
      <w:start w:val="1"/>
      <w:numFmt w:val="bullet"/>
      <w:lvlText w:val=""/>
      <w:lvlJc w:val="left"/>
      <w:pPr>
        <w:ind w:left="1440" w:hanging="360"/>
      </w:pPr>
      <w:rPr>
        <w:rFonts w:ascii="Symbol" w:hAnsi="Symbol"/>
      </w:rPr>
    </w:lvl>
    <w:lvl w:ilvl="4" w:tplc="6E60C852">
      <w:start w:val="1"/>
      <w:numFmt w:val="bullet"/>
      <w:lvlText w:val=""/>
      <w:lvlJc w:val="left"/>
      <w:pPr>
        <w:ind w:left="1440" w:hanging="360"/>
      </w:pPr>
      <w:rPr>
        <w:rFonts w:ascii="Symbol" w:hAnsi="Symbol"/>
      </w:rPr>
    </w:lvl>
    <w:lvl w:ilvl="5" w:tplc="8C3AED5E">
      <w:start w:val="1"/>
      <w:numFmt w:val="bullet"/>
      <w:lvlText w:val=""/>
      <w:lvlJc w:val="left"/>
      <w:pPr>
        <w:ind w:left="1440" w:hanging="360"/>
      </w:pPr>
      <w:rPr>
        <w:rFonts w:ascii="Symbol" w:hAnsi="Symbol"/>
      </w:rPr>
    </w:lvl>
    <w:lvl w:ilvl="6" w:tplc="CB56226C">
      <w:start w:val="1"/>
      <w:numFmt w:val="bullet"/>
      <w:lvlText w:val=""/>
      <w:lvlJc w:val="left"/>
      <w:pPr>
        <w:ind w:left="1440" w:hanging="360"/>
      </w:pPr>
      <w:rPr>
        <w:rFonts w:ascii="Symbol" w:hAnsi="Symbol"/>
      </w:rPr>
    </w:lvl>
    <w:lvl w:ilvl="7" w:tplc="F8244892">
      <w:start w:val="1"/>
      <w:numFmt w:val="bullet"/>
      <w:lvlText w:val=""/>
      <w:lvlJc w:val="left"/>
      <w:pPr>
        <w:ind w:left="1440" w:hanging="360"/>
      </w:pPr>
      <w:rPr>
        <w:rFonts w:ascii="Symbol" w:hAnsi="Symbol"/>
      </w:rPr>
    </w:lvl>
    <w:lvl w:ilvl="8" w:tplc="722C96A6">
      <w:start w:val="1"/>
      <w:numFmt w:val="bullet"/>
      <w:lvlText w:val=""/>
      <w:lvlJc w:val="left"/>
      <w:pPr>
        <w:ind w:left="1440" w:hanging="360"/>
      </w:pPr>
      <w:rPr>
        <w:rFonts w:ascii="Symbol" w:hAnsi="Symbol"/>
      </w:rPr>
    </w:lvl>
  </w:abstractNum>
  <w:abstractNum w:abstractNumId="14" w15:restartNumberingAfterBreak="0">
    <w:nsid w:val="3A120218"/>
    <w:multiLevelType w:val="hybridMultilevel"/>
    <w:tmpl w:val="77A0AAF8"/>
    <w:lvl w:ilvl="0" w:tplc="FFFFFFFF">
      <w:start w:val="1"/>
      <w:numFmt w:val="decimal"/>
      <w:lvlText w:val="%1."/>
      <w:lvlJc w:val="left"/>
      <w:pPr>
        <w:ind w:left="720" w:hanging="360"/>
      </w:pPr>
      <w:rPr>
        <w:rFonts w:hint="default"/>
        <w:b/>
        <w:bCs/>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C913AD5"/>
    <w:multiLevelType w:val="hybridMultilevel"/>
    <w:tmpl w:val="999ED1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0E26526"/>
    <w:multiLevelType w:val="hybridMultilevel"/>
    <w:tmpl w:val="C5A6FBF0"/>
    <w:lvl w:ilvl="0" w:tplc="FFFFFFFF">
      <w:start w:val="1"/>
      <w:numFmt w:val="decimal"/>
      <w:lvlText w:val="%1."/>
      <w:lvlJc w:val="left"/>
      <w:pPr>
        <w:ind w:left="720" w:hanging="360"/>
      </w:pPr>
      <w:rPr>
        <w:rFonts w:hint="default"/>
        <w:b/>
        <w:bCs/>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76D5C5D"/>
    <w:multiLevelType w:val="hybridMultilevel"/>
    <w:tmpl w:val="68A2928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83F5E2E"/>
    <w:multiLevelType w:val="hybridMultilevel"/>
    <w:tmpl w:val="A99EC1E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9" w15:restartNumberingAfterBreak="0">
    <w:nsid w:val="4A6E3093"/>
    <w:multiLevelType w:val="hybridMultilevel"/>
    <w:tmpl w:val="19DE9EF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A7D66B7"/>
    <w:multiLevelType w:val="hybridMultilevel"/>
    <w:tmpl w:val="FBAEF15A"/>
    <w:lvl w:ilvl="0" w:tplc="FFFFFFFF">
      <w:start w:val="1"/>
      <w:numFmt w:val="decimal"/>
      <w:lvlText w:val="%1."/>
      <w:lvlJc w:val="left"/>
      <w:pPr>
        <w:ind w:left="720" w:hanging="360"/>
      </w:pPr>
      <w:rPr>
        <w:rFonts w:hint="default"/>
        <w:b/>
        <w:bCs/>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C3B4A1F"/>
    <w:multiLevelType w:val="hybridMultilevel"/>
    <w:tmpl w:val="556A2D6A"/>
    <w:lvl w:ilvl="0" w:tplc="6DEA4CB6">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9321058"/>
    <w:multiLevelType w:val="hybridMultilevel"/>
    <w:tmpl w:val="8AD6AD38"/>
    <w:lvl w:ilvl="0" w:tplc="7A64D9A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B71384A"/>
    <w:multiLevelType w:val="multilevel"/>
    <w:tmpl w:val="7D466A3E"/>
    <w:lvl w:ilvl="0">
      <w:start w:val="1"/>
      <w:numFmt w:val="decimal"/>
      <w:lvlText w:val="%1."/>
      <w:lvlJc w:val="left"/>
      <w:pPr>
        <w:tabs>
          <w:tab w:val="num" w:pos="208"/>
        </w:tabs>
        <w:ind w:left="208" w:firstLine="360"/>
      </w:pPr>
      <w:rPr>
        <w:rFonts w:hint="default"/>
        <w:b w:val="0"/>
        <w:position w:val="0"/>
      </w:rPr>
    </w:lvl>
    <w:lvl w:ilvl="1">
      <w:start w:val="5"/>
      <w:numFmt w:val="lowerLetter"/>
      <w:lvlText w:val="%2."/>
      <w:lvlJc w:val="left"/>
      <w:pPr>
        <w:tabs>
          <w:tab w:val="num" w:pos="360"/>
        </w:tabs>
        <w:ind w:left="360" w:firstLine="1080"/>
      </w:pPr>
      <w:rPr>
        <w:rFonts w:hint="default"/>
        <w:position w:val="0"/>
      </w:rPr>
    </w:lvl>
    <w:lvl w:ilvl="2">
      <w:start w:val="1"/>
      <w:numFmt w:val="lowerRoman"/>
      <w:lvlText w:val="%3."/>
      <w:lvlJc w:val="left"/>
      <w:pPr>
        <w:tabs>
          <w:tab w:val="num" w:pos="296"/>
        </w:tabs>
        <w:ind w:left="296" w:firstLine="1864"/>
      </w:pPr>
      <w:rPr>
        <w:rFonts w:hint="default"/>
        <w:position w:val="0"/>
      </w:rPr>
    </w:lvl>
    <w:lvl w:ilvl="3">
      <w:start w:val="1"/>
      <w:numFmt w:val="decimal"/>
      <w:lvlText w:val="%4."/>
      <w:lvlJc w:val="left"/>
      <w:pPr>
        <w:tabs>
          <w:tab w:val="num" w:pos="360"/>
        </w:tabs>
        <w:ind w:left="360" w:firstLine="2520"/>
      </w:pPr>
      <w:rPr>
        <w:rFonts w:hint="default"/>
        <w:position w:val="0"/>
      </w:rPr>
    </w:lvl>
    <w:lvl w:ilvl="4">
      <w:start w:val="1"/>
      <w:numFmt w:val="lowerLetter"/>
      <w:lvlText w:val="%5."/>
      <w:lvlJc w:val="left"/>
      <w:pPr>
        <w:tabs>
          <w:tab w:val="num" w:pos="360"/>
        </w:tabs>
        <w:ind w:left="360" w:firstLine="3240"/>
      </w:pPr>
      <w:rPr>
        <w:rFonts w:hint="default"/>
        <w:position w:val="0"/>
      </w:rPr>
    </w:lvl>
    <w:lvl w:ilvl="5">
      <w:start w:val="1"/>
      <w:numFmt w:val="lowerRoman"/>
      <w:lvlText w:val="%6."/>
      <w:lvlJc w:val="left"/>
      <w:pPr>
        <w:tabs>
          <w:tab w:val="num" w:pos="296"/>
        </w:tabs>
        <w:ind w:left="296" w:firstLine="4024"/>
      </w:pPr>
      <w:rPr>
        <w:rFonts w:hint="default"/>
        <w:position w:val="0"/>
      </w:rPr>
    </w:lvl>
    <w:lvl w:ilvl="6">
      <w:start w:val="1"/>
      <w:numFmt w:val="decimal"/>
      <w:lvlText w:val="%7."/>
      <w:lvlJc w:val="left"/>
      <w:pPr>
        <w:tabs>
          <w:tab w:val="num" w:pos="360"/>
        </w:tabs>
        <w:ind w:left="360" w:firstLine="4680"/>
      </w:pPr>
      <w:rPr>
        <w:rFonts w:hint="default"/>
        <w:position w:val="0"/>
      </w:rPr>
    </w:lvl>
    <w:lvl w:ilvl="7">
      <w:start w:val="1"/>
      <w:numFmt w:val="lowerLetter"/>
      <w:lvlText w:val="%8."/>
      <w:lvlJc w:val="left"/>
      <w:pPr>
        <w:tabs>
          <w:tab w:val="num" w:pos="360"/>
        </w:tabs>
        <w:ind w:left="360" w:firstLine="5400"/>
      </w:pPr>
      <w:rPr>
        <w:rFonts w:hint="default"/>
        <w:position w:val="0"/>
      </w:rPr>
    </w:lvl>
    <w:lvl w:ilvl="8">
      <w:start w:val="1"/>
      <w:numFmt w:val="lowerRoman"/>
      <w:lvlText w:val="%9."/>
      <w:lvlJc w:val="left"/>
      <w:pPr>
        <w:tabs>
          <w:tab w:val="num" w:pos="296"/>
        </w:tabs>
        <w:ind w:left="296" w:firstLine="6184"/>
      </w:pPr>
      <w:rPr>
        <w:rFonts w:hint="default"/>
        <w:position w:val="0"/>
      </w:rPr>
    </w:lvl>
  </w:abstractNum>
  <w:abstractNum w:abstractNumId="24" w15:restartNumberingAfterBreak="0">
    <w:nsid w:val="5BCC5917"/>
    <w:multiLevelType w:val="hybridMultilevel"/>
    <w:tmpl w:val="77A0AAF8"/>
    <w:lvl w:ilvl="0" w:tplc="FFFFFFFF">
      <w:start w:val="1"/>
      <w:numFmt w:val="decimal"/>
      <w:lvlText w:val="%1."/>
      <w:lvlJc w:val="left"/>
      <w:pPr>
        <w:ind w:left="720" w:hanging="360"/>
      </w:pPr>
      <w:rPr>
        <w:rFonts w:hint="default"/>
        <w:b/>
        <w:bCs/>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BF7532C"/>
    <w:multiLevelType w:val="hybridMultilevel"/>
    <w:tmpl w:val="102A8636"/>
    <w:lvl w:ilvl="0" w:tplc="4014B5F0">
      <w:start w:val="1"/>
      <w:numFmt w:val="bullet"/>
      <w:lvlText w:val=""/>
      <w:lvlJc w:val="left"/>
      <w:pPr>
        <w:ind w:left="1440" w:hanging="360"/>
      </w:pPr>
      <w:rPr>
        <w:rFonts w:ascii="Symbol" w:hAnsi="Symbol"/>
      </w:rPr>
    </w:lvl>
    <w:lvl w:ilvl="1" w:tplc="374487C4">
      <w:start w:val="1"/>
      <w:numFmt w:val="bullet"/>
      <w:lvlText w:val=""/>
      <w:lvlJc w:val="left"/>
      <w:pPr>
        <w:ind w:left="1440" w:hanging="360"/>
      </w:pPr>
      <w:rPr>
        <w:rFonts w:ascii="Symbol" w:hAnsi="Symbol"/>
      </w:rPr>
    </w:lvl>
    <w:lvl w:ilvl="2" w:tplc="FF2A96DE">
      <w:start w:val="1"/>
      <w:numFmt w:val="bullet"/>
      <w:lvlText w:val=""/>
      <w:lvlJc w:val="left"/>
      <w:pPr>
        <w:ind w:left="1440" w:hanging="360"/>
      </w:pPr>
      <w:rPr>
        <w:rFonts w:ascii="Symbol" w:hAnsi="Symbol"/>
      </w:rPr>
    </w:lvl>
    <w:lvl w:ilvl="3" w:tplc="326CCAF2">
      <w:start w:val="1"/>
      <w:numFmt w:val="bullet"/>
      <w:lvlText w:val=""/>
      <w:lvlJc w:val="left"/>
      <w:pPr>
        <w:ind w:left="1440" w:hanging="360"/>
      </w:pPr>
      <w:rPr>
        <w:rFonts w:ascii="Symbol" w:hAnsi="Symbol"/>
      </w:rPr>
    </w:lvl>
    <w:lvl w:ilvl="4" w:tplc="4D203BDE">
      <w:start w:val="1"/>
      <w:numFmt w:val="bullet"/>
      <w:lvlText w:val=""/>
      <w:lvlJc w:val="left"/>
      <w:pPr>
        <w:ind w:left="1440" w:hanging="360"/>
      </w:pPr>
      <w:rPr>
        <w:rFonts w:ascii="Symbol" w:hAnsi="Symbol"/>
      </w:rPr>
    </w:lvl>
    <w:lvl w:ilvl="5" w:tplc="0B4CB62E">
      <w:start w:val="1"/>
      <w:numFmt w:val="bullet"/>
      <w:lvlText w:val=""/>
      <w:lvlJc w:val="left"/>
      <w:pPr>
        <w:ind w:left="1440" w:hanging="360"/>
      </w:pPr>
      <w:rPr>
        <w:rFonts w:ascii="Symbol" w:hAnsi="Symbol"/>
      </w:rPr>
    </w:lvl>
    <w:lvl w:ilvl="6" w:tplc="ADE0F8B4">
      <w:start w:val="1"/>
      <w:numFmt w:val="bullet"/>
      <w:lvlText w:val=""/>
      <w:lvlJc w:val="left"/>
      <w:pPr>
        <w:ind w:left="1440" w:hanging="360"/>
      </w:pPr>
      <w:rPr>
        <w:rFonts w:ascii="Symbol" w:hAnsi="Symbol"/>
      </w:rPr>
    </w:lvl>
    <w:lvl w:ilvl="7" w:tplc="99225576">
      <w:start w:val="1"/>
      <w:numFmt w:val="bullet"/>
      <w:lvlText w:val=""/>
      <w:lvlJc w:val="left"/>
      <w:pPr>
        <w:ind w:left="1440" w:hanging="360"/>
      </w:pPr>
      <w:rPr>
        <w:rFonts w:ascii="Symbol" w:hAnsi="Symbol"/>
      </w:rPr>
    </w:lvl>
    <w:lvl w:ilvl="8" w:tplc="0AD032CE">
      <w:start w:val="1"/>
      <w:numFmt w:val="bullet"/>
      <w:lvlText w:val=""/>
      <w:lvlJc w:val="left"/>
      <w:pPr>
        <w:ind w:left="1440" w:hanging="360"/>
      </w:pPr>
      <w:rPr>
        <w:rFonts w:ascii="Symbol" w:hAnsi="Symbol"/>
      </w:rPr>
    </w:lvl>
  </w:abstractNum>
  <w:abstractNum w:abstractNumId="26" w15:restartNumberingAfterBreak="0">
    <w:nsid w:val="5C7C4AEB"/>
    <w:multiLevelType w:val="hybridMultilevel"/>
    <w:tmpl w:val="0A024164"/>
    <w:lvl w:ilvl="0" w:tplc="F730957A">
      <w:numFmt w:val="bullet"/>
      <w:lvlText w:val=""/>
      <w:lvlJc w:val="left"/>
      <w:pPr>
        <w:ind w:left="720" w:hanging="360"/>
      </w:pPr>
      <w:rPr>
        <w:rFonts w:ascii="Symbol" w:eastAsia="Times New Roman"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ECE5243"/>
    <w:multiLevelType w:val="hybridMultilevel"/>
    <w:tmpl w:val="5010D970"/>
    <w:lvl w:ilvl="0" w:tplc="381CEEC8">
      <w:start w:val="1"/>
      <w:numFmt w:val="decimal"/>
      <w:lvlText w:val="%1."/>
      <w:lvlJc w:val="left"/>
      <w:pPr>
        <w:ind w:left="720" w:hanging="360"/>
      </w:pPr>
      <w:rPr>
        <w:rFonts w:hint="default"/>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1070447"/>
    <w:multiLevelType w:val="hybridMultilevel"/>
    <w:tmpl w:val="C5A6FBF0"/>
    <w:lvl w:ilvl="0" w:tplc="FFFFFFFF">
      <w:start w:val="1"/>
      <w:numFmt w:val="decimal"/>
      <w:lvlText w:val="%1."/>
      <w:lvlJc w:val="left"/>
      <w:pPr>
        <w:ind w:left="720" w:hanging="360"/>
      </w:pPr>
      <w:rPr>
        <w:rFonts w:hint="default"/>
        <w:b/>
        <w:bCs/>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1CE6598"/>
    <w:multiLevelType w:val="hybridMultilevel"/>
    <w:tmpl w:val="740A14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2120A63"/>
    <w:multiLevelType w:val="hybridMultilevel"/>
    <w:tmpl w:val="F4DA0356"/>
    <w:lvl w:ilvl="0" w:tplc="7EE80E1E">
      <w:numFmt w:val="bullet"/>
      <w:lvlText w:val=""/>
      <w:lvlJc w:val="left"/>
      <w:pPr>
        <w:ind w:left="720" w:hanging="360"/>
      </w:pPr>
      <w:rPr>
        <w:rFonts w:ascii="Symbol" w:eastAsia="Times New Roman"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46B31A1"/>
    <w:multiLevelType w:val="hybridMultilevel"/>
    <w:tmpl w:val="5326494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50F47A0"/>
    <w:multiLevelType w:val="hybridMultilevel"/>
    <w:tmpl w:val="811C846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8881452"/>
    <w:multiLevelType w:val="hybridMultilevel"/>
    <w:tmpl w:val="114CD912"/>
    <w:lvl w:ilvl="0" w:tplc="0CCC2D46">
      <w:start w:val="1"/>
      <w:numFmt w:val="bullet"/>
      <w:lvlText w:val="-"/>
      <w:lvlJc w:val="left"/>
      <w:pPr>
        <w:ind w:left="720" w:hanging="360"/>
      </w:pPr>
      <w:rPr>
        <w:rFonts w:ascii="Aptos" w:hAnsi="Aptos" w:hint="default"/>
      </w:rPr>
    </w:lvl>
    <w:lvl w:ilvl="1" w:tplc="62D0235A">
      <w:start w:val="1"/>
      <w:numFmt w:val="bullet"/>
      <w:lvlText w:val="o"/>
      <w:lvlJc w:val="left"/>
      <w:pPr>
        <w:ind w:left="1440" w:hanging="360"/>
      </w:pPr>
      <w:rPr>
        <w:rFonts w:ascii="Courier New" w:hAnsi="Courier New" w:hint="default"/>
      </w:rPr>
    </w:lvl>
    <w:lvl w:ilvl="2" w:tplc="8C869BCC">
      <w:start w:val="1"/>
      <w:numFmt w:val="bullet"/>
      <w:lvlText w:val=""/>
      <w:lvlJc w:val="left"/>
      <w:pPr>
        <w:ind w:left="2160" w:hanging="360"/>
      </w:pPr>
      <w:rPr>
        <w:rFonts w:ascii="Wingdings" w:hAnsi="Wingdings" w:hint="default"/>
      </w:rPr>
    </w:lvl>
    <w:lvl w:ilvl="3" w:tplc="7B6C596E">
      <w:start w:val="1"/>
      <w:numFmt w:val="bullet"/>
      <w:lvlText w:val=""/>
      <w:lvlJc w:val="left"/>
      <w:pPr>
        <w:ind w:left="2880" w:hanging="360"/>
      </w:pPr>
      <w:rPr>
        <w:rFonts w:ascii="Symbol" w:hAnsi="Symbol" w:hint="default"/>
      </w:rPr>
    </w:lvl>
    <w:lvl w:ilvl="4" w:tplc="47A03188">
      <w:start w:val="1"/>
      <w:numFmt w:val="bullet"/>
      <w:lvlText w:val="o"/>
      <w:lvlJc w:val="left"/>
      <w:pPr>
        <w:ind w:left="3600" w:hanging="360"/>
      </w:pPr>
      <w:rPr>
        <w:rFonts w:ascii="Courier New" w:hAnsi="Courier New" w:hint="default"/>
      </w:rPr>
    </w:lvl>
    <w:lvl w:ilvl="5" w:tplc="95AC7300">
      <w:start w:val="1"/>
      <w:numFmt w:val="bullet"/>
      <w:lvlText w:val=""/>
      <w:lvlJc w:val="left"/>
      <w:pPr>
        <w:ind w:left="4320" w:hanging="360"/>
      </w:pPr>
      <w:rPr>
        <w:rFonts w:ascii="Wingdings" w:hAnsi="Wingdings" w:hint="default"/>
      </w:rPr>
    </w:lvl>
    <w:lvl w:ilvl="6" w:tplc="2D440A6A">
      <w:start w:val="1"/>
      <w:numFmt w:val="bullet"/>
      <w:lvlText w:val=""/>
      <w:lvlJc w:val="left"/>
      <w:pPr>
        <w:ind w:left="5040" w:hanging="360"/>
      </w:pPr>
      <w:rPr>
        <w:rFonts w:ascii="Symbol" w:hAnsi="Symbol" w:hint="default"/>
      </w:rPr>
    </w:lvl>
    <w:lvl w:ilvl="7" w:tplc="E4AC1680">
      <w:start w:val="1"/>
      <w:numFmt w:val="bullet"/>
      <w:lvlText w:val="o"/>
      <w:lvlJc w:val="left"/>
      <w:pPr>
        <w:ind w:left="5760" w:hanging="360"/>
      </w:pPr>
      <w:rPr>
        <w:rFonts w:ascii="Courier New" w:hAnsi="Courier New" w:hint="default"/>
      </w:rPr>
    </w:lvl>
    <w:lvl w:ilvl="8" w:tplc="81C4D0A8">
      <w:start w:val="1"/>
      <w:numFmt w:val="bullet"/>
      <w:lvlText w:val=""/>
      <w:lvlJc w:val="left"/>
      <w:pPr>
        <w:ind w:left="6480" w:hanging="360"/>
      </w:pPr>
      <w:rPr>
        <w:rFonts w:ascii="Wingdings" w:hAnsi="Wingdings" w:hint="default"/>
      </w:rPr>
    </w:lvl>
  </w:abstractNum>
  <w:abstractNum w:abstractNumId="34" w15:restartNumberingAfterBreak="0">
    <w:nsid w:val="6E447E03"/>
    <w:multiLevelType w:val="hybridMultilevel"/>
    <w:tmpl w:val="77A0AAF8"/>
    <w:lvl w:ilvl="0" w:tplc="FFFFFFFF">
      <w:start w:val="1"/>
      <w:numFmt w:val="decimal"/>
      <w:lvlText w:val="%1."/>
      <w:lvlJc w:val="left"/>
      <w:pPr>
        <w:ind w:left="720" w:hanging="360"/>
      </w:pPr>
      <w:rPr>
        <w:rFonts w:hint="default"/>
        <w:b/>
        <w:bCs/>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0F36F5C"/>
    <w:multiLevelType w:val="hybridMultilevel"/>
    <w:tmpl w:val="EA3242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44E3201"/>
    <w:multiLevelType w:val="hybridMultilevel"/>
    <w:tmpl w:val="A2E4ADD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7170395"/>
    <w:multiLevelType w:val="hybridMultilevel"/>
    <w:tmpl w:val="287ED9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7E6997"/>
    <w:multiLevelType w:val="hybridMultilevel"/>
    <w:tmpl w:val="3FB0D0A4"/>
    <w:lvl w:ilvl="0" w:tplc="16AC3162">
      <w:start w:val="1"/>
      <w:numFmt w:val="decimal"/>
      <w:lvlText w:val="%1."/>
      <w:lvlJc w:val="left"/>
      <w:pPr>
        <w:ind w:left="720" w:hanging="360"/>
      </w:pPr>
      <w:rPr>
        <w:rFonts w:hint="default"/>
        <w:b/>
        <w:bCs/>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8952D21"/>
    <w:multiLevelType w:val="hybridMultilevel"/>
    <w:tmpl w:val="1A187F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A670A5A"/>
    <w:multiLevelType w:val="hybridMultilevel"/>
    <w:tmpl w:val="B68A80E2"/>
    <w:lvl w:ilvl="0" w:tplc="65B8A33C">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DB14265"/>
    <w:multiLevelType w:val="hybridMultilevel"/>
    <w:tmpl w:val="EB74471E"/>
    <w:lvl w:ilvl="0" w:tplc="FFFFFFFF">
      <w:start w:val="1"/>
      <w:numFmt w:val="decimal"/>
      <w:lvlText w:val="%1."/>
      <w:lvlJc w:val="left"/>
      <w:pPr>
        <w:ind w:left="720" w:hanging="360"/>
      </w:pPr>
      <w:rPr>
        <w:rFonts w:hint="default"/>
        <w:b/>
        <w:bCs/>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F2F0930"/>
    <w:multiLevelType w:val="hybridMultilevel"/>
    <w:tmpl w:val="EB74471E"/>
    <w:lvl w:ilvl="0" w:tplc="FFFFFFFF">
      <w:start w:val="1"/>
      <w:numFmt w:val="decimal"/>
      <w:lvlText w:val="%1."/>
      <w:lvlJc w:val="left"/>
      <w:pPr>
        <w:ind w:left="720" w:hanging="360"/>
      </w:pPr>
      <w:rPr>
        <w:rFonts w:hint="default"/>
        <w:b/>
        <w:bCs/>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FD13D5F"/>
    <w:multiLevelType w:val="hybridMultilevel"/>
    <w:tmpl w:val="65E8E916"/>
    <w:lvl w:ilvl="0" w:tplc="A4888BC8">
      <w:start w:val="1"/>
      <w:numFmt w:val="bullet"/>
      <w:lvlText w:val=""/>
      <w:lvlJc w:val="left"/>
      <w:pPr>
        <w:ind w:left="1440" w:hanging="360"/>
      </w:pPr>
      <w:rPr>
        <w:rFonts w:ascii="Symbol" w:hAnsi="Symbol"/>
      </w:rPr>
    </w:lvl>
    <w:lvl w:ilvl="1" w:tplc="169839C8">
      <w:start w:val="1"/>
      <w:numFmt w:val="bullet"/>
      <w:lvlText w:val=""/>
      <w:lvlJc w:val="left"/>
      <w:pPr>
        <w:ind w:left="1440" w:hanging="360"/>
      </w:pPr>
      <w:rPr>
        <w:rFonts w:ascii="Symbol" w:hAnsi="Symbol"/>
      </w:rPr>
    </w:lvl>
    <w:lvl w:ilvl="2" w:tplc="1994B7BC">
      <w:start w:val="1"/>
      <w:numFmt w:val="bullet"/>
      <w:lvlText w:val=""/>
      <w:lvlJc w:val="left"/>
      <w:pPr>
        <w:ind w:left="1440" w:hanging="360"/>
      </w:pPr>
      <w:rPr>
        <w:rFonts w:ascii="Symbol" w:hAnsi="Symbol"/>
      </w:rPr>
    </w:lvl>
    <w:lvl w:ilvl="3" w:tplc="38D49DAA">
      <w:start w:val="1"/>
      <w:numFmt w:val="bullet"/>
      <w:lvlText w:val=""/>
      <w:lvlJc w:val="left"/>
      <w:pPr>
        <w:ind w:left="1440" w:hanging="360"/>
      </w:pPr>
      <w:rPr>
        <w:rFonts w:ascii="Symbol" w:hAnsi="Symbol"/>
      </w:rPr>
    </w:lvl>
    <w:lvl w:ilvl="4" w:tplc="F172302A">
      <w:start w:val="1"/>
      <w:numFmt w:val="bullet"/>
      <w:lvlText w:val=""/>
      <w:lvlJc w:val="left"/>
      <w:pPr>
        <w:ind w:left="1440" w:hanging="360"/>
      </w:pPr>
      <w:rPr>
        <w:rFonts w:ascii="Symbol" w:hAnsi="Symbol"/>
      </w:rPr>
    </w:lvl>
    <w:lvl w:ilvl="5" w:tplc="48346014">
      <w:start w:val="1"/>
      <w:numFmt w:val="bullet"/>
      <w:lvlText w:val=""/>
      <w:lvlJc w:val="left"/>
      <w:pPr>
        <w:ind w:left="1440" w:hanging="360"/>
      </w:pPr>
      <w:rPr>
        <w:rFonts w:ascii="Symbol" w:hAnsi="Symbol"/>
      </w:rPr>
    </w:lvl>
    <w:lvl w:ilvl="6" w:tplc="4BD0C88E">
      <w:start w:val="1"/>
      <w:numFmt w:val="bullet"/>
      <w:lvlText w:val=""/>
      <w:lvlJc w:val="left"/>
      <w:pPr>
        <w:ind w:left="1440" w:hanging="360"/>
      </w:pPr>
      <w:rPr>
        <w:rFonts w:ascii="Symbol" w:hAnsi="Symbol"/>
      </w:rPr>
    </w:lvl>
    <w:lvl w:ilvl="7" w:tplc="9912C74A">
      <w:start w:val="1"/>
      <w:numFmt w:val="bullet"/>
      <w:lvlText w:val=""/>
      <w:lvlJc w:val="left"/>
      <w:pPr>
        <w:ind w:left="1440" w:hanging="360"/>
      </w:pPr>
      <w:rPr>
        <w:rFonts w:ascii="Symbol" w:hAnsi="Symbol"/>
      </w:rPr>
    </w:lvl>
    <w:lvl w:ilvl="8" w:tplc="1CCC0AA2">
      <w:start w:val="1"/>
      <w:numFmt w:val="bullet"/>
      <w:lvlText w:val=""/>
      <w:lvlJc w:val="left"/>
      <w:pPr>
        <w:ind w:left="1440" w:hanging="360"/>
      </w:pPr>
      <w:rPr>
        <w:rFonts w:ascii="Symbol" w:hAnsi="Symbol"/>
      </w:rPr>
    </w:lvl>
  </w:abstractNum>
  <w:num w:numId="1" w16cid:durableId="333999850">
    <w:abstractNumId w:val="33"/>
  </w:num>
  <w:num w:numId="2" w16cid:durableId="919678003">
    <w:abstractNumId w:val="36"/>
  </w:num>
  <w:num w:numId="3" w16cid:durableId="160588217">
    <w:abstractNumId w:val="7"/>
  </w:num>
  <w:num w:numId="4" w16cid:durableId="1561017122">
    <w:abstractNumId w:val="37"/>
  </w:num>
  <w:num w:numId="5" w16cid:durableId="254628861">
    <w:abstractNumId w:val="35"/>
  </w:num>
  <w:num w:numId="6" w16cid:durableId="772287432">
    <w:abstractNumId w:val="15"/>
  </w:num>
  <w:num w:numId="7" w16cid:durableId="759761983">
    <w:abstractNumId w:val="32"/>
  </w:num>
  <w:num w:numId="8" w16cid:durableId="1418403004">
    <w:abstractNumId w:val="31"/>
  </w:num>
  <w:num w:numId="9" w16cid:durableId="16005025">
    <w:abstractNumId w:val="23"/>
  </w:num>
  <w:num w:numId="10" w16cid:durableId="926960364">
    <w:abstractNumId w:val="8"/>
  </w:num>
  <w:num w:numId="11" w16cid:durableId="1686980557">
    <w:abstractNumId w:val="19"/>
  </w:num>
  <w:num w:numId="12" w16cid:durableId="1307007806">
    <w:abstractNumId w:val="11"/>
  </w:num>
  <w:num w:numId="13" w16cid:durableId="2072118081">
    <w:abstractNumId w:val="5"/>
  </w:num>
  <w:num w:numId="14" w16cid:durableId="297150744">
    <w:abstractNumId w:val="17"/>
  </w:num>
  <w:num w:numId="15" w16cid:durableId="262231023">
    <w:abstractNumId w:val="0"/>
  </w:num>
  <w:num w:numId="16" w16cid:durableId="1255243674">
    <w:abstractNumId w:val="18"/>
  </w:num>
  <w:num w:numId="17" w16cid:durableId="374893447">
    <w:abstractNumId w:val="26"/>
  </w:num>
  <w:num w:numId="18" w16cid:durableId="1815755287">
    <w:abstractNumId w:val="3"/>
  </w:num>
  <w:num w:numId="19" w16cid:durableId="1373193265">
    <w:abstractNumId w:val="30"/>
  </w:num>
  <w:num w:numId="20" w16cid:durableId="2070029281">
    <w:abstractNumId w:val="9"/>
  </w:num>
  <w:num w:numId="21" w16cid:durableId="1972590849">
    <w:abstractNumId w:val="40"/>
  </w:num>
  <w:num w:numId="22" w16cid:durableId="386412838">
    <w:abstractNumId w:val="22"/>
  </w:num>
  <w:num w:numId="23" w16cid:durableId="175734286">
    <w:abstractNumId w:val="21"/>
  </w:num>
  <w:num w:numId="24" w16cid:durableId="524485976">
    <w:abstractNumId w:val="12"/>
  </w:num>
  <w:num w:numId="25" w16cid:durableId="558052729">
    <w:abstractNumId w:val="10"/>
  </w:num>
  <w:num w:numId="26" w16cid:durableId="2051220904">
    <w:abstractNumId w:val="29"/>
  </w:num>
  <w:num w:numId="27" w16cid:durableId="1237084343">
    <w:abstractNumId w:val="4"/>
  </w:num>
  <w:num w:numId="28" w16cid:durableId="1781562372">
    <w:abstractNumId w:val="39"/>
  </w:num>
  <w:num w:numId="29" w16cid:durableId="345524558">
    <w:abstractNumId w:val="1"/>
  </w:num>
  <w:num w:numId="30" w16cid:durableId="1940217198">
    <w:abstractNumId w:val="2"/>
  </w:num>
  <w:num w:numId="31" w16cid:durableId="77334351">
    <w:abstractNumId w:val="6"/>
  </w:num>
  <w:num w:numId="32" w16cid:durableId="1234777810">
    <w:abstractNumId w:val="38"/>
  </w:num>
  <w:num w:numId="33" w16cid:durableId="712536624">
    <w:abstractNumId w:val="42"/>
  </w:num>
  <w:num w:numId="34" w16cid:durableId="1373578799">
    <w:abstractNumId w:val="41"/>
  </w:num>
  <w:num w:numId="35" w16cid:durableId="1094202232">
    <w:abstractNumId w:val="20"/>
  </w:num>
  <w:num w:numId="36" w16cid:durableId="161773702">
    <w:abstractNumId w:val="34"/>
  </w:num>
  <w:num w:numId="37" w16cid:durableId="2009097317">
    <w:abstractNumId w:val="27"/>
  </w:num>
  <w:num w:numId="38" w16cid:durableId="1910386701">
    <w:abstractNumId w:val="13"/>
  </w:num>
  <w:num w:numId="39" w16cid:durableId="863324109">
    <w:abstractNumId w:val="43"/>
  </w:num>
  <w:num w:numId="40" w16cid:durableId="982730535">
    <w:abstractNumId w:val="25"/>
  </w:num>
  <w:num w:numId="41" w16cid:durableId="1894652934">
    <w:abstractNumId w:val="14"/>
  </w:num>
  <w:num w:numId="42" w16cid:durableId="233199484">
    <w:abstractNumId w:val="24"/>
  </w:num>
  <w:num w:numId="43" w16cid:durableId="526455108">
    <w:abstractNumId w:val="16"/>
  </w:num>
  <w:num w:numId="44" w16cid:durableId="148500960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ocumentProtection w:edit="forms" w:enforcement="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3MDM3NzE1NjA0MjVR0lEKTi0uzszPAykwqgUAHJYj7ywAAAA="/>
  </w:docVars>
  <w:rsids>
    <w:rsidRoot w:val="0080724E"/>
    <w:rsid w:val="000020A1"/>
    <w:rsid w:val="000036D3"/>
    <w:rsid w:val="00003CF5"/>
    <w:rsid w:val="00003F56"/>
    <w:rsid w:val="00004795"/>
    <w:rsid w:val="00004EBE"/>
    <w:rsid w:val="00006BA0"/>
    <w:rsid w:val="00007A36"/>
    <w:rsid w:val="00007C13"/>
    <w:rsid w:val="00007C7D"/>
    <w:rsid w:val="00011861"/>
    <w:rsid w:val="00012B48"/>
    <w:rsid w:val="00013980"/>
    <w:rsid w:val="00013CC7"/>
    <w:rsid w:val="000174B9"/>
    <w:rsid w:val="00017E12"/>
    <w:rsid w:val="00017ECC"/>
    <w:rsid w:val="00021667"/>
    <w:rsid w:val="0002324F"/>
    <w:rsid w:val="00023B9E"/>
    <w:rsid w:val="00025A24"/>
    <w:rsid w:val="000273B6"/>
    <w:rsid w:val="00027C23"/>
    <w:rsid w:val="000314DB"/>
    <w:rsid w:val="00032066"/>
    <w:rsid w:val="0003237D"/>
    <w:rsid w:val="000346B8"/>
    <w:rsid w:val="00034EF6"/>
    <w:rsid w:val="00034F20"/>
    <w:rsid w:val="0004403A"/>
    <w:rsid w:val="00044566"/>
    <w:rsid w:val="00044B43"/>
    <w:rsid w:val="000458E9"/>
    <w:rsid w:val="000520FA"/>
    <w:rsid w:val="0005214A"/>
    <w:rsid w:val="00053261"/>
    <w:rsid w:val="000545B2"/>
    <w:rsid w:val="00054957"/>
    <w:rsid w:val="00055238"/>
    <w:rsid w:val="000552D1"/>
    <w:rsid w:val="0005542D"/>
    <w:rsid w:val="000564A3"/>
    <w:rsid w:val="0005674A"/>
    <w:rsid w:val="00056810"/>
    <w:rsid w:val="0006064A"/>
    <w:rsid w:val="00064693"/>
    <w:rsid w:val="00067529"/>
    <w:rsid w:val="00071ACD"/>
    <w:rsid w:val="00071C1A"/>
    <w:rsid w:val="00071C7D"/>
    <w:rsid w:val="00072D7E"/>
    <w:rsid w:val="000748AC"/>
    <w:rsid w:val="000749B6"/>
    <w:rsid w:val="00077C1B"/>
    <w:rsid w:val="00080040"/>
    <w:rsid w:val="00081400"/>
    <w:rsid w:val="000828D5"/>
    <w:rsid w:val="00083200"/>
    <w:rsid w:val="00083554"/>
    <w:rsid w:val="00084FA7"/>
    <w:rsid w:val="00085DDD"/>
    <w:rsid w:val="0008626A"/>
    <w:rsid w:val="00086511"/>
    <w:rsid w:val="00086776"/>
    <w:rsid w:val="000877DC"/>
    <w:rsid w:val="000901D2"/>
    <w:rsid w:val="00092039"/>
    <w:rsid w:val="00093981"/>
    <w:rsid w:val="000942F1"/>
    <w:rsid w:val="00094515"/>
    <w:rsid w:val="00094A8C"/>
    <w:rsid w:val="00094DE4"/>
    <w:rsid w:val="00095122"/>
    <w:rsid w:val="00095561"/>
    <w:rsid w:val="00096BE0"/>
    <w:rsid w:val="000979C2"/>
    <w:rsid w:val="00097F34"/>
    <w:rsid w:val="000A0583"/>
    <w:rsid w:val="000A0D8F"/>
    <w:rsid w:val="000A11BD"/>
    <w:rsid w:val="000A2126"/>
    <w:rsid w:val="000A2F8F"/>
    <w:rsid w:val="000A4105"/>
    <w:rsid w:val="000A648B"/>
    <w:rsid w:val="000A7C8E"/>
    <w:rsid w:val="000B0A65"/>
    <w:rsid w:val="000B17C5"/>
    <w:rsid w:val="000B349B"/>
    <w:rsid w:val="000B372A"/>
    <w:rsid w:val="000B3921"/>
    <w:rsid w:val="000B4244"/>
    <w:rsid w:val="000B4BF8"/>
    <w:rsid w:val="000B6D2B"/>
    <w:rsid w:val="000B71D0"/>
    <w:rsid w:val="000B71D5"/>
    <w:rsid w:val="000B756A"/>
    <w:rsid w:val="000B75A8"/>
    <w:rsid w:val="000B76FB"/>
    <w:rsid w:val="000C1F54"/>
    <w:rsid w:val="000C60DB"/>
    <w:rsid w:val="000C735A"/>
    <w:rsid w:val="000C7401"/>
    <w:rsid w:val="000D0A58"/>
    <w:rsid w:val="000D1F4A"/>
    <w:rsid w:val="000D277F"/>
    <w:rsid w:val="000D3448"/>
    <w:rsid w:val="000D3D85"/>
    <w:rsid w:val="000D4D20"/>
    <w:rsid w:val="000D61A5"/>
    <w:rsid w:val="000D7D71"/>
    <w:rsid w:val="000E0258"/>
    <w:rsid w:val="000E0A8B"/>
    <w:rsid w:val="000E3F66"/>
    <w:rsid w:val="000E4CBC"/>
    <w:rsid w:val="000E57CE"/>
    <w:rsid w:val="000F010B"/>
    <w:rsid w:val="000F0BDA"/>
    <w:rsid w:val="000F1CD8"/>
    <w:rsid w:val="000F293B"/>
    <w:rsid w:val="000F5839"/>
    <w:rsid w:val="000F5B71"/>
    <w:rsid w:val="000F6937"/>
    <w:rsid w:val="000F77C4"/>
    <w:rsid w:val="001009AF"/>
    <w:rsid w:val="00103D0E"/>
    <w:rsid w:val="00105028"/>
    <w:rsid w:val="00106705"/>
    <w:rsid w:val="001076DD"/>
    <w:rsid w:val="00110103"/>
    <w:rsid w:val="0011170D"/>
    <w:rsid w:val="0011239D"/>
    <w:rsid w:val="0011361A"/>
    <w:rsid w:val="00113A29"/>
    <w:rsid w:val="00113C2E"/>
    <w:rsid w:val="001148B7"/>
    <w:rsid w:val="00114D10"/>
    <w:rsid w:val="00115421"/>
    <w:rsid w:val="001175C3"/>
    <w:rsid w:val="001210A0"/>
    <w:rsid w:val="00121341"/>
    <w:rsid w:val="00123F38"/>
    <w:rsid w:val="00124E08"/>
    <w:rsid w:val="00125B13"/>
    <w:rsid w:val="0012601E"/>
    <w:rsid w:val="0012692D"/>
    <w:rsid w:val="00126EE4"/>
    <w:rsid w:val="00126F33"/>
    <w:rsid w:val="0012747A"/>
    <w:rsid w:val="00127B72"/>
    <w:rsid w:val="00127F7E"/>
    <w:rsid w:val="001326EF"/>
    <w:rsid w:val="00132997"/>
    <w:rsid w:val="0013425A"/>
    <w:rsid w:val="00134F2A"/>
    <w:rsid w:val="00134FBC"/>
    <w:rsid w:val="00140E6D"/>
    <w:rsid w:val="001420D8"/>
    <w:rsid w:val="0014235E"/>
    <w:rsid w:val="001425C2"/>
    <w:rsid w:val="00142E08"/>
    <w:rsid w:val="00145147"/>
    <w:rsid w:val="0014518C"/>
    <w:rsid w:val="00145887"/>
    <w:rsid w:val="00147470"/>
    <w:rsid w:val="00151141"/>
    <w:rsid w:val="0015192F"/>
    <w:rsid w:val="00152611"/>
    <w:rsid w:val="00154538"/>
    <w:rsid w:val="00155F04"/>
    <w:rsid w:val="00157975"/>
    <w:rsid w:val="0016291A"/>
    <w:rsid w:val="0016455A"/>
    <w:rsid w:val="00164C21"/>
    <w:rsid w:val="00172086"/>
    <w:rsid w:val="00172148"/>
    <w:rsid w:val="00172160"/>
    <w:rsid w:val="00172731"/>
    <w:rsid w:val="00174145"/>
    <w:rsid w:val="00175737"/>
    <w:rsid w:val="0018170B"/>
    <w:rsid w:val="0018186D"/>
    <w:rsid w:val="00182429"/>
    <w:rsid w:val="00183E46"/>
    <w:rsid w:val="001840B9"/>
    <w:rsid w:val="00184C44"/>
    <w:rsid w:val="001855F2"/>
    <w:rsid w:val="00185727"/>
    <w:rsid w:val="00185D42"/>
    <w:rsid w:val="00187105"/>
    <w:rsid w:val="00187ED9"/>
    <w:rsid w:val="001900B6"/>
    <w:rsid w:val="001901B0"/>
    <w:rsid w:val="0019122F"/>
    <w:rsid w:val="00191C43"/>
    <w:rsid w:val="00193230"/>
    <w:rsid w:val="0019570A"/>
    <w:rsid w:val="001A0486"/>
    <w:rsid w:val="001A3518"/>
    <w:rsid w:val="001A3CD2"/>
    <w:rsid w:val="001A3DF2"/>
    <w:rsid w:val="001A4918"/>
    <w:rsid w:val="001A625D"/>
    <w:rsid w:val="001A6750"/>
    <w:rsid w:val="001A7091"/>
    <w:rsid w:val="001A75D3"/>
    <w:rsid w:val="001A7CD2"/>
    <w:rsid w:val="001B08E5"/>
    <w:rsid w:val="001B1E88"/>
    <w:rsid w:val="001B25E9"/>
    <w:rsid w:val="001B442C"/>
    <w:rsid w:val="001B5AAC"/>
    <w:rsid w:val="001B68B6"/>
    <w:rsid w:val="001B7A1F"/>
    <w:rsid w:val="001C11D3"/>
    <w:rsid w:val="001C1DA2"/>
    <w:rsid w:val="001C4128"/>
    <w:rsid w:val="001C77C7"/>
    <w:rsid w:val="001C7BE7"/>
    <w:rsid w:val="001D33AC"/>
    <w:rsid w:val="001D3CD1"/>
    <w:rsid w:val="001D3D51"/>
    <w:rsid w:val="001D40D0"/>
    <w:rsid w:val="001D7422"/>
    <w:rsid w:val="001E3EA8"/>
    <w:rsid w:val="001E40C2"/>
    <w:rsid w:val="001E5B5C"/>
    <w:rsid w:val="001E7209"/>
    <w:rsid w:val="001F27B6"/>
    <w:rsid w:val="001F2BC5"/>
    <w:rsid w:val="001F2F8A"/>
    <w:rsid w:val="001F4812"/>
    <w:rsid w:val="001F513C"/>
    <w:rsid w:val="001F6E18"/>
    <w:rsid w:val="0020487F"/>
    <w:rsid w:val="00204B3B"/>
    <w:rsid w:val="0020524D"/>
    <w:rsid w:val="00207849"/>
    <w:rsid w:val="00207F87"/>
    <w:rsid w:val="00213FDA"/>
    <w:rsid w:val="0021431E"/>
    <w:rsid w:val="002153BB"/>
    <w:rsid w:val="002161E0"/>
    <w:rsid w:val="002162EF"/>
    <w:rsid w:val="00216AEF"/>
    <w:rsid w:val="002200A6"/>
    <w:rsid w:val="002205A9"/>
    <w:rsid w:val="0022082D"/>
    <w:rsid w:val="00220E21"/>
    <w:rsid w:val="0022114F"/>
    <w:rsid w:val="002278D2"/>
    <w:rsid w:val="00232091"/>
    <w:rsid w:val="00232E9B"/>
    <w:rsid w:val="00233460"/>
    <w:rsid w:val="00233527"/>
    <w:rsid w:val="0023372F"/>
    <w:rsid w:val="0023579B"/>
    <w:rsid w:val="002369B6"/>
    <w:rsid w:val="00237B6A"/>
    <w:rsid w:val="0024145A"/>
    <w:rsid w:val="00243D8F"/>
    <w:rsid w:val="00244B91"/>
    <w:rsid w:val="00245985"/>
    <w:rsid w:val="00245B50"/>
    <w:rsid w:val="00247B16"/>
    <w:rsid w:val="002514C4"/>
    <w:rsid w:val="00251FFE"/>
    <w:rsid w:val="0025363B"/>
    <w:rsid w:val="00254682"/>
    <w:rsid w:val="0025542A"/>
    <w:rsid w:val="002563C3"/>
    <w:rsid w:val="00260BB7"/>
    <w:rsid w:val="00261BC0"/>
    <w:rsid w:val="00262180"/>
    <w:rsid w:val="00262C39"/>
    <w:rsid w:val="00266060"/>
    <w:rsid w:val="00267E9D"/>
    <w:rsid w:val="00270438"/>
    <w:rsid w:val="002713C6"/>
    <w:rsid w:val="00271831"/>
    <w:rsid w:val="0027220D"/>
    <w:rsid w:val="002729D6"/>
    <w:rsid w:val="00273D54"/>
    <w:rsid w:val="00273DD7"/>
    <w:rsid w:val="00274B86"/>
    <w:rsid w:val="00277801"/>
    <w:rsid w:val="002801F0"/>
    <w:rsid w:val="0028088F"/>
    <w:rsid w:val="0028139A"/>
    <w:rsid w:val="00282922"/>
    <w:rsid w:val="00283B54"/>
    <w:rsid w:val="0028403B"/>
    <w:rsid w:val="00291022"/>
    <w:rsid w:val="00294DC6"/>
    <w:rsid w:val="00297ABC"/>
    <w:rsid w:val="002A2259"/>
    <w:rsid w:val="002A31DC"/>
    <w:rsid w:val="002A45FF"/>
    <w:rsid w:val="002A7AFB"/>
    <w:rsid w:val="002B2494"/>
    <w:rsid w:val="002B617B"/>
    <w:rsid w:val="002B6472"/>
    <w:rsid w:val="002B7298"/>
    <w:rsid w:val="002B7397"/>
    <w:rsid w:val="002C01BD"/>
    <w:rsid w:val="002C0299"/>
    <w:rsid w:val="002C26A2"/>
    <w:rsid w:val="002C2B2B"/>
    <w:rsid w:val="002C4E40"/>
    <w:rsid w:val="002C56B0"/>
    <w:rsid w:val="002C652F"/>
    <w:rsid w:val="002C70B5"/>
    <w:rsid w:val="002C7261"/>
    <w:rsid w:val="002D1185"/>
    <w:rsid w:val="002D311D"/>
    <w:rsid w:val="002D49D3"/>
    <w:rsid w:val="002D5C61"/>
    <w:rsid w:val="002D5E1B"/>
    <w:rsid w:val="002D5FBC"/>
    <w:rsid w:val="002D7EAF"/>
    <w:rsid w:val="002E0855"/>
    <w:rsid w:val="002E17B0"/>
    <w:rsid w:val="002E1B77"/>
    <w:rsid w:val="002E2B8F"/>
    <w:rsid w:val="002E2D6E"/>
    <w:rsid w:val="002E43E8"/>
    <w:rsid w:val="002E6C75"/>
    <w:rsid w:val="002E70D6"/>
    <w:rsid w:val="002F1E4F"/>
    <w:rsid w:val="002F2F4F"/>
    <w:rsid w:val="002F2FD5"/>
    <w:rsid w:val="002F3A38"/>
    <w:rsid w:val="002F5758"/>
    <w:rsid w:val="002F642B"/>
    <w:rsid w:val="002F64B3"/>
    <w:rsid w:val="002F6FD5"/>
    <w:rsid w:val="002F7CFA"/>
    <w:rsid w:val="00302731"/>
    <w:rsid w:val="003035B3"/>
    <w:rsid w:val="0030397D"/>
    <w:rsid w:val="003074E7"/>
    <w:rsid w:val="00310643"/>
    <w:rsid w:val="00311573"/>
    <w:rsid w:val="00312492"/>
    <w:rsid w:val="00312C6F"/>
    <w:rsid w:val="00320C97"/>
    <w:rsid w:val="003219A8"/>
    <w:rsid w:val="00322106"/>
    <w:rsid w:val="0032263D"/>
    <w:rsid w:val="003246D3"/>
    <w:rsid w:val="0032595C"/>
    <w:rsid w:val="00326845"/>
    <w:rsid w:val="00327570"/>
    <w:rsid w:val="00330710"/>
    <w:rsid w:val="00331D14"/>
    <w:rsid w:val="0033264A"/>
    <w:rsid w:val="0033325D"/>
    <w:rsid w:val="00337645"/>
    <w:rsid w:val="00340791"/>
    <w:rsid w:val="00342557"/>
    <w:rsid w:val="003430E5"/>
    <w:rsid w:val="0034455A"/>
    <w:rsid w:val="0034473B"/>
    <w:rsid w:val="00345A7A"/>
    <w:rsid w:val="00347AA0"/>
    <w:rsid w:val="00350438"/>
    <w:rsid w:val="0035154A"/>
    <w:rsid w:val="00351DF0"/>
    <w:rsid w:val="00352C9C"/>
    <w:rsid w:val="003550D2"/>
    <w:rsid w:val="00356696"/>
    <w:rsid w:val="00356AE0"/>
    <w:rsid w:val="0035760F"/>
    <w:rsid w:val="00357FC6"/>
    <w:rsid w:val="0036076E"/>
    <w:rsid w:val="00361B12"/>
    <w:rsid w:val="00361C27"/>
    <w:rsid w:val="003625DD"/>
    <w:rsid w:val="00362833"/>
    <w:rsid w:val="00365DE8"/>
    <w:rsid w:val="003660B3"/>
    <w:rsid w:val="00367094"/>
    <w:rsid w:val="00372455"/>
    <w:rsid w:val="00375E64"/>
    <w:rsid w:val="0037691B"/>
    <w:rsid w:val="003779E0"/>
    <w:rsid w:val="00377F5A"/>
    <w:rsid w:val="00381849"/>
    <w:rsid w:val="00381F48"/>
    <w:rsid w:val="003840E5"/>
    <w:rsid w:val="0038576A"/>
    <w:rsid w:val="0038702A"/>
    <w:rsid w:val="00387909"/>
    <w:rsid w:val="00387D84"/>
    <w:rsid w:val="00392DB1"/>
    <w:rsid w:val="00393EFC"/>
    <w:rsid w:val="00394AE7"/>
    <w:rsid w:val="00394B52"/>
    <w:rsid w:val="00395343"/>
    <w:rsid w:val="00395BD4"/>
    <w:rsid w:val="00396304"/>
    <w:rsid w:val="003965F1"/>
    <w:rsid w:val="00396E2C"/>
    <w:rsid w:val="00397091"/>
    <w:rsid w:val="003A2086"/>
    <w:rsid w:val="003A3393"/>
    <w:rsid w:val="003A33F8"/>
    <w:rsid w:val="003A3629"/>
    <w:rsid w:val="003A38FB"/>
    <w:rsid w:val="003A5452"/>
    <w:rsid w:val="003A72BE"/>
    <w:rsid w:val="003A74D4"/>
    <w:rsid w:val="003B0902"/>
    <w:rsid w:val="003B2013"/>
    <w:rsid w:val="003B25F5"/>
    <w:rsid w:val="003B649B"/>
    <w:rsid w:val="003B73B9"/>
    <w:rsid w:val="003B74E0"/>
    <w:rsid w:val="003B7E95"/>
    <w:rsid w:val="003C0657"/>
    <w:rsid w:val="003C1AD5"/>
    <w:rsid w:val="003C276E"/>
    <w:rsid w:val="003C332F"/>
    <w:rsid w:val="003C3B5C"/>
    <w:rsid w:val="003C4222"/>
    <w:rsid w:val="003C5022"/>
    <w:rsid w:val="003C5637"/>
    <w:rsid w:val="003C636F"/>
    <w:rsid w:val="003C6B87"/>
    <w:rsid w:val="003D2504"/>
    <w:rsid w:val="003D283D"/>
    <w:rsid w:val="003D2B03"/>
    <w:rsid w:val="003D2D9A"/>
    <w:rsid w:val="003D2EF0"/>
    <w:rsid w:val="003D41EE"/>
    <w:rsid w:val="003D4303"/>
    <w:rsid w:val="003D4923"/>
    <w:rsid w:val="003D5B8B"/>
    <w:rsid w:val="003D62C6"/>
    <w:rsid w:val="003D64E9"/>
    <w:rsid w:val="003D7E9C"/>
    <w:rsid w:val="003E376F"/>
    <w:rsid w:val="003E3F2D"/>
    <w:rsid w:val="003E4E8C"/>
    <w:rsid w:val="003E5868"/>
    <w:rsid w:val="003E6C92"/>
    <w:rsid w:val="003E7CA0"/>
    <w:rsid w:val="003F1B93"/>
    <w:rsid w:val="003F1D7E"/>
    <w:rsid w:val="003F2A90"/>
    <w:rsid w:val="003F2CF9"/>
    <w:rsid w:val="003F45AA"/>
    <w:rsid w:val="003F6702"/>
    <w:rsid w:val="003F76AD"/>
    <w:rsid w:val="00402225"/>
    <w:rsid w:val="00402AE5"/>
    <w:rsid w:val="004072F1"/>
    <w:rsid w:val="00407D08"/>
    <w:rsid w:val="0041198D"/>
    <w:rsid w:val="00413326"/>
    <w:rsid w:val="00413AF8"/>
    <w:rsid w:val="00413B8C"/>
    <w:rsid w:val="004160DC"/>
    <w:rsid w:val="00417EAF"/>
    <w:rsid w:val="0042179F"/>
    <w:rsid w:val="00422827"/>
    <w:rsid w:val="004237F3"/>
    <w:rsid w:val="0042418E"/>
    <w:rsid w:val="00426CD7"/>
    <w:rsid w:val="00427A6D"/>
    <w:rsid w:val="00430849"/>
    <w:rsid w:val="00431AC7"/>
    <w:rsid w:val="00432667"/>
    <w:rsid w:val="00435980"/>
    <w:rsid w:val="00436721"/>
    <w:rsid w:val="00441E4A"/>
    <w:rsid w:val="00442290"/>
    <w:rsid w:val="00445AB3"/>
    <w:rsid w:val="00446451"/>
    <w:rsid w:val="00446F12"/>
    <w:rsid w:val="004472F6"/>
    <w:rsid w:val="004503E3"/>
    <w:rsid w:val="004513B7"/>
    <w:rsid w:val="004522E5"/>
    <w:rsid w:val="00453CE0"/>
    <w:rsid w:val="00454832"/>
    <w:rsid w:val="004549DC"/>
    <w:rsid w:val="0045564D"/>
    <w:rsid w:val="0045682F"/>
    <w:rsid w:val="00456AFA"/>
    <w:rsid w:val="00456BA1"/>
    <w:rsid w:val="004571D0"/>
    <w:rsid w:val="004571F5"/>
    <w:rsid w:val="004601BB"/>
    <w:rsid w:val="00460759"/>
    <w:rsid w:val="00460D1F"/>
    <w:rsid w:val="00460F28"/>
    <w:rsid w:val="004612FA"/>
    <w:rsid w:val="004613DF"/>
    <w:rsid w:val="00462C3D"/>
    <w:rsid w:val="00463153"/>
    <w:rsid w:val="00463BED"/>
    <w:rsid w:val="00463C6E"/>
    <w:rsid w:val="00463E91"/>
    <w:rsid w:val="00464545"/>
    <w:rsid w:val="00464B36"/>
    <w:rsid w:val="00465668"/>
    <w:rsid w:val="00465DD7"/>
    <w:rsid w:val="00467A00"/>
    <w:rsid w:val="00470356"/>
    <w:rsid w:val="004707B9"/>
    <w:rsid w:val="004721FA"/>
    <w:rsid w:val="0047360C"/>
    <w:rsid w:val="00473B73"/>
    <w:rsid w:val="004752E6"/>
    <w:rsid w:val="00475715"/>
    <w:rsid w:val="00476F3F"/>
    <w:rsid w:val="00477CA5"/>
    <w:rsid w:val="004800FA"/>
    <w:rsid w:val="0048064C"/>
    <w:rsid w:val="0048132C"/>
    <w:rsid w:val="0048184A"/>
    <w:rsid w:val="00483459"/>
    <w:rsid w:val="00484F63"/>
    <w:rsid w:val="00485AEC"/>
    <w:rsid w:val="004868A9"/>
    <w:rsid w:val="00487E30"/>
    <w:rsid w:val="004923A0"/>
    <w:rsid w:val="0049355D"/>
    <w:rsid w:val="004938CC"/>
    <w:rsid w:val="00493DF2"/>
    <w:rsid w:val="00493E62"/>
    <w:rsid w:val="00494677"/>
    <w:rsid w:val="004A0050"/>
    <w:rsid w:val="004A0896"/>
    <w:rsid w:val="004A1CA3"/>
    <w:rsid w:val="004A2A66"/>
    <w:rsid w:val="004A310A"/>
    <w:rsid w:val="004A3CE7"/>
    <w:rsid w:val="004A4C3F"/>
    <w:rsid w:val="004A6D39"/>
    <w:rsid w:val="004B004B"/>
    <w:rsid w:val="004B0421"/>
    <w:rsid w:val="004B0E37"/>
    <w:rsid w:val="004B1F26"/>
    <w:rsid w:val="004B56C1"/>
    <w:rsid w:val="004B6BDE"/>
    <w:rsid w:val="004B7EF4"/>
    <w:rsid w:val="004C16EA"/>
    <w:rsid w:val="004C1D1D"/>
    <w:rsid w:val="004C4915"/>
    <w:rsid w:val="004C5E0F"/>
    <w:rsid w:val="004C64EC"/>
    <w:rsid w:val="004C7943"/>
    <w:rsid w:val="004D20EC"/>
    <w:rsid w:val="004D4B3A"/>
    <w:rsid w:val="004D5FDE"/>
    <w:rsid w:val="004E2D01"/>
    <w:rsid w:val="004E3BF6"/>
    <w:rsid w:val="004E3D8D"/>
    <w:rsid w:val="004E537D"/>
    <w:rsid w:val="004E632A"/>
    <w:rsid w:val="004F0395"/>
    <w:rsid w:val="004F1956"/>
    <w:rsid w:val="004F586D"/>
    <w:rsid w:val="004F5C5A"/>
    <w:rsid w:val="004F6D1A"/>
    <w:rsid w:val="00500D68"/>
    <w:rsid w:val="00501313"/>
    <w:rsid w:val="0050182F"/>
    <w:rsid w:val="00503695"/>
    <w:rsid w:val="005049F3"/>
    <w:rsid w:val="00506869"/>
    <w:rsid w:val="005075EC"/>
    <w:rsid w:val="005079A9"/>
    <w:rsid w:val="005115BE"/>
    <w:rsid w:val="0051259D"/>
    <w:rsid w:val="00512E9E"/>
    <w:rsid w:val="005149EE"/>
    <w:rsid w:val="005156CC"/>
    <w:rsid w:val="005216D6"/>
    <w:rsid w:val="00524AEA"/>
    <w:rsid w:val="00527FBC"/>
    <w:rsid w:val="00530547"/>
    <w:rsid w:val="00531E88"/>
    <w:rsid w:val="005345BE"/>
    <w:rsid w:val="00534B60"/>
    <w:rsid w:val="00534F28"/>
    <w:rsid w:val="005352C8"/>
    <w:rsid w:val="00535BD2"/>
    <w:rsid w:val="00536407"/>
    <w:rsid w:val="00541C79"/>
    <w:rsid w:val="00543703"/>
    <w:rsid w:val="00543F77"/>
    <w:rsid w:val="00546472"/>
    <w:rsid w:val="00546A59"/>
    <w:rsid w:val="0055034B"/>
    <w:rsid w:val="0055233C"/>
    <w:rsid w:val="00552A76"/>
    <w:rsid w:val="00557409"/>
    <w:rsid w:val="005578A1"/>
    <w:rsid w:val="00560524"/>
    <w:rsid w:val="005613A9"/>
    <w:rsid w:val="00561F96"/>
    <w:rsid w:val="00564F65"/>
    <w:rsid w:val="005659B3"/>
    <w:rsid w:val="00565A95"/>
    <w:rsid w:val="00567ED3"/>
    <w:rsid w:val="00570ED8"/>
    <w:rsid w:val="005711BC"/>
    <w:rsid w:val="00571206"/>
    <w:rsid w:val="005715E8"/>
    <w:rsid w:val="00572442"/>
    <w:rsid w:val="005742E8"/>
    <w:rsid w:val="005755D4"/>
    <w:rsid w:val="005776B0"/>
    <w:rsid w:val="00577CFA"/>
    <w:rsid w:val="00577E09"/>
    <w:rsid w:val="00581154"/>
    <w:rsid w:val="00582E1A"/>
    <w:rsid w:val="00582E5F"/>
    <w:rsid w:val="00582F6D"/>
    <w:rsid w:val="00583B6E"/>
    <w:rsid w:val="00584B63"/>
    <w:rsid w:val="00585C4A"/>
    <w:rsid w:val="005860BD"/>
    <w:rsid w:val="00586C4E"/>
    <w:rsid w:val="00586C94"/>
    <w:rsid w:val="005876B9"/>
    <w:rsid w:val="00587713"/>
    <w:rsid w:val="00587E26"/>
    <w:rsid w:val="0059001E"/>
    <w:rsid w:val="0059020F"/>
    <w:rsid w:val="00592D3A"/>
    <w:rsid w:val="00594A57"/>
    <w:rsid w:val="0059527E"/>
    <w:rsid w:val="005A158C"/>
    <w:rsid w:val="005A2953"/>
    <w:rsid w:val="005A3353"/>
    <w:rsid w:val="005A4251"/>
    <w:rsid w:val="005A4B93"/>
    <w:rsid w:val="005A4BF8"/>
    <w:rsid w:val="005A712D"/>
    <w:rsid w:val="005A7355"/>
    <w:rsid w:val="005A787E"/>
    <w:rsid w:val="005B0A68"/>
    <w:rsid w:val="005B0DB9"/>
    <w:rsid w:val="005B1006"/>
    <w:rsid w:val="005B72AE"/>
    <w:rsid w:val="005B7760"/>
    <w:rsid w:val="005B7C52"/>
    <w:rsid w:val="005B7DD7"/>
    <w:rsid w:val="005C2190"/>
    <w:rsid w:val="005C2E7E"/>
    <w:rsid w:val="005C339B"/>
    <w:rsid w:val="005C4518"/>
    <w:rsid w:val="005C5B24"/>
    <w:rsid w:val="005C7DF5"/>
    <w:rsid w:val="005D02EA"/>
    <w:rsid w:val="005D06B6"/>
    <w:rsid w:val="005D0EB0"/>
    <w:rsid w:val="005D1A63"/>
    <w:rsid w:val="005D6D6F"/>
    <w:rsid w:val="005D7857"/>
    <w:rsid w:val="005E00E5"/>
    <w:rsid w:val="005E228E"/>
    <w:rsid w:val="005E4839"/>
    <w:rsid w:val="005E4A90"/>
    <w:rsid w:val="005E5C40"/>
    <w:rsid w:val="005E5FE4"/>
    <w:rsid w:val="005E7300"/>
    <w:rsid w:val="005F3E68"/>
    <w:rsid w:val="005F591D"/>
    <w:rsid w:val="005F7B34"/>
    <w:rsid w:val="006015D0"/>
    <w:rsid w:val="00603A2A"/>
    <w:rsid w:val="00604D9F"/>
    <w:rsid w:val="00606D9E"/>
    <w:rsid w:val="00610E1F"/>
    <w:rsid w:val="006114D2"/>
    <w:rsid w:val="00612914"/>
    <w:rsid w:val="00612974"/>
    <w:rsid w:val="006130C9"/>
    <w:rsid w:val="00615212"/>
    <w:rsid w:val="00615A86"/>
    <w:rsid w:val="00615AEF"/>
    <w:rsid w:val="006161F8"/>
    <w:rsid w:val="0061743C"/>
    <w:rsid w:val="00621906"/>
    <w:rsid w:val="006221D8"/>
    <w:rsid w:val="0062331A"/>
    <w:rsid w:val="00623914"/>
    <w:rsid w:val="00623A21"/>
    <w:rsid w:val="006276FC"/>
    <w:rsid w:val="0062778F"/>
    <w:rsid w:val="00630EFF"/>
    <w:rsid w:val="00631B93"/>
    <w:rsid w:val="006323A4"/>
    <w:rsid w:val="0064087D"/>
    <w:rsid w:val="0064186E"/>
    <w:rsid w:val="00642368"/>
    <w:rsid w:val="006423E7"/>
    <w:rsid w:val="00642F1C"/>
    <w:rsid w:val="00645264"/>
    <w:rsid w:val="00646469"/>
    <w:rsid w:val="006466F9"/>
    <w:rsid w:val="0064687D"/>
    <w:rsid w:val="00647389"/>
    <w:rsid w:val="00650123"/>
    <w:rsid w:val="006503BA"/>
    <w:rsid w:val="00652185"/>
    <w:rsid w:val="006531EF"/>
    <w:rsid w:val="006539E6"/>
    <w:rsid w:val="006549B5"/>
    <w:rsid w:val="006555F4"/>
    <w:rsid w:val="0065613F"/>
    <w:rsid w:val="00657B4F"/>
    <w:rsid w:val="0066112B"/>
    <w:rsid w:val="00664760"/>
    <w:rsid w:val="00666401"/>
    <w:rsid w:val="006667B7"/>
    <w:rsid w:val="00667C0F"/>
    <w:rsid w:val="00672415"/>
    <w:rsid w:val="00672B24"/>
    <w:rsid w:val="00672C6D"/>
    <w:rsid w:val="00672C9C"/>
    <w:rsid w:val="00674F1E"/>
    <w:rsid w:val="0067610D"/>
    <w:rsid w:val="006766A7"/>
    <w:rsid w:val="0067799C"/>
    <w:rsid w:val="00677C44"/>
    <w:rsid w:val="006819EE"/>
    <w:rsid w:val="00681AD4"/>
    <w:rsid w:val="0068227C"/>
    <w:rsid w:val="006828F0"/>
    <w:rsid w:val="00682DCD"/>
    <w:rsid w:val="00684240"/>
    <w:rsid w:val="00684430"/>
    <w:rsid w:val="006907EB"/>
    <w:rsid w:val="00690A42"/>
    <w:rsid w:val="00690A51"/>
    <w:rsid w:val="006932D2"/>
    <w:rsid w:val="00693302"/>
    <w:rsid w:val="00693F8D"/>
    <w:rsid w:val="0069565F"/>
    <w:rsid w:val="006A1E82"/>
    <w:rsid w:val="006A2AC5"/>
    <w:rsid w:val="006A33EB"/>
    <w:rsid w:val="006A5F39"/>
    <w:rsid w:val="006A6139"/>
    <w:rsid w:val="006A6561"/>
    <w:rsid w:val="006A694C"/>
    <w:rsid w:val="006A750A"/>
    <w:rsid w:val="006A77FB"/>
    <w:rsid w:val="006B089D"/>
    <w:rsid w:val="006B2419"/>
    <w:rsid w:val="006B440E"/>
    <w:rsid w:val="006B4B02"/>
    <w:rsid w:val="006C1225"/>
    <w:rsid w:val="006C3257"/>
    <w:rsid w:val="006C3CB7"/>
    <w:rsid w:val="006C67B3"/>
    <w:rsid w:val="006C67F4"/>
    <w:rsid w:val="006C6845"/>
    <w:rsid w:val="006C6C4C"/>
    <w:rsid w:val="006C748D"/>
    <w:rsid w:val="006D0C8C"/>
    <w:rsid w:val="006D29CB"/>
    <w:rsid w:val="006D3CAA"/>
    <w:rsid w:val="006D53E6"/>
    <w:rsid w:val="006E0C44"/>
    <w:rsid w:val="006E1D2B"/>
    <w:rsid w:val="006E221C"/>
    <w:rsid w:val="006E7425"/>
    <w:rsid w:val="006E77EB"/>
    <w:rsid w:val="006E7F7D"/>
    <w:rsid w:val="006F0051"/>
    <w:rsid w:val="006F0489"/>
    <w:rsid w:val="006F2EB5"/>
    <w:rsid w:val="006F4000"/>
    <w:rsid w:val="006F4D25"/>
    <w:rsid w:val="006F56FC"/>
    <w:rsid w:val="006F5DC5"/>
    <w:rsid w:val="006F6509"/>
    <w:rsid w:val="006F724C"/>
    <w:rsid w:val="007003EC"/>
    <w:rsid w:val="00700974"/>
    <w:rsid w:val="00701230"/>
    <w:rsid w:val="007017A3"/>
    <w:rsid w:val="00702293"/>
    <w:rsid w:val="00703ECE"/>
    <w:rsid w:val="0070404D"/>
    <w:rsid w:val="00704588"/>
    <w:rsid w:val="007056F9"/>
    <w:rsid w:val="007060A8"/>
    <w:rsid w:val="00706D5E"/>
    <w:rsid w:val="00710519"/>
    <w:rsid w:val="00710589"/>
    <w:rsid w:val="007116FC"/>
    <w:rsid w:val="00711A7A"/>
    <w:rsid w:val="0071241C"/>
    <w:rsid w:val="00712C4E"/>
    <w:rsid w:val="00712E7D"/>
    <w:rsid w:val="007133B0"/>
    <w:rsid w:val="0071370A"/>
    <w:rsid w:val="0071382A"/>
    <w:rsid w:val="00715D18"/>
    <w:rsid w:val="007167A6"/>
    <w:rsid w:val="00716F06"/>
    <w:rsid w:val="00720857"/>
    <w:rsid w:val="007211CE"/>
    <w:rsid w:val="0072251B"/>
    <w:rsid w:val="007227E4"/>
    <w:rsid w:val="00724A16"/>
    <w:rsid w:val="007260EA"/>
    <w:rsid w:val="0073082F"/>
    <w:rsid w:val="00730939"/>
    <w:rsid w:val="00730BFE"/>
    <w:rsid w:val="00732066"/>
    <w:rsid w:val="007336E2"/>
    <w:rsid w:val="00733DF4"/>
    <w:rsid w:val="007343A8"/>
    <w:rsid w:val="00740D0E"/>
    <w:rsid w:val="007425C6"/>
    <w:rsid w:val="00742BE3"/>
    <w:rsid w:val="007433BF"/>
    <w:rsid w:val="00743930"/>
    <w:rsid w:val="007446D7"/>
    <w:rsid w:val="007447CD"/>
    <w:rsid w:val="0075061A"/>
    <w:rsid w:val="007506B7"/>
    <w:rsid w:val="00750863"/>
    <w:rsid w:val="00750B53"/>
    <w:rsid w:val="00752302"/>
    <w:rsid w:val="00753F71"/>
    <w:rsid w:val="00755A54"/>
    <w:rsid w:val="00760A5E"/>
    <w:rsid w:val="00761920"/>
    <w:rsid w:val="00761A00"/>
    <w:rsid w:val="00762F2C"/>
    <w:rsid w:val="007632CA"/>
    <w:rsid w:val="00763683"/>
    <w:rsid w:val="00763E9A"/>
    <w:rsid w:val="00763F71"/>
    <w:rsid w:val="007667C0"/>
    <w:rsid w:val="0076702A"/>
    <w:rsid w:val="00770407"/>
    <w:rsid w:val="00770889"/>
    <w:rsid w:val="0077104F"/>
    <w:rsid w:val="00771A2E"/>
    <w:rsid w:val="00773BE3"/>
    <w:rsid w:val="0077479C"/>
    <w:rsid w:val="00774AD3"/>
    <w:rsid w:val="0077502D"/>
    <w:rsid w:val="00775F9F"/>
    <w:rsid w:val="00776727"/>
    <w:rsid w:val="00776E84"/>
    <w:rsid w:val="0078285C"/>
    <w:rsid w:val="00782C89"/>
    <w:rsid w:val="00782FE1"/>
    <w:rsid w:val="00783CE6"/>
    <w:rsid w:val="007860B1"/>
    <w:rsid w:val="00790E53"/>
    <w:rsid w:val="00793379"/>
    <w:rsid w:val="00793A5F"/>
    <w:rsid w:val="007952FF"/>
    <w:rsid w:val="007958C3"/>
    <w:rsid w:val="00796023"/>
    <w:rsid w:val="007963E2"/>
    <w:rsid w:val="00796D59"/>
    <w:rsid w:val="007A16F4"/>
    <w:rsid w:val="007A28E4"/>
    <w:rsid w:val="007A4B00"/>
    <w:rsid w:val="007A7A6E"/>
    <w:rsid w:val="007B0552"/>
    <w:rsid w:val="007B0978"/>
    <w:rsid w:val="007B0D2B"/>
    <w:rsid w:val="007B1723"/>
    <w:rsid w:val="007B1EBD"/>
    <w:rsid w:val="007B1FFC"/>
    <w:rsid w:val="007B51DF"/>
    <w:rsid w:val="007B7BD7"/>
    <w:rsid w:val="007B7F48"/>
    <w:rsid w:val="007C04B1"/>
    <w:rsid w:val="007C1028"/>
    <w:rsid w:val="007C131B"/>
    <w:rsid w:val="007C2387"/>
    <w:rsid w:val="007C2FC1"/>
    <w:rsid w:val="007C3BEF"/>
    <w:rsid w:val="007C4B0B"/>
    <w:rsid w:val="007C4CDA"/>
    <w:rsid w:val="007C5C0D"/>
    <w:rsid w:val="007C674E"/>
    <w:rsid w:val="007D0F4E"/>
    <w:rsid w:val="007D1A06"/>
    <w:rsid w:val="007D294A"/>
    <w:rsid w:val="007D3823"/>
    <w:rsid w:val="007D5848"/>
    <w:rsid w:val="007D590C"/>
    <w:rsid w:val="007D5A69"/>
    <w:rsid w:val="007D5FEA"/>
    <w:rsid w:val="007D645F"/>
    <w:rsid w:val="007D6D8C"/>
    <w:rsid w:val="007D719C"/>
    <w:rsid w:val="007E4B19"/>
    <w:rsid w:val="007E4D52"/>
    <w:rsid w:val="007E5789"/>
    <w:rsid w:val="007E7D34"/>
    <w:rsid w:val="007F03E2"/>
    <w:rsid w:val="007F0C16"/>
    <w:rsid w:val="007F136E"/>
    <w:rsid w:val="007F1ECE"/>
    <w:rsid w:val="007F25E8"/>
    <w:rsid w:val="007F2A79"/>
    <w:rsid w:val="007F2C41"/>
    <w:rsid w:val="007F59A0"/>
    <w:rsid w:val="007F5F0C"/>
    <w:rsid w:val="008019CB"/>
    <w:rsid w:val="0080375A"/>
    <w:rsid w:val="008042DC"/>
    <w:rsid w:val="00804418"/>
    <w:rsid w:val="00804F00"/>
    <w:rsid w:val="00804F01"/>
    <w:rsid w:val="00806DA8"/>
    <w:rsid w:val="00807180"/>
    <w:rsid w:val="0080724E"/>
    <w:rsid w:val="008107B5"/>
    <w:rsid w:val="0081252D"/>
    <w:rsid w:val="008149B6"/>
    <w:rsid w:val="00814FD7"/>
    <w:rsid w:val="008154DF"/>
    <w:rsid w:val="008158D2"/>
    <w:rsid w:val="00817B3E"/>
    <w:rsid w:val="00824EB7"/>
    <w:rsid w:val="0082658A"/>
    <w:rsid w:val="0082696B"/>
    <w:rsid w:val="00826C28"/>
    <w:rsid w:val="00827E84"/>
    <w:rsid w:val="00831399"/>
    <w:rsid w:val="00832056"/>
    <w:rsid w:val="00833824"/>
    <w:rsid w:val="008347BC"/>
    <w:rsid w:val="008354F4"/>
    <w:rsid w:val="00837795"/>
    <w:rsid w:val="00837955"/>
    <w:rsid w:val="00841DD4"/>
    <w:rsid w:val="00842458"/>
    <w:rsid w:val="008425DC"/>
    <w:rsid w:val="008426D8"/>
    <w:rsid w:val="00843652"/>
    <w:rsid w:val="00843C68"/>
    <w:rsid w:val="008464B8"/>
    <w:rsid w:val="008478FB"/>
    <w:rsid w:val="00851542"/>
    <w:rsid w:val="00851FD7"/>
    <w:rsid w:val="008521DD"/>
    <w:rsid w:val="0085260A"/>
    <w:rsid w:val="00853651"/>
    <w:rsid w:val="00853B0B"/>
    <w:rsid w:val="00854F45"/>
    <w:rsid w:val="0085515A"/>
    <w:rsid w:val="0085662D"/>
    <w:rsid w:val="00856EC7"/>
    <w:rsid w:val="0085798B"/>
    <w:rsid w:val="00860770"/>
    <w:rsid w:val="0086221C"/>
    <w:rsid w:val="008626EA"/>
    <w:rsid w:val="00862B20"/>
    <w:rsid w:val="00862F54"/>
    <w:rsid w:val="008653B6"/>
    <w:rsid w:val="00865D51"/>
    <w:rsid w:val="008660AF"/>
    <w:rsid w:val="00870052"/>
    <w:rsid w:val="0087035B"/>
    <w:rsid w:val="008709D3"/>
    <w:rsid w:val="008711ED"/>
    <w:rsid w:val="00871F90"/>
    <w:rsid w:val="0087215B"/>
    <w:rsid w:val="00872E07"/>
    <w:rsid w:val="0087765E"/>
    <w:rsid w:val="0088276F"/>
    <w:rsid w:val="0088299B"/>
    <w:rsid w:val="00883981"/>
    <w:rsid w:val="00883DCB"/>
    <w:rsid w:val="00883FB4"/>
    <w:rsid w:val="008846BF"/>
    <w:rsid w:val="0088571E"/>
    <w:rsid w:val="00886A3A"/>
    <w:rsid w:val="0088790B"/>
    <w:rsid w:val="00887C02"/>
    <w:rsid w:val="008903B1"/>
    <w:rsid w:val="0089186C"/>
    <w:rsid w:val="00893D1A"/>
    <w:rsid w:val="0089480E"/>
    <w:rsid w:val="00894D3F"/>
    <w:rsid w:val="00894F0F"/>
    <w:rsid w:val="008956E9"/>
    <w:rsid w:val="00895D98"/>
    <w:rsid w:val="00896C81"/>
    <w:rsid w:val="0089771F"/>
    <w:rsid w:val="008A0411"/>
    <w:rsid w:val="008A17EC"/>
    <w:rsid w:val="008A3905"/>
    <w:rsid w:val="008A5478"/>
    <w:rsid w:val="008A5F50"/>
    <w:rsid w:val="008A6EC7"/>
    <w:rsid w:val="008A7179"/>
    <w:rsid w:val="008A7973"/>
    <w:rsid w:val="008B44F9"/>
    <w:rsid w:val="008B54EB"/>
    <w:rsid w:val="008B551B"/>
    <w:rsid w:val="008B6821"/>
    <w:rsid w:val="008B6885"/>
    <w:rsid w:val="008B705D"/>
    <w:rsid w:val="008C1AFC"/>
    <w:rsid w:val="008C20D3"/>
    <w:rsid w:val="008C536E"/>
    <w:rsid w:val="008D047A"/>
    <w:rsid w:val="008D0923"/>
    <w:rsid w:val="008D234F"/>
    <w:rsid w:val="008D256E"/>
    <w:rsid w:val="008D27DB"/>
    <w:rsid w:val="008D427B"/>
    <w:rsid w:val="008D42E4"/>
    <w:rsid w:val="008D49AD"/>
    <w:rsid w:val="008D6834"/>
    <w:rsid w:val="008D7A09"/>
    <w:rsid w:val="008E1677"/>
    <w:rsid w:val="008E26A8"/>
    <w:rsid w:val="008E275B"/>
    <w:rsid w:val="008E4D20"/>
    <w:rsid w:val="008E5120"/>
    <w:rsid w:val="008E5D6D"/>
    <w:rsid w:val="008E6308"/>
    <w:rsid w:val="008F0296"/>
    <w:rsid w:val="009008DE"/>
    <w:rsid w:val="0090103A"/>
    <w:rsid w:val="0090108D"/>
    <w:rsid w:val="0090129B"/>
    <w:rsid w:val="00903FDC"/>
    <w:rsid w:val="00904201"/>
    <w:rsid w:val="00905E7B"/>
    <w:rsid w:val="00907B1F"/>
    <w:rsid w:val="00907C61"/>
    <w:rsid w:val="00907F98"/>
    <w:rsid w:val="009104EC"/>
    <w:rsid w:val="009106F0"/>
    <w:rsid w:val="00911D58"/>
    <w:rsid w:val="00912E64"/>
    <w:rsid w:val="00913015"/>
    <w:rsid w:val="00913088"/>
    <w:rsid w:val="0091693B"/>
    <w:rsid w:val="0092072B"/>
    <w:rsid w:val="00921802"/>
    <w:rsid w:val="00921A6F"/>
    <w:rsid w:val="00923B36"/>
    <w:rsid w:val="00924D96"/>
    <w:rsid w:val="00926A16"/>
    <w:rsid w:val="00926C48"/>
    <w:rsid w:val="00926F1E"/>
    <w:rsid w:val="009270C6"/>
    <w:rsid w:val="0093336F"/>
    <w:rsid w:val="00933D4F"/>
    <w:rsid w:val="0093724C"/>
    <w:rsid w:val="0093793D"/>
    <w:rsid w:val="00940BB9"/>
    <w:rsid w:val="00941F29"/>
    <w:rsid w:val="009440C8"/>
    <w:rsid w:val="00944820"/>
    <w:rsid w:val="00944E75"/>
    <w:rsid w:val="00944EC4"/>
    <w:rsid w:val="00951449"/>
    <w:rsid w:val="0095207E"/>
    <w:rsid w:val="009533E4"/>
    <w:rsid w:val="0095367A"/>
    <w:rsid w:val="009536FD"/>
    <w:rsid w:val="00960EDE"/>
    <w:rsid w:val="009653E8"/>
    <w:rsid w:val="00973218"/>
    <w:rsid w:val="00973231"/>
    <w:rsid w:val="00974885"/>
    <w:rsid w:val="00976672"/>
    <w:rsid w:val="00977BAB"/>
    <w:rsid w:val="009801FE"/>
    <w:rsid w:val="00981820"/>
    <w:rsid w:val="00981A41"/>
    <w:rsid w:val="00981F05"/>
    <w:rsid w:val="00983EF5"/>
    <w:rsid w:val="00985B42"/>
    <w:rsid w:val="00985D9B"/>
    <w:rsid w:val="00987CC4"/>
    <w:rsid w:val="00991640"/>
    <w:rsid w:val="009928D0"/>
    <w:rsid w:val="0099326E"/>
    <w:rsid w:val="00994646"/>
    <w:rsid w:val="00995E07"/>
    <w:rsid w:val="00996A8B"/>
    <w:rsid w:val="0099788B"/>
    <w:rsid w:val="00997997"/>
    <w:rsid w:val="009A0CD7"/>
    <w:rsid w:val="009A2666"/>
    <w:rsid w:val="009A517F"/>
    <w:rsid w:val="009A6767"/>
    <w:rsid w:val="009A697B"/>
    <w:rsid w:val="009A7A61"/>
    <w:rsid w:val="009B2AE7"/>
    <w:rsid w:val="009B3741"/>
    <w:rsid w:val="009B3F36"/>
    <w:rsid w:val="009B3FC3"/>
    <w:rsid w:val="009B5B86"/>
    <w:rsid w:val="009C1192"/>
    <w:rsid w:val="009C1736"/>
    <w:rsid w:val="009C244B"/>
    <w:rsid w:val="009C2EEC"/>
    <w:rsid w:val="009C2F11"/>
    <w:rsid w:val="009C438D"/>
    <w:rsid w:val="009C5EAB"/>
    <w:rsid w:val="009C6E32"/>
    <w:rsid w:val="009C7550"/>
    <w:rsid w:val="009D248B"/>
    <w:rsid w:val="009D2845"/>
    <w:rsid w:val="009D2C8F"/>
    <w:rsid w:val="009D2EF6"/>
    <w:rsid w:val="009E1024"/>
    <w:rsid w:val="009E13D8"/>
    <w:rsid w:val="009E4F20"/>
    <w:rsid w:val="009E5733"/>
    <w:rsid w:val="009E5A51"/>
    <w:rsid w:val="009E6050"/>
    <w:rsid w:val="009E67C5"/>
    <w:rsid w:val="009E7B68"/>
    <w:rsid w:val="009F18E9"/>
    <w:rsid w:val="009F5CB4"/>
    <w:rsid w:val="009F6F12"/>
    <w:rsid w:val="00A004DB"/>
    <w:rsid w:val="00A007C4"/>
    <w:rsid w:val="00A0105D"/>
    <w:rsid w:val="00A0210A"/>
    <w:rsid w:val="00A03648"/>
    <w:rsid w:val="00A048DD"/>
    <w:rsid w:val="00A06F8A"/>
    <w:rsid w:val="00A07D62"/>
    <w:rsid w:val="00A11148"/>
    <w:rsid w:val="00A12217"/>
    <w:rsid w:val="00A12CFE"/>
    <w:rsid w:val="00A134F5"/>
    <w:rsid w:val="00A13DCE"/>
    <w:rsid w:val="00A1662F"/>
    <w:rsid w:val="00A1670A"/>
    <w:rsid w:val="00A20778"/>
    <w:rsid w:val="00A20DCE"/>
    <w:rsid w:val="00A214CA"/>
    <w:rsid w:val="00A215F3"/>
    <w:rsid w:val="00A24742"/>
    <w:rsid w:val="00A248D2"/>
    <w:rsid w:val="00A24F9A"/>
    <w:rsid w:val="00A25A0B"/>
    <w:rsid w:val="00A2674A"/>
    <w:rsid w:val="00A30F10"/>
    <w:rsid w:val="00A3110E"/>
    <w:rsid w:val="00A3261A"/>
    <w:rsid w:val="00A33C5F"/>
    <w:rsid w:val="00A33D14"/>
    <w:rsid w:val="00A34D3B"/>
    <w:rsid w:val="00A355ED"/>
    <w:rsid w:val="00A36574"/>
    <w:rsid w:val="00A37128"/>
    <w:rsid w:val="00A4155D"/>
    <w:rsid w:val="00A44C83"/>
    <w:rsid w:val="00A45C18"/>
    <w:rsid w:val="00A50E5E"/>
    <w:rsid w:val="00A5169E"/>
    <w:rsid w:val="00A52BC9"/>
    <w:rsid w:val="00A54AEE"/>
    <w:rsid w:val="00A54E73"/>
    <w:rsid w:val="00A5573F"/>
    <w:rsid w:val="00A55EC9"/>
    <w:rsid w:val="00A55F3B"/>
    <w:rsid w:val="00A57C1D"/>
    <w:rsid w:val="00A60DBA"/>
    <w:rsid w:val="00A60E5D"/>
    <w:rsid w:val="00A62708"/>
    <w:rsid w:val="00A62917"/>
    <w:rsid w:val="00A63D5F"/>
    <w:rsid w:val="00A6605E"/>
    <w:rsid w:val="00A67C3B"/>
    <w:rsid w:val="00A70C01"/>
    <w:rsid w:val="00A712B1"/>
    <w:rsid w:val="00A71BF2"/>
    <w:rsid w:val="00A722C1"/>
    <w:rsid w:val="00A733AD"/>
    <w:rsid w:val="00A73B25"/>
    <w:rsid w:val="00A7448A"/>
    <w:rsid w:val="00A7462A"/>
    <w:rsid w:val="00A768E5"/>
    <w:rsid w:val="00A76C7C"/>
    <w:rsid w:val="00A80AD9"/>
    <w:rsid w:val="00A80C5B"/>
    <w:rsid w:val="00A837C9"/>
    <w:rsid w:val="00A8474B"/>
    <w:rsid w:val="00A84AB1"/>
    <w:rsid w:val="00A8620E"/>
    <w:rsid w:val="00A86D98"/>
    <w:rsid w:val="00A87255"/>
    <w:rsid w:val="00A87384"/>
    <w:rsid w:val="00A87AEB"/>
    <w:rsid w:val="00A9180E"/>
    <w:rsid w:val="00A92049"/>
    <w:rsid w:val="00A923AC"/>
    <w:rsid w:val="00A94FDF"/>
    <w:rsid w:val="00A9630B"/>
    <w:rsid w:val="00AA1DE0"/>
    <w:rsid w:val="00AA4192"/>
    <w:rsid w:val="00AA492C"/>
    <w:rsid w:val="00AA5136"/>
    <w:rsid w:val="00AB30AA"/>
    <w:rsid w:val="00AB3F7A"/>
    <w:rsid w:val="00AB52D9"/>
    <w:rsid w:val="00AB6DDF"/>
    <w:rsid w:val="00AB7CAD"/>
    <w:rsid w:val="00AC1858"/>
    <w:rsid w:val="00AC25A1"/>
    <w:rsid w:val="00AC27F7"/>
    <w:rsid w:val="00AC2CF9"/>
    <w:rsid w:val="00AC55EE"/>
    <w:rsid w:val="00AC5DC1"/>
    <w:rsid w:val="00AC7F5A"/>
    <w:rsid w:val="00AD1366"/>
    <w:rsid w:val="00AD43A0"/>
    <w:rsid w:val="00AD559B"/>
    <w:rsid w:val="00AD5609"/>
    <w:rsid w:val="00AD5B8E"/>
    <w:rsid w:val="00AD644A"/>
    <w:rsid w:val="00AE123C"/>
    <w:rsid w:val="00AE63AD"/>
    <w:rsid w:val="00AE77FE"/>
    <w:rsid w:val="00AF2946"/>
    <w:rsid w:val="00AF2A42"/>
    <w:rsid w:val="00AF3B5D"/>
    <w:rsid w:val="00AF54A9"/>
    <w:rsid w:val="00AF72CC"/>
    <w:rsid w:val="00AF76E4"/>
    <w:rsid w:val="00AF7EE0"/>
    <w:rsid w:val="00B015BF"/>
    <w:rsid w:val="00B04AF9"/>
    <w:rsid w:val="00B05C9A"/>
    <w:rsid w:val="00B0657C"/>
    <w:rsid w:val="00B06F5A"/>
    <w:rsid w:val="00B126D2"/>
    <w:rsid w:val="00B12D22"/>
    <w:rsid w:val="00B1316F"/>
    <w:rsid w:val="00B13896"/>
    <w:rsid w:val="00B138E1"/>
    <w:rsid w:val="00B139A6"/>
    <w:rsid w:val="00B13D0E"/>
    <w:rsid w:val="00B14272"/>
    <w:rsid w:val="00B14D03"/>
    <w:rsid w:val="00B16BF4"/>
    <w:rsid w:val="00B2063D"/>
    <w:rsid w:val="00B2120B"/>
    <w:rsid w:val="00B22C57"/>
    <w:rsid w:val="00B22F52"/>
    <w:rsid w:val="00B24247"/>
    <w:rsid w:val="00B24435"/>
    <w:rsid w:val="00B2571D"/>
    <w:rsid w:val="00B275B7"/>
    <w:rsid w:val="00B27920"/>
    <w:rsid w:val="00B27AA7"/>
    <w:rsid w:val="00B27CC8"/>
    <w:rsid w:val="00B3049C"/>
    <w:rsid w:val="00B30A84"/>
    <w:rsid w:val="00B30E9A"/>
    <w:rsid w:val="00B30EA8"/>
    <w:rsid w:val="00B31888"/>
    <w:rsid w:val="00B3297A"/>
    <w:rsid w:val="00B32C2A"/>
    <w:rsid w:val="00B376A5"/>
    <w:rsid w:val="00B3785A"/>
    <w:rsid w:val="00B4051C"/>
    <w:rsid w:val="00B40AA2"/>
    <w:rsid w:val="00B4323C"/>
    <w:rsid w:val="00B442EF"/>
    <w:rsid w:val="00B44CFF"/>
    <w:rsid w:val="00B46FCD"/>
    <w:rsid w:val="00B475D3"/>
    <w:rsid w:val="00B47804"/>
    <w:rsid w:val="00B47AE9"/>
    <w:rsid w:val="00B47E48"/>
    <w:rsid w:val="00B50350"/>
    <w:rsid w:val="00B536BC"/>
    <w:rsid w:val="00B538E8"/>
    <w:rsid w:val="00B53C29"/>
    <w:rsid w:val="00B60A5E"/>
    <w:rsid w:val="00B6120B"/>
    <w:rsid w:val="00B6225F"/>
    <w:rsid w:val="00B62F89"/>
    <w:rsid w:val="00B646C2"/>
    <w:rsid w:val="00B65135"/>
    <w:rsid w:val="00B65C81"/>
    <w:rsid w:val="00B65F46"/>
    <w:rsid w:val="00B66891"/>
    <w:rsid w:val="00B715F4"/>
    <w:rsid w:val="00B73B96"/>
    <w:rsid w:val="00B74215"/>
    <w:rsid w:val="00B74FD5"/>
    <w:rsid w:val="00B76F74"/>
    <w:rsid w:val="00B779DF"/>
    <w:rsid w:val="00B77E79"/>
    <w:rsid w:val="00B80532"/>
    <w:rsid w:val="00B81503"/>
    <w:rsid w:val="00B84A2F"/>
    <w:rsid w:val="00B86E61"/>
    <w:rsid w:val="00B9248F"/>
    <w:rsid w:val="00B93B3A"/>
    <w:rsid w:val="00B9408F"/>
    <w:rsid w:val="00B955DC"/>
    <w:rsid w:val="00B95986"/>
    <w:rsid w:val="00B95BF9"/>
    <w:rsid w:val="00B96B02"/>
    <w:rsid w:val="00BA1331"/>
    <w:rsid w:val="00BA1414"/>
    <w:rsid w:val="00BA2FD2"/>
    <w:rsid w:val="00BA3B68"/>
    <w:rsid w:val="00BA4186"/>
    <w:rsid w:val="00BA54FB"/>
    <w:rsid w:val="00BA571D"/>
    <w:rsid w:val="00BA5AD3"/>
    <w:rsid w:val="00BA5E96"/>
    <w:rsid w:val="00BA656A"/>
    <w:rsid w:val="00BA661A"/>
    <w:rsid w:val="00BA776E"/>
    <w:rsid w:val="00BA7A3A"/>
    <w:rsid w:val="00BB00A6"/>
    <w:rsid w:val="00BB045E"/>
    <w:rsid w:val="00BB2DB5"/>
    <w:rsid w:val="00BB4922"/>
    <w:rsid w:val="00BB4CBB"/>
    <w:rsid w:val="00BB514F"/>
    <w:rsid w:val="00BB6353"/>
    <w:rsid w:val="00BB6DB6"/>
    <w:rsid w:val="00BB75F5"/>
    <w:rsid w:val="00BC0237"/>
    <w:rsid w:val="00BC11C3"/>
    <w:rsid w:val="00BC15B5"/>
    <w:rsid w:val="00BC2AAD"/>
    <w:rsid w:val="00BC3C13"/>
    <w:rsid w:val="00BC5D1D"/>
    <w:rsid w:val="00BD35F0"/>
    <w:rsid w:val="00BD467D"/>
    <w:rsid w:val="00BD5939"/>
    <w:rsid w:val="00BD669E"/>
    <w:rsid w:val="00BE135B"/>
    <w:rsid w:val="00BE4198"/>
    <w:rsid w:val="00BE4F65"/>
    <w:rsid w:val="00BE55FF"/>
    <w:rsid w:val="00BE5A39"/>
    <w:rsid w:val="00BE7369"/>
    <w:rsid w:val="00BF189B"/>
    <w:rsid w:val="00BF2757"/>
    <w:rsid w:val="00BF6973"/>
    <w:rsid w:val="00BF6D1A"/>
    <w:rsid w:val="00C00C53"/>
    <w:rsid w:val="00C02E65"/>
    <w:rsid w:val="00C0334A"/>
    <w:rsid w:val="00C0341D"/>
    <w:rsid w:val="00C03CBF"/>
    <w:rsid w:val="00C04D42"/>
    <w:rsid w:val="00C05C31"/>
    <w:rsid w:val="00C07025"/>
    <w:rsid w:val="00C07ABD"/>
    <w:rsid w:val="00C07B01"/>
    <w:rsid w:val="00C13F05"/>
    <w:rsid w:val="00C14E00"/>
    <w:rsid w:val="00C15FE2"/>
    <w:rsid w:val="00C171E9"/>
    <w:rsid w:val="00C22EFD"/>
    <w:rsid w:val="00C244E2"/>
    <w:rsid w:val="00C253E2"/>
    <w:rsid w:val="00C26BC4"/>
    <w:rsid w:val="00C30A37"/>
    <w:rsid w:val="00C32BE6"/>
    <w:rsid w:val="00C34E92"/>
    <w:rsid w:val="00C34ECC"/>
    <w:rsid w:val="00C35311"/>
    <w:rsid w:val="00C37EE2"/>
    <w:rsid w:val="00C40760"/>
    <w:rsid w:val="00C40C2A"/>
    <w:rsid w:val="00C40DE5"/>
    <w:rsid w:val="00C447B5"/>
    <w:rsid w:val="00C45A31"/>
    <w:rsid w:val="00C46C07"/>
    <w:rsid w:val="00C47168"/>
    <w:rsid w:val="00C47A39"/>
    <w:rsid w:val="00C50FDF"/>
    <w:rsid w:val="00C51D5B"/>
    <w:rsid w:val="00C52650"/>
    <w:rsid w:val="00C5355C"/>
    <w:rsid w:val="00C536B3"/>
    <w:rsid w:val="00C53CDB"/>
    <w:rsid w:val="00C54D6B"/>
    <w:rsid w:val="00C55CED"/>
    <w:rsid w:val="00C5621A"/>
    <w:rsid w:val="00C57FDE"/>
    <w:rsid w:val="00C6042A"/>
    <w:rsid w:val="00C62E25"/>
    <w:rsid w:val="00C64FAA"/>
    <w:rsid w:val="00C6513C"/>
    <w:rsid w:val="00C65E49"/>
    <w:rsid w:val="00C679D2"/>
    <w:rsid w:val="00C67C6D"/>
    <w:rsid w:val="00C739F0"/>
    <w:rsid w:val="00C73C77"/>
    <w:rsid w:val="00C7494E"/>
    <w:rsid w:val="00C75DBA"/>
    <w:rsid w:val="00C80B2F"/>
    <w:rsid w:val="00C80C5A"/>
    <w:rsid w:val="00C83C93"/>
    <w:rsid w:val="00C84427"/>
    <w:rsid w:val="00C855BE"/>
    <w:rsid w:val="00C873B1"/>
    <w:rsid w:val="00C87C60"/>
    <w:rsid w:val="00C90CF6"/>
    <w:rsid w:val="00C9236A"/>
    <w:rsid w:val="00C9468E"/>
    <w:rsid w:val="00C95894"/>
    <w:rsid w:val="00C965CA"/>
    <w:rsid w:val="00C96BCD"/>
    <w:rsid w:val="00C974A2"/>
    <w:rsid w:val="00CA0AD8"/>
    <w:rsid w:val="00CA4470"/>
    <w:rsid w:val="00CA580E"/>
    <w:rsid w:val="00CB1707"/>
    <w:rsid w:val="00CB201E"/>
    <w:rsid w:val="00CB3D3B"/>
    <w:rsid w:val="00CB4F06"/>
    <w:rsid w:val="00CB704A"/>
    <w:rsid w:val="00CB7973"/>
    <w:rsid w:val="00CC086D"/>
    <w:rsid w:val="00CC0FC1"/>
    <w:rsid w:val="00CC1211"/>
    <w:rsid w:val="00CC2E7C"/>
    <w:rsid w:val="00CC3840"/>
    <w:rsid w:val="00CC5703"/>
    <w:rsid w:val="00CC5B29"/>
    <w:rsid w:val="00CD18BA"/>
    <w:rsid w:val="00CD339B"/>
    <w:rsid w:val="00CD4A09"/>
    <w:rsid w:val="00CD5749"/>
    <w:rsid w:val="00CE0B89"/>
    <w:rsid w:val="00CE0CE7"/>
    <w:rsid w:val="00CE573D"/>
    <w:rsid w:val="00CE5B5E"/>
    <w:rsid w:val="00CE66F3"/>
    <w:rsid w:val="00CE72C3"/>
    <w:rsid w:val="00CF20CE"/>
    <w:rsid w:val="00CF4144"/>
    <w:rsid w:val="00CF5333"/>
    <w:rsid w:val="00CF5680"/>
    <w:rsid w:val="00D02E19"/>
    <w:rsid w:val="00D040DB"/>
    <w:rsid w:val="00D04150"/>
    <w:rsid w:val="00D100B5"/>
    <w:rsid w:val="00D10C5D"/>
    <w:rsid w:val="00D11EFB"/>
    <w:rsid w:val="00D13A19"/>
    <w:rsid w:val="00D140E8"/>
    <w:rsid w:val="00D16780"/>
    <w:rsid w:val="00D16F8B"/>
    <w:rsid w:val="00D213DB"/>
    <w:rsid w:val="00D21DA7"/>
    <w:rsid w:val="00D21FFA"/>
    <w:rsid w:val="00D22D51"/>
    <w:rsid w:val="00D23B7D"/>
    <w:rsid w:val="00D2468C"/>
    <w:rsid w:val="00D24FF7"/>
    <w:rsid w:val="00D26695"/>
    <w:rsid w:val="00D27BAC"/>
    <w:rsid w:val="00D305FD"/>
    <w:rsid w:val="00D3118C"/>
    <w:rsid w:val="00D329A3"/>
    <w:rsid w:val="00D33BA5"/>
    <w:rsid w:val="00D34330"/>
    <w:rsid w:val="00D36546"/>
    <w:rsid w:val="00D37289"/>
    <w:rsid w:val="00D373EC"/>
    <w:rsid w:val="00D401A5"/>
    <w:rsid w:val="00D40D41"/>
    <w:rsid w:val="00D434DC"/>
    <w:rsid w:val="00D434E9"/>
    <w:rsid w:val="00D435BC"/>
    <w:rsid w:val="00D44949"/>
    <w:rsid w:val="00D47B4D"/>
    <w:rsid w:val="00D501EC"/>
    <w:rsid w:val="00D5028A"/>
    <w:rsid w:val="00D510A6"/>
    <w:rsid w:val="00D51C41"/>
    <w:rsid w:val="00D53B7F"/>
    <w:rsid w:val="00D553C2"/>
    <w:rsid w:val="00D555F7"/>
    <w:rsid w:val="00D57848"/>
    <w:rsid w:val="00D57AC3"/>
    <w:rsid w:val="00D6280C"/>
    <w:rsid w:val="00D631E2"/>
    <w:rsid w:val="00D63696"/>
    <w:rsid w:val="00D648B2"/>
    <w:rsid w:val="00D66706"/>
    <w:rsid w:val="00D66854"/>
    <w:rsid w:val="00D66F66"/>
    <w:rsid w:val="00D672E8"/>
    <w:rsid w:val="00D70380"/>
    <w:rsid w:val="00D70619"/>
    <w:rsid w:val="00D712C4"/>
    <w:rsid w:val="00D717F0"/>
    <w:rsid w:val="00D733F9"/>
    <w:rsid w:val="00D752D7"/>
    <w:rsid w:val="00D75648"/>
    <w:rsid w:val="00D75EA0"/>
    <w:rsid w:val="00D767D2"/>
    <w:rsid w:val="00D76AB1"/>
    <w:rsid w:val="00D80CFA"/>
    <w:rsid w:val="00D80CFD"/>
    <w:rsid w:val="00D81076"/>
    <w:rsid w:val="00D81CF9"/>
    <w:rsid w:val="00D82639"/>
    <w:rsid w:val="00D82B98"/>
    <w:rsid w:val="00D840ED"/>
    <w:rsid w:val="00D84EF0"/>
    <w:rsid w:val="00D85333"/>
    <w:rsid w:val="00D858AB"/>
    <w:rsid w:val="00D85EFA"/>
    <w:rsid w:val="00D86715"/>
    <w:rsid w:val="00D86ABA"/>
    <w:rsid w:val="00D87B92"/>
    <w:rsid w:val="00D906C5"/>
    <w:rsid w:val="00D91373"/>
    <w:rsid w:val="00D924F2"/>
    <w:rsid w:val="00D93A01"/>
    <w:rsid w:val="00D96517"/>
    <w:rsid w:val="00D9696E"/>
    <w:rsid w:val="00DA278F"/>
    <w:rsid w:val="00DA29D0"/>
    <w:rsid w:val="00DA3F5D"/>
    <w:rsid w:val="00DA43C6"/>
    <w:rsid w:val="00DA4DAD"/>
    <w:rsid w:val="00DA5D2E"/>
    <w:rsid w:val="00DB200E"/>
    <w:rsid w:val="00DB39CC"/>
    <w:rsid w:val="00DB425C"/>
    <w:rsid w:val="00DB60DF"/>
    <w:rsid w:val="00DB6993"/>
    <w:rsid w:val="00DC0489"/>
    <w:rsid w:val="00DC1F2E"/>
    <w:rsid w:val="00DC32D4"/>
    <w:rsid w:val="00DC3C60"/>
    <w:rsid w:val="00DC6471"/>
    <w:rsid w:val="00DC73B6"/>
    <w:rsid w:val="00DC7AEA"/>
    <w:rsid w:val="00DD1848"/>
    <w:rsid w:val="00DD48E1"/>
    <w:rsid w:val="00DD507B"/>
    <w:rsid w:val="00DD50BF"/>
    <w:rsid w:val="00DD50C4"/>
    <w:rsid w:val="00DD5B05"/>
    <w:rsid w:val="00DD636E"/>
    <w:rsid w:val="00DD698A"/>
    <w:rsid w:val="00DD720E"/>
    <w:rsid w:val="00DD7DDF"/>
    <w:rsid w:val="00DE0962"/>
    <w:rsid w:val="00DE0DD5"/>
    <w:rsid w:val="00DE3487"/>
    <w:rsid w:val="00DE41FE"/>
    <w:rsid w:val="00DE4FE6"/>
    <w:rsid w:val="00DE61B3"/>
    <w:rsid w:val="00DE62FD"/>
    <w:rsid w:val="00DE6899"/>
    <w:rsid w:val="00DE6AB5"/>
    <w:rsid w:val="00DF017D"/>
    <w:rsid w:val="00DF1472"/>
    <w:rsid w:val="00DF3531"/>
    <w:rsid w:val="00DF496A"/>
    <w:rsid w:val="00DF4D55"/>
    <w:rsid w:val="00DF688E"/>
    <w:rsid w:val="00DF6E7A"/>
    <w:rsid w:val="00DF7CB3"/>
    <w:rsid w:val="00E02542"/>
    <w:rsid w:val="00E02FDE"/>
    <w:rsid w:val="00E0395F"/>
    <w:rsid w:val="00E06837"/>
    <w:rsid w:val="00E10A88"/>
    <w:rsid w:val="00E131F9"/>
    <w:rsid w:val="00E13D21"/>
    <w:rsid w:val="00E15098"/>
    <w:rsid w:val="00E153F5"/>
    <w:rsid w:val="00E15571"/>
    <w:rsid w:val="00E201D5"/>
    <w:rsid w:val="00E20363"/>
    <w:rsid w:val="00E21847"/>
    <w:rsid w:val="00E24748"/>
    <w:rsid w:val="00E25021"/>
    <w:rsid w:val="00E2510F"/>
    <w:rsid w:val="00E251C1"/>
    <w:rsid w:val="00E276C9"/>
    <w:rsid w:val="00E3355B"/>
    <w:rsid w:val="00E34CB8"/>
    <w:rsid w:val="00E35F78"/>
    <w:rsid w:val="00E37AFF"/>
    <w:rsid w:val="00E43B16"/>
    <w:rsid w:val="00E4441E"/>
    <w:rsid w:val="00E445F4"/>
    <w:rsid w:val="00E44E59"/>
    <w:rsid w:val="00E47FBF"/>
    <w:rsid w:val="00E5028A"/>
    <w:rsid w:val="00E5087A"/>
    <w:rsid w:val="00E550D3"/>
    <w:rsid w:val="00E57490"/>
    <w:rsid w:val="00E57CDC"/>
    <w:rsid w:val="00E6097F"/>
    <w:rsid w:val="00E61992"/>
    <w:rsid w:val="00E647EB"/>
    <w:rsid w:val="00E64B59"/>
    <w:rsid w:val="00E67B9E"/>
    <w:rsid w:val="00E70D14"/>
    <w:rsid w:val="00E72ABE"/>
    <w:rsid w:val="00E73F03"/>
    <w:rsid w:val="00E74196"/>
    <w:rsid w:val="00E75FDD"/>
    <w:rsid w:val="00E8314B"/>
    <w:rsid w:val="00E84FC7"/>
    <w:rsid w:val="00E85217"/>
    <w:rsid w:val="00E95C89"/>
    <w:rsid w:val="00E977ED"/>
    <w:rsid w:val="00E97A77"/>
    <w:rsid w:val="00EA14CE"/>
    <w:rsid w:val="00EA32EC"/>
    <w:rsid w:val="00EA3DF6"/>
    <w:rsid w:val="00EA4391"/>
    <w:rsid w:val="00EA4FBB"/>
    <w:rsid w:val="00EA5DB4"/>
    <w:rsid w:val="00EB1EA4"/>
    <w:rsid w:val="00EB3E5B"/>
    <w:rsid w:val="00EB4761"/>
    <w:rsid w:val="00EB57EC"/>
    <w:rsid w:val="00EB5A76"/>
    <w:rsid w:val="00EB70D6"/>
    <w:rsid w:val="00EB7402"/>
    <w:rsid w:val="00EC02EE"/>
    <w:rsid w:val="00EC30DC"/>
    <w:rsid w:val="00EC3BB5"/>
    <w:rsid w:val="00EC3FC1"/>
    <w:rsid w:val="00EC58A1"/>
    <w:rsid w:val="00EC5B7F"/>
    <w:rsid w:val="00EC68D3"/>
    <w:rsid w:val="00EC7EED"/>
    <w:rsid w:val="00ED06F9"/>
    <w:rsid w:val="00ED1D8F"/>
    <w:rsid w:val="00ED2CD6"/>
    <w:rsid w:val="00ED3752"/>
    <w:rsid w:val="00ED4D29"/>
    <w:rsid w:val="00ED7483"/>
    <w:rsid w:val="00EE05F8"/>
    <w:rsid w:val="00EE1003"/>
    <w:rsid w:val="00EE4B13"/>
    <w:rsid w:val="00EE569F"/>
    <w:rsid w:val="00EE69C9"/>
    <w:rsid w:val="00EE778E"/>
    <w:rsid w:val="00EF6476"/>
    <w:rsid w:val="00EF6D21"/>
    <w:rsid w:val="00F00DED"/>
    <w:rsid w:val="00F02CF0"/>
    <w:rsid w:val="00F02E49"/>
    <w:rsid w:val="00F03A78"/>
    <w:rsid w:val="00F0441C"/>
    <w:rsid w:val="00F051FC"/>
    <w:rsid w:val="00F06107"/>
    <w:rsid w:val="00F06AF8"/>
    <w:rsid w:val="00F07FC7"/>
    <w:rsid w:val="00F10AF1"/>
    <w:rsid w:val="00F11D45"/>
    <w:rsid w:val="00F139A6"/>
    <w:rsid w:val="00F14F7B"/>
    <w:rsid w:val="00F1521C"/>
    <w:rsid w:val="00F15EF4"/>
    <w:rsid w:val="00F22FC0"/>
    <w:rsid w:val="00F240FE"/>
    <w:rsid w:val="00F2487A"/>
    <w:rsid w:val="00F32811"/>
    <w:rsid w:val="00F32A0B"/>
    <w:rsid w:val="00F348BC"/>
    <w:rsid w:val="00F367A5"/>
    <w:rsid w:val="00F3693B"/>
    <w:rsid w:val="00F37849"/>
    <w:rsid w:val="00F401FA"/>
    <w:rsid w:val="00F41B20"/>
    <w:rsid w:val="00F41D7F"/>
    <w:rsid w:val="00F42104"/>
    <w:rsid w:val="00F432C3"/>
    <w:rsid w:val="00F4407F"/>
    <w:rsid w:val="00F45055"/>
    <w:rsid w:val="00F45605"/>
    <w:rsid w:val="00F45F65"/>
    <w:rsid w:val="00F4606E"/>
    <w:rsid w:val="00F4621D"/>
    <w:rsid w:val="00F4630E"/>
    <w:rsid w:val="00F4654C"/>
    <w:rsid w:val="00F46667"/>
    <w:rsid w:val="00F46FCD"/>
    <w:rsid w:val="00F50C61"/>
    <w:rsid w:val="00F512A3"/>
    <w:rsid w:val="00F53B1A"/>
    <w:rsid w:val="00F542AB"/>
    <w:rsid w:val="00F54A55"/>
    <w:rsid w:val="00F56837"/>
    <w:rsid w:val="00F576F8"/>
    <w:rsid w:val="00F57B63"/>
    <w:rsid w:val="00F57C3D"/>
    <w:rsid w:val="00F60FAA"/>
    <w:rsid w:val="00F613A7"/>
    <w:rsid w:val="00F615EB"/>
    <w:rsid w:val="00F61870"/>
    <w:rsid w:val="00F639CF"/>
    <w:rsid w:val="00F6693B"/>
    <w:rsid w:val="00F67001"/>
    <w:rsid w:val="00F6752E"/>
    <w:rsid w:val="00F7037F"/>
    <w:rsid w:val="00F70655"/>
    <w:rsid w:val="00F7251B"/>
    <w:rsid w:val="00F74720"/>
    <w:rsid w:val="00F7668B"/>
    <w:rsid w:val="00F76984"/>
    <w:rsid w:val="00F808C1"/>
    <w:rsid w:val="00F81AAA"/>
    <w:rsid w:val="00F81BA1"/>
    <w:rsid w:val="00F83B4B"/>
    <w:rsid w:val="00F84DB0"/>
    <w:rsid w:val="00F85544"/>
    <w:rsid w:val="00F85FFE"/>
    <w:rsid w:val="00F86A05"/>
    <w:rsid w:val="00F86EB9"/>
    <w:rsid w:val="00F87309"/>
    <w:rsid w:val="00F87E81"/>
    <w:rsid w:val="00F91354"/>
    <w:rsid w:val="00F94F5B"/>
    <w:rsid w:val="00F951B9"/>
    <w:rsid w:val="00F95E9B"/>
    <w:rsid w:val="00FA0210"/>
    <w:rsid w:val="00FA0B9C"/>
    <w:rsid w:val="00FA0C3F"/>
    <w:rsid w:val="00FA3621"/>
    <w:rsid w:val="00FA3766"/>
    <w:rsid w:val="00FA3B6B"/>
    <w:rsid w:val="00FA3EB8"/>
    <w:rsid w:val="00FA4037"/>
    <w:rsid w:val="00FA5DB9"/>
    <w:rsid w:val="00FB13BC"/>
    <w:rsid w:val="00FB26A7"/>
    <w:rsid w:val="00FB2C79"/>
    <w:rsid w:val="00FB440B"/>
    <w:rsid w:val="00FB5476"/>
    <w:rsid w:val="00FB7163"/>
    <w:rsid w:val="00FC0478"/>
    <w:rsid w:val="00FC0CFF"/>
    <w:rsid w:val="00FC265B"/>
    <w:rsid w:val="00FC27EB"/>
    <w:rsid w:val="00FC38B0"/>
    <w:rsid w:val="00FC42E1"/>
    <w:rsid w:val="00FC4EEB"/>
    <w:rsid w:val="00FC58FC"/>
    <w:rsid w:val="00FC7F79"/>
    <w:rsid w:val="00FD0E7B"/>
    <w:rsid w:val="00FD29B5"/>
    <w:rsid w:val="00FD56D4"/>
    <w:rsid w:val="00FD78D2"/>
    <w:rsid w:val="00FE29D7"/>
    <w:rsid w:val="00FE4999"/>
    <w:rsid w:val="00FE4F5C"/>
    <w:rsid w:val="00FE62C4"/>
    <w:rsid w:val="00FE6947"/>
    <w:rsid w:val="00FE6ACE"/>
    <w:rsid w:val="00FF0F33"/>
    <w:rsid w:val="00FF1FC9"/>
    <w:rsid w:val="00FF22BD"/>
    <w:rsid w:val="00FF238F"/>
    <w:rsid w:val="00FF2469"/>
    <w:rsid w:val="00FF31AC"/>
    <w:rsid w:val="00FF35DB"/>
    <w:rsid w:val="00FF4011"/>
    <w:rsid w:val="00FF47C6"/>
    <w:rsid w:val="00FF5D9A"/>
    <w:rsid w:val="01CE48DE"/>
    <w:rsid w:val="0494BED8"/>
    <w:rsid w:val="069461FC"/>
    <w:rsid w:val="095ED6B3"/>
    <w:rsid w:val="0AC5847E"/>
    <w:rsid w:val="0D65607B"/>
    <w:rsid w:val="0DE091AC"/>
    <w:rsid w:val="123B71EB"/>
    <w:rsid w:val="1CFFC921"/>
    <w:rsid w:val="1EB1B5A7"/>
    <w:rsid w:val="208DEDE9"/>
    <w:rsid w:val="22A47361"/>
    <w:rsid w:val="22DBB80C"/>
    <w:rsid w:val="2A51FD7E"/>
    <w:rsid w:val="385FB53C"/>
    <w:rsid w:val="3AC3BCB6"/>
    <w:rsid w:val="3F2590B4"/>
    <w:rsid w:val="46389CB5"/>
    <w:rsid w:val="473F425F"/>
    <w:rsid w:val="4895C07A"/>
    <w:rsid w:val="4A7C40C6"/>
    <w:rsid w:val="514B9DEC"/>
    <w:rsid w:val="5A58C6A9"/>
    <w:rsid w:val="5B375096"/>
    <w:rsid w:val="5FA3CD38"/>
    <w:rsid w:val="6356CD51"/>
    <w:rsid w:val="6777435B"/>
    <w:rsid w:val="6948B681"/>
    <w:rsid w:val="6A3930C9"/>
    <w:rsid w:val="6A64DA67"/>
    <w:rsid w:val="6B7998AB"/>
    <w:rsid w:val="6CA0882E"/>
    <w:rsid w:val="6D785506"/>
    <w:rsid w:val="70AB4AEE"/>
    <w:rsid w:val="72A13A34"/>
    <w:rsid w:val="74A14323"/>
    <w:rsid w:val="777D80E7"/>
    <w:rsid w:val="7F74B36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101D35"/>
  <w15:docId w15:val="{80AD95B8-CCDC-472E-8D70-5D981251E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Times New Roman" w:hAnsi="Aptos" w:cs="Arial"/>
        <w:color w:val="000000" w:themeColor="text1"/>
        <w:sz w:val="22"/>
        <w:szCs w:val="24"/>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45F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qFormat/>
    <w:rsid w:val="003F1B93"/>
    <w:pPr>
      <w:keepNext/>
      <w:outlineLvl w:val="3"/>
    </w:pPr>
    <w:rPr>
      <w:rFonts w:ascii="Arial" w:eastAsia="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1185"/>
    <w:pPr>
      <w:tabs>
        <w:tab w:val="center" w:pos="4513"/>
        <w:tab w:val="right" w:pos="9026"/>
      </w:tabs>
    </w:pPr>
  </w:style>
  <w:style w:type="character" w:customStyle="1" w:styleId="SYSHYPERTEXT">
    <w:name w:val="SYS_HYPERTEXT"/>
    <w:rPr>
      <w:rFonts w:ascii="Arial" w:hAnsi="Arial"/>
      <w:noProof w:val="0"/>
      <w:color w:val="0000FF"/>
      <w:u w:val="single"/>
      <w:lang w:val="en-AU"/>
    </w:rPr>
  </w:style>
  <w:style w:type="character" w:customStyle="1" w:styleId="HeaderChar">
    <w:name w:val="Header Char"/>
    <w:link w:val="Header"/>
    <w:uiPriority w:val="99"/>
    <w:rsid w:val="002D1185"/>
    <w:rPr>
      <w:sz w:val="24"/>
      <w:lang w:val="en-US"/>
    </w:rPr>
  </w:style>
  <w:style w:type="paragraph" w:styleId="Footer">
    <w:name w:val="footer"/>
    <w:basedOn w:val="Normal"/>
    <w:link w:val="FooterChar"/>
    <w:uiPriority w:val="99"/>
    <w:unhideWhenUsed/>
    <w:rsid w:val="002D1185"/>
    <w:pPr>
      <w:tabs>
        <w:tab w:val="center" w:pos="4513"/>
        <w:tab w:val="right" w:pos="9026"/>
      </w:tabs>
    </w:pPr>
  </w:style>
  <w:style w:type="character" w:customStyle="1" w:styleId="FooterChar">
    <w:name w:val="Footer Char"/>
    <w:link w:val="Footer"/>
    <w:uiPriority w:val="99"/>
    <w:rsid w:val="002D1185"/>
    <w:rPr>
      <w:sz w:val="24"/>
      <w:lang w:val="en-US"/>
    </w:rPr>
  </w:style>
  <w:style w:type="paragraph" w:styleId="ListParagraph">
    <w:name w:val="List Paragraph"/>
    <w:basedOn w:val="Normal"/>
    <w:uiPriority w:val="34"/>
    <w:qFormat/>
    <w:rsid w:val="00094515"/>
    <w:pPr>
      <w:ind w:left="720"/>
      <w:contextualSpacing/>
    </w:pPr>
  </w:style>
  <w:style w:type="paragraph" w:styleId="BalloonText">
    <w:name w:val="Balloon Text"/>
    <w:basedOn w:val="Normal"/>
    <w:link w:val="BalloonTextChar"/>
    <w:uiPriority w:val="99"/>
    <w:semiHidden/>
    <w:unhideWhenUsed/>
    <w:rsid w:val="00D712C4"/>
    <w:rPr>
      <w:rFonts w:ascii="Tahoma" w:hAnsi="Tahoma" w:cs="Tahoma"/>
      <w:sz w:val="16"/>
      <w:szCs w:val="16"/>
    </w:rPr>
  </w:style>
  <w:style w:type="character" w:customStyle="1" w:styleId="BalloonTextChar">
    <w:name w:val="Balloon Text Char"/>
    <w:basedOn w:val="DefaultParagraphFont"/>
    <w:link w:val="BalloonText"/>
    <w:uiPriority w:val="99"/>
    <w:semiHidden/>
    <w:rsid w:val="00D712C4"/>
    <w:rPr>
      <w:rFonts w:ascii="Tahoma" w:hAnsi="Tahoma" w:cs="Tahoma"/>
      <w:sz w:val="16"/>
      <w:szCs w:val="16"/>
      <w:lang w:val="en-US"/>
    </w:rPr>
  </w:style>
  <w:style w:type="character" w:customStyle="1" w:styleId="Heading4Char">
    <w:name w:val="Heading 4 Char"/>
    <w:basedOn w:val="DefaultParagraphFont"/>
    <w:link w:val="Heading4"/>
    <w:rsid w:val="003F1B93"/>
    <w:rPr>
      <w:rFonts w:ascii="Arial" w:eastAsia="Arial" w:hAnsi="Arial"/>
      <w:b/>
      <w:bCs/>
    </w:rPr>
  </w:style>
  <w:style w:type="paragraph" w:styleId="BodyText2">
    <w:name w:val="Body Text 2"/>
    <w:basedOn w:val="Normal"/>
    <w:link w:val="BodyText2Char"/>
    <w:semiHidden/>
    <w:rsid w:val="003F1B93"/>
    <w:rPr>
      <w:rFonts w:ascii="Arial" w:eastAsia="Arial" w:hAnsi="Arial"/>
      <w:sz w:val="21"/>
      <w:lang w:eastAsia="en-US"/>
    </w:rPr>
  </w:style>
  <w:style w:type="character" w:customStyle="1" w:styleId="BodyText2Char">
    <w:name w:val="Body Text 2 Char"/>
    <w:basedOn w:val="DefaultParagraphFont"/>
    <w:link w:val="BodyText2"/>
    <w:semiHidden/>
    <w:rsid w:val="003F1B93"/>
    <w:rPr>
      <w:rFonts w:ascii="Arial" w:eastAsia="Arial" w:hAnsi="Arial"/>
      <w:sz w:val="21"/>
      <w:lang w:eastAsia="en-US"/>
    </w:rPr>
  </w:style>
  <w:style w:type="character" w:styleId="CommentReference">
    <w:name w:val="annotation reference"/>
    <w:basedOn w:val="DefaultParagraphFont"/>
    <w:uiPriority w:val="99"/>
    <w:semiHidden/>
    <w:unhideWhenUsed/>
    <w:rsid w:val="003F1B93"/>
    <w:rPr>
      <w:sz w:val="16"/>
      <w:szCs w:val="16"/>
    </w:rPr>
  </w:style>
  <w:style w:type="paragraph" w:styleId="CommentText">
    <w:name w:val="annotation text"/>
    <w:basedOn w:val="Normal"/>
    <w:link w:val="CommentTextChar"/>
    <w:uiPriority w:val="99"/>
    <w:unhideWhenUsed/>
    <w:rsid w:val="003F1B93"/>
  </w:style>
  <w:style w:type="character" w:customStyle="1" w:styleId="CommentTextChar">
    <w:name w:val="Comment Text Char"/>
    <w:basedOn w:val="DefaultParagraphFont"/>
    <w:link w:val="CommentText"/>
    <w:uiPriority w:val="99"/>
    <w:rsid w:val="003F1B93"/>
  </w:style>
  <w:style w:type="character" w:styleId="Hyperlink">
    <w:name w:val="Hyperlink"/>
    <w:basedOn w:val="DefaultParagraphFont"/>
    <w:uiPriority w:val="99"/>
    <w:unhideWhenUsed/>
    <w:rsid w:val="00997997"/>
    <w:rPr>
      <w:color w:val="0000FF" w:themeColor="hyperlink"/>
      <w:u w:val="single"/>
    </w:rPr>
  </w:style>
  <w:style w:type="character" w:styleId="UnresolvedMention">
    <w:name w:val="Unresolved Mention"/>
    <w:basedOn w:val="DefaultParagraphFont"/>
    <w:uiPriority w:val="99"/>
    <w:semiHidden/>
    <w:unhideWhenUsed/>
    <w:rsid w:val="00997997"/>
    <w:rPr>
      <w:color w:val="605E5C"/>
      <w:shd w:val="clear" w:color="auto" w:fill="E1DFDD"/>
    </w:rPr>
  </w:style>
  <w:style w:type="paragraph" w:customStyle="1" w:styleId="Level1">
    <w:name w:val="Level 1"/>
    <w:basedOn w:val="Normal"/>
    <w:rsid w:val="00B74215"/>
    <w:pPr>
      <w:widowControl w:val="0"/>
    </w:pPr>
  </w:style>
  <w:style w:type="paragraph" w:styleId="Revision">
    <w:name w:val="Revision"/>
    <w:hidden/>
    <w:uiPriority w:val="99"/>
    <w:semiHidden/>
    <w:rsid w:val="00F56837"/>
    <w:rPr>
      <w:sz w:val="24"/>
      <w:lang w:val="en-US"/>
    </w:rPr>
  </w:style>
  <w:style w:type="character" w:customStyle="1" w:styleId="normaltextrun">
    <w:name w:val="normaltextrun"/>
    <w:basedOn w:val="DefaultParagraphFont"/>
    <w:rsid w:val="004472F6"/>
  </w:style>
  <w:style w:type="character" w:customStyle="1" w:styleId="eop">
    <w:name w:val="eop"/>
    <w:basedOn w:val="DefaultParagraphFont"/>
    <w:rsid w:val="004472F6"/>
  </w:style>
  <w:style w:type="paragraph" w:styleId="CommentSubject">
    <w:name w:val="annotation subject"/>
    <w:basedOn w:val="CommentText"/>
    <w:next w:val="CommentText"/>
    <w:link w:val="CommentSubjectChar"/>
    <w:uiPriority w:val="99"/>
    <w:semiHidden/>
    <w:unhideWhenUsed/>
    <w:rsid w:val="00944820"/>
    <w:rPr>
      <w:b/>
      <w:bCs/>
      <w:lang w:val="en-US"/>
    </w:rPr>
  </w:style>
  <w:style w:type="character" w:customStyle="1" w:styleId="CommentSubjectChar">
    <w:name w:val="Comment Subject Char"/>
    <w:basedOn w:val="CommentTextChar"/>
    <w:link w:val="CommentSubject"/>
    <w:uiPriority w:val="99"/>
    <w:semiHidden/>
    <w:rsid w:val="00944820"/>
    <w:rPr>
      <w:b/>
      <w:bCs/>
      <w:lang w:val="en-US"/>
    </w:rPr>
  </w:style>
  <w:style w:type="character" w:customStyle="1" w:styleId="Heading1Char">
    <w:name w:val="Heading 1 Char"/>
    <w:basedOn w:val="DefaultParagraphFont"/>
    <w:link w:val="Heading1"/>
    <w:uiPriority w:val="9"/>
    <w:rsid w:val="002A45FF"/>
    <w:rPr>
      <w:rFonts w:asciiTheme="majorHAnsi" w:eastAsiaTheme="majorEastAsia" w:hAnsiTheme="majorHAnsi" w:cstheme="majorBidi"/>
      <w:color w:val="365F91" w:themeColor="accent1" w:themeShade="BF"/>
      <w:sz w:val="32"/>
      <w:szCs w:val="32"/>
      <w:lang w:val="en-US"/>
    </w:rPr>
  </w:style>
  <w:style w:type="table" w:customStyle="1" w:styleId="TableGrid1">
    <w:name w:val="Table Grid1"/>
    <w:basedOn w:val="TableNormal"/>
    <w:next w:val="TableGrid"/>
    <w:uiPriority w:val="39"/>
    <w:rsid w:val="00C0341D"/>
    <w:rPr>
      <w:rFonts w:ascii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0341D"/>
    <w:rPr>
      <w:color w:val="808080"/>
    </w:rPr>
  </w:style>
  <w:style w:type="table" w:styleId="TableGrid">
    <w:name w:val="Table Grid"/>
    <w:basedOn w:val="TableNormal"/>
    <w:uiPriority w:val="59"/>
    <w:rsid w:val="00C034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0F0BDA"/>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BA5AD3"/>
    <w:rPr>
      <w:rFonts w:ascii="Aptos" w:hAnsi="Aptos"/>
      <w:b w:val="0"/>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506934">
      <w:bodyDiv w:val="1"/>
      <w:marLeft w:val="0"/>
      <w:marRight w:val="0"/>
      <w:marTop w:val="0"/>
      <w:marBottom w:val="0"/>
      <w:divBdr>
        <w:top w:val="none" w:sz="0" w:space="0" w:color="auto"/>
        <w:left w:val="none" w:sz="0" w:space="0" w:color="auto"/>
        <w:bottom w:val="none" w:sz="0" w:space="0" w:color="auto"/>
        <w:right w:val="none" w:sz="0" w:space="0" w:color="auto"/>
      </w:divBdr>
    </w:div>
    <w:div w:id="171263070">
      <w:bodyDiv w:val="1"/>
      <w:marLeft w:val="0"/>
      <w:marRight w:val="0"/>
      <w:marTop w:val="0"/>
      <w:marBottom w:val="0"/>
      <w:divBdr>
        <w:top w:val="none" w:sz="0" w:space="0" w:color="auto"/>
        <w:left w:val="none" w:sz="0" w:space="0" w:color="auto"/>
        <w:bottom w:val="none" w:sz="0" w:space="0" w:color="auto"/>
        <w:right w:val="none" w:sz="0" w:space="0" w:color="auto"/>
      </w:divBdr>
    </w:div>
    <w:div w:id="1070929200">
      <w:bodyDiv w:val="1"/>
      <w:marLeft w:val="0"/>
      <w:marRight w:val="0"/>
      <w:marTop w:val="0"/>
      <w:marBottom w:val="0"/>
      <w:divBdr>
        <w:top w:val="none" w:sz="0" w:space="0" w:color="auto"/>
        <w:left w:val="none" w:sz="0" w:space="0" w:color="auto"/>
        <w:bottom w:val="none" w:sz="0" w:space="0" w:color="auto"/>
        <w:right w:val="none" w:sz="0" w:space="0" w:color="auto"/>
      </w:divBdr>
    </w:div>
    <w:div w:id="1511792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0AD498E0C1146C48A83F7E1DAF627FB"/>
        <w:category>
          <w:name w:val="General"/>
          <w:gallery w:val="placeholder"/>
        </w:category>
        <w:types>
          <w:type w:val="bbPlcHdr"/>
        </w:types>
        <w:behaviors>
          <w:behavior w:val="content"/>
        </w:behaviors>
        <w:guid w:val="{634BE2C4-12C5-4866-AAA6-4229AED107BF}"/>
      </w:docPartPr>
      <w:docPartBody>
        <w:p w:rsidR="005205C9" w:rsidRDefault="003F19DA">
          <w:pPr>
            <w:pStyle w:val="50AD498E0C1146C48A83F7E1DAF627FB"/>
          </w:pPr>
          <w:r w:rsidRPr="00582F6D">
            <w:rPr>
              <w:rStyle w:val="PlaceholderText"/>
              <w:rFonts w:ascii="Aptos" w:eastAsiaTheme="majorEastAsia" w:hAnsi="Aptos" w:cs="Arial"/>
              <w:szCs w:val="24"/>
            </w:rPr>
            <w:t>Click or tap here.</w:t>
          </w:r>
        </w:p>
      </w:docPartBody>
    </w:docPart>
    <w:docPart>
      <w:docPartPr>
        <w:name w:val="AA08F5AEEB8C47ED8622FD0B17B87C86"/>
        <w:category>
          <w:name w:val="General"/>
          <w:gallery w:val="placeholder"/>
        </w:category>
        <w:types>
          <w:type w:val="bbPlcHdr"/>
        </w:types>
        <w:behaviors>
          <w:behavior w:val="content"/>
        </w:behaviors>
        <w:guid w:val="{A5184314-1CDC-453D-B579-9809E746EA9E}"/>
      </w:docPartPr>
      <w:docPartBody>
        <w:p w:rsidR="005205C9" w:rsidRDefault="003F19DA">
          <w:pPr>
            <w:pStyle w:val="AA08F5AEEB8C47ED8622FD0B17B87C86"/>
          </w:pPr>
          <w:r w:rsidRPr="00582F6D">
            <w:rPr>
              <w:rStyle w:val="PlaceholderText"/>
              <w:rFonts w:ascii="Aptos" w:eastAsiaTheme="majorEastAsia" w:hAnsi="Aptos" w:cs="Arial"/>
              <w:szCs w:val="24"/>
            </w:rPr>
            <w:t>Click or tap here to select DOB (if known).</w:t>
          </w:r>
        </w:p>
      </w:docPartBody>
    </w:docPart>
    <w:docPart>
      <w:docPartPr>
        <w:name w:val="1EF8FACDE33341719CB580FE1836C4D3"/>
        <w:category>
          <w:name w:val="General"/>
          <w:gallery w:val="placeholder"/>
        </w:category>
        <w:types>
          <w:type w:val="bbPlcHdr"/>
        </w:types>
        <w:behaviors>
          <w:behavior w:val="content"/>
        </w:behaviors>
        <w:guid w:val="{6F9D5D7A-07E0-499A-9D11-577DFD4FC349}"/>
      </w:docPartPr>
      <w:docPartBody>
        <w:p w:rsidR="005205C9" w:rsidRDefault="003F19DA">
          <w:pPr>
            <w:pStyle w:val="1EF8FACDE33341719CB580FE1836C4D3"/>
          </w:pPr>
          <w:r w:rsidRPr="00582F6D">
            <w:rPr>
              <w:rStyle w:val="PlaceholderText"/>
              <w:rFonts w:ascii="Aptos" w:eastAsiaTheme="majorEastAsia" w:hAnsi="Aptos" w:cs="Arial"/>
              <w:szCs w:val="24"/>
            </w:rPr>
            <w:t>Click or tap here.</w:t>
          </w:r>
        </w:p>
      </w:docPartBody>
    </w:docPart>
    <w:docPart>
      <w:docPartPr>
        <w:name w:val="7754968B9DFA436B8E4F43176FE35039"/>
        <w:category>
          <w:name w:val="General"/>
          <w:gallery w:val="placeholder"/>
        </w:category>
        <w:types>
          <w:type w:val="bbPlcHdr"/>
        </w:types>
        <w:behaviors>
          <w:behavior w:val="content"/>
        </w:behaviors>
        <w:guid w:val="{1D9741AB-82A0-4FC4-9954-499C0E2F5C41}"/>
      </w:docPartPr>
      <w:docPartBody>
        <w:p w:rsidR="005205C9" w:rsidRDefault="003F19DA">
          <w:pPr>
            <w:pStyle w:val="7754968B9DFA436B8E4F43176FE35039"/>
          </w:pPr>
          <w:r w:rsidRPr="00582F6D">
            <w:rPr>
              <w:rStyle w:val="PlaceholderText"/>
              <w:rFonts w:ascii="Aptos" w:eastAsiaTheme="majorEastAsia" w:hAnsi="Aptos" w:cs="Arial"/>
              <w:szCs w:val="24"/>
            </w:rPr>
            <w:t>Click or tap here.</w:t>
          </w:r>
        </w:p>
      </w:docPartBody>
    </w:docPart>
    <w:docPart>
      <w:docPartPr>
        <w:name w:val="DA401EAD03E64781B544BDE524A0F038"/>
        <w:category>
          <w:name w:val="General"/>
          <w:gallery w:val="placeholder"/>
        </w:category>
        <w:types>
          <w:type w:val="bbPlcHdr"/>
        </w:types>
        <w:behaviors>
          <w:behavior w:val="content"/>
        </w:behaviors>
        <w:guid w:val="{99F915BC-5D59-47C7-8A43-A8A91D41A095}"/>
      </w:docPartPr>
      <w:docPartBody>
        <w:p w:rsidR="005205C9" w:rsidRDefault="003F19DA">
          <w:pPr>
            <w:pStyle w:val="DA401EAD03E64781B544BDE524A0F038"/>
          </w:pPr>
          <w:r w:rsidRPr="00582F6D">
            <w:rPr>
              <w:rStyle w:val="PlaceholderText"/>
              <w:rFonts w:ascii="Aptos" w:eastAsiaTheme="majorEastAsia" w:hAnsi="Aptos" w:cs="Arial"/>
              <w:szCs w:val="24"/>
            </w:rPr>
            <w:t>Click or tap here.</w:t>
          </w:r>
        </w:p>
      </w:docPartBody>
    </w:docPart>
    <w:docPart>
      <w:docPartPr>
        <w:name w:val="B91F14585F29404CAEC6F16AABA22593"/>
        <w:category>
          <w:name w:val="General"/>
          <w:gallery w:val="placeholder"/>
        </w:category>
        <w:types>
          <w:type w:val="bbPlcHdr"/>
        </w:types>
        <w:behaviors>
          <w:behavior w:val="content"/>
        </w:behaviors>
        <w:guid w:val="{7230C42D-1566-4ACC-9DE3-15B767635C0A}"/>
      </w:docPartPr>
      <w:docPartBody>
        <w:p w:rsidR="005205C9" w:rsidRDefault="003F19DA">
          <w:pPr>
            <w:pStyle w:val="B91F14585F29404CAEC6F16AABA225931"/>
          </w:pPr>
          <w:r w:rsidRPr="00F4630E">
            <w:rPr>
              <w:rStyle w:val="PlaceholderText"/>
              <w:rFonts w:ascii="Aptos" w:eastAsiaTheme="majorEastAsia" w:hAnsi="Aptos"/>
              <w:color w:val="000000" w:themeColor="text1"/>
              <w:szCs w:val="24"/>
            </w:rPr>
            <w:t>Click or tap here.</w:t>
          </w:r>
        </w:p>
      </w:docPartBody>
    </w:docPart>
    <w:docPart>
      <w:docPartPr>
        <w:name w:val="D58BE4194CA244619662FE794CC4ECE5"/>
        <w:category>
          <w:name w:val="General"/>
          <w:gallery w:val="placeholder"/>
        </w:category>
        <w:types>
          <w:type w:val="bbPlcHdr"/>
        </w:types>
        <w:behaviors>
          <w:behavior w:val="content"/>
        </w:behaviors>
        <w:guid w:val="{CC75D1DA-A36E-4781-94D7-DA675C827A4D}"/>
      </w:docPartPr>
      <w:docPartBody>
        <w:p w:rsidR="005205C9" w:rsidRDefault="003F19DA">
          <w:pPr>
            <w:pStyle w:val="D58BE4194CA244619662FE794CC4ECE51"/>
          </w:pPr>
          <w:r w:rsidRPr="00F4630E">
            <w:rPr>
              <w:rStyle w:val="PlaceholderText"/>
              <w:rFonts w:ascii="Aptos" w:eastAsiaTheme="majorEastAsia" w:hAnsi="Aptos"/>
              <w:color w:val="000000" w:themeColor="text1"/>
              <w:szCs w:val="24"/>
            </w:rPr>
            <w:t>Click or tap here.</w:t>
          </w:r>
        </w:p>
      </w:docPartBody>
    </w:docPart>
    <w:docPart>
      <w:docPartPr>
        <w:name w:val="D396DFDCFF584ECCA0D585D6B2515436"/>
        <w:category>
          <w:name w:val="General"/>
          <w:gallery w:val="placeholder"/>
        </w:category>
        <w:types>
          <w:type w:val="bbPlcHdr"/>
        </w:types>
        <w:behaviors>
          <w:behavior w:val="content"/>
        </w:behaviors>
        <w:guid w:val="{CB3D7A40-E6A2-44A1-98C3-A39A6EDFDA40}"/>
      </w:docPartPr>
      <w:docPartBody>
        <w:p w:rsidR="005205C9" w:rsidRDefault="003F19DA">
          <w:pPr>
            <w:pStyle w:val="D396DFDCFF584ECCA0D585D6B25154361"/>
          </w:pPr>
          <w:r w:rsidRPr="00F4630E">
            <w:rPr>
              <w:rStyle w:val="PlaceholderText"/>
              <w:rFonts w:ascii="Aptos" w:eastAsiaTheme="majorEastAsia" w:hAnsi="Aptos"/>
              <w:color w:val="000000" w:themeColor="text1"/>
              <w:szCs w:val="24"/>
            </w:rPr>
            <w:t>Click or tap here.</w:t>
          </w:r>
        </w:p>
      </w:docPartBody>
    </w:docPart>
    <w:docPart>
      <w:docPartPr>
        <w:name w:val="A63D5AADADD4452F93393549A915F31C"/>
        <w:category>
          <w:name w:val="General"/>
          <w:gallery w:val="placeholder"/>
        </w:category>
        <w:types>
          <w:type w:val="bbPlcHdr"/>
        </w:types>
        <w:behaviors>
          <w:behavior w:val="content"/>
        </w:behaviors>
        <w:guid w:val="{29C1DC87-6AFD-4875-8C57-D10BEDB89B6A}"/>
      </w:docPartPr>
      <w:docPartBody>
        <w:p w:rsidR="005205C9" w:rsidRDefault="003F19DA">
          <w:pPr>
            <w:pStyle w:val="A63D5AADADD4452F93393549A915F31C1"/>
          </w:pPr>
          <w:r w:rsidRPr="00F4630E">
            <w:rPr>
              <w:rStyle w:val="PlaceholderText"/>
              <w:rFonts w:ascii="Aptos" w:eastAsiaTheme="majorEastAsia" w:hAnsi="Aptos"/>
              <w:color w:val="000000" w:themeColor="text1"/>
              <w:szCs w:val="24"/>
            </w:rPr>
            <w:t>Click or tap here.</w:t>
          </w:r>
        </w:p>
      </w:docPartBody>
    </w:docPart>
    <w:docPart>
      <w:docPartPr>
        <w:name w:val="482C8005C8D44B298DAF3D1B3517D2BD"/>
        <w:category>
          <w:name w:val="General"/>
          <w:gallery w:val="placeholder"/>
        </w:category>
        <w:types>
          <w:type w:val="bbPlcHdr"/>
        </w:types>
        <w:behaviors>
          <w:behavior w:val="content"/>
        </w:behaviors>
        <w:guid w:val="{4BAFA715-97B2-458E-BD5C-54286779EF39}"/>
      </w:docPartPr>
      <w:docPartBody>
        <w:p w:rsidR="005205C9" w:rsidRDefault="003F19DA">
          <w:pPr>
            <w:pStyle w:val="482C8005C8D44B298DAF3D1B3517D2BD"/>
          </w:pPr>
          <w:r w:rsidRPr="00582F6D">
            <w:rPr>
              <w:rStyle w:val="PlaceholderText"/>
              <w:rFonts w:ascii="Aptos" w:eastAsiaTheme="majorEastAsia" w:hAnsi="Aptos" w:cs="Arial"/>
              <w:szCs w:val="24"/>
            </w:rPr>
            <w:t>Click or tap here to select date.</w:t>
          </w:r>
        </w:p>
      </w:docPartBody>
    </w:docPart>
    <w:docPart>
      <w:docPartPr>
        <w:name w:val="0F38EDC457934B36AB0ED9EAE71D8352"/>
        <w:category>
          <w:name w:val="General"/>
          <w:gallery w:val="placeholder"/>
        </w:category>
        <w:types>
          <w:type w:val="bbPlcHdr"/>
        </w:types>
        <w:behaviors>
          <w:behavior w:val="content"/>
        </w:behaviors>
        <w:guid w:val="{7D438635-22BF-4360-B781-EE24AAF2733C}"/>
      </w:docPartPr>
      <w:docPartBody>
        <w:p w:rsidR="005205C9" w:rsidRDefault="003F19DA">
          <w:pPr>
            <w:pStyle w:val="0F38EDC457934B36AB0ED9EAE71D83521"/>
          </w:pPr>
          <w:r w:rsidRPr="00582F6D">
            <w:rPr>
              <w:rStyle w:val="PlaceholderText"/>
              <w:rFonts w:ascii="Aptos" w:eastAsiaTheme="majorEastAsia" w:hAnsi="Aptos" w:cs="Arial"/>
              <w:szCs w:val="24"/>
            </w:rPr>
            <w:t>Click or tap here to select date.</w:t>
          </w:r>
        </w:p>
      </w:docPartBody>
    </w:docPart>
    <w:docPart>
      <w:docPartPr>
        <w:name w:val="6B984FA8EA774EB08826DC8CE0461313"/>
        <w:category>
          <w:name w:val="General"/>
          <w:gallery w:val="placeholder"/>
        </w:category>
        <w:types>
          <w:type w:val="bbPlcHdr"/>
        </w:types>
        <w:behaviors>
          <w:behavior w:val="content"/>
        </w:behaviors>
        <w:guid w:val="{48BE4D30-C322-464E-B72A-A59E19B71FED}"/>
      </w:docPartPr>
      <w:docPartBody>
        <w:p w:rsidR="005205C9" w:rsidRDefault="003F19DA">
          <w:pPr>
            <w:pStyle w:val="6B984FA8EA774EB08826DC8CE04613131"/>
          </w:pPr>
          <w:r w:rsidRPr="00582F6D">
            <w:rPr>
              <w:rStyle w:val="PlaceholderText"/>
              <w:rFonts w:ascii="Aptos" w:eastAsiaTheme="majorEastAsia" w:hAnsi="Aptos" w:cs="Arial"/>
              <w:szCs w:val="24"/>
            </w:rPr>
            <w:t>Click or tap here.</w:t>
          </w:r>
        </w:p>
      </w:docPartBody>
    </w:docPart>
    <w:docPart>
      <w:docPartPr>
        <w:name w:val="11E8B49B716B45658923E89DF6410D62"/>
        <w:category>
          <w:name w:val="General"/>
          <w:gallery w:val="placeholder"/>
        </w:category>
        <w:types>
          <w:type w:val="bbPlcHdr"/>
        </w:types>
        <w:behaviors>
          <w:behavior w:val="content"/>
        </w:behaviors>
        <w:guid w:val="{34A58FF0-6808-4F44-AB55-DDD1C95672D9}"/>
      </w:docPartPr>
      <w:docPartBody>
        <w:p w:rsidR="005205C9" w:rsidRDefault="003F19DA">
          <w:pPr>
            <w:pStyle w:val="11E8B49B716B45658923E89DF6410D621"/>
          </w:pPr>
          <w:r w:rsidRPr="00582F6D">
            <w:rPr>
              <w:rStyle w:val="PlaceholderText"/>
              <w:rFonts w:ascii="Aptos" w:eastAsiaTheme="majorEastAsia" w:hAnsi="Aptos" w:cs="Arial"/>
              <w:szCs w:val="24"/>
            </w:rPr>
            <w:t>Click or tap here.</w:t>
          </w:r>
        </w:p>
      </w:docPartBody>
    </w:docPart>
    <w:docPart>
      <w:docPartPr>
        <w:name w:val="2BA8C65271AA4358A9BD930F3E62872F"/>
        <w:category>
          <w:name w:val="General"/>
          <w:gallery w:val="placeholder"/>
        </w:category>
        <w:types>
          <w:type w:val="bbPlcHdr"/>
        </w:types>
        <w:behaviors>
          <w:behavior w:val="content"/>
        </w:behaviors>
        <w:guid w:val="{F2B3F4E3-263C-4F24-99E1-0885AA401294}"/>
      </w:docPartPr>
      <w:docPartBody>
        <w:p w:rsidR="005205C9" w:rsidRDefault="003F19DA">
          <w:pPr>
            <w:pStyle w:val="2BA8C65271AA4358A9BD930F3E62872F1"/>
          </w:pPr>
          <w:r w:rsidRPr="00582F6D">
            <w:rPr>
              <w:rStyle w:val="PlaceholderText"/>
              <w:rFonts w:ascii="Aptos" w:eastAsiaTheme="majorEastAsia" w:hAnsi="Aptos" w:cs="Arial"/>
              <w:szCs w:val="24"/>
            </w:rPr>
            <w:t>Click or tap here.</w:t>
          </w:r>
        </w:p>
      </w:docPartBody>
    </w:docPart>
    <w:docPart>
      <w:docPartPr>
        <w:name w:val="BCD621A6811E4AFFA834C61187953F6F"/>
        <w:category>
          <w:name w:val="General"/>
          <w:gallery w:val="placeholder"/>
        </w:category>
        <w:types>
          <w:type w:val="bbPlcHdr"/>
        </w:types>
        <w:behaviors>
          <w:behavior w:val="content"/>
        </w:behaviors>
        <w:guid w:val="{0994DB8D-8A92-401B-8E04-E59F3E83A586}"/>
      </w:docPartPr>
      <w:docPartBody>
        <w:p w:rsidR="005205C9" w:rsidRDefault="003F19DA">
          <w:pPr>
            <w:pStyle w:val="BCD621A6811E4AFFA834C61187953F6F1"/>
          </w:pPr>
          <w:r w:rsidRPr="00582F6D">
            <w:rPr>
              <w:rStyle w:val="PlaceholderText"/>
              <w:rFonts w:ascii="Aptos" w:eastAsiaTheme="majorEastAsia" w:hAnsi="Aptos" w:cs="Arial"/>
              <w:szCs w:val="24"/>
            </w:rPr>
            <w:t>Click or tap here.</w:t>
          </w:r>
        </w:p>
      </w:docPartBody>
    </w:docPart>
    <w:docPart>
      <w:docPartPr>
        <w:name w:val="1AC7F7EB5F854EC59850466DFD713814"/>
        <w:category>
          <w:name w:val="General"/>
          <w:gallery w:val="placeholder"/>
        </w:category>
        <w:types>
          <w:type w:val="bbPlcHdr"/>
        </w:types>
        <w:behaviors>
          <w:behavior w:val="content"/>
        </w:behaviors>
        <w:guid w:val="{6940F63D-52D3-456F-A829-4B8811CBAF3F}"/>
      </w:docPartPr>
      <w:docPartBody>
        <w:p w:rsidR="005205C9" w:rsidRDefault="003F19DA">
          <w:pPr>
            <w:pStyle w:val="1AC7F7EB5F854EC59850466DFD7138141"/>
          </w:pPr>
          <w:r w:rsidRPr="00582F6D">
            <w:rPr>
              <w:rStyle w:val="PlaceholderText"/>
              <w:rFonts w:ascii="Aptos" w:eastAsiaTheme="majorEastAsia" w:hAnsi="Aptos" w:cs="Arial"/>
              <w:szCs w:val="24"/>
            </w:rPr>
            <w:t>Click or tap here.</w:t>
          </w:r>
        </w:p>
      </w:docPartBody>
    </w:docPart>
    <w:docPart>
      <w:docPartPr>
        <w:name w:val="A74C2DB8B7434ADABCC3A64A8F61928B"/>
        <w:category>
          <w:name w:val="General"/>
          <w:gallery w:val="placeholder"/>
        </w:category>
        <w:types>
          <w:type w:val="bbPlcHdr"/>
        </w:types>
        <w:behaviors>
          <w:behavior w:val="content"/>
        </w:behaviors>
        <w:guid w:val="{2BED9FE4-3E3C-4790-B327-C4A110B1A531}"/>
      </w:docPartPr>
      <w:docPartBody>
        <w:p w:rsidR="005205C9" w:rsidRDefault="003F19DA">
          <w:pPr>
            <w:pStyle w:val="A74C2DB8B7434ADABCC3A64A8F61928B1"/>
          </w:pPr>
          <w:r w:rsidRPr="00582F6D">
            <w:rPr>
              <w:rStyle w:val="PlaceholderText"/>
              <w:rFonts w:ascii="Aptos" w:eastAsiaTheme="majorEastAsia" w:hAnsi="Aptos" w:cs="Arial"/>
              <w:szCs w:val="24"/>
            </w:rPr>
            <w:t>Click or tap here.</w:t>
          </w:r>
        </w:p>
      </w:docPartBody>
    </w:docPart>
    <w:docPart>
      <w:docPartPr>
        <w:name w:val="558FBC9368DC40C1824B4C0121599ECC"/>
        <w:category>
          <w:name w:val="General"/>
          <w:gallery w:val="placeholder"/>
        </w:category>
        <w:types>
          <w:type w:val="bbPlcHdr"/>
        </w:types>
        <w:behaviors>
          <w:behavior w:val="content"/>
        </w:behaviors>
        <w:guid w:val="{9C5D6708-E6BF-4827-A626-4054B91FB745}"/>
      </w:docPartPr>
      <w:docPartBody>
        <w:p w:rsidR="005205C9" w:rsidRDefault="003F19DA">
          <w:pPr>
            <w:pStyle w:val="558FBC9368DC40C1824B4C0121599ECC1"/>
          </w:pPr>
          <w:r w:rsidRPr="00582F6D">
            <w:rPr>
              <w:rStyle w:val="PlaceholderText"/>
              <w:rFonts w:ascii="Aptos" w:eastAsiaTheme="majorEastAsia" w:hAnsi="Aptos" w:cs="Arial"/>
              <w:szCs w:val="24"/>
            </w:rPr>
            <w:t>Click or tap here.</w:t>
          </w:r>
        </w:p>
      </w:docPartBody>
    </w:docPart>
    <w:docPart>
      <w:docPartPr>
        <w:name w:val="83289BC64FBD497397EE9BB3EAE59587"/>
        <w:category>
          <w:name w:val="General"/>
          <w:gallery w:val="placeholder"/>
        </w:category>
        <w:types>
          <w:type w:val="bbPlcHdr"/>
        </w:types>
        <w:behaviors>
          <w:behavior w:val="content"/>
        </w:behaviors>
        <w:guid w:val="{D54037AF-7B15-494C-8904-86BB8326666C}"/>
      </w:docPartPr>
      <w:docPartBody>
        <w:p w:rsidR="005205C9" w:rsidRDefault="003F19DA">
          <w:pPr>
            <w:pStyle w:val="83289BC64FBD497397EE9BB3EAE595871"/>
          </w:pPr>
          <w:r w:rsidRPr="00582F6D">
            <w:rPr>
              <w:rStyle w:val="PlaceholderText"/>
              <w:rFonts w:ascii="Aptos" w:eastAsiaTheme="majorEastAsia" w:hAnsi="Aptos" w:cs="Arial"/>
              <w:szCs w:val="24"/>
            </w:rPr>
            <w:t>Click or tap here.</w:t>
          </w:r>
        </w:p>
      </w:docPartBody>
    </w:docPart>
    <w:docPart>
      <w:docPartPr>
        <w:name w:val="94489DA4DC7F414CA64A0453676A7458"/>
        <w:category>
          <w:name w:val="General"/>
          <w:gallery w:val="placeholder"/>
        </w:category>
        <w:types>
          <w:type w:val="bbPlcHdr"/>
        </w:types>
        <w:behaviors>
          <w:behavior w:val="content"/>
        </w:behaviors>
        <w:guid w:val="{1F3E6F32-6C66-446C-8D5E-4ECD25F5BDD4}"/>
      </w:docPartPr>
      <w:docPartBody>
        <w:p w:rsidR="005205C9" w:rsidRDefault="003F19DA">
          <w:pPr>
            <w:pStyle w:val="94489DA4DC7F414CA64A0453676A74581"/>
          </w:pPr>
          <w:r w:rsidRPr="00582F6D">
            <w:rPr>
              <w:rStyle w:val="PlaceholderText"/>
              <w:rFonts w:ascii="Aptos" w:eastAsiaTheme="majorEastAsia" w:hAnsi="Aptos" w:cs="Arial"/>
              <w:szCs w:val="24"/>
            </w:rPr>
            <w:t>Click or tap here.</w:t>
          </w:r>
        </w:p>
      </w:docPartBody>
    </w:docPart>
    <w:docPart>
      <w:docPartPr>
        <w:name w:val="E57B57D3CD0342C5A0613F43BFAA00B9"/>
        <w:category>
          <w:name w:val="General"/>
          <w:gallery w:val="placeholder"/>
        </w:category>
        <w:types>
          <w:type w:val="bbPlcHdr"/>
        </w:types>
        <w:behaviors>
          <w:behavior w:val="content"/>
        </w:behaviors>
        <w:guid w:val="{558C8497-B15D-4F55-8029-5AF6D6C6BA3A}"/>
      </w:docPartPr>
      <w:docPartBody>
        <w:p w:rsidR="005205C9" w:rsidRDefault="003F19DA">
          <w:pPr>
            <w:pStyle w:val="E57B57D3CD0342C5A0613F43BFAA00B91"/>
          </w:pPr>
          <w:r w:rsidRPr="003A74D4">
            <w:rPr>
              <w:rStyle w:val="PlaceholderText"/>
              <w:rFonts w:ascii="Arial" w:eastAsiaTheme="majorEastAsia" w:hAnsi="Arial"/>
              <w:color w:val="000000" w:themeColor="text1"/>
              <w:sz w:val="22"/>
            </w:rPr>
            <w:t>Click or tap here.</w:t>
          </w:r>
        </w:p>
      </w:docPartBody>
    </w:docPart>
    <w:docPart>
      <w:docPartPr>
        <w:name w:val="FDF991211DB648C590AA9AC8F18E3C10"/>
        <w:category>
          <w:name w:val="General"/>
          <w:gallery w:val="placeholder"/>
        </w:category>
        <w:types>
          <w:type w:val="bbPlcHdr"/>
        </w:types>
        <w:behaviors>
          <w:behavior w:val="content"/>
        </w:behaviors>
        <w:guid w:val="{FEF9740C-32E0-45F6-87EC-2AF32EDD7A4F}"/>
      </w:docPartPr>
      <w:docPartBody>
        <w:p w:rsidR="005205C9" w:rsidRDefault="003F19DA">
          <w:pPr>
            <w:pStyle w:val="FDF991211DB648C590AA9AC8F18E3C101"/>
          </w:pPr>
          <w:r w:rsidRPr="003A74D4">
            <w:rPr>
              <w:rStyle w:val="PlaceholderText"/>
              <w:rFonts w:ascii="Arial" w:eastAsiaTheme="majorEastAsia" w:hAnsi="Arial"/>
              <w:color w:val="000000" w:themeColor="text1"/>
              <w:sz w:val="22"/>
            </w:rPr>
            <w:t>Click or tap here.</w:t>
          </w:r>
        </w:p>
      </w:docPartBody>
    </w:docPart>
    <w:docPart>
      <w:docPartPr>
        <w:name w:val="C609FFAB8733436A8F6CEEC987595958"/>
        <w:category>
          <w:name w:val="General"/>
          <w:gallery w:val="placeholder"/>
        </w:category>
        <w:types>
          <w:type w:val="bbPlcHdr"/>
        </w:types>
        <w:behaviors>
          <w:behavior w:val="content"/>
        </w:behaviors>
        <w:guid w:val="{58EC6C8F-FB81-48B8-BE45-92ECC280BD36}"/>
      </w:docPartPr>
      <w:docPartBody>
        <w:p w:rsidR="005205C9" w:rsidRDefault="003F19DA">
          <w:pPr>
            <w:pStyle w:val="C609FFAB8733436A8F6CEEC9875959581"/>
          </w:pPr>
          <w:r w:rsidRPr="003A74D4">
            <w:rPr>
              <w:rStyle w:val="PlaceholderText"/>
              <w:rFonts w:ascii="Arial" w:eastAsiaTheme="majorEastAsia" w:hAnsi="Arial"/>
              <w:color w:val="000000" w:themeColor="text1"/>
              <w:sz w:val="22"/>
            </w:rPr>
            <w:t>Click or tap here.</w:t>
          </w:r>
        </w:p>
      </w:docPartBody>
    </w:docPart>
    <w:docPart>
      <w:docPartPr>
        <w:name w:val="2D4535FF41484F0A99FB83F99C3D8348"/>
        <w:category>
          <w:name w:val="General"/>
          <w:gallery w:val="placeholder"/>
        </w:category>
        <w:types>
          <w:type w:val="bbPlcHdr"/>
        </w:types>
        <w:behaviors>
          <w:behavior w:val="content"/>
        </w:behaviors>
        <w:guid w:val="{A80D5299-2331-4A68-BA1B-6B74965C1A7F}"/>
      </w:docPartPr>
      <w:docPartBody>
        <w:p w:rsidR="005205C9" w:rsidRDefault="003F19DA">
          <w:pPr>
            <w:pStyle w:val="2D4535FF41484F0A99FB83F99C3D83481"/>
          </w:pPr>
          <w:r w:rsidRPr="003A74D4">
            <w:rPr>
              <w:rStyle w:val="PlaceholderText"/>
              <w:rFonts w:ascii="Arial" w:eastAsiaTheme="majorEastAsia" w:hAnsi="Arial"/>
              <w:color w:val="000000" w:themeColor="text1"/>
              <w:sz w:val="22"/>
            </w:rPr>
            <w:t>Click or tap here.</w:t>
          </w:r>
        </w:p>
      </w:docPartBody>
    </w:docPart>
    <w:docPart>
      <w:docPartPr>
        <w:name w:val="9F8CD781E8AC4EA89E1E255D71DBCD36"/>
        <w:category>
          <w:name w:val="General"/>
          <w:gallery w:val="placeholder"/>
        </w:category>
        <w:types>
          <w:type w:val="bbPlcHdr"/>
        </w:types>
        <w:behaviors>
          <w:behavior w:val="content"/>
        </w:behaviors>
        <w:guid w:val="{E39296B4-A70B-4513-88F2-2CC60929595C}"/>
      </w:docPartPr>
      <w:docPartBody>
        <w:p w:rsidR="005205C9" w:rsidRDefault="003F19DA">
          <w:pPr>
            <w:pStyle w:val="9F8CD781E8AC4EA89E1E255D71DBCD361"/>
          </w:pPr>
          <w:r w:rsidRPr="003A74D4">
            <w:rPr>
              <w:rStyle w:val="PlaceholderText"/>
              <w:rFonts w:ascii="Arial" w:eastAsiaTheme="majorEastAsia" w:hAnsi="Arial"/>
              <w:color w:val="000000" w:themeColor="text1"/>
              <w:sz w:val="22"/>
            </w:rPr>
            <w:t>Click or tap here.</w:t>
          </w:r>
        </w:p>
      </w:docPartBody>
    </w:docPart>
    <w:docPart>
      <w:docPartPr>
        <w:name w:val="F8496D1512974604A9CDC4C539A470BE"/>
        <w:category>
          <w:name w:val="General"/>
          <w:gallery w:val="placeholder"/>
        </w:category>
        <w:types>
          <w:type w:val="bbPlcHdr"/>
        </w:types>
        <w:behaviors>
          <w:behavior w:val="content"/>
        </w:behaviors>
        <w:guid w:val="{2FD5AAB1-D4D6-4754-9FA5-153A5FC1CCE4}"/>
      </w:docPartPr>
      <w:docPartBody>
        <w:p w:rsidR="005205C9" w:rsidRDefault="003F19DA">
          <w:pPr>
            <w:pStyle w:val="F8496D1512974604A9CDC4C539A470BE1"/>
          </w:pPr>
          <w:r w:rsidRPr="003A74D4">
            <w:rPr>
              <w:rStyle w:val="PlaceholderText"/>
              <w:rFonts w:ascii="Arial" w:eastAsiaTheme="majorEastAsia" w:hAnsi="Arial"/>
              <w:color w:val="000000" w:themeColor="text1"/>
              <w:sz w:val="22"/>
            </w:rPr>
            <w:t>Click or tap here.</w:t>
          </w:r>
        </w:p>
      </w:docPartBody>
    </w:docPart>
    <w:docPart>
      <w:docPartPr>
        <w:name w:val="3806CFF0E9F8410C8A60D88707E26F69"/>
        <w:category>
          <w:name w:val="General"/>
          <w:gallery w:val="placeholder"/>
        </w:category>
        <w:types>
          <w:type w:val="bbPlcHdr"/>
        </w:types>
        <w:behaviors>
          <w:behavior w:val="content"/>
        </w:behaviors>
        <w:guid w:val="{1BDF929A-B383-43AB-8FDF-E44EDB5D862F}"/>
      </w:docPartPr>
      <w:docPartBody>
        <w:p w:rsidR="005205C9" w:rsidRDefault="003F19DA">
          <w:pPr>
            <w:pStyle w:val="3806CFF0E9F8410C8A60D88707E26F691"/>
          </w:pPr>
          <w:r w:rsidRPr="003A74D4">
            <w:rPr>
              <w:rStyle w:val="PlaceholderText"/>
              <w:rFonts w:ascii="Arial" w:eastAsiaTheme="majorEastAsia" w:hAnsi="Arial"/>
              <w:color w:val="000000" w:themeColor="text1"/>
              <w:sz w:val="22"/>
            </w:rPr>
            <w:t>Click or tap here.</w:t>
          </w:r>
        </w:p>
      </w:docPartBody>
    </w:docPart>
    <w:docPart>
      <w:docPartPr>
        <w:name w:val="70FAEBCF53724F43A170EA9C0F65EFC6"/>
        <w:category>
          <w:name w:val="General"/>
          <w:gallery w:val="placeholder"/>
        </w:category>
        <w:types>
          <w:type w:val="bbPlcHdr"/>
        </w:types>
        <w:behaviors>
          <w:behavior w:val="content"/>
        </w:behaviors>
        <w:guid w:val="{B0488469-39E1-487C-8602-EA27B85F1462}"/>
      </w:docPartPr>
      <w:docPartBody>
        <w:p w:rsidR="005205C9" w:rsidRDefault="003F19DA">
          <w:pPr>
            <w:pStyle w:val="70FAEBCF53724F43A170EA9C0F65EFC61"/>
          </w:pPr>
          <w:r w:rsidRPr="003A74D4">
            <w:rPr>
              <w:rStyle w:val="PlaceholderText"/>
              <w:rFonts w:ascii="Arial" w:eastAsiaTheme="majorEastAsia" w:hAnsi="Arial"/>
              <w:color w:val="000000" w:themeColor="text1"/>
              <w:sz w:val="22"/>
            </w:rPr>
            <w:t>Click or tap here.</w:t>
          </w:r>
        </w:p>
      </w:docPartBody>
    </w:docPart>
    <w:docPart>
      <w:docPartPr>
        <w:name w:val="2EA112DE645947438DE7644C7F318548"/>
        <w:category>
          <w:name w:val="General"/>
          <w:gallery w:val="placeholder"/>
        </w:category>
        <w:types>
          <w:type w:val="bbPlcHdr"/>
        </w:types>
        <w:behaviors>
          <w:behavior w:val="content"/>
        </w:behaviors>
        <w:guid w:val="{E962F82F-DA53-48F1-B14B-B2987F201AA6}"/>
      </w:docPartPr>
      <w:docPartBody>
        <w:p w:rsidR="005205C9" w:rsidRDefault="003F19DA">
          <w:pPr>
            <w:pStyle w:val="2EA112DE645947438DE7644C7F3185481"/>
          </w:pPr>
          <w:r w:rsidRPr="003A74D4">
            <w:rPr>
              <w:rStyle w:val="PlaceholderText"/>
              <w:rFonts w:ascii="Arial" w:eastAsiaTheme="majorEastAsia" w:hAnsi="Arial"/>
              <w:color w:val="000000" w:themeColor="text1"/>
              <w:sz w:val="22"/>
            </w:rPr>
            <w:t>Click or tap here.</w:t>
          </w:r>
        </w:p>
      </w:docPartBody>
    </w:docPart>
    <w:docPart>
      <w:docPartPr>
        <w:name w:val="BD3CBC4177284266B2EA4BF1ADFA3449"/>
        <w:category>
          <w:name w:val="General"/>
          <w:gallery w:val="placeholder"/>
        </w:category>
        <w:types>
          <w:type w:val="bbPlcHdr"/>
        </w:types>
        <w:behaviors>
          <w:behavior w:val="content"/>
        </w:behaviors>
        <w:guid w:val="{8150A5B0-6A8F-43D9-9B8A-3F1BB9B70E74}"/>
      </w:docPartPr>
      <w:docPartBody>
        <w:p w:rsidR="005205C9" w:rsidRDefault="003F19DA">
          <w:pPr>
            <w:pStyle w:val="BD3CBC4177284266B2EA4BF1ADFA34491"/>
          </w:pPr>
          <w:r w:rsidRPr="003A74D4">
            <w:rPr>
              <w:rStyle w:val="PlaceholderText"/>
              <w:rFonts w:ascii="Arial" w:eastAsiaTheme="majorEastAsia" w:hAnsi="Arial"/>
              <w:color w:val="000000" w:themeColor="text1"/>
              <w:sz w:val="22"/>
            </w:rPr>
            <w:t>Click or tap here.</w:t>
          </w:r>
        </w:p>
      </w:docPartBody>
    </w:docPart>
    <w:docPart>
      <w:docPartPr>
        <w:name w:val="30F13D4E69D24B50BF1EF8546B990556"/>
        <w:category>
          <w:name w:val="General"/>
          <w:gallery w:val="placeholder"/>
        </w:category>
        <w:types>
          <w:type w:val="bbPlcHdr"/>
        </w:types>
        <w:behaviors>
          <w:behavior w:val="content"/>
        </w:behaviors>
        <w:guid w:val="{2009EC54-6CC6-48B7-B863-548F350797DC}"/>
      </w:docPartPr>
      <w:docPartBody>
        <w:p w:rsidR="005205C9" w:rsidRDefault="003F19DA">
          <w:pPr>
            <w:pStyle w:val="30F13D4E69D24B50BF1EF8546B9905561"/>
          </w:pPr>
          <w:r w:rsidRPr="003A74D4">
            <w:rPr>
              <w:rStyle w:val="PlaceholderText"/>
              <w:rFonts w:ascii="Arial" w:eastAsiaTheme="majorEastAsia" w:hAnsi="Arial"/>
              <w:color w:val="000000" w:themeColor="text1"/>
              <w:sz w:val="22"/>
            </w:rPr>
            <w:t>Click or tap here.</w:t>
          </w:r>
        </w:p>
      </w:docPartBody>
    </w:docPart>
    <w:docPart>
      <w:docPartPr>
        <w:name w:val="6B14AEA9AD0F47D2B0E3AF8A686174A4"/>
        <w:category>
          <w:name w:val="General"/>
          <w:gallery w:val="placeholder"/>
        </w:category>
        <w:types>
          <w:type w:val="bbPlcHdr"/>
        </w:types>
        <w:behaviors>
          <w:behavior w:val="content"/>
        </w:behaviors>
        <w:guid w:val="{2A1C81D5-D547-4E24-961D-9A6D9B6FD935}"/>
      </w:docPartPr>
      <w:docPartBody>
        <w:p w:rsidR="005205C9" w:rsidRDefault="003F19DA">
          <w:pPr>
            <w:pStyle w:val="6B14AEA9AD0F47D2B0E3AF8A686174A41"/>
          </w:pPr>
          <w:r w:rsidRPr="003A74D4">
            <w:rPr>
              <w:rStyle w:val="PlaceholderText"/>
              <w:rFonts w:ascii="Arial" w:eastAsiaTheme="majorEastAsia" w:hAnsi="Arial"/>
              <w:color w:val="000000" w:themeColor="text1"/>
              <w:sz w:val="22"/>
            </w:rPr>
            <w:t>Click or tap here.</w:t>
          </w:r>
        </w:p>
      </w:docPartBody>
    </w:docPart>
    <w:docPart>
      <w:docPartPr>
        <w:name w:val="31CBE57344A947318E0D7543112EB882"/>
        <w:category>
          <w:name w:val="General"/>
          <w:gallery w:val="placeholder"/>
        </w:category>
        <w:types>
          <w:type w:val="bbPlcHdr"/>
        </w:types>
        <w:behaviors>
          <w:behavior w:val="content"/>
        </w:behaviors>
        <w:guid w:val="{C995A46E-6CB5-4762-8D4F-22DC047429C0}"/>
      </w:docPartPr>
      <w:docPartBody>
        <w:p w:rsidR="005205C9" w:rsidRDefault="003F19DA">
          <w:pPr>
            <w:pStyle w:val="31CBE57344A947318E0D7543112EB8821"/>
          </w:pPr>
          <w:r w:rsidRPr="003A74D4">
            <w:rPr>
              <w:rStyle w:val="PlaceholderText"/>
              <w:rFonts w:ascii="Arial" w:eastAsiaTheme="majorEastAsia" w:hAnsi="Arial"/>
              <w:color w:val="000000" w:themeColor="text1"/>
              <w:sz w:val="22"/>
            </w:rPr>
            <w:t>Click or tap here.</w:t>
          </w:r>
        </w:p>
      </w:docPartBody>
    </w:docPart>
    <w:docPart>
      <w:docPartPr>
        <w:name w:val="C864EF9A29404E5587DEF6F4AD4D4987"/>
        <w:category>
          <w:name w:val="General"/>
          <w:gallery w:val="placeholder"/>
        </w:category>
        <w:types>
          <w:type w:val="bbPlcHdr"/>
        </w:types>
        <w:behaviors>
          <w:behavior w:val="content"/>
        </w:behaviors>
        <w:guid w:val="{B925E3FE-33C8-4ED1-82A5-FA6C3AADBA16}"/>
      </w:docPartPr>
      <w:docPartBody>
        <w:p w:rsidR="005205C9" w:rsidRDefault="003F19DA">
          <w:pPr>
            <w:pStyle w:val="C864EF9A29404E5587DEF6F4AD4D49871"/>
          </w:pPr>
          <w:r w:rsidRPr="003A74D4">
            <w:rPr>
              <w:rStyle w:val="PlaceholderText"/>
              <w:rFonts w:ascii="Arial" w:eastAsiaTheme="majorEastAsia" w:hAnsi="Arial"/>
              <w:color w:val="000000" w:themeColor="text1"/>
              <w:sz w:val="22"/>
            </w:rPr>
            <w:t>Click or tap here.</w:t>
          </w:r>
        </w:p>
      </w:docPartBody>
    </w:docPart>
    <w:docPart>
      <w:docPartPr>
        <w:name w:val="DE848664A5464023A0D4D49D2173119F"/>
        <w:category>
          <w:name w:val="General"/>
          <w:gallery w:val="placeholder"/>
        </w:category>
        <w:types>
          <w:type w:val="bbPlcHdr"/>
        </w:types>
        <w:behaviors>
          <w:behavior w:val="content"/>
        </w:behaviors>
        <w:guid w:val="{F36113FA-2C6F-4B6A-8904-979A3D3C5C74}"/>
      </w:docPartPr>
      <w:docPartBody>
        <w:p w:rsidR="005205C9" w:rsidRDefault="003F19DA">
          <w:pPr>
            <w:pStyle w:val="DE848664A5464023A0D4D49D2173119F1"/>
          </w:pPr>
          <w:r w:rsidRPr="00582F6D">
            <w:rPr>
              <w:rStyle w:val="PlaceholderText"/>
              <w:rFonts w:ascii="Aptos" w:eastAsiaTheme="majorEastAsia" w:hAnsi="Aptos"/>
              <w:szCs w:val="24"/>
            </w:rPr>
            <w:t>Click or tap here to select date.</w:t>
          </w:r>
        </w:p>
      </w:docPartBody>
    </w:docPart>
    <w:docPart>
      <w:docPartPr>
        <w:name w:val="40538158F5714CB88879920FD254E7E7"/>
        <w:category>
          <w:name w:val="General"/>
          <w:gallery w:val="placeholder"/>
        </w:category>
        <w:types>
          <w:type w:val="bbPlcHdr"/>
        </w:types>
        <w:behaviors>
          <w:behavior w:val="content"/>
        </w:behaviors>
        <w:guid w:val="{9F6B1E30-4776-4401-8A14-00FE36F6E011}"/>
      </w:docPartPr>
      <w:docPartBody>
        <w:p w:rsidR="005205C9" w:rsidRDefault="003F19DA">
          <w:pPr>
            <w:pStyle w:val="40538158F5714CB88879920FD254E7E71"/>
          </w:pPr>
          <w:r w:rsidRPr="00582F6D">
            <w:rPr>
              <w:rStyle w:val="PlaceholderText"/>
              <w:rFonts w:ascii="Aptos" w:eastAsiaTheme="majorEastAsia" w:hAnsi="Aptos"/>
              <w:szCs w:val="24"/>
            </w:rPr>
            <w:t>Click or tap here.</w:t>
          </w:r>
        </w:p>
      </w:docPartBody>
    </w:docPart>
    <w:docPart>
      <w:docPartPr>
        <w:name w:val="8B1C06F9780E472480AD6FA0BE9253E7"/>
        <w:category>
          <w:name w:val="General"/>
          <w:gallery w:val="placeholder"/>
        </w:category>
        <w:types>
          <w:type w:val="bbPlcHdr"/>
        </w:types>
        <w:behaviors>
          <w:behavior w:val="content"/>
        </w:behaviors>
        <w:guid w:val="{97D5E775-18D0-41CF-8ED0-97CFF460090F}"/>
      </w:docPartPr>
      <w:docPartBody>
        <w:p w:rsidR="007A40FA" w:rsidRDefault="003F19DA">
          <w:pPr>
            <w:pStyle w:val="8B1C06F9780E472480AD6FA0BE9253E71"/>
          </w:pPr>
          <w:r w:rsidRPr="004B0E37">
            <w:rPr>
              <w:rStyle w:val="PlaceholderText"/>
              <w:rFonts w:ascii="Aptos" w:hAnsi="Aptos"/>
            </w:rPr>
            <w:t>Click or tap here</w:t>
          </w:r>
          <w:r w:rsidRPr="00454F18">
            <w:rPr>
              <w:rStyle w:val="PlaceholderText"/>
              <w:rFonts w:ascii="Arial" w:hAnsi="Arial"/>
            </w:rPr>
            <w:t>.</w:t>
          </w:r>
        </w:p>
      </w:docPartBody>
    </w:docPart>
    <w:docPart>
      <w:docPartPr>
        <w:name w:val="1EDBEDC7C5784F44BB66798A57A14CC0"/>
        <w:category>
          <w:name w:val="General"/>
          <w:gallery w:val="placeholder"/>
        </w:category>
        <w:types>
          <w:type w:val="bbPlcHdr"/>
        </w:types>
        <w:behaviors>
          <w:behavior w:val="content"/>
        </w:behaviors>
        <w:guid w:val="{C1E161D3-88CD-47DE-BA48-695111CA14E4}"/>
      </w:docPartPr>
      <w:docPartBody>
        <w:p w:rsidR="00995E9F" w:rsidRDefault="00995E9F">
          <w:pPr>
            <w:pStyle w:val="1EDBEDC7C5784F44BB66798A57A14CC0"/>
          </w:pPr>
          <w:r w:rsidRPr="00582F6D">
            <w:rPr>
              <w:rStyle w:val="PlaceholderText"/>
              <w:rFonts w:eastAsiaTheme="majorEastAsia"/>
              <w:szCs w:val="24"/>
            </w:rPr>
            <w:t>Click or tap here.</w:t>
          </w:r>
        </w:p>
      </w:docPartBody>
    </w:docPart>
    <w:docPart>
      <w:docPartPr>
        <w:name w:val="957F5ABEE8D0457887EA296C3A907333"/>
        <w:category>
          <w:name w:val="General"/>
          <w:gallery w:val="placeholder"/>
        </w:category>
        <w:types>
          <w:type w:val="bbPlcHdr"/>
        </w:types>
        <w:behaviors>
          <w:behavior w:val="content"/>
        </w:behaviors>
        <w:guid w:val="{EAF03BA8-1F93-45CF-B403-96CC69665334}"/>
      </w:docPartPr>
      <w:docPartBody>
        <w:p w:rsidR="00995E9F" w:rsidRDefault="00995E9F">
          <w:pPr>
            <w:pStyle w:val="957F5ABEE8D0457887EA296C3A907333"/>
          </w:pPr>
          <w:r w:rsidRPr="00B76F74">
            <w:rPr>
              <w:rStyle w:val="PlaceholderText"/>
            </w:rPr>
            <w:t>Click or tap here.</w:t>
          </w:r>
        </w:p>
      </w:docPartBody>
    </w:docPart>
    <w:docPart>
      <w:docPartPr>
        <w:name w:val="3B0EC6CBCCDE4630BB72C01C0AAC588E"/>
        <w:category>
          <w:name w:val="General"/>
          <w:gallery w:val="placeholder"/>
        </w:category>
        <w:types>
          <w:type w:val="bbPlcHdr"/>
        </w:types>
        <w:behaviors>
          <w:behavior w:val="content"/>
        </w:behaviors>
        <w:guid w:val="{DE256016-5062-49F8-898A-3B4E2A76E687}"/>
      </w:docPartPr>
      <w:docPartBody>
        <w:p w:rsidR="00995E9F" w:rsidRDefault="00995E9F">
          <w:pPr>
            <w:pStyle w:val="3B0EC6CBCCDE4630BB72C01C0AAC588E"/>
          </w:pPr>
          <w:r w:rsidRPr="006503BA">
            <w:rPr>
              <w:rStyle w:val="PlaceholderText"/>
            </w:rPr>
            <w:t>Click to add child/ young person’s name</w:t>
          </w:r>
        </w:p>
      </w:docPartBody>
    </w:docPart>
    <w:docPart>
      <w:docPartPr>
        <w:name w:val="B4EB47659E004FCF80412E4AF52FC03D"/>
        <w:category>
          <w:name w:val="General"/>
          <w:gallery w:val="placeholder"/>
        </w:category>
        <w:types>
          <w:type w:val="bbPlcHdr"/>
        </w:types>
        <w:behaviors>
          <w:behavior w:val="content"/>
        </w:behaviors>
        <w:guid w:val="{6B1F4D05-80A4-486A-AB36-5B0A36BA6C99}"/>
      </w:docPartPr>
      <w:docPartBody>
        <w:p w:rsidR="00995E9F" w:rsidRDefault="00995E9F">
          <w:pPr>
            <w:pStyle w:val="B4EB47659E004FCF80412E4AF52FC03D"/>
          </w:pPr>
          <w:r w:rsidRPr="003D283D">
            <w:rPr>
              <w:rStyle w:val="PlaceholderText"/>
              <w:rFonts w:ascii="Aptos" w:eastAsiaTheme="majorEastAsia" w:hAnsi="Aptos"/>
              <w:color w:val="000000" w:themeColor="text1"/>
            </w:rPr>
            <w:t xml:space="preserve">Select date of this Safety Plan </w:t>
          </w:r>
          <w:r w:rsidRPr="003D283D">
            <w:rPr>
              <w:rStyle w:val="PlaceholderText"/>
              <w:rFonts w:ascii="Aptos" w:eastAsiaTheme="majorEastAsia" w:hAnsi="Aptos"/>
              <w:color w:val="000000" w:themeColor="text1"/>
              <w:szCs w:val="24"/>
            </w:rPr>
            <w:t>.</w:t>
          </w:r>
        </w:p>
      </w:docPartBody>
    </w:docPart>
    <w:docPart>
      <w:docPartPr>
        <w:name w:val="EF142B8E3DFD4F9A9C41AC4EEED26A66"/>
        <w:category>
          <w:name w:val="General"/>
          <w:gallery w:val="placeholder"/>
        </w:category>
        <w:types>
          <w:type w:val="bbPlcHdr"/>
        </w:types>
        <w:behaviors>
          <w:behavior w:val="content"/>
        </w:behaviors>
        <w:guid w:val="{C81602F7-3D98-479B-8E0F-043073B1ADC1}"/>
      </w:docPartPr>
      <w:docPartBody>
        <w:p w:rsidR="00995E9F" w:rsidRDefault="00995E9F">
          <w:pPr>
            <w:pStyle w:val="EF142B8E3DFD4F9A9C41AC4EEED26A66"/>
          </w:pPr>
          <w:r w:rsidRPr="006503BA">
            <w:rPr>
              <w:rStyle w:val="PlaceholderText"/>
            </w:rPr>
            <w:t>Safety Plan Prepared By</w:t>
          </w:r>
        </w:p>
      </w:docPartBody>
    </w:docPart>
    <w:docPart>
      <w:docPartPr>
        <w:name w:val="6E2B4F8008DC4DB7BB8294C515B82CC5"/>
        <w:category>
          <w:name w:val="General"/>
          <w:gallery w:val="placeholder"/>
        </w:category>
        <w:types>
          <w:type w:val="bbPlcHdr"/>
        </w:types>
        <w:behaviors>
          <w:behavior w:val="content"/>
        </w:behaviors>
        <w:guid w:val="{C438737E-5D2E-4C6B-8DE6-52560DC1C93B}"/>
      </w:docPartPr>
      <w:docPartBody>
        <w:p w:rsidR="00D63DA9" w:rsidRDefault="00D63DA9">
          <w:pPr>
            <w:pStyle w:val="6E2B4F8008DC4DB7BB8294C515B82CC5"/>
          </w:pPr>
          <w:r w:rsidRPr="004B0E37">
            <w:rPr>
              <w:rStyle w:val="PlaceholderText"/>
              <w:rFonts w:ascii="Aptos" w:hAnsi="Aptos"/>
            </w:rPr>
            <w:t>Click or tap here</w:t>
          </w:r>
          <w:r w:rsidRPr="00454F18">
            <w:rPr>
              <w:rStyle w:val="PlaceholderText"/>
              <w:rFonts w:ascii="Arial" w:hAnsi="Arial"/>
            </w:rPr>
            <w:t>.</w:t>
          </w:r>
        </w:p>
      </w:docPartBody>
    </w:docPart>
    <w:docPart>
      <w:docPartPr>
        <w:name w:val="FA1CB803E139460784C7C90F55718DC4"/>
        <w:category>
          <w:name w:val="General"/>
          <w:gallery w:val="placeholder"/>
        </w:category>
        <w:types>
          <w:type w:val="bbPlcHdr"/>
        </w:types>
        <w:behaviors>
          <w:behavior w:val="content"/>
        </w:behaviors>
        <w:guid w:val="{3EAE209F-6F04-41A1-9FC9-52574253EAC1}"/>
      </w:docPartPr>
      <w:docPartBody>
        <w:p w:rsidR="00D63DA9" w:rsidRDefault="00D63DA9">
          <w:pPr>
            <w:pStyle w:val="FA1CB803E139460784C7C90F55718DC4"/>
          </w:pPr>
          <w:r w:rsidRPr="004B0E37">
            <w:rPr>
              <w:rStyle w:val="PlaceholderText"/>
              <w:rFonts w:ascii="Aptos" w:hAnsi="Aptos"/>
            </w:rPr>
            <w:t>Click or tap here</w:t>
          </w:r>
          <w:r w:rsidRPr="00454F18">
            <w:rPr>
              <w:rStyle w:val="PlaceholderText"/>
              <w:rFonts w:ascii="Arial" w:hAnsi="Arial"/>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P TypographicSymbols">
    <w:altName w:val="Calibri"/>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05C9"/>
    <w:rsid w:val="001D58B3"/>
    <w:rsid w:val="003F19DA"/>
    <w:rsid w:val="00411F92"/>
    <w:rsid w:val="005205C9"/>
    <w:rsid w:val="00614599"/>
    <w:rsid w:val="006702E1"/>
    <w:rsid w:val="006B3E2B"/>
    <w:rsid w:val="006E2D82"/>
    <w:rsid w:val="007A40FA"/>
    <w:rsid w:val="008D1F13"/>
    <w:rsid w:val="00995E9F"/>
    <w:rsid w:val="009B33ED"/>
    <w:rsid w:val="00A1367E"/>
    <w:rsid w:val="00B47804"/>
    <w:rsid w:val="00B77E79"/>
    <w:rsid w:val="00CF5680"/>
    <w:rsid w:val="00D63DA9"/>
    <w:rsid w:val="00E12FB2"/>
    <w:rsid w:val="00EC606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606B"/>
    <w:rPr>
      <w:color w:val="808080"/>
    </w:rPr>
  </w:style>
  <w:style w:type="paragraph" w:customStyle="1" w:styleId="50AD498E0C1146C48A83F7E1DAF627FB">
    <w:name w:val="50AD498E0C1146C48A83F7E1DAF627FB"/>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AA08F5AEEB8C47ED8622FD0B17B87C86">
    <w:name w:val="AA08F5AEEB8C47ED8622FD0B17B87C86"/>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1EF8FACDE33341719CB580FE1836C4D3">
    <w:name w:val="1EF8FACDE33341719CB580FE1836C4D3"/>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7754968B9DFA436B8E4F43176FE35039">
    <w:name w:val="7754968B9DFA436B8E4F43176FE35039"/>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DA401EAD03E64781B544BDE524A0F038">
    <w:name w:val="DA401EAD03E64781B544BDE524A0F038"/>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482C8005C8D44B298DAF3D1B3517D2BD">
    <w:name w:val="482C8005C8D44B298DAF3D1B3517D2BD"/>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0F38EDC457934B36AB0ED9EAE71D83521">
    <w:name w:val="0F38EDC457934B36AB0ED9EAE71D83521"/>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6B984FA8EA774EB08826DC8CE04613131">
    <w:name w:val="6B984FA8EA774EB08826DC8CE04613131"/>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11E8B49B716B45658923E89DF6410D621">
    <w:name w:val="11E8B49B716B45658923E89DF6410D621"/>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2BA8C65271AA4358A9BD930F3E62872F1">
    <w:name w:val="2BA8C65271AA4358A9BD930F3E62872F1"/>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BCD621A6811E4AFFA834C61187953F6F1">
    <w:name w:val="BCD621A6811E4AFFA834C61187953F6F1"/>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1AC7F7EB5F854EC59850466DFD7138141">
    <w:name w:val="1AC7F7EB5F854EC59850466DFD7138141"/>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A74C2DB8B7434ADABCC3A64A8F61928B1">
    <w:name w:val="A74C2DB8B7434ADABCC3A64A8F61928B1"/>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558FBC9368DC40C1824B4C0121599ECC1">
    <w:name w:val="558FBC9368DC40C1824B4C0121599ECC1"/>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83289BC64FBD497397EE9BB3EAE595871">
    <w:name w:val="83289BC64FBD497397EE9BB3EAE595871"/>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94489DA4DC7F414CA64A0453676A74581">
    <w:name w:val="94489DA4DC7F414CA64A0453676A74581"/>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6E2B4F8008DC4DB7BB8294C515B82CC5">
    <w:name w:val="6E2B4F8008DC4DB7BB8294C515B82CC5"/>
  </w:style>
  <w:style w:type="paragraph" w:customStyle="1" w:styleId="B91F14585F29404CAEC6F16AABA225931">
    <w:name w:val="B91F14585F29404CAEC6F16AABA225931"/>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D58BE4194CA244619662FE794CC4ECE51">
    <w:name w:val="D58BE4194CA244619662FE794CC4ECE51"/>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D396DFDCFF584ECCA0D585D6B25154361">
    <w:name w:val="D396DFDCFF584ECCA0D585D6B25154361"/>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A63D5AADADD4452F93393549A915F31C1">
    <w:name w:val="A63D5AADADD4452F93393549A915F31C1"/>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E57B57D3CD0342C5A0613F43BFAA00B91">
    <w:name w:val="E57B57D3CD0342C5A0613F43BFAA00B91"/>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FDF991211DB648C590AA9AC8F18E3C101">
    <w:name w:val="FDF991211DB648C590AA9AC8F18E3C101"/>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C609FFAB8733436A8F6CEEC9875959581">
    <w:name w:val="C609FFAB8733436A8F6CEEC9875959581"/>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2D4535FF41484F0A99FB83F99C3D83481">
    <w:name w:val="2D4535FF41484F0A99FB83F99C3D83481"/>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9F8CD781E8AC4EA89E1E255D71DBCD361">
    <w:name w:val="9F8CD781E8AC4EA89E1E255D71DBCD361"/>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F8496D1512974604A9CDC4C539A470BE1">
    <w:name w:val="F8496D1512974604A9CDC4C539A470BE1"/>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3806CFF0E9F8410C8A60D88707E26F691">
    <w:name w:val="3806CFF0E9F8410C8A60D88707E26F691"/>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70FAEBCF53724F43A170EA9C0F65EFC61">
    <w:name w:val="70FAEBCF53724F43A170EA9C0F65EFC61"/>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2EA112DE645947438DE7644C7F3185481">
    <w:name w:val="2EA112DE645947438DE7644C7F3185481"/>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BD3CBC4177284266B2EA4BF1ADFA34491">
    <w:name w:val="BD3CBC4177284266B2EA4BF1ADFA34491"/>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30F13D4E69D24B50BF1EF8546B9905561">
    <w:name w:val="30F13D4E69D24B50BF1EF8546B9905561"/>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6B14AEA9AD0F47D2B0E3AF8A686174A41">
    <w:name w:val="6B14AEA9AD0F47D2B0E3AF8A686174A41"/>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31CBE57344A947318E0D7543112EB8821">
    <w:name w:val="31CBE57344A947318E0D7543112EB8821"/>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C864EF9A29404E5587DEF6F4AD4D49871">
    <w:name w:val="C864EF9A29404E5587DEF6F4AD4D49871"/>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DE848664A5464023A0D4D49D2173119F1">
    <w:name w:val="DE848664A5464023A0D4D49D2173119F1"/>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8B1C06F9780E472480AD6FA0BE9253E71">
    <w:name w:val="8B1C06F9780E472480AD6FA0BE9253E71"/>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40538158F5714CB88879920FD254E7E71">
    <w:name w:val="40538158F5714CB88879920FD254E7E71"/>
    <w:pPr>
      <w:spacing w:after="0" w:line="240" w:lineRule="auto"/>
    </w:pPr>
    <w:rPr>
      <w:rFonts w:ascii="Times New Roman" w:eastAsia="Times New Roman" w:hAnsi="Times New Roman" w:cs="Times New Roman"/>
      <w:kern w:val="0"/>
      <w:sz w:val="24"/>
      <w:szCs w:val="20"/>
      <w:lang w:val="en-US"/>
      <w14:ligatures w14:val="none"/>
    </w:rPr>
  </w:style>
  <w:style w:type="paragraph" w:customStyle="1" w:styleId="1EDBEDC7C5784F44BB66798A57A14CC0">
    <w:name w:val="1EDBEDC7C5784F44BB66798A57A14CC0"/>
  </w:style>
  <w:style w:type="paragraph" w:customStyle="1" w:styleId="957F5ABEE8D0457887EA296C3A907333">
    <w:name w:val="957F5ABEE8D0457887EA296C3A907333"/>
  </w:style>
  <w:style w:type="paragraph" w:customStyle="1" w:styleId="3B0EC6CBCCDE4630BB72C01C0AAC588E">
    <w:name w:val="3B0EC6CBCCDE4630BB72C01C0AAC588E"/>
  </w:style>
  <w:style w:type="paragraph" w:customStyle="1" w:styleId="B4EB47659E004FCF80412E4AF52FC03D">
    <w:name w:val="B4EB47659E004FCF80412E4AF52FC03D"/>
  </w:style>
  <w:style w:type="paragraph" w:customStyle="1" w:styleId="EF142B8E3DFD4F9A9C41AC4EEED26A66">
    <w:name w:val="EF142B8E3DFD4F9A9C41AC4EEED26A66"/>
  </w:style>
  <w:style w:type="paragraph" w:customStyle="1" w:styleId="FA1CB803E139460784C7C90F55718DC4">
    <w:name w:val="FA1CB803E139460784C7C90F55718DC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00a168d-7dd2-47cc-8d03-a66aef8c627e">
      <UserInfo>
        <DisplayName/>
        <AccountId xsi:nil="true"/>
        <AccountType/>
      </UserInfo>
    </SharedWithUsers>
    <MediaLengthInSeconds xmlns="6fd601df-0949-4eaf-8d13-44cfd559f228" xsi:nil="true"/>
    <lcf76f155ced4ddcb4097134ff3c332f xmlns="d2e89e23-6ce7-42f8-83be-934842933c44">
      <Terms xmlns="http://schemas.microsoft.com/office/infopath/2007/PartnerControls"/>
    </lcf76f155ced4ddcb4097134ff3c332f>
    <TaxCatchAll xmlns="b2ccdccd-44c9-4047-9c28-347bfbb7eb23">
      <Value>3</Value>
      <Value>2</Value>
      <Value>1</Value>
    </TaxCatchAll>
    <l544f18d430f4c0886024d9e622455c4 xmlns="b2ccdccd-44c9-4047-9c28-347bfbb7eb23">
      <Terms xmlns="http://schemas.microsoft.com/office/infopath/2007/PartnerControls">
        <TermInfo xmlns="http://schemas.microsoft.com/office/infopath/2007/PartnerControls">
          <TermName xmlns="http://schemas.microsoft.com/office/infopath/2007/PartnerControls">College of Education, Behavioural and Social Sciences</TermName>
          <TermId xmlns="http://schemas.microsoft.com/office/infopath/2007/PartnerControls">5671853d-ba72-4ba0-a9a8-985fbc54e8c7</TermId>
        </TermInfo>
      </Terms>
    </l544f18d430f4c0886024d9e622455c4>
    <jbe33349d2e04ad58f3e9557e0157918 xmlns="b2ccdccd-44c9-4047-9c28-347bfbb7eb23">
      <Terms xmlns="http://schemas.microsoft.com/office/infopath/2007/PartnerControls">
        <TermInfo xmlns="http://schemas.microsoft.com/office/infopath/2007/PartnerControls">
          <TermName xmlns="http://schemas.microsoft.com/office/infopath/2007/PartnerControls">Australian Centre of Child Protection</TermName>
          <TermId xmlns="http://schemas.microsoft.com/office/infopath/2007/PartnerControls">c1edf3e6-7686-40e1-b630-9b3970c4d53f</TermId>
        </TermInfo>
      </Terms>
    </jbe33349d2e04ad58f3e9557e0157918>
    <f876555452e44e5798dee990952b63ae xmlns="b2ccdccd-44c9-4047-9c28-347bfbb7eb23">
      <Terms xmlns="http://schemas.microsoft.com/office/infopath/2007/PartnerControls">
        <TermInfo xmlns="http://schemas.microsoft.com/office/infopath/2007/PartnerControls">
          <TermName xmlns="http://schemas.microsoft.com/office/infopath/2007/PartnerControls">Provost</TermName>
          <TermId xmlns="http://schemas.microsoft.com/office/infopath/2007/PartnerControls">79a172fc-b82c-4294-bd47-aa65b7658bcd</TermId>
        </TermInfo>
      </Terms>
    </f876555452e44e5798dee990952b63ae>
  </documentManagement>
</p:properties>
</file>

<file path=customXml/item3.xml><?xml version="1.0" encoding="utf-8"?>
<?mso-contentType ?>
<SharedContentType xmlns="Microsoft.SharePoint.Taxonomy.ContentTypeSync" SourceId="d560fd02-aa12-447b-bf2e-34c9e57d035a"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78D819D04078534B91C9477C3C7A0B17" ma:contentTypeVersion="11" ma:contentTypeDescription="Create a new document." ma:contentTypeScope="" ma:versionID="dd8498006b6e3b7f7508d91e12da9141">
  <xsd:schema xmlns:xsd="http://www.w3.org/2001/XMLSchema" xmlns:xs="http://www.w3.org/2001/XMLSchema" xmlns:p="http://schemas.microsoft.com/office/2006/metadata/properties" xmlns:ns2="6fd601df-0949-4eaf-8d13-44cfd559f228" xmlns:ns3="400a168d-7dd2-47cc-8d03-a66aef8c627e" xmlns:ns4="b2ccdccd-44c9-4047-9c28-347bfbb7eb23" xmlns:ns5="d2e89e23-6ce7-42f8-83be-934842933c44" targetNamespace="http://schemas.microsoft.com/office/2006/metadata/properties" ma:root="true" ma:fieldsID="63aed2f92e0342b4942ab590f658d520" ns2:_="" ns3:_="" ns4:_="" ns5:_="">
    <xsd:import namespace="6fd601df-0949-4eaf-8d13-44cfd559f228"/>
    <xsd:import namespace="400a168d-7dd2-47cc-8d03-a66aef8c627e"/>
    <xsd:import namespace="b2ccdccd-44c9-4047-9c28-347bfbb7eb23"/>
    <xsd:import namespace="d2e89e23-6ce7-42f8-83be-934842933c4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4:l544f18d430f4c0886024d9e622455c4" minOccurs="0"/>
                <xsd:element ref="ns4:TaxCatchAll" minOccurs="0"/>
                <xsd:element ref="ns4:TaxCatchAllLabel" minOccurs="0"/>
                <xsd:element ref="ns4:f876555452e44e5798dee990952b63ae" minOccurs="0"/>
                <xsd:element ref="ns4:jbe33349d2e04ad58f3e9557e0157918" minOccurs="0"/>
                <xsd:element ref="ns5: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d601df-0949-4eaf-8d13-44cfd559f2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0a168d-7dd2-47cc-8d03-a66aef8c627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ccdccd-44c9-4047-9c28-347bfbb7eb23" elementFormDefault="qualified">
    <xsd:import namespace="http://schemas.microsoft.com/office/2006/documentManagement/types"/>
    <xsd:import namespace="http://schemas.microsoft.com/office/infopath/2007/PartnerControls"/>
    <xsd:element name="l544f18d430f4c0886024d9e622455c4" ma:index="19" nillable="true" ma:taxonomy="true" ma:internalName="l544f18d430f4c0886024d9e622455c4" ma:taxonomyFieldName="_AU_Function" ma:displayName="Function" ma:default="1;#College of Education, Behavioural and Social Sciences|5671853d-ba72-4ba0-a9a8-985fbc54e8c7" ma:fieldId="{5544f18d-430f-4c08-8602-4d9e622455c4}" ma:sspId="d560fd02-aa12-447b-bf2e-34c9e57d035a" ma:termSetId="db7335c5-3c73-47b5-bcc4-e7dd8432afac" ma:anchorId="00000000-0000-0000-0000-000000000000" ma:open="false" ma:isKeyword="false">
      <xsd:complexType>
        <xsd:sequence>
          <xsd:element ref="pc:Terms" minOccurs="0" maxOccurs="1"/>
        </xsd:sequence>
      </xsd:complexType>
    </xsd:element>
    <xsd:element name="TaxCatchAll" ma:index="20" nillable="true" ma:displayName="Taxonomy Catch All Column" ma:hidden="true" ma:list="{71332188-3354-4754-9163-17a19ef6e207}" ma:internalName="TaxCatchAll" ma:showField="CatchAllData" ma:web="e344ee8c-d251-4769-b3b3-6ef14ae62573">
      <xsd:complexType>
        <xsd:complexContent>
          <xsd:extension base="dms:MultiChoiceLookup">
            <xsd:sequence>
              <xsd:element name="Value" type="dms:Lookup" maxOccurs="unbounded" minOccurs="0" nillable="true"/>
            </xsd:sequence>
          </xsd:extension>
        </xsd:complexContent>
      </xsd:complexType>
    </xsd:element>
    <xsd:element name="TaxCatchAllLabel" ma:index="21" nillable="true" ma:displayName="Taxonomy Catch All Column1" ma:hidden="true" ma:list="{71332188-3354-4754-9163-17a19ef6e207}" ma:internalName="TaxCatchAllLabel" ma:readOnly="true" ma:showField="CatchAllDataLabel" ma:web="e344ee8c-d251-4769-b3b3-6ef14ae62573">
      <xsd:complexType>
        <xsd:complexContent>
          <xsd:extension base="dms:MultiChoiceLookup">
            <xsd:sequence>
              <xsd:element name="Value" type="dms:Lookup" maxOccurs="unbounded" minOccurs="0" nillable="true"/>
            </xsd:sequence>
          </xsd:extension>
        </xsd:complexContent>
      </xsd:complexType>
    </xsd:element>
    <xsd:element name="f876555452e44e5798dee990952b63ae" ma:index="23" nillable="true" ma:taxonomy="true" ma:internalName="f876555452e44e5798dee990952b63ae" ma:taxonomyFieldName="_AU_Portfolio" ma:displayName="Portfolio" ma:default="2;#Provost|79a172fc-b82c-4294-bd47-aa65b7658bcd" ma:fieldId="{f8765554-52e4-4e57-98de-e990952b63ae}" ma:sspId="d560fd02-aa12-447b-bf2e-34c9e57d035a" ma:termSetId="446fbd05-ded5-4fe0-9074-a855dc0317c7" ma:anchorId="00000000-0000-0000-0000-000000000000" ma:open="false" ma:isKeyword="false">
      <xsd:complexType>
        <xsd:sequence>
          <xsd:element ref="pc:Terms" minOccurs="0" maxOccurs="1"/>
        </xsd:sequence>
      </xsd:complexType>
    </xsd:element>
    <xsd:element name="jbe33349d2e04ad58f3e9557e0157918" ma:index="25" nillable="true" ma:taxonomy="true" ma:internalName="jbe33349d2e04ad58f3e9557e0157918" ma:taxonomyFieldName="_AU_SubFunction" ma:displayName="SubFunction" ma:default="-1;#Australian Centre of Child Protection|c1edf3e6-7686-40e1-b630-9b3970c4d53f" ma:fieldId="{3be33349-d2e0-4ad5-8f3e-9557e0157918}" ma:sspId="d560fd02-aa12-447b-bf2e-34c9e57d035a" ma:termSetId="20344fde-b4c5-4ddb-9538-84c68c992171"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2e89e23-6ce7-42f8-83be-934842933c44" elementFormDefault="qualified">
    <xsd:import namespace="http://schemas.microsoft.com/office/2006/documentManagement/types"/>
    <xsd:import namespace="http://schemas.microsoft.com/office/infopath/2007/PartnerControls"/>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d560fd02-aa12-447b-bf2e-34c9e57d035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022124-CC57-493B-992D-82159E49290A}">
  <ds:schemaRefs>
    <ds:schemaRef ds:uri="http://schemas.microsoft.com/sharepoint/v3/contenttype/forms"/>
  </ds:schemaRefs>
</ds:datastoreItem>
</file>

<file path=customXml/itemProps2.xml><?xml version="1.0" encoding="utf-8"?>
<ds:datastoreItem xmlns:ds="http://schemas.openxmlformats.org/officeDocument/2006/customXml" ds:itemID="{997FC1B0-7645-40C1-9A5B-CA52287233B8}">
  <ds:schemaRefs>
    <ds:schemaRef ds:uri="http://schemas.microsoft.com/office/2006/metadata/properties"/>
    <ds:schemaRef ds:uri="http://schemas.microsoft.com/office/infopath/2007/PartnerControls"/>
    <ds:schemaRef ds:uri="6fd601df-0949-4eaf-8d13-44cfd559f228"/>
    <ds:schemaRef ds:uri="400a168d-7dd2-47cc-8d03-a66aef8c627e"/>
    <ds:schemaRef ds:uri="d2e89e23-6ce7-42f8-83be-934842933c44"/>
    <ds:schemaRef ds:uri="b2ccdccd-44c9-4047-9c28-347bfbb7eb23"/>
  </ds:schemaRefs>
</ds:datastoreItem>
</file>

<file path=customXml/itemProps3.xml><?xml version="1.0" encoding="utf-8"?>
<ds:datastoreItem xmlns:ds="http://schemas.openxmlformats.org/officeDocument/2006/customXml" ds:itemID="{E7AF4D47-21F6-465A-BD15-CA16F429527C}">
  <ds:schemaRefs>
    <ds:schemaRef ds:uri="Microsoft.SharePoint.Taxonomy.ContentTypeSync"/>
  </ds:schemaRefs>
</ds:datastoreItem>
</file>

<file path=customXml/itemProps4.xml><?xml version="1.0" encoding="utf-8"?>
<ds:datastoreItem xmlns:ds="http://schemas.openxmlformats.org/officeDocument/2006/customXml" ds:itemID="{FF8C6B18-A97C-40C2-A9B0-DA4A7892F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d601df-0949-4eaf-8d13-44cfd559f228"/>
    <ds:schemaRef ds:uri="400a168d-7dd2-47cc-8d03-a66aef8c627e"/>
    <ds:schemaRef ds:uri="b2ccdccd-44c9-4047-9c28-347bfbb7eb23"/>
    <ds:schemaRef ds:uri="d2e89e23-6ce7-42f8-83be-934842933c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1D38EEA-1E84-40FA-9A46-746AE51C1F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737</Words>
  <Characters>3953</Characters>
  <Application>Microsoft Office Word</Application>
  <DocSecurity>0</DocSecurity>
  <Lines>32</Lines>
  <Paragraphs>9</Paragraphs>
  <ScaleCrop>false</ScaleCrop>
  <Company/>
  <LinksUpToDate>false</LinksUpToDate>
  <CharactersWithSpaces>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Phil</dc:creator>
  <cp:keywords/>
  <cp:lastModifiedBy>Jenny Macpherson</cp:lastModifiedBy>
  <cp:revision>13</cp:revision>
  <cp:lastPrinted>2023-07-13T11:41:00Z</cp:lastPrinted>
  <dcterms:created xsi:type="dcterms:W3CDTF">2024-11-22T08:54:00Z</dcterms:created>
  <dcterms:modified xsi:type="dcterms:W3CDTF">2026-05-06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D819D04078534B91C9477C3C7A0B17</vt:lpwstr>
  </property>
  <property fmtid="{D5CDD505-2E9C-101B-9397-08002B2CF9AE}" pid="3" name="MediaServiceImageTags">
    <vt:lpwstr/>
  </property>
  <property fmtid="{D5CDD505-2E9C-101B-9397-08002B2CF9AE}" pid="4" name="Order">
    <vt:r8>4239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_AU_SubFunction">
    <vt:lpwstr>3;#Australian Centre of Child Protection|c1edf3e6-7686-40e1-b630-9b3970c4d53f</vt:lpwstr>
  </property>
  <property fmtid="{D5CDD505-2E9C-101B-9397-08002B2CF9AE}" pid="12" name="_AU_Function">
    <vt:lpwstr>1;#College of Education, Behavioural and Social Sciences|5671853d-ba72-4ba0-a9a8-985fbc54e8c7</vt:lpwstr>
  </property>
  <property fmtid="{D5CDD505-2E9C-101B-9397-08002B2CF9AE}" pid="13" name="GUID">
    <vt:lpwstr>ed7a6153-20fe-4326-b40b-13747d3ca258</vt:lpwstr>
  </property>
  <property fmtid="{D5CDD505-2E9C-101B-9397-08002B2CF9AE}" pid="14" name="_AU_Portfolio">
    <vt:lpwstr>2;#Provost|79a172fc-b82c-4294-bd47-aa65b7658bcd</vt:lpwstr>
  </property>
</Properties>
</file>